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4B7D69" w14:textId="4C7BF1D3" w:rsidR="00274AFF" w:rsidRPr="00274AFF" w:rsidRDefault="00274AFF" w:rsidP="00F33239">
      <w:pPr>
        <w:pStyle w:val="NoParagraphStyle"/>
        <w:spacing w:line="240" w:lineRule="auto"/>
        <w:jc w:val="center"/>
        <w:rPr>
          <w:rFonts w:ascii="Calibri" w:hAnsi="Calibri" w:cs="Calibri"/>
          <w:sz w:val="20"/>
          <w:szCs w:val="20"/>
          <w:lang w:val="en"/>
        </w:rPr>
      </w:pPr>
      <w:r w:rsidRPr="00274AFF">
        <w:rPr>
          <w:rFonts w:ascii="Calibri" w:hAnsi="Calibri" w:cs="Calibri"/>
          <w:sz w:val="20"/>
          <w:szCs w:val="20"/>
          <w:lang w:val="en"/>
        </w:rPr>
        <w:t>"Learning and leadership are indispensable to each other.</w:t>
      </w:r>
      <w:r w:rsidR="00F33239">
        <w:rPr>
          <w:rFonts w:ascii="Calibri" w:hAnsi="Calibri" w:cs="Calibri"/>
          <w:sz w:val="20"/>
          <w:szCs w:val="20"/>
          <w:lang w:val="en"/>
        </w:rPr>
        <w:t xml:space="preserve"> </w:t>
      </w:r>
      <w:r w:rsidRPr="00274AFF">
        <w:rPr>
          <w:rFonts w:ascii="Calibri" w:hAnsi="Calibri" w:cs="Calibri"/>
          <w:sz w:val="20"/>
          <w:szCs w:val="20"/>
          <w:lang w:val="en"/>
        </w:rPr>
        <w:t>If we stop learning today, we will stop leading tomorrow."</w:t>
      </w:r>
      <w:r w:rsidR="00F33239">
        <w:rPr>
          <w:rFonts w:ascii="Calibri" w:hAnsi="Calibri" w:cs="Calibri"/>
          <w:sz w:val="20"/>
          <w:szCs w:val="20"/>
          <w:lang w:val="en"/>
        </w:rPr>
        <w:t xml:space="preserve"> </w:t>
      </w:r>
      <w:r w:rsidR="00F33239">
        <w:rPr>
          <w:rFonts w:ascii="Calibri" w:hAnsi="Calibri" w:cs="Calibri"/>
          <w:sz w:val="20"/>
          <w:szCs w:val="20"/>
          <w:lang w:val="en"/>
        </w:rPr>
        <w:br/>
      </w:r>
      <w:r w:rsidRPr="00274AFF">
        <w:rPr>
          <w:rFonts w:ascii="Calibri" w:hAnsi="Calibri" w:cs="Calibri"/>
          <w:sz w:val="20"/>
          <w:szCs w:val="20"/>
          <w:lang w:val="en"/>
        </w:rPr>
        <w:t>-John F. Kennedy</w:t>
      </w:r>
    </w:p>
    <w:p w14:paraId="15528577" w14:textId="77777777" w:rsidR="00CB40C8" w:rsidRPr="00BC0B09" w:rsidRDefault="00CB40C8" w:rsidP="001E5AAA">
      <w:pPr>
        <w:pStyle w:val="Headline"/>
        <w:jc w:val="left"/>
        <w:rPr>
          <w:rFonts w:ascii="Calibri" w:hAnsi="Calibri" w:cs="Calibri"/>
          <w:sz w:val="16"/>
          <w:szCs w:val="16"/>
        </w:rPr>
      </w:pPr>
    </w:p>
    <w:p w14:paraId="00F3F714" w14:textId="68BDCC22" w:rsidR="00274AFF" w:rsidRPr="00274AFF" w:rsidRDefault="00274AFF" w:rsidP="00274AFF">
      <w:pPr>
        <w:pStyle w:val="NoParagraphStyle"/>
        <w:spacing w:after="86"/>
        <w:rPr>
          <w:rFonts w:ascii="Calibri" w:hAnsi="Calibri" w:cs="Calibri"/>
          <w:sz w:val="20"/>
          <w:szCs w:val="20"/>
        </w:rPr>
      </w:pPr>
      <w:r w:rsidRPr="00274AFF">
        <w:rPr>
          <w:rFonts w:ascii="Calibri" w:hAnsi="Calibri" w:cs="Calibri"/>
          <w:sz w:val="20"/>
          <w:szCs w:val="20"/>
          <w:lang w:val="en"/>
        </w:rPr>
        <w:t>TASC Lone Star State Student Leaders is the newest program sponsored by the Texas Association of Student Councils. It was created to motivate and challenge student leaders to extend their leadership skills and activities and to confer Texas recognition upon those students who demonstrate superior student council leadership skills and knowledge based on TASC criteria and evaluation procedures.</w:t>
      </w:r>
      <w:r w:rsidR="009927B5">
        <w:rPr>
          <w:rFonts w:ascii="Calibri" w:hAnsi="Calibri" w:cs="Calibri"/>
          <w:sz w:val="20"/>
          <w:szCs w:val="20"/>
          <w:lang w:val="en"/>
        </w:rPr>
        <w:t xml:space="preserve"> </w:t>
      </w:r>
      <w:r w:rsidR="009927B5" w:rsidRPr="00274AFF">
        <w:rPr>
          <w:rFonts w:ascii="Calibri" w:hAnsi="Calibri" w:cs="Calibri"/>
          <w:sz w:val="20"/>
          <w:szCs w:val="20"/>
          <w:lang w:val="en"/>
        </w:rPr>
        <w:t xml:space="preserve">The TASC Lone Star Student Leader designation will be bestowed upon any student that has shown evidence of being a knowledgeable and effective leader and has met the program criteria upon high school graduation. </w:t>
      </w:r>
    </w:p>
    <w:p w14:paraId="67B5A046" w14:textId="79F842F8" w:rsidR="00274AFF" w:rsidRPr="00274AFF" w:rsidRDefault="00274AFF" w:rsidP="00274AFF">
      <w:pPr>
        <w:pStyle w:val="NoParagraphStyle"/>
        <w:spacing w:after="86"/>
        <w:rPr>
          <w:rFonts w:ascii="Calibri" w:hAnsi="Calibri" w:cs="Calibri"/>
          <w:sz w:val="20"/>
          <w:szCs w:val="20"/>
          <w:lang w:val="en"/>
        </w:rPr>
      </w:pPr>
      <w:r w:rsidRPr="00274AFF">
        <w:rPr>
          <w:rFonts w:ascii="Calibri" w:hAnsi="Calibri" w:cs="Calibri"/>
          <w:sz w:val="20"/>
          <w:szCs w:val="20"/>
          <w:lang w:val="en"/>
        </w:rPr>
        <w:t xml:space="preserve">To become a TASC Lone Star Student Leader, students must be members of their student councils in TASC member schools and graduating </w:t>
      </w:r>
      <w:r w:rsidR="00125677">
        <w:rPr>
          <w:rFonts w:ascii="Calibri" w:hAnsi="Calibri" w:cs="Calibri"/>
          <w:sz w:val="20"/>
          <w:szCs w:val="20"/>
          <w:lang w:val="en"/>
        </w:rPr>
        <w:t xml:space="preserve">the school year </w:t>
      </w:r>
      <w:r w:rsidRPr="00274AFF">
        <w:rPr>
          <w:rFonts w:ascii="Calibri" w:hAnsi="Calibri" w:cs="Calibri"/>
          <w:sz w:val="20"/>
          <w:szCs w:val="20"/>
          <w:lang w:val="en"/>
        </w:rPr>
        <w:t xml:space="preserve">they submit their applications. The standards for the Lone Star Student Leader program </w:t>
      </w:r>
      <w:r w:rsidR="00125677" w:rsidRPr="00274AFF">
        <w:rPr>
          <w:rFonts w:ascii="Calibri" w:hAnsi="Calibri" w:cs="Calibri"/>
          <w:sz w:val="20"/>
          <w:szCs w:val="20"/>
          <w:lang w:val="en"/>
        </w:rPr>
        <w:t>reflect</w:t>
      </w:r>
      <w:r w:rsidRPr="00274AFF">
        <w:rPr>
          <w:rFonts w:ascii="Calibri" w:hAnsi="Calibri" w:cs="Calibri"/>
          <w:sz w:val="20"/>
          <w:szCs w:val="20"/>
          <w:lang w:val="en"/>
        </w:rPr>
        <w:t xml:space="preserve"> the core purposes and mission of student councils. Additionally, the evaluation procedure has been designed so that the bulk of the process takes place at the school level with the results being forwarded to TASC for the final assessment. This facilitates a process that will help students become more proficient in self-assessment practices and better able to organize and build a record of evidence focused on their student council and related leadership activities.</w:t>
      </w:r>
    </w:p>
    <w:p w14:paraId="6CB7A438" w14:textId="77777777" w:rsidR="00125677" w:rsidRPr="00B02B2F" w:rsidRDefault="00125677" w:rsidP="00125677">
      <w:pPr>
        <w:pStyle w:val="Subhead1"/>
        <w:rPr>
          <w:rFonts w:ascii="Calibri" w:hAnsi="Calibri" w:cs="Calibri"/>
        </w:rPr>
      </w:pPr>
      <w:r w:rsidRPr="00B02B2F">
        <w:rPr>
          <w:rFonts w:ascii="Calibri" w:hAnsi="Calibri" w:cs="Calibri"/>
        </w:rPr>
        <w:t>CRITERIA AND RULES FOR APPLICANT</w:t>
      </w:r>
    </w:p>
    <w:p w14:paraId="620ECA90" w14:textId="500307F0" w:rsidR="00CB40C8" w:rsidRPr="00B02B2F" w:rsidRDefault="00CB40C8" w:rsidP="00125677">
      <w:pPr>
        <w:pStyle w:val="Subhead1"/>
        <w:rPr>
          <w:rFonts w:ascii="Calibri" w:hAnsi="Calibri" w:cs="Calibri"/>
          <w:sz w:val="20"/>
          <w:szCs w:val="20"/>
        </w:rPr>
      </w:pPr>
      <w:r w:rsidRPr="00B02B2F">
        <w:rPr>
          <w:rFonts w:ascii="Calibri" w:hAnsi="Calibri" w:cs="Calibri"/>
          <w:sz w:val="20"/>
          <w:szCs w:val="20"/>
        </w:rPr>
        <w:t>Student(s) submitting applications must meet the following criteria to be considered:</w:t>
      </w:r>
      <w:r w:rsidR="00B7031F">
        <w:rPr>
          <w:rFonts w:ascii="Calibri" w:hAnsi="Calibri" w:cs="Calibri"/>
          <w:sz w:val="20"/>
          <w:szCs w:val="20"/>
        </w:rPr>
        <w:t xml:space="preserve"> </w:t>
      </w:r>
      <w:r w:rsidR="00BB5167">
        <w:rPr>
          <w:rFonts w:ascii="Calibri" w:hAnsi="Calibri" w:cs="Calibri"/>
          <w:sz w:val="20"/>
          <w:szCs w:val="20"/>
        </w:rPr>
        <w:br/>
      </w:r>
      <w:r w:rsidR="00E64C88">
        <w:rPr>
          <w:rFonts w:ascii="Calibri" w:hAnsi="Calibri" w:cs="Calibri"/>
          <w:sz w:val="20"/>
          <w:szCs w:val="20"/>
        </w:rPr>
        <w:t>(</w:t>
      </w:r>
      <w:r w:rsidR="00B7031F">
        <w:rPr>
          <w:rFonts w:ascii="Calibri" w:hAnsi="Calibri" w:cs="Calibri"/>
          <w:sz w:val="20"/>
          <w:szCs w:val="20"/>
        </w:rPr>
        <w:t>Save this document to your computer before completing</w:t>
      </w:r>
      <w:r w:rsidR="00E64C88">
        <w:rPr>
          <w:rFonts w:ascii="Calibri" w:hAnsi="Calibri" w:cs="Calibri"/>
          <w:sz w:val="20"/>
          <w:szCs w:val="20"/>
        </w:rPr>
        <w:t>)</w:t>
      </w:r>
      <w:r w:rsidR="00B7031F">
        <w:rPr>
          <w:rFonts w:ascii="Calibri" w:hAnsi="Calibri" w:cs="Calibri"/>
          <w:sz w:val="20"/>
          <w:szCs w:val="20"/>
        </w:rPr>
        <w:t>.</w:t>
      </w:r>
      <w:r w:rsidR="00FF3B5E">
        <w:rPr>
          <w:rFonts w:ascii="Calibri" w:hAnsi="Calibri" w:cs="Calibri"/>
          <w:sz w:val="20"/>
          <w:szCs w:val="20"/>
        </w:rPr>
        <w:t xml:space="preserve"> </w:t>
      </w:r>
    </w:p>
    <w:p w14:paraId="6E47F476" w14:textId="77777777" w:rsidR="00A71BE5" w:rsidRPr="00A71BE5" w:rsidRDefault="00A71BE5" w:rsidP="00A71BE5">
      <w:pPr>
        <w:pStyle w:val="NoParagraphStyle"/>
        <w:spacing w:after="86"/>
        <w:rPr>
          <w:rFonts w:ascii="Calibri" w:hAnsi="Calibri" w:cs="Calibri"/>
          <w:b/>
          <w:sz w:val="20"/>
          <w:szCs w:val="20"/>
          <w:lang w:val="en"/>
        </w:rPr>
      </w:pPr>
      <w:r w:rsidRPr="00A71BE5">
        <w:rPr>
          <w:rFonts w:ascii="Calibri" w:hAnsi="Calibri" w:cs="Calibri"/>
          <w:b/>
          <w:sz w:val="20"/>
          <w:szCs w:val="20"/>
          <w:lang w:val="en"/>
        </w:rPr>
        <w:t>Eligibility</w:t>
      </w:r>
    </w:p>
    <w:p w14:paraId="597A4ECC" w14:textId="4483EFE5"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s who apply to become TASC Lone Star Student Leaders must be in schools that have current TASC membership.</w:t>
      </w:r>
    </w:p>
    <w:p w14:paraId="442DD295" w14:textId="58630B7E"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have participated at least two years in their high school student council.</w:t>
      </w:r>
    </w:p>
    <w:p w14:paraId="2CF47C3E" w14:textId="6ABCCBC5"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complete 20 hours of documented community service.</w:t>
      </w:r>
    </w:p>
    <w:p w14:paraId="3A4F0F65" w14:textId="67E22D17"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 xml:space="preserve">Student must have led at least one workshop/discussion group at district, state, </w:t>
      </w:r>
      <w:r w:rsidR="005675B5">
        <w:rPr>
          <w:rFonts w:ascii="Calibri" w:hAnsi="Calibri" w:cs="Calibri"/>
          <w:sz w:val="20"/>
          <w:szCs w:val="20"/>
          <w:lang w:val="en"/>
        </w:rPr>
        <w:t xml:space="preserve">or </w:t>
      </w:r>
      <w:r w:rsidRPr="00A71BE5">
        <w:rPr>
          <w:rFonts w:ascii="Calibri" w:hAnsi="Calibri" w:cs="Calibri"/>
          <w:sz w:val="20"/>
          <w:szCs w:val="20"/>
          <w:lang w:val="en"/>
        </w:rPr>
        <w:t>national</w:t>
      </w:r>
      <w:r w:rsidR="0053781A">
        <w:rPr>
          <w:rFonts w:ascii="Calibri" w:hAnsi="Calibri" w:cs="Calibri"/>
          <w:sz w:val="20"/>
          <w:szCs w:val="20"/>
          <w:lang w:val="en"/>
        </w:rPr>
        <w:t xml:space="preserve"> conference. </w:t>
      </w:r>
      <w:r w:rsidRPr="00A71BE5">
        <w:rPr>
          <w:rFonts w:ascii="Calibri" w:hAnsi="Calibri" w:cs="Calibri"/>
          <w:sz w:val="20"/>
          <w:szCs w:val="20"/>
          <w:lang w:val="en"/>
        </w:rPr>
        <w:t xml:space="preserve"> </w:t>
      </w:r>
    </w:p>
    <w:p w14:paraId="060E6A5D" w14:textId="28E00DCD"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maintain a cumulative GPA of 2.</w:t>
      </w:r>
      <w:r w:rsidR="008A2970">
        <w:rPr>
          <w:rFonts w:ascii="Calibri" w:hAnsi="Calibri" w:cs="Calibri"/>
          <w:sz w:val="20"/>
          <w:szCs w:val="20"/>
          <w:lang w:val="en"/>
        </w:rPr>
        <w:t>0</w:t>
      </w:r>
      <w:r w:rsidRPr="00A71BE5">
        <w:rPr>
          <w:rFonts w:ascii="Calibri" w:hAnsi="Calibri" w:cs="Calibri"/>
          <w:sz w:val="20"/>
          <w:szCs w:val="20"/>
          <w:lang w:val="en"/>
        </w:rPr>
        <w:t xml:space="preserve"> during their high school career.</w:t>
      </w:r>
    </w:p>
    <w:p w14:paraId="72132F00" w14:textId="7C524719"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maintain an attendance rate of 85 percent not including student activities.</w:t>
      </w:r>
    </w:p>
    <w:p w14:paraId="64FEFC33" w14:textId="7B7E7B72"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have no major disciplinary records or infractions as determined by your school district.</w:t>
      </w:r>
    </w:p>
    <w:p w14:paraId="251E0B44" w14:textId="3E52BDE0"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have attended at least one of the following: District Convention, TASC State Convention, or TASC Advanced Leadership Workshop.</w:t>
      </w:r>
    </w:p>
    <w:p w14:paraId="44E17DD5" w14:textId="074AFECA" w:rsidR="00A71BE5" w:rsidRPr="00F33239"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have attended the TASC Summer Leadership Workshop during grades 9-12 at least once.</w:t>
      </w:r>
    </w:p>
    <w:p w14:paraId="1346D9FB" w14:textId="7F53F572" w:rsidR="006927FE" w:rsidRPr="00723A47" w:rsidRDefault="00CB40C8" w:rsidP="00A775CD">
      <w:pPr>
        <w:pStyle w:val="NoParagraphStyle"/>
        <w:numPr>
          <w:ilvl w:val="0"/>
          <w:numId w:val="4"/>
        </w:numPr>
        <w:spacing w:after="86" w:line="240" w:lineRule="auto"/>
        <w:rPr>
          <w:rFonts w:ascii="Calibri" w:hAnsi="Calibri" w:cs="Calibri"/>
          <w:sz w:val="20"/>
          <w:szCs w:val="20"/>
        </w:rPr>
      </w:pPr>
      <w:r w:rsidRPr="00B02B2F">
        <w:rPr>
          <w:rFonts w:ascii="Calibri" w:hAnsi="Calibri" w:cs="Calibri"/>
          <w:sz w:val="20"/>
          <w:szCs w:val="20"/>
        </w:rPr>
        <w:t>Winners will be recognized at the TASC Annual Conference</w:t>
      </w:r>
      <w:r w:rsidR="00723A47">
        <w:rPr>
          <w:rFonts w:ascii="Calibri" w:hAnsi="Calibri" w:cs="Calibri"/>
          <w:sz w:val="20"/>
          <w:szCs w:val="20"/>
        </w:rPr>
        <w:t xml:space="preserve"> as well as online. </w:t>
      </w:r>
    </w:p>
    <w:p w14:paraId="202536D2"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suppressAutoHyphens/>
        <w:jc w:val="center"/>
        <w:rPr>
          <w:rFonts w:ascii="Calibri" w:hAnsi="Calibri" w:cs="Calibri"/>
          <w:b/>
          <w:caps/>
          <w:sz w:val="20"/>
          <w:szCs w:val="20"/>
        </w:rPr>
      </w:pPr>
      <w:r w:rsidRPr="00B02B2F">
        <w:rPr>
          <w:rFonts w:ascii="Calibri" w:hAnsi="Calibri" w:cs="Calibri"/>
          <w:b/>
          <w:caps/>
          <w:sz w:val="20"/>
          <w:szCs w:val="20"/>
        </w:rPr>
        <w:t>Checklist</w:t>
      </w:r>
    </w:p>
    <w:p w14:paraId="29C5D9F9" w14:textId="2647FF73" w:rsidR="002C0804" w:rsidRDefault="002C0804"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EA2295">
        <w:rPr>
          <w:rFonts w:ascii="Calibri" w:hAnsi="Calibri" w:cs="Calibri"/>
          <w:sz w:val="20"/>
          <w:szCs w:val="20"/>
          <w:highlight w:val="yellow"/>
        </w:rPr>
        <w:t>Scan all portions of the application except jpegs into one document to upload. Please complete and submit this application in one sitting as you cannot save a partial application and return to it.</w:t>
      </w:r>
    </w:p>
    <w:p w14:paraId="4EB4D873" w14:textId="2F3BF229"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 xml:space="preserve">Verify before </w:t>
      </w:r>
      <w:r w:rsidR="00C821BF">
        <w:rPr>
          <w:rFonts w:ascii="Calibri" w:hAnsi="Calibri" w:cs="Calibri"/>
          <w:sz w:val="20"/>
          <w:szCs w:val="20"/>
        </w:rPr>
        <w:t>beginning to submit material online</w:t>
      </w:r>
      <w:r w:rsidRPr="00B02B2F">
        <w:rPr>
          <w:rFonts w:ascii="Calibri" w:hAnsi="Calibri" w:cs="Calibri"/>
          <w:sz w:val="20"/>
          <w:szCs w:val="20"/>
        </w:rPr>
        <w:t xml:space="preserve"> that:</w:t>
      </w:r>
    </w:p>
    <w:p w14:paraId="0AE09C88" w14:textId="7D586048" w:rsidR="00CB40C8" w:rsidRPr="00B02B2F" w:rsidRDefault="00F77E29"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spacing w:line="240" w:lineRule="auto"/>
        <w:rPr>
          <w:rFonts w:ascii="Calibri" w:hAnsi="Calibri" w:cs="Calibri"/>
          <w:sz w:val="20"/>
          <w:szCs w:val="20"/>
        </w:rPr>
      </w:pP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CB40C8" w:rsidRPr="00B02B2F">
        <w:rPr>
          <w:rFonts w:ascii="Calibri" w:hAnsi="Calibri" w:cs="Calibri"/>
          <w:sz w:val="20"/>
          <w:szCs w:val="20"/>
        </w:rPr>
        <w:t>Application is fully completed</w:t>
      </w:r>
      <w:r w:rsidR="00D30D05">
        <w:rPr>
          <w:rFonts w:ascii="Calibri" w:hAnsi="Calibri" w:cs="Calibri"/>
          <w:sz w:val="20"/>
          <w:szCs w:val="20"/>
        </w:rPr>
        <w:t xml:space="preserve"> with all signatures</w:t>
      </w:r>
    </w:p>
    <w:p w14:paraId="5469E91F" w14:textId="6BC6B7C2"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 xml:space="preserve">If downloading from computer, make sure each page is </w:t>
      </w:r>
      <w:r w:rsidR="00D30D05" w:rsidRPr="00B02B2F">
        <w:rPr>
          <w:rFonts w:ascii="Calibri" w:hAnsi="Calibri" w:cs="Calibri"/>
          <w:sz w:val="20"/>
          <w:szCs w:val="20"/>
        </w:rPr>
        <w:t>complete,</w:t>
      </w:r>
      <w:r w:rsidRPr="00B02B2F">
        <w:rPr>
          <w:rFonts w:ascii="Calibri" w:hAnsi="Calibri" w:cs="Calibri"/>
          <w:sz w:val="20"/>
          <w:szCs w:val="20"/>
        </w:rPr>
        <w:t xml:space="preserve"> and all information is on one page</w:t>
      </w:r>
      <w:r w:rsidRPr="00EA2295">
        <w:rPr>
          <w:rFonts w:ascii="Calibri" w:hAnsi="Calibri" w:cs="Calibri"/>
          <w:sz w:val="20"/>
          <w:szCs w:val="20"/>
        </w:rPr>
        <w:t>.</w:t>
      </w:r>
      <w:r w:rsidR="00EA2295" w:rsidRPr="00EA2295">
        <w:rPr>
          <w:rFonts w:ascii="Calibri" w:hAnsi="Calibri" w:cs="Calibri"/>
          <w:sz w:val="20"/>
          <w:szCs w:val="20"/>
        </w:rPr>
        <w:t xml:space="preserve"> </w:t>
      </w:r>
      <w:r w:rsidRPr="00B02B2F">
        <w:rPr>
          <w:rFonts w:ascii="Calibri" w:hAnsi="Calibri" w:cs="Calibri"/>
          <w:sz w:val="20"/>
          <w:szCs w:val="20"/>
        </w:rPr>
        <w:tab/>
      </w:r>
      <w:r w:rsidR="005B0683">
        <w:t xml:space="preserve"> </w:t>
      </w:r>
    </w:p>
    <w:p w14:paraId="2D03037B" w14:textId="3C32130B" w:rsidR="008453E9" w:rsidRDefault="00F77E29" w:rsidP="005B0683">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rPr>
          <w:rFonts w:ascii="Calibri" w:hAnsi="Calibri" w:cs="Calibri"/>
          <w:sz w:val="20"/>
          <w:szCs w:val="20"/>
        </w:rPr>
      </w:pP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8453E9">
        <w:rPr>
          <w:rFonts w:ascii="Calibri" w:hAnsi="Calibri" w:cs="Calibri"/>
          <w:sz w:val="20"/>
          <w:szCs w:val="20"/>
        </w:rPr>
        <w:t>Student information pages are completed</w:t>
      </w:r>
    </w:p>
    <w:p w14:paraId="02F10BEF" w14:textId="47E55299" w:rsidR="008156BC" w:rsidRDefault="00F77E29" w:rsidP="00BA3707">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pP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8453E9" w:rsidRPr="00B02B2F">
        <w:rPr>
          <w:rFonts w:ascii="Calibri" w:hAnsi="Calibri" w:cs="Calibri"/>
          <w:sz w:val="20"/>
          <w:szCs w:val="20"/>
        </w:rPr>
        <w:t xml:space="preserve"> </w:t>
      </w:r>
      <w:r w:rsidR="00507BA5" w:rsidRPr="00507BA5">
        <w:rPr>
          <w:rFonts w:asciiTheme="minorHAnsi" w:hAnsiTheme="minorHAnsi" w:cstheme="minorHAnsi"/>
          <w:sz w:val="20"/>
          <w:szCs w:val="20"/>
        </w:rPr>
        <w:t xml:space="preserve">Submit a digital photo (senior picture style/headshot – </w:t>
      </w:r>
      <w:r w:rsidR="00507BA5" w:rsidRPr="00C3065D">
        <w:rPr>
          <w:rFonts w:asciiTheme="minorHAnsi" w:hAnsiTheme="minorHAnsi" w:cstheme="minorHAnsi"/>
          <w:b/>
          <w:bCs/>
          <w:sz w:val="20"/>
          <w:szCs w:val="20"/>
        </w:rPr>
        <w:t>NO SELFIES or photos that contain other people</w:t>
      </w:r>
      <w:r w:rsidR="00C3065D" w:rsidRPr="00C3065D">
        <w:rPr>
          <w:rFonts w:asciiTheme="minorHAnsi" w:hAnsiTheme="minorHAnsi" w:cstheme="minorHAnsi"/>
          <w:b/>
          <w:bCs/>
          <w:sz w:val="20"/>
          <w:szCs w:val="20"/>
        </w:rPr>
        <w:t xml:space="preserve"> or that are out of TASC Dress code</w:t>
      </w:r>
      <w:r w:rsidR="00507BA5" w:rsidRPr="00C3065D">
        <w:rPr>
          <w:rFonts w:asciiTheme="minorHAnsi" w:hAnsiTheme="minorHAnsi" w:cstheme="minorHAnsi"/>
          <w:b/>
          <w:bCs/>
          <w:sz w:val="20"/>
          <w:szCs w:val="20"/>
        </w:rPr>
        <w:t xml:space="preserve">) </w:t>
      </w:r>
      <w:r w:rsidR="00507BA5" w:rsidRPr="00507BA5">
        <w:rPr>
          <w:rFonts w:asciiTheme="minorHAnsi" w:hAnsiTheme="minorHAnsi" w:cstheme="minorHAnsi"/>
          <w:sz w:val="20"/>
          <w:szCs w:val="20"/>
        </w:rPr>
        <w:t>to be used in recognition at HS Annual Conference and may be published online.</w:t>
      </w:r>
    </w:p>
    <w:p w14:paraId="003EF912" w14:textId="30CB510C" w:rsidR="00A61520" w:rsidRPr="00BA3707" w:rsidRDefault="00993C7C" w:rsidP="00BA3707">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rPr>
          <w:rFonts w:ascii="Calibri" w:hAnsi="Calibri" w:cs="Calibri"/>
          <w:sz w:val="20"/>
          <w:szCs w:val="20"/>
          <w:lang w:val="en"/>
        </w:rPr>
      </w:pPr>
      <w:r>
        <w:br/>
      </w:r>
      <w:r w:rsidRPr="00993C7C">
        <w:rPr>
          <w:rFonts w:ascii="Calibri" w:hAnsi="Calibri" w:cs="Calibri"/>
          <w:sz w:val="20"/>
          <w:szCs w:val="20"/>
          <w:lang w:val="en"/>
        </w:rPr>
        <w:t>Applications missing required information, signatures, or not in compliance with the regulations will not be evaluated by TASC.</w:t>
      </w:r>
    </w:p>
    <w:p w14:paraId="2BFF3D6F" w14:textId="1C44E54D" w:rsidR="00701F81"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sz w:val="20"/>
          <w:szCs w:val="20"/>
        </w:rPr>
      </w:pPr>
      <w:r>
        <w:rPr>
          <w:rFonts w:ascii="Calibri" w:hAnsi="Calibri" w:cs="Calibri"/>
          <w:sz w:val="20"/>
          <w:szCs w:val="20"/>
        </w:rPr>
        <w:t xml:space="preserve">This application must be submitted </w:t>
      </w:r>
      <w:bookmarkStart w:id="0" w:name="_Hlk492640433"/>
      <w:r w:rsidR="00DB3FA5" w:rsidRPr="00606459">
        <w:rPr>
          <w:rFonts w:ascii="Calibri" w:hAnsi="Calibri"/>
          <w:sz w:val="20"/>
          <w:szCs w:val="20"/>
        </w:rPr>
        <w:t xml:space="preserve">via the </w:t>
      </w:r>
      <w:hyperlink r:id="rId11" w:history="1">
        <w:r w:rsidR="00DB3FA5" w:rsidRPr="00EA2295">
          <w:rPr>
            <w:rStyle w:val="Hyperlink"/>
            <w:rFonts w:ascii="Calibri" w:hAnsi="Calibri"/>
            <w:sz w:val="20"/>
            <w:szCs w:val="20"/>
          </w:rPr>
          <w:t>TASConline.org website</w:t>
        </w:r>
      </w:hyperlink>
      <w:r w:rsidR="00DB3FA5" w:rsidRPr="00606459">
        <w:rPr>
          <w:rFonts w:ascii="Calibri" w:hAnsi="Calibri"/>
          <w:sz w:val="20"/>
          <w:szCs w:val="20"/>
        </w:rPr>
        <w:t xml:space="preserve"> </w:t>
      </w:r>
      <w:r w:rsidR="00DB3FA5" w:rsidRPr="005A30B7">
        <w:rPr>
          <w:rFonts w:ascii="Calibri" w:hAnsi="Calibri"/>
          <w:sz w:val="20"/>
          <w:szCs w:val="20"/>
        </w:rPr>
        <w:t xml:space="preserve">by </w:t>
      </w:r>
      <w:r w:rsidR="002D319C" w:rsidRPr="005A30B7">
        <w:rPr>
          <w:rFonts w:ascii="Calibri" w:hAnsi="Calibri"/>
          <w:sz w:val="20"/>
          <w:szCs w:val="20"/>
        </w:rPr>
        <w:t xml:space="preserve">January </w:t>
      </w:r>
      <w:r w:rsidR="00382353" w:rsidRPr="005A30B7">
        <w:rPr>
          <w:rFonts w:ascii="Calibri" w:hAnsi="Calibri"/>
          <w:sz w:val="20"/>
          <w:szCs w:val="20"/>
        </w:rPr>
        <w:t>15</w:t>
      </w:r>
      <w:r w:rsidR="009D69FC">
        <w:rPr>
          <w:rFonts w:ascii="Calibri" w:hAnsi="Calibri"/>
          <w:sz w:val="20"/>
          <w:szCs w:val="20"/>
        </w:rPr>
        <w:t xml:space="preserve"> of the current academic school year.</w:t>
      </w:r>
      <w:r w:rsidR="00DB3FA5" w:rsidRPr="00606459">
        <w:rPr>
          <w:rFonts w:ascii="Calibri" w:hAnsi="Calibri"/>
          <w:sz w:val="20"/>
          <w:szCs w:val="20"/>
        </w:rPr>
        <w:t>  Should you have trouble uploading the application,</w:t>
      </w:r>
      <w:r w:rsidR="00DB3FA5" w:rsidRPr="00BC67D8">
        <w:rPr>
          <w:rFonts w:ascii="Calibri" w:hAnsi="Calibri"/>
          <w:sz w:val="20"/>
          <w:szCs w:val="20"/>
        </w:rPr>
        <w:t xml:space="preserve"> </w:t>
      </w:r>
      <w:r w:rsidR="00DB3FA5">
        <w:rPr>
          <w:rFonts w:ascii="Calibri" w:hAnsi="Calibri"/>
          <w:sz w:val="20"/>
          <w:szCs w:val="20"/>
        </w:rPr>
        <w:t>c</w:t>
      </w:r>
      <w:r w:rsidR="00DB3FA5" w:rsidRPr="00606459">
        <w:rPr>
          <w:rFonts w:ascii="Calibri" w:hAnsi="Calibri"/>
          <w:sz w:val="20"/>
          <w:szCs w:val="20"/>
        </w:rPr>
        <w:t>all for help by the deadline: 512-443-2100 ext. 85</w:t>
      </w:r>
      <w:r w:rsidR="00F62CCA">
        <w:rPr>
          <w:rFonts w:ascii="Calibri" w:hAnsi="Calibri"/>
          <w:sz w:val="20"/>
          <w:szCs w:val="20"/>
        </w:rPr>
        <w:t>11</w:t>
      </w:r>
      <w:r w:rsidR="00DB3FA5" w:rsidRPr="00606459">
        <w:rPr>
          <w:rFonts w:ascii="Calibri" w:hAnsi="Calibri"/>
          <w:sz w:val="20"/>
          <w:szCs w:val="20"/>
        </w:rPr>
        <w:t xml:space="preserve"> </w:t>
      </w:r>
      <w:r w:rsidR="00DB3FA5">
        <w:rPr>
          <w:rFonts w:ascii="Calibri" w:hAnsi="Calibri"/>
          <w:sz w:val="20"/>
          <w:szCs w:val="20"/>
        </w:rPr>
        <w:t>or c</w:t>
      </w:r>
      <w:r w:rsidR="00DB3FA5" w:rsidRPr="00606459">
        <w:rPr>
          <w:rFonts w:ascii="Calibri" w:hAnsi="Calibri"/>
          <w:sz w:val="20"/>
          <w:szCs w:val="20"/>
        </w:rPr>
        <w:t xml:space="preserve">ontact the TASC office by email </w:t>
      </w:r>
      <w:hyperlink r:id="rId12" w:history="1">
        <w:r w:rsidR="00526840" w:rsidRPr="005A30B7">
          <w:rPr>
            <w:rStyle w:val="Hyperlink"/>
            <w:rFonts w:ascii="Calibri" w:hAnsi="Calibri"/>
            <w:sz w:val="20"/>
            <w:szCs w:val="20"/>
          </w:rPr>
          <w:t>hallie@tassp.org</w:t>
        </w:r>
      </w:hyperlink>
      <w:r w:rsidR="00160282">
        <w:rPr>
          <w:rFonts w:ascii="Calibri" w:hAnsi="Calibri"/>
          <w:sz w:val="20"/>
          <w:szCs w:val="20"/>
        </w:rPr>
        <w:t xml:space="preserve"> </w:t>
      </w:r>
      <w:r w:rsidR="00D477A7">
        <w:rPr>
          <w:rFonts w:ascii="Calibri" w:hAnsi="Calibri"/>
          <w:sz w:val="20"/>
          <w:szCs w:val="20"/>
        </w:rPr>
        <w:t xml:space="preserve">and </w:t>
      </w:r>
      <w:hyperlink r:id="rId13" w:history="1">
        <w:r w:rsidR="00D477A7" w:rsidRPr="005C162B">
          <w:rPr>
            <w:rStyle w:val="Hyperlink"/>
            <w:rFonts w:ascii="Calibri" w:hAnsi="Calibri"/>
            <w:sz w:val="20"/>
            <w:szCs w:val="20"/>
          </w:rPr>
          <w:t>patty@tassp.org</w:t>
        </w:r>
      </w:hyperlink>
      <w:r w:rsidR="00D477A7">
        <w:rPr>
          <w:rFonts w:ascii="Calibri" w:hAnsi="Calibri"/>
          <w:sz w:val="20"/>
          <w:szCs w:val="20"/>
        </w:rPr>
        <w:t xml:space="preserve"> </w:t>
      </w:r>
      <w:r w:rsidR="00DB3FA5" w:rsidRPr="00606459">
        <w:rPr>
          <w:rFonts w:ascii="Calibri" w:hAnsi="Calibri"/>
          <w:sz w:val="20"/>
          <w:szCs w:val="20"/>
        </w:rPr>
        <w:t xml:space="preserve">by the deadline. Once you have electronically submitted your </w:t>
      </w:r>
      <w:hyperlink r:id="rId14" w:history="1">
        <w:r w:rsidR="00DB3FA5" w:rsidRPr="00EA2295">
          <w:rPr>
            <w:rStyle w:val="Hyperlink"/>
            <w:rFonts w:ascii="Calibri" w:hAnsi="Calibri"/>
            <w:sz w:val="20"/>
            <w:szCs w:val="20"/>
          </w:rPr>
          <w:t>online application</w:t>
        </w:r>
      </w:hyperlink>
      <w:r w:rsidR="00DB3FA5" w:rsidRPr="00606459">
        <w:rPr>
          <w:rFonts w:ascii="Calibri" w:hAnsi="Calibri"/>
          <w:sz w:val="20"/>
          <w:szCs w:val="20"/>
        </w:rPr>
        <w:t>, you will receive an email from TASC confirming receipt of your application.</w:t>
      </w:r>
      <w:bookmarkEnd w:id="0"/>
    </w:p>
    <w:p w14:paraId="3CC2671B" w14:textId="50BDA76E" w:rsidR="00602889" w:rsidRPr="00B02B2F" w:rsidRDefault="00602889" w:rsidP="00602889">
      <w:pPr>
        <w:pBdr>
          <w:top w:val="single" w:sz="4" w:space="1" w:color="auto"/>
          <w:left w:val="single" w:sz="4" w:space="4" w:color="auto"/>
          <w:bottom w:val="single" w:sz="4" w:space="1" w:color="auto"/>
          <w:right w:val="single" w:sz="4" w:space="4" w:color="auto"/>
        </w:pBdr>
        <w:tabs>
          <w:tab w:val="left" w:pos="720"/>
          <w:tab w:val="left" w:pos="1440"/>
        </w:tabs>
        <w:jc w:val="right"/>
        <w:rPr>
          <w:rFonts w:ascii="Calibri" w:hAnsi="Calibri" w:cs="Calibri"/>
          <w:sz w:val="20"/>
          <w:szCs w:val="20"/>
        </w:rPr>
      </w:pPr>
      <w:r>
        <w:rPr>
          <w:rFonts w:ascii="Calibri" w:hAnsi="Calibri"/>
          <w:sz w:val="20"/>
          <w:szCs w:val="20"/>
        </w:rPr>
        <w:t>Updated 2025</w:t>
      </w:r>
    </w:p>
    <w:p w14:paraId="79E4993D" w14:textId="77777777" w:rsidR="00CB40C8" w:rsidRPr="00B02B2F" w:rsidRDefault="00CB40C8" w:rsidP="00CB40C8">
      <w:pPr>
        <w:rPr>
          <w:rFonts w:ascii="Calibri" w:hAnsi="Calibri" w:cs="Calibri"/>
          <w:sz w:val="20"/>
          <w:szCs w:val="20"/>
        </w:rPr>
      </w:pPr>
    </w:p>
    <w:p w14:paraId="591C0705" w14:textId="33DDC5A5" w:rsidR="00CB40C8" w:rsidRPr="00B02B2F" w:rsidRDefault="00CB40C8" w:rsidP="005C5859">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sz w:val="20"/>
          <w:szCs w:val="20"/>
        </w:rPr>
        <w:br w:type="page"/>
      </w:r>
      <w:r w:rsidRPr="00B02B2F">
        <w:rPr>
          <w:rFonts w:ascii="Calibri" w:hAnsi="Calibri" w:cs="Calibri"/>
          <w:b/>
          <w:sz w:val="24"/>
          <w:szCs w:val="24"/>
        </w:rPr>
        <w:lastRenderedPageBreak/>
        <w:t>NOTE: PLEASE DO NOT ATTACH ADDITIONAL INFORMATION</w:t>
      </w:r>
      <w:r w:rsidR="005C5859">
        <w:rPr>
          <w:rFonts w:ascii="Calibri" w:hAnsi="Calibri" w:cs="Calibri"/>
          <w:b/>
          <w:sz w:val="24"/>
          <w:szCs w:val="24"/>
        </w:rPr>
        <w:t xml:space="preserve"> </w:t>
      </w:r>
      <w:r w:rsidR="00701F81" w:rsidRPr="00B02B2F">
        <w:rPr>
          <w:rFonts w:ascii="Calibri" w:hAnsi="Calibri" w:cs="Calibri"/>
          <w:b/>
          <w:sz w:val="24"/>
          <w:szCs w:val="24"/>
        </w:rPr>
        <w:t>(I.E., RESUMES</w:t>
      </w:r>
      <w:r w:rsidRPr="00B02B2F">
        <w:rPr>
          <w:rFonts w:ascii="Calibri" w:hAnsi="Calibri" w:cs="Calibri"/>
          <w:b/>
          <w:sz w:val="24"/>
          <w:szCs w:val="24"/>
        </w:rPr>
        <w:t>)</w:t>
      </w:r>
      <w:r w:rsidR="005916AB" w:rsidRPr="00B02B2F">
        <w:rPr>
          <w:rFonts w:ascii="Calibri" w:hAnsi="Calibri" w:cs="Calibri"/>
          <w:b/>
          <w:sz w:val="24"/>
          <w:szCs w:val="24"/>
        </w:rPr>
        <w:t>.</w:t>
      </w:r>
    </w:p>
    <w:p w14:paraId="23462854" w14:textId="77777777" w:rsidR="003420E3" w:rsidRPr="00C821BF" w:rsidRDefault="00C821BF" w:rsidP="00C821BF">
      <w:pPr>
        <w:pStyle w:val="BodyText2"/>
        <w:tabs>
          <w:tab w:val="right" w:leader="underscore" w:pos="9900"/>
        </w:tabs>
        <w:jc w:val="center"/>
        <w:rPr>
          <w:rFonts w:ascii="Calibri" w:hAnsi="Calibri" w:cs="Calibri"/>
          <w:b/>
          <w:sz w:val="24"/>
          <w:szCs w:val="24"/>
          <w:u w:val="single"/>
        </w:rPr>
      </w:pPr>
      <w:r>
        <w:rPr>
          <w:rFonts w:ascii="Calibri" w:hAnsi="Calibri" w:cs="Calibri"/>
          <w:b/>
          <w:sz w:val="24"/>
          <w:szCs w:val="24"/>
          <w:u w:val="single"/>
        </w:rPr>
        <w:t>STUDENT INFORMATION PAGE 2</w:t>
      </w:r>
    </w:p>
    <w:p w14:paraId="65C89BD3" w14:textId="02F3B8E5" w:rsidR="00EB6933" w:rsidRDefault="003420E3" w:rsidP="0028082E">
      <w:pPr>
        <w:pStyle w:val="BodyText2"/>
        <w:tabs>
          <w:tab w:val="right" w:leader="underscore" w:pos="9900"/>
        </w:tabs>
        <w:spacing w:after="0" w:line="240" w:lineRule="auto"/>
        <w:jc w:val="center"/>
        <w:rPr>
          <w:rFonts w:ascii="Calibri" w:hAnsi="Calibri" w:cs="Calibri"/>
          <w:b/>
        </w:rPr>
      </w:pPr>
      <w:r w:rsidRPr="003420E3">
        <w:rPr>
          <w:rFonts w:ascii="Calibri" w:hAnsi="Calibri" w:cs="Calibri"/>
          <w:b/>
        </w:rPr>
        <w:t xml:space="preserve">Must be submitted via the TASC website no later </w:t>
      </w:r>
      <w:r w:rsidRPr="005A30B7">
        <w:rPr>
          <w:rFonts w:ascii="Calibri" w:hAnsi="Calibri" w:cs="Calibri"/>
          <w:b/>
        </w:rPr>
        <w:t xml:space="preserve">than </w:t>
      </w:r>
      <w:r w:rsidR="000A0CFB" w:rsidRPr="005A30B7">
        <w:rPr>
          <w:rFonts w:ascii="Calibri" w:hAnsi="Calibri" w:cs="Calibri"/>
          <w:b/>
        </w:rPr>
        <w:t xml:space="preserve">January </w:t>
      </w:r>
      <w:r w:rsidR="005A30B7" w:rsidRPr="005A30B7">
        <w:rPr>
          <w:rFonts w:ascii="Calibri" w:hAnsi="Calibri" w:cs="Calibri"/>
          <w:b/>
        </w:rPr>
        <w:t>15</w:t>
      </w:r>
      <w:r w:rsidR="00EB6933" w:rsidRPr="005A30B7">
        <w:rPr>
          <w:rFonts w:ascii="Calibri" w:hAnsi="Calibri" w:cs="Calibri"/>
          <w:b/>
        </w:rPr>
        <w:t>th</w:t>
      </w:r>
    </w:p>
    <w:p w14:paraId="0DC9A16D" w14:textId="6C9168C9" w:rsidR="003420E3" w:rsidRPr="003F6F14" w:rsidRDefault="00EB6933" w:rsidP="0028082E">
      <w:pPr>
        <w:pStyle w:val="BodyText2"/>
        <w:tabs>
          <w:tab w:val="right" w:leader="underscore" w:pos="9900"/>
        </w:tabs>
        <w:spacing w:after="0" w:line="240" w:lineRule="auto"/>
        <w:jc w:val="center"/>
        <w:rPr>
          <w:rFonts w:ascii="Calibri" w:hAnsi="Calibri" w:cs="Calibri"/>
          <w:b/>
        </w:rPr>
      </w:pPr>
      <w:r>
        <w:rPr>
          <w:rFonts w:ascii="Calibri" w:hAnsi="Calibri" w:cs="Calibri"/>
        </w:rPr>
        <w:t>P</w:t>
      </w:r>
      <w:r w:rsidR="0028082E">
        <w:rPr>
          <w:rFonts w:ascii="Calibri" w:hAnsi="Calibri" w:cs="Calibri"/>
          <w:sz w:val="20"/>
          <w:szCs w:val="20"/>
        </w:rPr>
        <w:t xml:space="preserve">lease do not turn in the application if you do not meet the required criteria for </w:t>
      </w:r>
      <w:r w:rsidR="0028082E" w:rsidRPr="00A96998">
        <w:rPr>
          <w:rFonts w:ascii="Calibri" w:hAnsi="Calibri" w:cs="Calibri"/>
          <w:b/>
          <w:bCs/>
          <w:sz w:val="20"/>
          <w:szCs w:val="20"/>
        </w:rPr>
        <w:t>EVERY</w:t>
      </w:r>
      <w:r w:rsidR="0028082E">
        <w:rPr>
          <w:rFonts w:ascii="Calibri" w:hAnsi="Calibri" w:cs="Calibri"/>
          <w:sz w:val="20"/>
          <w:szCs w:val="20"/>
        </w:rPr>
        <w:t xml:space="preserve"> categ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4"/>
        <w:gridCol w:w="7241"/>
      </w:tblGrid>
      <w:tr w:rsidR="00701F81" w:rsidRPr="00B02B2F" w14:paraId="75FA12F3" w14:textId="77777777" w:rsidTr="00254F75">
        <w:tc>
          <w:tcPr>
            <w:tcW w:w="3304" w:type="dxa"/>
            <w:vAlign w:val="center"/>
          </w:tcPr>
          <w:p w14:paraId="0B428CD2" w14:textId="450C5829" w:rsidR="00701F81" w:rsidRPr="00B02B2F" w:rsidRDefault="00701F81" w:rsidP="00254F75">
            <w:pPr>
              <w:pStyle w:val="BodyText2"/>
              <w:rPr>
                <w:rFonts w:ascii="Calibri" w:hAnsi="Calibri" w:cs="Calibri"/>
                <w:u w:val="single"/>
              </w:rPr>
            </w:pPr>
            <w:r w:rsidRPr="00B02B2F">
              <w:rPr>
                <w:rFonts w:ascii="Calibri" w:hAnsi="Calibri" w:cs="Calibri"/>
              </w:rPr>
              <w:t>Student Name:</w:t>
            </w:r>
          </w:p>
        </w:tc>
        <w:tc>
          <w:tcPr>
            <w:tcW w:w="7241" w:type="dxa"/>
            <w:vAlign w:val="center"/>
          </w:tcPr>
          <w:p w14:paraId="13210CF0" w14:textId="7EDA7C73" w:rsidR="00701F81" w:rsidRPr="00B02B2F" w:rsidRDefault="007118F5" w:rsidP="00254F75">
            <w:pPr>
              <w:pStyle w:val="BodyText2"/>
              <w:rPr>
                <w:rFonts w:ascii="Calibri" w:hAnsi="Calibri" w:cs="Calibri"/>
              </w:rPr>
            </w:pPr>
            <w:r>
              <w:rPr>
                <w:rFonts w:ascii="Calibri" w:hAnsi="Calibri" w:cs="Calibri"/>
              </w:rPr>
              <w:fldChar w:fldCharType="begin">
                <w:ffData>
                  <w:name w:val="Text1"/>
                  <w:enabled/>
                  <w:calcOnExit w:val="0"/>
                  <w:textInput/>
                </w:ffData>
              </w:fldChar>
            </w:r>
            <w:bookmarkStart w:id="1" w:name="Text1"/>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
          </w:p>
        </w:tc>
      </w:tr>
      <w:tr w:rsidR="00701F81" w:rsidRPr="00B02B2F" w14:paraId="7E012091" w14:textId="77777777" w:rsidTr="00254F75">
        <w:tc>
          <w:tcPr>
            <w:tcW w:w="10545" w:type="dxa"/>
            <w:gridSpan w:val="2"/>
            <w:vAlign w:val="center"/>
          </w:tcPr>
          <w:p w14:paraId="15B5E439" w14:textId="50BDE0F1" w:rsidR="00701F81" w:rsidRPr="00B02B2F" w:rsidRDefault="00F77E29" w:rsidP="00254F75">
            <w:pPr>
              <w:pStyle w:val="BodyText2"/>
              <w:rPr>
                <w:rFonts w:ascii="Calibri" w:hAnsi="Calibri" w:cs="Calibri"/>
              </w:rPr>
            </w:pP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701F81" w:rsidRPr="00B02B2F">
              <w:rPr>
                <w:rFonts w:ascii="Calibri" w:hAnsi="Calibri" w:cs="Calibri"/>
              </w:rPr>
              <w:t xml:space="preserve">Male /   </w:t>
            </w: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701F81" w:rsidRPr="00B02B2F">
              <w:rPr>
                <w:rFonts w:ascii="Calibri" w:hAnsi="Calibri" w:cs="Calibri"/>
              </w:rPr>
              <w:t xml:space="preserve"> Female</w:t>
            </w:r>
          </w:p>
        </w:tc>
      </w:tr>
      <w:tr w:rsidR="00701F81" w:rsidRPr="00B02B2F" w14:paraId="4C663531" w14:textId="77777777" w:rsidTr="00254F75">
        <w:tc>
          <w:tcPr>
            <w:tcW w:w="3304" w:type="dxa"/>
            <w:vAlign w:val="center"/>
          </w:tcPr>
          <w:p w14:paraId="0C4B4DEB" w14:textId="059F0439" w:rsidR="00701F81" w:rsidRPr="00B02B2F" w:rsidRDefault="00701F81" w:rsidP="00254F75">
            <w:pPr>
              <w:pStyle w:val="BodyText2"/>
              <w:rPr>
                <w:rFonts w:ascii="Calibri" w:hAnsi="Calibri" w:cs="Calibri"/>
                <w:u w:val="single"/>
              </w:rPr>
            </w:pPr>
            <w:r w:rsidRPr="00B02B2F">
              <w:rPr>
                <w:rFonts w:ascii="Calibri" w:hAnsi="Calibri" w:cs="Calibri"/>
              </w:rPr>
              <w:t>Home Address:</w:t>
            </w:r>
          </w:p>
        </w:tc>
        <w:tc>
          <w:tcPr>
            <w:tcW w:w="7241" w:type="dxa"/>
            <w:vAlign w:val="center"/>
          </w:tcPr>
          <w:p w14:paraId="3FF8F1EF" w14:textId="4417152C" w:rsidR="00701F81" w:rsidRPr="00B02B2F" w:rsidRDefault="007118F5" w:rsidP="00254F75">
            <w:pPr>
              <w:pStyle w:val="BodyText2"/>
              <w:rPr>
                <w:rFonts w:ascii="Calibri" w:hAnsi="Calibri" w:cs="Calibri"/>
              </w:rPr>
            </w:pPr>
            <w:r>
              <w:rPr>
                <w:rFonts w:ascii="Calibri" w:hAnsi="Calibri" w:cs="Calibri"/>
              </w:rPr>
              <w:fldChar w:fldCharType="begin">
                <w:ffData>
                  <w:name w:val="Text2"/>
                  <w:enabled/>
                  <w:calcOnExit w:val="0"/>
                  <w:textInput/>
                </w:ffData>
              </w:fldChar>
            </w:r>
            <w:bookmarkStart w:id="2" w:name="Text2"/>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2"/>
          </w:p>
        </w:tc>
      </w:tr>
      <w:tr w:rsidR="007F07B5" w:rsidRPr="00B02B2F" w14:paraId="2199947A" w14:textId="77777777" w:rsidTr="00254F75">
        <w:tc>
          <w:tcPr>
            <w:tcW w:w="3304" w:type="dxa"/>
            <w:vAlign w:val="center"/>
          </w:tcPr>
          <w:p w14:paraId="4E17AA4A" w14:textId="69DEAF2B" w:rsidR="007F07B5" w:rsidRPr="00B02B2F" w:rsidRDefault="007F07B5" w:rsidP="00254F75">
            <w:pPr>
              <w:pStyle w:val="BodyText2"/>
              <w:rPr>
                <w:rFonts w:ascii="Calibri" w:hAnsi="Calibri" w:cs="Calibri"/>
              </w:rPr>
            </w:pPr>
            <w:r>
              <w:rPr>
                <w:rFonts w:ascii="Calibri" w:hAnsi="Calibri" w:cs="Calibri"/>
              </w:rPr>
              <w:t>Student email</w:t>
            </w:r>
            <w:r w:rsidR="008B1333">
              <w:rPr>
                <w:rFonts w:ascii="Calibri" w:hAnsi="Calibri" w:cs="Calibri"/>
              </w:rPr>
              <w:t>:</w:t>
            </w:r>
          </w:p>
        </w:tc>
        <w:tc>
          <w:tcPr>
            <w:tcW w:w="7241" w:type="dxa"/>
            <w:vAlign w:val="center"/>
          </w:tcPr>
          <w:p w14:paraId="7CECC048" w14:textId="5F3357D4" w:rsidR="007F07B5" w:rsidRDefault="007118F5" w:rsidP="00254F75">
            <w:pPr>
              <w:pStyle w:val="BodyText2"/>
              <w:rPr>
                <w:rFonts w:ascii="Calibri" w:hAnsi="Calibri" w:cs="Calibri"/>
              </w:rPr>
            </w:pPr>
            <w:r>
              <w:rPr>
                <w:rFonts w:ascii="Calibri" w:hAnsi="Calibri" w:cs="Calibri"/>
              </w:rPr>
              <w:fldChar w:fldCharType="begin">
                <w:ffData>
                  <w:name w:val="Text3"/>
                  <w:enabled/>
                  <w:calcOnExit w:val="0"/>
                  <w:textInput/>
                </w:ffData>
              </w:fldChar>
            </w:r>
            <w:bookmarkStart w:id="3" w:name="Text3"/>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3"/>
          </w:p>
        </w:tc>
      </w:tr>
      <w:tr w:rsidR="008B1333" w:rsidRPr="00B02B2F" w14:paraId="27942001" w14:textId="77777777" w:rsidTr="00254F75">
        <w:tc>
          <w:tcPr>
            <w:tcW w:w="3304" w:type="dxa"/>
            <w:vAlign w:val="center"/>
          </w:tcPr>
          <w:p w14:paraId="1E5F2933" w14:textId="15227B59" w:rsidR="008B1333" w:rsidRDefault="008B1333" w:rsidP="00254F75">
            <w:pPr>
              <w:pStyle w:val="BodyText2"/>
              <w:rPr>
                <w:rFonts w:ascii="Calibri" w:hAnsi="Calibri" w:cs="Calibri"/>
              </w:rPr>
            </w:pPr>
            <w:r>
              <w:rPr>
                <w:rFonts w:ascii="Calibri" w:hAnsi="Calibri" w:cs="Calibri"/>
              </w:rPr>
              <w:t>Student Phone number:</w:t>
            </w:r>
          </w:p>
        </w:tc>
        <w:tc>
          <w:tcPr>
            <w:tcW w:w="7241" w:type="dxa"/>
            <w:vAlign w:val="center"/>
          </w:tcPr>
          <w:p w14:paraId="43BC3D9A" w14:textId="6FBBE97D" w:rsidR="008B1333" w:rsidRDefault="007118F5" w:rsidP="00254F75">
            <w:pPr>
              <w:pStyle w:val="BodyText2"/>
              <w:rPr>
                <w:rFonts w:ascii="Calibri" w:hAnsi="Calibri" w:cs="Calibri"/>
              </w:rPr>
            </w:pPr>
            <w:r>
              <w:rPr>
                <w:rFonts w:ascii="Calibri" w:hAnsi="Calibri" w:cs="Calibri"/>
              </w:rPr>
              <w:fldChar w:fldCharType="begin">
                <w:ffData>
                  <w:name w:val="Text4"/>
                  <w:enabled/>
                  <w:calcOnExit w:val="0"/>
                  <w:textInput/>
                </w:ffData>
              </w:fldChar>
            </w:r>
            <w:bookmarkStart w:id="4" w:name="Text4"/>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4"/>
          </w:p>
        </w:tc>
      </w:tr>
      <w:tr w:rsidR="00701F81" w:rsidRPr="00B02B2F" w14:paraId="1BF0CB3B" w14:textId="77777777" w:rsidTr="00254F75">
        <w:tc>
          <w:tcPr>
            <w:tcW w:w="3304" w:type="dxa"/>
            <w:vAlign w:val="center"/>
          </w:tcPr>
          <w:p w14:paraId="08136AB3" w14:textId="4071C4B1" w:rsidR="00701F81" w:rsidRPr="00B02B2F" w:rsidRDefault="008B1333" w:rsidP="00254F75">
            <w:pPr>
              <w:pStyle w:val="BodyText2"/>
              <w:rPr>
                <w:rFonts w:ascii="Calibri" w:hAnsi="Calibri" w:cs="Calibri"/>
                <w:u w:val="single"/>
              </w:rPr>
            </w:pPr>
            <w:r>
              <w:rPr>
                <w:rFonts w:ascii="Calibri" w:hAnsi="Calibri" w:cs="Calibri"/>
              </w:rPr>
              <w:t>TASC</w:t>
            </w:r>
            <w:r w:rsidR="00701F81" w:rsidRPr="00B02B2F">
              <w:rPr>
                <w:rFonts w:ascii="Calibri" w:hAnsi="Calibri" w:cs="Calibri"/>
              </w:rPr>
              <w:t xml:space="preserve"> District:</w:t>
            </w:r>
          </w:p>
        </w:tc>
        <w:tc>
          <w:tcPr>
            <w:tcW w:w="7241" w:type="dxa"/>
            <w:vAlign w:val="center"/>
          </w:tcPr>
          <w:p w14:paraId="6BF11CF5" w14:textId="3217DC09" w:rsidR="00701F81" w:rsidRPr="00B02B2F" w:rsidRDefault="007118F5" w:rsidP="00254F75">
            <w:pPr>
              <w:pStyle w:val="BodyText2"/>
              <w:rPr>
                <w:rFonts w:ascii="Calibri" w:hAnsi="Calibri" w:cs="Calibri"/>
              </w:rPr>
            </w:pPr>
            <w:r>
              <w:rPr>
                <w:rFonts w:ascii="Calibri" w:hAnsi="Calibri" w:cs="Calibri"/>
              </w:rPr>
              <w:fldChar w:fldCharType="begin">
                <w:ffData>
                  <w:name w:val="Text5"/>
                  <w:enabled/>
                  <w:calcOnExit w:val="0"/>
                  <w:textInput/>
                </w:ffData>
              </w:fldChar>
            </w:r>
            <w:bookmarkStart w:id="5" w:name="Text5"/>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5"/>
          </w:p>
        </w:tc>
      </w:tr>
      <w:tr w:rsidR="00701F81" w:rsidRPr="00B02B2F" w14:paraId="22F43CCB" w14:textId="77777777" w:rsidTr="00254F75">
        <w:tc>
          <w:tcPr>
            <w:tcW w:w="3304" w:type="dxa"/>
            <w:vAlign w:val="center"/>
          </w:tcPr>
          <w:p w14:paraId="7FB16362" w14:textId="679386CD" w:rsidR="00701F81" w:rsidRPr="00B02B2F" w:rsidRDefault="00701F81" w:rsidP="00254F75">
            <w:pPr>
              <w:pStyle w:val="BodyText2"/>
              <w:rPr>
                <w:rFonts w:ascii="Calibri" w:hAnsi="Calibri" w:cs="Calibri"/>
                <w:u w:val="single"/>
              </w:rPr>
            </w:pPr>
            <w:r w:rsidRPr="00B02B2F">
              <w:rPr>
                <w:rFonts w:ascii="Calibri" w:hAnsi="Calibri" w:cs="Calibri"/>
              </w:rPr>
              <w:t>High School Name:</w:t>
            </w:r>
          </w:p>
        </w:tc>
        <w:tc>
          <w:tcPr>
            <w:tcW w:w="7241" w:type="dxa"/>
            <w:vAlign w:val="center"/>
          </w:tcPr>
          <w:p w14:paraId="533E9558" w14:textId="5FFF5228" w:rsidR="00701F81" w:rsidRPr="00B02B2F" w:rsidRDefault="007118F5" w:rsidP="00254F75">
            <w:pPr>
              <w:pStyle w:val="BodyText2"/>
              <w:rPr>
                <w:rFonts w:ascii="Calibri" w:hAnsi="Calibri" w:cs="Calibri"/>
              </w:rPr>
            </w:pPr>
            <w:r>
              <w:rPr>
                <w:rFonts w:ascii="Calibri" w:hAnsi="Calibri" w:cs="Calibri"/>
              </w:rPr>
              <w:fldChar w:fldCharType="begin">
                <w:ffData>
                  <w:name w:val="Text6"/>
                  <w:enabled/>
                  <w:calcOnExit w:val="0"/>
                  <w:textInput/>
                </w:ffData>
              </w:fldChar>
            </w:r>
            <w:bookmarkStart w:id="6" w:name="Text6"/>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6"/>
          </w:p>
        </w:tc>
      </w:tr>
      <w:tr w:rsidR="00701F81" w:rsidRPr="00B02B2F" w14:paraId="5A8BFA4E" w14:textId="77777777" w:rsidTr="00254F75">
        <w:tc>
          <w:tcPr>
            <w:tcW w:w="3304" w:type="dxa"/>
            <w:vAlign w:val="center"/>
          </w:tcPr>
          <w:p w14:paraId="0ECCF9D6" w14:textId="21A751C6" w:rsidR="00701F81" w:rsidRPr="00B02B2F" w:rsidRDefault="00701F81" w:rsidP="00254F75">
            <w:pPr>
              <w:pStyle w:val="BodyText2"/>
              <w:rPr>
                <w:rFonts w:ascii="Calibri" w:hAnsi="Calibri" w:cs="Calibri"/>
                <w:u w:val="single"/>
              </w:rPr>
            </w:pPr>
            <w:r w:rsidRPr="00B02B2F">
              <w:rPr>
                <w:rFonts w:ascii="Calibri" w:hAnsi="Calibri" w:cs="Calibri"/>
              </w:rPr>
              <w:t>Name of Student Council Advisor:</w:t>
            </w:r>
          </w:p>
        </w:tc>
        <w:tc>
          <w:tcPr>
            <w:tcW w:w="7241" w:type="dxa"/>
            <w:vAlign w:val="center"/>
          </w:tcPr>
          <w:p w14:paraId="68994228" w14:textId="462FB27A" w:rsidR="00701F81" w:rsidRPr="00B02B2F" w:rsidRDefault="007118F5" w:rsidP="00254F75">
            <w:pPr>
              <w:pStyle w:val="BodyText2"/>
              <w:rPr>
                <w:rFonts w:ascii="Calibri" w:hAnsi="Calibri" w:cs="Calibri"/>
              </w:rPr>
            </w:pPr>
            <w:r>
              <w:rPr>
                <w:rFonts w:ascii="Calibri" w:hAnsi="Calibri" w:cs="Calibri"/>
              </w:rPr>
              <w:fldChar w:fldCharType="begin">
                <w:ffData>
                  <w:name w:val="Text7"/>
                  <w:enabled/>
                  <w:calcOnExit w:val="0"/>
                  <w:textInput/>
                </w:ffData>
              </w:fldChar>
            </w:r>
            <w:bookmarkStart w:id="7" w:name="Text7"/>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7"/>
          </w:p>
        </w:tc>
      </w:tr>
      <w:tr w:rsidR="005D5492" w:rsidRPr="00B02B2F" w14:paraId="28093677" w14:textId="77777777" w:rsidTr="00254F75">
        <w:tc>
          <w:tcPr>
            <w:tcW w:w="3304" w:type="dxa"/>
            <w:vAlign w:val="center"/>
          </w:tcPr>
          <w:p w14:paraId="5D115587" w14:textId="7EAF6CE6" w:rsidR="005D5492" w:rsidRPr="00B02B2F" w:rsidRDefault="005D5492" w:rsidP="00254F75">
            <w:pPr>
              <w:pStyle w:val="BodyText2"/>
              <w:rPr>
                <w:rFonts w:ascii="Calibri" w:hAnsi="Calibri" w:cs="Calibri"/>
              </w:rPr>
            </w:pPr>
            <w:r>
              <w:rPr>
                <w:rFonts w:ascii="Calibri" w:hAnsi="Calibri" w:cs="Calibri"/>
              </w:rPr>
              <w:t>Student Council Advisor’s Email:</w:t>
            </w:r>
          </w:p>
        </w:tc>
        <w:tc>
          <w:tcPr>
            <w:tcW w:w="7241" w:type="dxa"/>
            <w:vAlign w:val="center"/>
          </w:tcPr>
          <w:p w14:paraId="7D0AF295" w14:textId="74521E1E" w:rsidR="005D5492" w:rsidRDefault="007118F5" w:rsidP="00254F75">
            <w:pPr>
              <w:pStyle w:val="BodyText2"/>
              <w:rPr>
                <w:rFonts w:ascii="Calibri" w:hAnsi="Calibri" w:cs="Calibri"/>
              </w:rPr>
            </w:pPr>
            <w:r>
              <w:rPr>
                <w:rFonts w:ascii="Calibri" w:hAnsi="Calibri" w:cs="Calibri"/>
              </w:rPr>
              <w:fldChar w:fldCharType="begin">
                <w:ffData>
                  <w:name w:val="Text8"/>
                  <w:enabled/>
                  <w:calcOnExit w:val="0"/>
                  <w:textInput/>
                </w:ffData>
              </w:fldChar>
            </w:r>
            <w:bookmarkStart w:id="8" w:name="Text8"/>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8"/>
          </w:p>
        </w:tc>
      </w:tr>
      <w:tr w:rsidR="00701F81" w:rsidRPr="00B02B2F" w14:paraId="0D728B89" w14:textId="77777777" w:rsidTr="00254F75">
        <w:tc>
          <w:tcPr>
            <w:tcW w:w="3304" w:type="dxa"/>
            <w:vAlign w:val="center"/>
          </w:tcPr>
          <w:p w14:paraId="470E7341" w14:textId="2AF8D09A" w:rsidR="00701F81" w:rsidRPr="00B02B2F" w:rsidRDefault="00701F81" w:rsidP="00254F75">
            <w:pPr>
              <w:pStyle w:val="BodyText2"/>
              <w:rPr>
                <w:rFonts w:ascii="Calibri" w:hAnsi="Calibri" w:cs="Calibri"/>
                <w:u w:val="single"/>
              </w:rPr>
            </w:pPr>
            <w:r w:rsidRPr="00B02B2F">
              <w:rPr>
                <w:rFonts w:ascii="Calibri" w:hAnsi="Calibri" w:cs="Calibri"/>
              </w:rPr>
              <w:t>School Address:</w:t>
            </w:r>
          </w:p>
        </w:tc>
        <w:tc>
          <w:tcPr>
            <w:tcW w:w="7241" w:type="dxa"/>
            <w:vAlign w:val="center"/>
          </w:tcPr>
          <w:p w14:paraId="10685431" w14:textId="7F02B49F" w:rsidR="00701F81" w:rsidRPr="00B02B2F" w:rsidRDefault="007118F5" w:rsidP="00254F75">
            <w:pPr>
              <w:pStyle w:val="BodyText2"/>
              <w:rPr>
                <w:rFonts w:ascii="Calibri" w:hAnsi="Calibri" w:cs="Calibri"/>
              </w:rPr>
            </w:pPr>
            <w:r>
              <w:rPr>
                <w:rFonts w:ascii="Calibri" w:hAnsi="Calibri" w:cs="Calibri"/>
              </w:rPr>
              <w:fldChar w:fldCharType="begin">
                <w:ffData>
                  <w:name w:val="Text9"/>
                  <w:enabled/>
                  <w:calcOnExit w:val="0"/>
                  <w:textInput/>
                </w:ffData>
              </w:fldChar>
            </w:r>
            <w:bookmarkStart w:id="9" w:name="Text9"/>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9"/>
          </w:p>
        </w:tc>
      </w:tr>
      <w:tr w:rsidR="00701F81" w:rsidRPr="00B02B2F" w14:paraId="5FF6D5EC" w14:textId="77777777" w:rsidTr="00254F75">
        <w:tc>
          <w:tcPr>
            <w:tcW w:w="3304" w:type="dxa"/>
            <w:tcBorders>
              <w:bottom w:val="single" w:sz="4" w:space="0" w:color="auto"/>
            </w:tcBorders>
            <w:vAlign w:val="center"/>
          </w:tcPr>
          <w:p w14:paraId="7E5FAEED" w14:textId="77777777" w:rsidR="00701F81" w:rsidRPr="00B02B2F" w:rsidRDefault="00701F81" w:rsidP="00254F75">
            <w:pPr>
              <w:pStyle w:val="BodyText2"/>
              <w:rPr>
                <w:rFonts w:ascii="Calibri" w:hAnsi="Calibri" w:cs="Calibri"/>
                <w:u w:val="single"/>
              </w:rPr>
            </w:pPr>
            <w:r w:rsidRPr="00B02B2F">
              <w:rPr>
                <w:rFonts w:ascii="Calibri" w:hAnsi="Calibri" w:cs="Calibri"/>
              </w:rPr>
              <w:t>School Phone #:</w:t>
            </w:r>
          </w:p>
        </w:tc>
        <w:tc>
          <w:tcPr>
            <w:tcW w:w="7241" w:type="dxa"/>
            <w:tcBorders>
              <w:bottom w:val="single" w:sz="4" w:space="0" w:color="auto"/>
            </w:tcBorders>
            <w:vAlign w:val="center"/>
          </w:tcPr>
          <w:p w14:paraId="37C6C816" w14:textId="0994A8F8" w:rsidR="00701F81" w:rsidRPr="00B02B2F" w:rsidRDefault="007118F5" w:rsidP="00254F75">
            <w:pPr>
              <w:pStyle w:val="BodyText2"/>
              <w:rPr>
                <w:rFonts w:ascii="Calibri" w:hAnsi="Calibri" w:cs="Calibri"/>
              </w:rPr>
            </w:pPr>
            <w:r>
              <w:rPr>
                <w:rFonts w:ascii="Calibri" w:hAnsi="Calibri" w:cs="Calibri"/>
              </w:rPr>
              <w:fldChar w:fldCharType="begin">
                <w:ffData>
                  <w:name w:val="Text10"/>
                  <w:enabled/>
                  <w:calcOnExit w:val="0"/>
                  <w:textInput/>
                </w:ffData>
              </w:fldChar>
            </w:r>
            <w:bookmarkStart w:id="10" w:name="Text10"/>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0"/>
          </w:p>
        </w:tc>
      </w:tr>
      <w:tr w:rsidR="009A7590" w:rsidRPr="00B02B2F" w14:paraId="0D8E7EAA" w14:textId="77777777" w:rsidTr="00254F75">
        <w:tc>
          <w:tcPr>
            <w:tcW w:w="10545" w:type="dxa"/>
            <w:gridSpan w:val="2"/>
            <w:tcBorders>
              <w:bottom w:val="nil"/>
            </w:tcBorders>
            <w:vAlign w:val="center"/>
          </w:tcPr>
          <w:p w14:paraId="2532164E" w14:textId="26677C36" w:rsidR="009A7590" w:rsidRPr="009A7590" w:rsidRDefault="009A7590" w:rsidP="00254F75">
            <w:pPr>
              <w:pStyle w:val="BodyText2"/>
              <w:rPr>
                <w:rFonts w:ascii="Calibri" w:hAnsi="Calibri" w:cs="Calibri"/>
                <w:u w:val="single"/>
              </w:rPr>
            </w:pPr>
            <w:r>
              <w:rPr>
                <w:rFonts w:ascii="Calibri" w:hAnsi="Calibri" w:cs="Calibri"/>
              </w:rPr>
              <w:t>Student has a minimum of a 2.</w:t>
            </w:r>
            <w:r w:rsidR="008A2970">
              <w:rPr>
                <w:rFonts w:ascii="Calibri" w:hAnsi="Calibri" w:cs="Calibri"/>
              </w:rPr>
              <w:t>0</w:t>
            </w:r>
            <w:r>
              <w:rPr>
                <w:rFonts w:ascii="Calibri" w:hAnsi="Calibri" w:cs="Calibri"/>
              </w:rPr>
              <w:t xml:space="preserve"> </w:t>
            </w:r>
            <w:r w:rsidRPr="00B02B2F">
              <w:rPr>
                <w:rFonts w:ascii="Calibri" w:hAnsi="Calibri" w:cs="Calibri"/>
              </w:rPr>
              <w:t>GPA</w:t>
            </w:r>
            <w:r>
              <w:rPr>
                <w:rFonts w:ascii="Calibri" w:hAnsi="Calibri" w:cs="Calibri"/>
              </w:rPr>
              <w:t xml:space="preserve"> on a </w:t>
            </w:r>
            <w:r w:rsidRPr="00B02B2F">
              <w:rPr>
                <w:rFonts w:ascii="Calibri" w:hAnsi="Calibri" w:cs="Calibri"/>
              </w:rPr>
              <w:t>4-point scale:</w:t>
            </w:r>
          </w:p>
        </w:tc>
      </w:tr>
      <w:tr w:rsidR="009A7590" w:rsidRPr="00B02B2F" w14:paraId="3EEEFA7A" w14:textId="77777777" w:rsidTr="00254F75">
        <w:tc>
          <w:tcPr>
            <w:tcW w:w="10545" w:type="dxa"/>
            <w:gridSpan w:val="2"/>
            <w:tcBorders>
              <w:top w:val="nil"/>
              <w:bottom w:val="single" w:sz="4" w:space="0" w:color="auto"/>
            </w:tcBorders>
            <w:vAlign w:val="center"/>
          </w:tcPr>
          <w:p w14:paraId="0EE33EDA" w14:textId="12106BB1" w:rsidR="009A7590" w:rsidRDefault="00F77E29" w:rsidP="00254F75">
            <w:pPr>
              <w:pStyle w:val="BodyText2"/>
              <w:rPr>
                <w:rFonts w:ascii="Calibri" w:hAnsi="Calibri" w:cs="Calibri"/>
              </w:rPr>
            </w:pP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009A7590" w:rsidRPr="00B02B2F">
              <w:rPr>
                <w:rFonts w:ascii="Calibri" w:hAnsi="Calibri" w:cs="Calibri"/>
              </w:rPr>
              <w:t xml:space="preserve"> </w:t>
            </w:r>
            <w:r w:rsidR="009A7590">
              <w:rPr>
                <w:rFonts w:ascii="Calibri" w:hAnsi="Calibri" w:cs="Calibri"/>
              </w:rPr>
              <w:t xml:space="preserve">Yes, they qualify with a </w:t>
            </w:r>
            <w:r w:rsidR="007E2CD1">
              <w:rPr>
                <w:rFonts w:ascii="Calibri" w:hAnsi="Calibri" w:cs="Calibri"/>
              </w:rPr>
              <w:t>2.</w:t>
            </w:r>
            <w:r w:rsidR="008A2970">
              <w:rPr>
                <w:rFonts w:ascii="Calibri" w:hAnsi="Calibri" w:cs="Calibri"/>
              </w:rPr>
              <w:t>0</w:t>
            </w:r>
            <w:r w:rsidR="007E2CD1">
              <w:rPr>
                <w:rFonts w:ascii="Calibri" w:hAnsi="Calibri" w:cs="Calibri"/>
              </w:rPr>
              <w:t xml:space="preserve"> GPA or higher</w:t>
            </w:r>
            <w:r w:rsidR="009A7590" w:rsidRPr="00B02B2F">
              <w:rPr>
                <w:rFonts w:ascii="Calibri" w:hAnsi="Calibri" w:cs="Calibri"/>
              </w:rPr>
              <w:t xml:space="preserve"> /   </w:t>
            </w: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9A7590">
              <w:rPr>
                <w:rFonts w:ascii="Calibri" w:hAnsi="Calibri" w:cs="Calibri"/>
              </w:rPr>
              <w:t xml:space="preserve">No, they </w:t>
            </w:r>
            <w:r w:rsidR="00793AB6">
              <w:rPr>
                <w:rFonts w:ascii="Calibri" w:hAnsi="Calibri" w:cs="Calibri"/>
              </w:rPr>
              <w:t xml:space="preserve">do not have the minimum and </w:t>
            </w:r>
            <w:r w:rsidR="009A7590">
              <w:rPr>
                <w:rFonts w:ascii="Calibri" w:hAnsi="Calibri" w:cs="Calibri"/>
              </w:rPr>
              <w:t>therefore don’t qualify</w:t>
            </w:r>
          </w:p>
        </w:tc>
      </w:tr>
      <w:tr w:rsidR="009A7590" w:rsidRPr="00B02B2F" w14:paraId="787C1EF2" w14:textId="77777777" w:rsidTr="00254F75">
        <w:tc>
          <w:tcPr>
            <w:tcW w:w="10545" w:type="dxa"/>
            <w:gridSpan w:val="2"/>
            <w:tcBorders>
              <w:bottom w:val="nil"/>
            </w:tcBorders>
            <w:vAlign w:val="center"/>
          </w:tcPr>
          <w:p w14:paraId="63CE32B4" w14:textId="4D2FD527" w:rsidR="009A7590" w:rsidRDefault="009A7590" w:rsidP="00254F75">
            <w:pPr>
              <w:pStyle w:val="BodyText2"/>
              <w:rPr>
                <w:rFonts w:ascii="Calibri" w:hAnsi="Calibri" w:cs="Calibri"/>
              </w:rPr>
            </w:pPr>
            <w:r>
              <w:rPr>
                <w:rFonts w:ascii="Calibri" w:hAnsi="Calibri" w:cs="Calibri"/>
              </w:rPr>
              <w:t>Student has had good attendance with a rate of 85% or higher not including student activities or excused illness?</w:t>
            </w:r>
          </w:p>
        </w:tc>
      </w:tr>
      <w:tr w:rsidR="009A7590" w:rsidRPr="00B02B2F" w14:paraId="1DAAC13F" w14:textId="77777777" w:rsidTr="00254F75">
        <w:tc>
          <w:tcPr>
            <w:tcW w:w="10545" w:type="dxa"/>
            <w:gridSpan w:val="2"/>
            <w:tcBorders>
              <w:top w:val="nil"/>
              <w:bottom w:val="single" w:sz="4" w:space="0" w:color="auto"/>
            </w:tcBorders>
            <w:vAlign w:val="center"/>
          </w:tcPr>
          <w:p w14:paraId="35B28BD2" w14:textId="4B6D35A0" w:rsidR="009A7590" w:rsidRDefault="00F77E29" w:rsidP="00254F75">
            <w:pPr>
              <w:pStyle w:val="BodyText2"/>
              <w:rPr>
                <w:rFonts w:ascii="Calibri" w:hAnsi="Calibri" w:cs="Calibri"/>
              </w:rPr>
            </w:pPr>
            <w:r>
              <w:rPr>
                <w:rFonts w:ascii="Calibri" w:hAnsi="Calibri" w:cs="Calibri"/>
                <w:sz w:val="20"/>
                <w:szCs w:val="20"/>
              </w:rPr>
              <w:fldChar w:fldCharType="begin">
                <w:ffData>
                  <w:name w:val="Check125"/>
                  <w:enabled/>
                  <w:calcOnExit w:val="0"/>
                  <w:checkBox>
                    <w:sizeAuto/>
                    <w:default w:val="0"/>
                  </w:checkBox>
                </w:ffData>
              </w:fldChar>
            </w:r>
            <w:bookmarkStart w:id="11" w:name="Check125"/>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bookmarkEnd w:id="11"/>
            <w:r>
              <w:rPr>
                <w:rFonts w:ascii="Calibri" w:hAnsi="Calibri" w:cs="Calibri"/>
                <w:sz w:val="20"/>
                <w:szCs w:val="20"/>
              </w:rPr>
              <w:t xml:space="preserve"> </w:t>
            </w:r>
            <w:r w:rsidR="009A7590">
              <w:rPr>
                <w:rFonts w:ascii="Calibri" w:hAnsi="Calibri" w:cs="Calibri"/>
              </w:rPr>
              <w:t>Yes, they are in good standing</w:t>
            </w:r>
            <w:r w:rsidR="009A7590" w:rsidRPr="00B02B2F">
              <w:rPr>
                <w:rFonts w:ascii="Calibri" w:hAnsi="Calibri" w:cs="Calibri"/>
              </w:rPr>
              <w:t xml:space="preserve"> /   </w:t>
            </w:r>
            <w:r>
              <w:rPr>
                <w:rFonts w:ascii="Calibri" w:hAnsi="Calibri" w:cs="Calibri"/>
                <w:sz w:val="20"/>
                <w:szCs w:val="20"/>
              </w:rPr>
              <w:fldChar w:fldCharType="begin">
                <w:ffData>
                  <w:name w:val="Check126"/>
                  <w:enabled/>
                  <w:calcOnExit w:val="0"/>
                  <w:checkBox>
                    <w:sizeAuto/>
                    <w:default w:val="0"/>
                  </w:checkBox>
                </w:ffData>
              </w:fldChar>
            </w:r>
            <w:bookmarkStart w:id="12" w:name="Check126"/>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bookmarkEnd w:id="12"/>
            <w:r w:rsidR="009A7590" w:rsidRPr="00B02B2F">
              <w:rPr>
                <w:rFonts w:ascii="Calibri" w:hAnsi="Calibri" w:cs="Calibri"/>
              </w:rPr>
              <w:t xml:space="preserve"> </w:t>
            </w:r>
            <w:r w:rsidR="009A7590">
              <w:rPr>
                <w:rFonts w:ascii="Calibri" w:hAnsi="Calibri" w:cs="Calibri"/>
              </w:rPr>
              <w:t>No, they are not in good standing and therefore don’t qualify</w:t>
            </w:r>
          </w:p>
        </w:tc>
      </w:tr>
      <w:tr w:rsidR="009A7590" w:rsidRPr="00B02B2F" w14:paraId="6182F67B" w14:textId="77777777" w:rsidTr="00254F75">
        <w:tc>
          <w:tcPr>
            <w:tcW w:w="10545" w:type="dxa"/>
            <w:gridSpan w:val="2"/>
            <w:tcBorders>
              <w:bottom w:val="nil"/>
            </w:tcBorders>
            <w:vAlign w:val="center"/>
          </w:tcPr>
          <w:p w14:paraId="419A8F94" w14:textId="1948092F" w:rsidR="009A7590" w:rsidRDefault="009A7590" w:rsidP="00254F75">
            <w:pPr>
              <w:pStyle w:val="BodyText2"/>
              <w:rPr>
                <w:rFonts w:ascii="Calibri" w:hAnsi="Calibri" w:cs="Calibri"/>
              </w:rPr>
            </w:pPr>
            <w:r>
              <w:rPr>
                <w:rFonts w:ascii="Calibri" w:hAnsi="Calibri" w:cs="Calibri"/>
              </w:rPr>
              <w:t>Student is in good standing with the school and school district with no major disciplinary records or infractions as determined by your school district?</w:t>
            </w:r>
          </w:p>
        </w:tc>
      </w:tr>
      <w:tr w:rsidR="009A7590" w:rsidRPr="00B02B2F" w14:paraId="40BFF9FE" w14:textId="77777777" w:rsidTr="00254F75">
        <w:tc>
          <w:tcPr>
            <w:tcW w:w="10545" w:type="dxa"/>
            <w:gridSpan w:val="2"/>
            <w:tcBorders>
              <w:top w:val="nil"/>
            </w:tcBorders>
            <w:vAlign w:val="center"/>
          </w:tcPr>
          <w:p w14:paraId="352753A0" w14:textId="07108299" w:rsidR="009A7590" w:rsidRDefault="00F77E29" w:rsidP="00254F75">
            <w:pPr>
              <w:pStyle w:val="BodyText2"/>
              <w:rPr>
                <w:rFonts w:ascii="Calibri" w:hAnsi="Calibri" w:cs="Calibri"/>
              </w:rPr>
            </w:pPr>
            <w:r>
              <w:rPr>
                <w:rFonts w:ascii="Calibri" w:hAnsi="Calibri" w:cs="Calibri"/>
                <w:sz w:val="20"/>
                <w:szCs w:val="20"/>
              </w:rPr>
              <w:fldChar w:fldCharType="begin">
                <w:ffData>
                  <w:name w:val="Check124"/>
                  <w:enabled/>
                  <w:calcOnExit w:val="0"/>
                  <w:checkBox>
                    <w:sizeAuto/>
                    <w:default w:val="0"/>
                  </w:checkBox>
                </w:ffData>
              </w:fldChar>
            </w:r>
            <w:bookmarkStart w:id="13" w:name="Check124"/>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bookmarkEnd w:id="13"/>
            <w:r w:rsidR="009A7590" w:rsidRPr="00B02B2F">
              <w:rPr>
                <w:rFonts w:ascii="Calibri" w:hAnsi="Calibri" w:cs="Calibri"/>
              </w:rPr>
              <w:t xml:space="preserve"> </w:t>
            </w:r>
            <w:r w:rsidR="009A7590">
              <w:rPr>
                <w:rFonts w:ascii="Calibri" w:hAnsi="Calibri" w:cs="Calibri"/>
              </w:rPr>
              <w:t>Yes, they are in good standing</w:t>
            </w:r>
            <w:r w:rsidR="009A7590" w:rsidRPr="00B02B2F">
              <w:rPr>
                <w:rFonts w:ascii="Calibri" w:hAnsi="Calibri" w:cs="Calibri"/>
              </w:rPr>
              <w:t xml:space="preserve"> /   </w:t>
            </w:r>
            <w:r>
              <w:rPr>
                <w:rFonts w:ascii="Calibri" w:hAnsi="Calibri" w:cs="Calibri"/>
                <w:sz w:val="20"/>
                <w:szCs w:val="20"/>
              </w:rPr>
              <w:fldChar w:fldCharType="begin">
                <w:ffData>
                  <w:name w:val="Check123"/>
                  <w:enabled/>
                  <w:calcOnExit w:val="0"/>
                  <w:checkBox>
                    <w:sizeAuto/>
                    <w:default w:val="0"/>
                  </w:checkBox>
                </w:ffData>
              </w:fldChar>
            </w:r>
            <w:bookmarkStart w:id="14" w:name="Check123"/>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bookmarkEnd w:id="14"/>
            <w:r>
              <w:rPr>
                <w:rFonts w:ascii="Calibri" w:hAnsi="Calibri" w:cs="Calibri"/>
                <w:sz w:val="20"/>
                <w:szCs w:val="20"/>
              </w:rPr>
              <w:t xml:space="preserve"> </w:t>
            </w:r>
            <w:r w:rsidR="009A7590">
              <w:rPr>
                <w:rFonts w:ascii="Calibri" w:hAnsi="Calibri" w:cs="Calibri"/>
              </w:rPr>
              <w:t>No, they are not in good standing and therefore don’t qualify</w:t>
            </w:r>
          </w:p>
        </w:tc>
      </w:tr>
      <w:tr w:rsidR="009A7590" w:rsidRPr="00B02B2F" w14:paraId="2A9442BB" w14:textId="77777777" w:rsidTr="00254F75">
        <w:tc>
          <w:tcPr>
            <w:tcW w:w="3304" w:type="dxa"/>
            <w:vAlign w:val="center"/>
          </w:tcPr>
          <w:p w14:paraId="2E9DE872" w14:textId="6B14FC68" w:rsidR="009A7590" w:rsidRPr="00B02B2F" w:rsidRDefault="009A7590" w:rsidP="00254F75">
            <w:pPr>
              <w:pStyle w:val="BodyText2"/>
              <w:rPr>
                <w:rFonts w:ascii="Calibri" w:hAnsi="Calibri" w:cs="Calibri"/>
                <w:u w:val="single"/>
              </w:rPr>
            </w:pPr>
            <w:r w:rsidRPr="00B02B2F">
              <w:rPr>
                <w:rFonts w:ascii="Calibri" w:hAnsi="Calibri" w:cs="Calibri"/>
              </w:rPr>
              <w:t>Parent/Guardian Name</w:t>
            </w:r>
            <w:r w:rsidR="00181E78">
              <w:rPr>
                <w:rFonts w:ascii="Calibri" w:hAnsi="Calibri" w:cs="Calibri"/>
              </w:rPr>
              <w:t>(</w:t>
            </w:r>
            <w:r w:rsidRPr="00B02B2F">
              <w:rPr>
                <w:rFonts w:ascii="Calibri" w:hAnsi="Calibri" w:cs="Calibri"/>
              </w:rPr>
              <w:t>s</w:t>
            </w:r>
            <w:r w:rsidR="00181E78">
              <w:rPr>
                <w:rFonts w:ascii="Calibri" w:hAnsi="Calibri" w:cs="Calibri"/>
              </w:rPr>
              <w:t>)</w:t>
            </w:r>
            <w:r w:rsidRPr="00B02B2F">
              <w:rPr>
                <w:rFonts w:ascii="Calibri" w:hAnsi="Calibri" w:cs="Calibri"/>
              </w:rPr>
              <w:t>:</w:t>
            </w:r>
          </w:p>
        </w:tc>
        <w:tc>
          <w:tcPr>
            <w:tcW w:w="7241" w:type="dxa"/>
            <w:vAlign w:val="center"/>
          </w:tcPr>
          <w:p w14:paraId="7AEB2917" w14:textId="24FFF2CB" w:rsidR="009A7590" w:rsidRPr="00B02B2F" w:rsidRDefault="007118F5" w:rsidP="00254F75">
            <w:pPr>
              <w:pStyle w:val="BodyText2"/>
              <w:rPr>
                <w:rFonts w:ascii="Calibri" w:hAnsi="Calibri" w:cs="Calibri"/>
              </w:rPr>
            </w:pPr>
            <w:r>
              <w:rPr>
                <w:rFonts w:ascii="Calibri" w:hAnsi="Calibri" w:cs="Calibri"/>
              </w:rPr>
              <w:fldChar w:fldCharType="begin">
                <w:ffData>
                  <w:name w:val="Text11"/>
                  <w:enabled/>
                  <w:calcOnExit w:val="0"/>
                  <w:textInput/>
                </w:ffData>
              </w:fldChar>
            </w:r>
            <w:bookmarkStart w:id="15" w:name="Text11"/>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5"/>
          </w:p>
        </w:tc>
      </w:tr>
      <w:tr w:rsidR="009A7590" w:rsidRPr="00B02B2F" w14:paraId="47BEFAEA" w14:textId="77777777" w:rsidTr="00254F75">
        <w:tc>
          <w:tcPr>
            <w:tcW w:w="3304" w:type="dxa"/>
            <w:vAlign w:val="center"/>
          </w:tcPr>
          <w:p w14:paraId="14D0BEA7" w14:textId="1F2404FD" w:rsidR="009A7590" w:rsidRPr="00B02B2F" w:rsidRDefault="009A7590" w:rsidP="00254F75">
            <w:pPr>
              <w:pStyle w:val="BodyText2"/>
              <w:rPr>
                <w:rFonts w:ascii="Calibri" w:hAnsi="Calibri" w:cs="Calibri"/>
                <w:u w:val="single"/>
              </w:rPr>
            </w:pPr>
            <w:r w:rsidRPr="00B02B2F">
              <w:rPr>
                <w:rFonts w:ascii="Calibri" w:hAnsi="Calibri" w:cs="Calibri"/>
              </w:rPr>
              <w:t>Parent’s Address:</w:t>
            </w:r>
          </w:p>
        </w:tc>
        <w:tc>
          <w:tcPr>
            <w:tcW w:w="7241" w:type="dxa"/>
            <w:vAlign w:val="center"/>
          </w:tcPr>
          <w:p w14:paraId="272EC16B" w14:textId="511620F8" w:rsidR="009A7590" w:rsidRPr="00B02B2F" w:rsidRDefault="007118F5" w:rsidP="00254F75">
            <w:pPr>
              <w:pStyle w:val="BodyText2"/>
              <w:rPr>
                <w:rFonts w:ascii="Calibri" w:hAnsi="Calibri" w:cs="Calibri"/>
              </w:rPr>
            </w:pPr>
            <w:r>
              <w:rPr>
                <w:rFonts w:ascii="Calibri" w:hAnsi="Calibri" w:cs="Calibri"/>
              </w:rPr>
              <w:fldChar w:fldCharType="begin">
                <w:ffData>
                  <w:name w:val="Text12"/>
                  <w:enabled/>
                  <w:calcOnExit w:val="0"/>
                  <w:textInput/>
                </w:ffData>
              </w:fldChar>
            </w:r>
            <w:bookmarkStart w:id="16" w:name="Text12"/>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6"/>
          </w:p>
        </w:tc>
      </w:tr>
      <w:tr w:rsidR="009A7590" w:rsidRPr="00B02B2F" w14:paraId="6C9C5D2D" w14:textId="77777777" w:rsidTr="00254F75">
        <w:tc>
          <w:tcPr>
            <w:tcW w:w="3304" w:type="dxa"/>
            <w:vAlign w:val="center"/>
          </w:tcPr>
          <w:p w14:paraId="04ACC312" w14:textId="43E02445" w:rsidR="009A7590" w:rsidRPr="00B02B2F" w:rsidRDefault="009A7590" w:rsidP="00254F75">
            <w:pPr>
              <w:pStyle w:val="BodyText2"/>
              <w:rPr>
                <w:rFonts w:ascii="Calibri" w:hAnsi="Calibri" w:cs="Calibri"/>
                <w:u w:val="single"/>
              </w:rPr>
            </w:pPr>
            <w:r w:rsidRPr="00B02B2F">
              <w:rPr>
                <w:rFonts w:ascii="Calibri" w:hAnsi="Calibri" w:cs="Calibri"/>
              </w:rPr>
              <w:t>City, State, Zip:</w:t>
            </w:r>
          </w:p>
        </w:tc>
        <w:tc>
          <w:tcPr>
            <w:tcW w:w="7241" w:type="dxa"/>
            <w:vAlign w:val="center"/>
          </w:tcPr>
          <w:p w14:paraId="72C437C4" w14:textId="4260BF4C" w:rsidR="009A7590" w:rsidRPr="00B02B2F" w:rsidRDefault="007118F5" w:rsidP="00254F75">
            <w:pPr>
              <w:pStyle w:val="BodyText2"/>
              <w:rPr>
                <w:rFonts w:ascii="Calibri" w:hAnsi="Calibri" w:cs="Calibri"/>
              </w:rPr>
            </w:pPr>
            <w:r>
              <w:rPr>
                <w:rFonts w:ascii="Calibri" w:hAnsi="Calibri" w:cs="Calibri"/>
              </w:rPr>
              <w:fldChar w:fldCharType="begin">
                <w:ffData>
                  <w:name w:val="Text13"/>
                  <w:enabled/>
                  <w:calcOnExit w:val="0"/>
                  <w:textInput/>
                </w:ffData>
              </w:fldChar>
            </w:r>
            <w:bookmarkStart w:id="17" w:name="Text13"/>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7"/>
          </w:p>
        </w:tc>
      </w:tr>
      <w:tr w:rsidR="009A7590" w:rsidRPr="00B02B2F" w14:paraId="799EB700" w14:textId="77777777" w:rsidTr="00254F75">
        <w:tc>
          <w:tcPr>
            <w:tcW w:w="3304" w:type="dxa"/>
            <w:vAlign w:val="center"/>
          </w:tcPr>
          <w:p w14:paraId="45AF74AB" w14:textId="77777777" w:rsidR="009A7590" w:rsidRPr="00B02B2F" w:rsidRDefault="009A7590" w:rsidP="00254F75">
            <w:pPr>
              <w:pStyle w:val="BodyText2"/>
              <w:rPr>
                <w:rFonts w:ascii="Calibri" w:hAnsi="Calibri" w:cs="Calibri"/>
                <w:u w:val="single"/>
              </w:rPr>
            </w:pPr>
            <w:r w:rsidRPr="00B02B2F">
              <w:rPr>
                <w:rFonts w:ascii="Calibri" w:hAnsi="Calibri" w:cs="Calibri"/>
              </w:rPr>
              <w:t>Home Phone #:</w:t>
            </w:r>
          </w:p>
        </w:tc>
        <w:tc>
          <w:tcPr>
            <w:tcW w:w="7241" w:type="dxa"/>
            <w:vAlign w:val="center"/>
          </w:tcPr>
          <w:p w14:paraId="771B9E8E" w14:textId="5FD478D0" w:rsidR="009A7590" w:rsidRPr="00B02B2F" w:rsidRDefault="007118F5" w:rsidP="00254F75">
            <w:pPr>
              <w:pStyle w:val="BodyText2"/>
              <w:rPr>
                <w:rFonts w:ascii="Calibri" w:hAnsi="Calibri" w:cs="Calibri"/>
              </w:rPr>
            </w:pPr>
            <w:r>
              <w:rPr>
                <w:rFonts w:ascii="Calibri" w:hAnsi="Calibri" w:cs="Calibri"/>
              </w:rPr>
              <w:fldChar w:fldCharType="begin">
                <w:ffData>
                  <w:name w:val="Text14"/>
                  <w:enabled/>
                  <w:calcOnExit w:val="0"/>
                  <w:textInput/>
                </w:ffData>
              </w:fldChar>
            </w:r>
            <w:bookmarkStart w:id="18" w:name="Text14"/>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8"/>
          </w:p>
        </w:tc>
      </w:tr>
    </w:tbl>
    <w:p w14:paraId="7532FB4B" w14:textId="55DE73AE" w:rsidR="00571706" w:rsidRDefault="00571706" w:rsidP="00CB40C8">
      <w:pPr>
        <w:pStyle w:val="BodyText2"/>
        <w:tabs>
          <w:tab w:val="right" w:leader="underscore" w:pos="9900"/>
        </w:tabs>
        <w:rPr>
          <w:rFonts w:ascii="Calibri" w:hAnsi="Calibri" w:cs="Calibri"/>
        </w:rPr>
      </w:pPr>
      <w:r>
        <w:rPr>
          <w:rFonts w:ascii="Calibri" w:hAnsi="Calibri" w:cs="Calibri"/>
        </w:rPr>
        <w:t>By signing you verify the veracity of the information contained in this application</w:t>
      </w:r>
      <w:r w:rsidR="003145B4">
        <w:rPr>
          <w:rFonts w:ascii="Calibri" w:hAnsi="Calibri" w:cs="Calibri"/>
        </w:rPr>
        <w:t xml:space="preserve"> and that the student </w:t>
      </w:r>
      <w:r w:rsidR="005C1108">
        <w:rPr>
          <w:rFonts w:ascii="Calibri" w:hAnsi="Calibri" w:cs="Calibri"/>
        </w:rPr>
        <w:t xml:space="preserve">meets </w:t>
      </w:r>
      <w:proofErr w:type="gramStart"/>
      <w:r w:rsidR="005C1108">
        <w:rPr>
          <w:rFonts w:ascii="Calibri" w:hAnsi="Calibri" w:cs="Calibri"/>
        </w:rPr>
        <w:t>all of</w:t>
      </w:r>
      <w:proofErr w:type="gramEnd"/>
      <w:r w:rsidR="005C1108">
        <w:rPr>
          <w:rFonts w:ascii="Calibri" w:hAnsi="Calibri" w:cs="Calibri"/>
        </w:rPr>
        <w:t xml:space="preserve"> the required criteria. </w:t>
      </w:r>
    </w:p>
    <w:p w14:paraId="75DDD126" w14:textId="1A1F0673" w:rsidR="00CB40C8" w:rsidRPr="00B02B2F" w:rsidRDefault="0028082E" w:rsidP="0028082E">
      <w:pPr>
        <w:pStyle w:val="BodyText2"/>
        <w:tabs>
          <w:tab w:val="left" w:pos="4844"/>
          <w:tab w:val="right" w:leader="underscore" w:pos="9900"/>
        </w:tabs>
        <w:rPr>
          <w:rFonts w:ascii="Calibri" w:hAnsi="Calibri" w:cs="Calibri"/>
        </w:rPr>
      </w:pPr>
      <w:r>
        <w:rPr>
          <w:rFonts w:ascii="Calibri" w:hAnsi="Calibri" w:cs="Calibri"/>
        </w:rPr>
        <w:t>________________________________________</w:t>
      </w:r>
      <w:r w:rsidR="00CB40C8" w:rsidRPr="00B02B2F">
        <w:rPr>
          <w:rFonts w:ascii="Calibri" w:hAnsi="Calibri" w:cs="Calibri"/>
        </w:rPr>
        <w:tab/>
      </w:r>
      <w:r>
        <w:rPr>
          <w:rFonts w:ascii="Calibri" w:hAnsi="Calibri" w:cs="Calibri"/>
        </w:rPr>
        <w:t xml:space="preserve">         _________________________________________</w:t>
      </w:r>
    </w:p>
    <w:p w14:paraId="748903BE" w14:textId="36474592"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dvisor)</w:t>
      </w:r>
      <w:r w:rsidRPr="00B02B2F">
        <w:rPr>
          <w:rFonts w:ascii="Calibri" w:hAnsi="Calibri" w:cs="Calibri"/>
        </w:rPr>
        <w:tab/>
        <w:t xml:space="preserve">         </w:t>
      </w:r>
      <w:proofErr w:type="gramStart"/>
      <w:r w:rsidRPr="00B02B2F">
        <w:rPr>
          <w:rFonts w:ascii="Calibri" w:hAnsi="Calibri" w:cs="Calibri"/>
        </w:rPr>
        <w:t xml:space="preserve"> </w:t>
      </w:r>
      <w:r w:rsidR="00A61520" w:rsidRPr="00B02B2F">
        <w:rPr>
          <w:rFonts w:ascii="Calibri" w:hAnsi="Calibri" w:cs="Calibri"/>
        </w:rPr>
        <w:t xml:space="preserve">  (</w:t>
      </w:r>
      <w:proofErr w:type="gramEnd"/>
      <w:r w:rsidRPr="00B02B2F">
        <w:rPr>
          <w:rFonts w:ascii="Calibri" w:hAnsi="Calibri" w:cs="Calibri"/>
        </w:rPr>
        <w:t>Signature of Principal)</w:t>
      </w:r>
    </w:p>
    <w:p w14:paraId="5F868A20" w14:textId="77777777" w:rsidR="0028082E" w:rsidRPr="00B02B2F" w:rsidRDefault="0028082E" w:rsidP="0028082E">
      <w:pPr>
        <w:pStyle w:val="BodyText2"/>
        <w:tabs>
          <w:tab w:val="left" w:pos="4844"/>
          <w:tab w:val="right" w:leader="underscore" w:pos="9900"/>
        </w:tabs>
        <w:rPr>
          <w:rFonts w:ascii="Calibri" w:hAnsi="Calibri" w:cs="Calibri"/>
        </w:rPr>
      </w:pPr>
      <w:r>
        <w:rPr>
          <w:rFonts w:ascii="Calibri" w:hAnsi="Calibri" w:cs="Calibri"/>
        </w:rPr>
        <w:t>________________________________________</w:t>
      </w:r>
      <w:r w:rsidRPr="00B02B2F">
        <w:rPr>
          <w:rFonts w:ascii="Calibri" w:hAnsi="Calibri" w:cs="Calibri"/>
        </w:rPr>
        <w:tab/>
      </w:r>
      <w:r>
        <w:rPr>
          <w:rFonts w:ascii="Calibri" w:hAnsi="Calibri" w:cs="Calibri"/>
        </w:rPr>
        <w:t xml:space="preserve">         _________________________________________</w:t>
      </w:r>
    </w:p>
    <w:p w14:paraId="05EC6721" w14:textId="563E6D46"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pplicant)</w:t>
      </w:r>
      <w:r w:rsidRPr="00B02B2F">
        <w:rPr>
          <w:rFonts w:ascii="Calibri" w:hAnsi="Calibri" w:cs="Calibri"/>
        </w:rPr>
        <w:tab/>
        <w:t xml:space="preserve">       </w:t>
      </w:r>
      <w:r w:rsidR="00A61520" w:rsidRPr="00B02B2F">
        <w:rPr>
          <w:rFonts w:ascii="Calibri" w:hAnsi="Calibri" w:cs="Calibri"/>
        </w:rPr>
        <w:t xml:space="preserve">  </w:t>
      </w:r>
      <w:r w:rsidR="0028082E">
        <w:rPr>
          <w:rFonts w:ascii="Calibri" w:hAnsi="Calibri" w:cs="Calibri"/>
        </w:rPr>
        <w:t xml:space="preserve"> </w:t>
      </w:r>
      <w:proofErr w:type="gramStart"/>
      <w:r w:rsidR="0028082E">
        <w:rPr>
          <w:rFonts w:ascii="Calibri" w:hAnsi="Calibri" w:cs="Calibri"/>
        </w:rPr>
        <w:t xml:space="preserve">   </w:t>
      </w:r>
      <w:r w:rsidR="00A61520" w:rsidRPr="00B02B2F">
        <w:rPr>
          <w:rFonts w:ascii="Calibri" w:hAnsi="Calibri" w:cs="Calibri"/>
        </w:rPr>
        <w:t>(</w:t>
      </w:r>
      <w:proofErr w:type="gramEnd"/>
      <w:r w:rsidRPr="00B02B2F">
        <w:rPr>
          <w:rFonts w:ascii="Calibri" w:hAnsi="Calibri" w:cs="Calibri"/>
        </w:rPr>
        <w:t>Signature of Parent/Guardian)</w:t>
      </w:r>
    </w:p>
    <w:p w14:paraId="593D0034" w14:textId="77777777" w:rsidR="00CB40C8" w:rsidRPr="0028082E" w:rsidRDefault="00CB40C8" w:rsidP="00CB40C8">
      <w:pPr>
        <w:pStyle w:val="BodyText2"/>
        <w:tabs>
          <w:tab w:val="right" w:leader="underscore" w:pos="9900"/>
        </w:tabs>
        <w:rPr>
          <w:rFonts w:ascii="Calibri" w:hAnsi="Calibri" w:cs="Calibri"/>
          <w:sz w:val="4"/>
          <w:szCs w:val="4"/>
        </w:rPr>
      </w:pPr>
    </w:p>
    <w:p w14:paraId="143DB2F8" w14:textId="77777777" w:rsidR="00CB40C8" w:rsidRPr="00B02B2F" w:rsidRDefault="00CB40C8" w:rsidP="00CB40C8">
      <w:pPr>
        <w:pStyle w:val="BodyText2"/>
        <w:tabs>
          <w:tab w:val="right" w:leader="underscore" w:pos="9900"/>
        </w:tabs>
        <w:jc w:val="center"/>
        <w:rPr>
          <w:rFonts w:ascii="Calibri" w:hAnsi="Calibri" w:cs="Calibri"/>
        </w:rPr>
      </w:pPr>
      <w:r w:rsidRPr="00B02B2F">
        <w:rPr>
          <w:rFonts w:ascii="Calibri" w:hAnsi="Calibri" w:cs="Calibri"/>
        </w:rPr>
        <w:t>______________________________</w:t>
      </w:r>
    </w:p>
    <w:p w14:paraId="5C2EE079" w14:textId="02AA4EEE" w:rsidR="00244F1D" w:rsidRDefault="00CB40C8" w:rsidP="00AE3447">
      <w:pPr>
        <w:pStyle w:val="BodyText2"/>
        <w:tabs>
          <w:tab w:val="left" w:pos="5310"/>
          <w:tab w:val="right" w:pos="9945"/>
        </w:tabs>
        <w:spacing w:after="0"/>
        <w:jc w:val="center"/>
        <w:rPr>
          <w:rFonts w:ascii="Calibri" w:hAnsi="Calibri" w:cs="Calibri"/>
        </w:rPr>
      </w:pPr>
      <w:r w:rsidRPr="00B02B2F">
        <w:rPr>
          <w:rFonts w:ascii="Calibri" w:hAnsi="Calibri" w:cs="Calibri"/>
        </w:rPr>
        <w:t>(Date)</w:t>
      </w:r>
    </w:p>
    <w:p w14:paraId="0D66725A" w14:textId="77777777" w:rsidR="00FF1DE9" w:rsidRPr="00C821BF" w:rsidRDefault="00C821BF" w:rsidP="00244F1D">
      <w:pPr>
        <w:pStyle w:val="BodyText2"/>
        <w:tabs>
          <w:tab w:val="left" w:pos="5310"/>
          <w:tab w:val="right" w:pos="9945"/>
        </w:tabs>
        <w:spacing w:after="0" w:line="240" w:lineRule="auto"/>
        <w:jc w:val="center"/>
        <w:rPr>
          <w:rFonts w:ascii="Calibri" w:hAnsi="Calibri" w:cs="Calibri"/>
          <w:b/>
          <w:sz w:val="24"/>
          <w:szCs w:val="24"/>
          <w:u w:val="single"/>
        </w:rPr>
      </w:pPr>
      <w:r>
        <w:rPr>
          <w:rFonts w:ascii="Calibri" w:hAnsi="Calibri" w:cs="Calibri"/>
          <w:b/>
          <w:sz w:val="24"/>
          <w:szCs w:val="24"/>
          <w:u w:val="single"/>
        </w:rPr>
        <w:lastRenderedPageBreak/>
        <w:t>STUDENT INFORMATION PAG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2AC2B39E" w14:textId="77777777" w:rsidTr="009A617C">
        <w:tc>
          <w:tcPr>
            <w:tcW w:w="1728" w:type="dxa"/>
          </w:tcPr>
          <w:p w14:paraId="2E3DABDB" w14:textId="77777777" w:rsidR="00FF1DE9" w:rsidRPr="00B02B2F" w:rsidRDefault="00FF1DE9" w:rsidP="00FF1DE9">
            <w:pPr>
              <w:pStyle w:val="BodyText2"/>
              <w:rPr>
                <w:rFonts w:ascii="Calibri" w:hAnsi="Calibri" w:cs="Calibri"/>
                <w:u w:val="single"/>
              </w:rPr>
            </w:pPr>
            <w:r w:rsidRPr="00B02B2F">
              <w:rPr>
                <w:rFonts w:ascii="Calibri" w:hAnsi="Calibri" w:cs="Calibri"/>
              </w:rPr>
              <w:br w:type="page"/>
            </w:r>
            <w:r w:rsidR="00CB40C8" w:rsidRPr="00B02B2F">
              <w:rPr>
                <w:rFonts w:ascii="Calibri" w:hAnsi="Calibri" w:cs="Calibri"/>
                <w:sz w:val="20"/>
                <w:szCs w:val="20"/>
              </w:rPr>
              <w:br w:type="page"/>
            </w:r>
            <w:r w:rsidRPr="00B02B2F">
              <w:rPr>
                <w:rFonts w:ascii="Calibri" w:hAnsi="Calibri" w:cs="Calibri"/>
              </w:rPr>
              <w:t>Student Name:</w:t>
            </w:r>
            <w:r w:rsidRPr="00B02B2F">
              <w:rPr>
                <w:rFonts w:ascii="Calibri" w:hAnsi="Calibri" w:cs="Calibri"/>
                <w:u w:val="single"/>
              </w:rPr>
              <w:t xml:space="preserve"> </w:t>
            </w:r>
          </w:p>
        </w:tc>
        <w:tc>
          <w:tcPr>
            <w:tcW w:w="9043" w:type="dxa"/>
          </w:tcPr>
          <w:p w14:paraId="0EF6BD23" w14:textId="344B6772" w:rsidR="00FF1DE9" w:rsidRPr="00B02B2F" w:rsidRDefault="007118F5" w:rsidP="00FF1DE9">
            <w:pPr>
              <w:pStyle w:val="BodyText2"/>
              <w:rPr>
                <w:rFonts w:ascii="Calibri" w:hAnsi="Calibri" w:cs="Calibri"/>
              </w:rPr>
            </w:pPr>
            <w:r>
              <w:rPr>
                <w:rFonts w:ascii="Calibri" w:hAnsi="Calibri" w:cs="Calibri"/>
              </w:rPr>
              <w:fldChar w:fldCharType="begin">
                <w:ffData>
                  <w:name w:val="Text15"/>
                  <w:enabled/>
                  <w:calcOnExit w:val="0"/>
                  <w:textInput/>
                </w:ffData>
              </w:fldChar>
            </w:r>
            <w:bookmarkStart w:id="19" w:name="Text15"/>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9"/>
          </w:p>
        </w:tc>
      </w:tr>
      <w:tr w:rsidR="00FF1DE9" w:rsidRPr="00B02B2F" w14:paraId="1DC9ADA9" w14:textId="77777777" w:rsidTr="009A617C">
        <w:tc>
          <w:tcPr>
            <w:tcW w:w="1728" w:type="dxa"/>
          </w:tcPr>
          <w:p w14:paraId="0A718E51" w14:textId="77777777" w:rsidR="00FF1DE9" w:rsidRPr="00B02B2F" w:rsidRDefault="00FF1DE9" w:rsidP="00FF1DE9">
            <w:pPr>
              <w:pStyle w:val="BodyText2"/>
              <w:rPr>
                <w:rFonts w:ascii="Calibri" w:hAnsi="Calibri" w:cs="Calibri"/>
              </w:rPr>
            </w:pPr>
            <w:r w:rsidRPr="00B02B2F">
              <w:rPr>
                <w:rFonts w:ascii="Calibri" w:hAnsi="Calibri" w:cs="Calibri"/>
              </w:rPr>
              <w:t>School:</w:t>
            </w:r>
          </w:p>
        </w:tc>
        <w:tc>
          <w:tcPr>
            <w:tcW w:w="9043" w:type="dxa"/>
          </w:tcPr>
          <w:p w14:paraId="416D6BB4" w14:textId="5F438043" w:rsidR="00FF1DE9" w:rsidRPr="00B02B2F" w:rsidRDefault="007118F5" w:rsidP="00FF1DE9">
            <w:pPr>
              <w:pStyle w:val="BodyText2"/>
              <w:rPr>
                <w:rFonts w:ascii="Calibri" w:hAnsi="Calibri" w:cs="Calibri"/>
              </w:rPr>
            </w:pPr>
            <w:r>
              <w:rPr>
                <w:rFonts w:ascii="Calibri" w:hAnsi="Calibri" w:cs="Calibri"/>
              </w:rPr>
              <w:fldChar w:fldCharType="begin">
                <w:ffData>
                  <w:name w:val="Text16"/>
                  <w:enabled/>
                  <w:calcOnExit w:val="0"/>
                  <w:textInput/>
                </w:ffData>
              </w:fldChar>
            </w:r>
            <w:bookmarkStart w:id="20" w:name="Text16"/>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20"/>
          </w:p>
        </w:tc>
      </w:tr>
    </w:tbl>
    <w:p w14:paraId="39125F72" w14:textId="77777777" w:rsidR="007D3E5B" w:rsidRDefault="007D3E5B" w:rsidP="00C821BF">
      <w:pPr>
        <w:pStyle w:val="Tighttext"/>
        <w:rPr>
          <w:rFonts w:ascii="Calibri" w:hAnsi="Calibri" w:cs="Calibri"/>
          <w:b/>
          <w:sz w:val="20"/>
          <w:szCs w:val="20"/>
        </w:rPr>
      </w:pPr>
    </w:p>
    <w:p w14:paraId="5D17FAFE" w14:textId="1E944471" w:rsidR="00C821BF" w:rsidRDefault="00CB40C8" w:rsidP="00C821BF">
      <w:pPr>
        <w:pStyle w:val="Tighttext"/>
        <w:rPr>
          <w:rFonts w:ascii="Calibri" w:hAnsi="Calibri" w:cs="Calibri"/>
          <w:sz w:val="20"/>
          <w:szCs w:val="20"/>
        </w:rPr>
      </w:pPr>
      <w:r w:rsidRPr="00C821BF">
        <w:rPr>
          <w:rFonts w:ascii="Calibri" w:hAnsi="Calibri" w:cs="Calibri"/>
          <w:b/>
          <w:sz w:val="20"/>
          <w:szCs w:val="20"/>
        </w:rPr>
        <w:t>Che</w:t>
      </w:r>
      <w:r w:rsidR="00C821BF" w:rsidRPr="00C821BF">
        <w:rPr>
          <w:rFonts w:ascii="Calibri" w:hAnsi="Calibri" w:cs="Calibri"/>
          <w:b/>
          <w:sz w:val="20"/>
          <w:szCs w:val="20"/>
        </w:rPr>
        <w:t>ck your leadership positions held &amp;</w:t>
      </w:r>
      <w:r w:rsidRPr="00C821BF">
        <w:rPr>
          <w:rFonts w:ascii="Calibri" w:hAnsi="Calibri" w:cs="Calibri"/>
          <w:b/>
          <w:sz w:val="20"/>
          <w:szCs w:val="20"/>
        </w:rPr>
        <w:t xml:space="preserve"> student activities </w:t>
      </w:r>
      <w:r w:rsidR="00C821BF" w:rsidRPr="00C821BF">
        <w:rPr>
          <w:rFonts w:ascii="Calibri" w:hAnsi="Calibri" w:cs="Calibri"/>
          <w:b/>
          <w:sz w:val="20"/>
          <w:szCs w:val="20"/>
        </w:rPr>
        <w:t>in</w:t>
      </w:r>
      <w:r w:rsidRPr="00C821BF">
        <w:rPr>
          <w:rFonts w:ascii="Calibri" w:hAnsi="Calibri" w:cs="Calibri"/>
          <w:b/>
          <w:sz w:val="20"/>
          <w:szCs w:val="20"/>
        </w:rPr>
        <w:t xml:space="preserve"> grades 9-12 as they relate only to Student Council</w:t>
      </w:r>
      <w:r w:rsidRPr="00B02B2F">
        <w:rPr>
          <w:rFonts w:ascii="Calibri" w:hAnsi="Calibri" w:cs="Calibri"/>
          <w:sz w:val="20"/>
          <w:szCs w:val="20"/>
        </w:rPr>
        <w:t>.</w:t>
      </w:r>
      <w:r w:rsidR="00B41E53" w:rsidRPr="00B02B2F">
        <w:rPr>
          <w:rFonts w:ascii="Calibri" w:hAnsi="Calibri" w:cs="Calibri"/>
          <w:sz w:val="20"/>
          <w:szCs w:val="20"/>
        </w:rPr>
        <w:t xml:space="preserve"> </w:t>
      </w:r>
      <w:r w:rsidR="003145B4">
        <w:rPr>
          <w:rFonts w:ascii="Calibri" w:hAnsi="Calibri" w:cs="Calibri"/>
          <w:sz w:val="20"/>
          <w:szCs w:val="20"/>
        </w:rPr>
        <w:t xml:space="preserve">Please do not turn in the application if you do not meet the required criteria for </w:t>
      </w:r>
      <w:r w:rsidR="003145B4" w:rsidRPr="00A96998">
        <w:rPr>
          <w:rFonts w:ascii="Calibri" w:hAnsi="Calibri" w:cs="Calibri"/>
          <w:b/>
          <w:bCs/>
          <w:sz w:val="20"/>
          <w:szCs w:val="20"/>
        </w:rPr>
        <w:t>EVERY</w:t>
      </w:r>
      <w:r w:rsidR="003145B4">
        <w:rPr>
          <w:rFonts w:ascii="Calibri" w:hAnsi="Calibri" w:cs="Calibri"/>
          <w:sz w:val="20"/>
          <w:szCs w:val="20"/>
        </w:rPr>
        <w:t xml:space="preserve"> category. </w:t>
      </w:r>
    </w:p>
    <w:p w14:paraId="2E5FDD22" w14:textId="77777777" w:rsidR="00F55F1D" w:rsidRDefault="00F55F1D" w:rsidP="00F55F1D">
      <w:pPr>
        <w:pStyle w:val="BodyText2"/>
      </w:pPr>
    </w:p>
    <w:p w14:paraId="2D31D5A1" w14:textId="5D79894F" w:rsidR="00F55F1D" w:rsidRPr="005A30B7" w:rsidRDefault="00526840" w:rsidP="00526840">
      <w:pPr>
        <w:pStyle w:val="BodyText2"/>
        <w:rPr>
          <w:rFonts w:asciiTheme="minorHAnsi" w:hAnsiTheme="minorHAnsi" w:cstheme="minorHAnsi"/>
          <w:b/>
          <w:bCs/>
          <w:sz w:val="20"/>
          <w:szCs w:val="20"/>
          <w:u w:val="single"/>
        </w:rPr>
      </w:pPr>
      <w:r w:rsidRPr="005A30B7">
        <w:rPr>
          <w:rFonts w:asciiTheme="minorHAnsi" w:hAnsiTheme="minorHAnsi" w:cstheme="minorHAnsi"/>
          <w:b/>
          <w:bCs/>
          <w:sz w:val="20"/>
          <w:szCs w:val="20"/>
          <w:u w:val="single"/>
        </w:rPr>
        <w:t xml:space="preserve">IMPORTANT TO NOTE: </w:t>
      </w:r>
    </w:p>
    <w:p w14:paraId="74F0081A" w14:textId="4507D15A" w:rsidR="00526840" w:rsidRPr="005A30B7" w:rsidRDefault="005A30B7" w:rsidP="00526840">
      <w:pPr>
        <w:pStyle w:val="BodyText2"/>
        <w:numPr>
          <w:ilvl w:val="0"/>
          <w:numId w:val="7"/>
        </w:numPr>
        <w:rPr>
          <w:rFonts w:asciiTheme="minorHAnsi" w:hAnsiTheme="minorHAnsi" w:cstheme="minorHAnsi"/>
          <w:sz w:val="20"/>
          <w:szCs w:val="20"/>
        </w:rPr>
      </w:pPr>
      <w:r w:rsidRPr="005A30B7">
        <w:rPr>
          <w:rFonts w:asciiTheme="minorHAnsi" w:hAnsiTheme="minorHAnsi" w:cstheme="minorHAnsi"/>
          <w:sz w:val="20"/>
          <w:szCs w:val="20"/>
        </w:rPr>
        <w:t>Applicants</w:t>
      </w:r>
      <w:r w:rsidR="00526840" w:rsidRPr="005A30B7">
        <w:rPr>
          <w:rFonts w:asciiTheme="minorHAnsi" w:hAnsiTheme="minorHAnsi" w:cstheme="minorHAnsi"/>
          <w:sz w:val="20"/>
          <w:szCs w:val="20"/>
        </w:rPr>
        <w:t xml:space="preserve"> cannot check/list something that has not occurred by the due date of this application.</w:t>
      </w:r>
    </w:p>
    <w:p w14:paraId="239060DC" w14:textId="77777777" w:rsidR="007D3E5B" w:rsidRPr="007D3E5B" w:rsidRDefault="007D3E5B" w:rsidP="007D3E5B">
      <w:pPr>
        <w:pStyle w:val="BodyText2"/>
      </w:pPr>
    </w:p>
    <w:tbl>
      <w:tblPr>
        <w:tblW w:w="10978" w:type="dxa"/>
        <w:tblInd w:w="-2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A0" w:firstRow="1" w:lastRow="0" w:firstColumn="1" w:lastColumn="0" w:noHBand="0" w:noVBand="0"/>
      </w:tblPr>
      <w:tblGrid>
        <w:gridCol w:w="3667"/>
        <w:gridCol w:w="410"/>
        <w:gridCol w:w="506"/>
        <w:gridCol w:w="527"/>
        <w:gridCol w:w="516"/>
        <w:gridCol w:w="3278"/>
        <w:gridCol w:w="540"/>
        <w:gridCol w:w="510"/>
        <w:gridCol w:w="484"/>
        <w:gridCol w:w="540"/>
      </w:tblGrid>
      <w:tr w:rsidR="005F5A76" w:rsidRPr="00120922" w14:paraId="66D7F172" w14:textId="77777777" w:rsidTr="00F77E29">
        <w:trPr>
          <w:trHeight w:val="497"/>
        </w:trPr>
        <w:tc>
          <w:tcPr>
            <w:tcW w:w="3667" w:type="dxa"/>
            <w:vAlign w:val="center"/>
          </w:tcPr>
          <w:p w14:paraId="7C04D0DD" w14:textId="372B25EE" w:rsidR="005F5A76" w:rsidRPr="00120922" w:rsidRDefault="005F5A76" w:rsidP="00F77E29">
            <w:pPr>
              <w:pStyle w:val="NoParagraphStyle"/>
              <w:spacing w:line="240" w:lineRule="auto"/>
              <w:jc w:val="center"/>
              <w:rPr>
                <w:rFonts w:ascii="Calibri" w:hAnsi="Calibri" w:cs="Calibri"/>
                <w:position w:val="8"/>
                <w:sz w:val="20"/>
                <w:szCs w:val="20"/>
                <w:u w:val="single"/>
              </w:rPr>
            </w:pPr>
            <w:r w:rsidRPr="00120922">
              <w:rPr>
                <w:rFonts w:ascii="Calibri" w:hAnsi="Calibri" w:cs="Calibri"/>
                <w:b/>
                <w:bCs/>
                <w:position w:val="8"/>
                <w:sz w:val="20"/>
                <w:szCs w:val="20"/>
                <w:u w:val="single"/>
              </w:rPr>
              <w:t>TASC SUMMER LEADERSHIP WORKSHOP</w:t>
            </w:r>
            <w:r w:rsidRPr="00120922">
              <w:rPr>
                <w:rFonts w:ascii="Calibri" w:hAnsi="Calibri" w:cs="Calibri"/>
                <w:position w:val="8"/>
                <w:sz w:val="20"/>
                <w:szCs w:val="20"/>
                <w:u w:val="single"/>
              </w:rPr>
              <w:t xml:space="preserve"> (Check only if personally attended) </w:t>
            </w:r>
            <w:r w:rsidRPr="00254F75">
              <w:rPr>
                <w:rFonts w:ascii="Calibri" w:hAnsi="Calibri" w:cs="Calibri"/>
                <w:b/>
                <w:bCs/>
                <w:position w:val="8"/>
                <w:sz w:val="20"/>
                <w:szCs w:val="20"/>
                <w:highlight w:val="yellow"/>
                <w:u w:val="single"/>
              </w:rPr>
              <w:t>Minimum 1</w:t>
            </w:r>
          </w:p>
        </w:tc>
        <w:tc>
          <w:tcPr>
            <w:tcW w:w="410" w:type="dxa"/>
            <w:vAlign w:val="center"/>
          </w:tcPr>
          <w:p w14:paraId="5FCDB262" w14:textId="6FFCD485"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9</w:t>
            </w:r>
          </w:p>
        </w:tc>
        <w:tc>
          <w:tcPr>
            <w:tcW w:w="506" w:type="dxa"/>
            <w:vAlign w:val="center"/>
          </w:tcPr>
          <w:p w14:paraId="71413C6E" w14:textId="5171F238"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0</w:t>
            </w:r>
          </w:p>
        </w:tc>
        <w:tc>
          <w:tcPr>
            <w:tcW w:w="527" w:type="dxa"/>
            <w:vAlign w:val="center"/>
          </w:tcPr>
          <w:p w14:paraId="6EB83833" w14:textId="1B662A95"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1</w:t>
            </w:r>
          </w:p>
        </w:tc>
        <w:tc>
          <w:tcPr>
            <w:tcW w:w="516" w:type="dxa"/>
            <w:vAlign w:val="center"/>
          </w:tcPr>
          <w:p w14:paraId="2C5100A1" w14:textId="397C609C"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2</w:t>
            </w:r>
          </w:p>
        </w:tc>
        <w:tc>
          <w:tcPr>
            <w:tcW w:w="3278" w:type="dxa"/>
            <w:vAlign w:val="center"/>
          </w:tcPr>
          <w:p w14:paraId="3A91DCF5" w14:textId="6472AE44" w:rsidR="005F5A76" w:rsidRPr="00120922" w:rsidRDefault="005F5A76" w:rsidP="00F77E29">
            <w:pPr>
              <w:pStyle w:val="NoParagraphStyle"/>
              <w:spacing w:line="240" w:lineRule="auto"/>
              <w:jc w:val="center"/>
              <w:rPr>
                <w:rFonts w:ascii="Calibri" w:hAnsi="Calibri" w:cs="Calibri"/>
                <w:position w:val="8"/>
                <w:sz w:val="20"/>
                <w:szCs w:val="20"/>
                <w:u w:val="single"/>
              </w:rPr>
            </w:pPr>
            <w:r w:rsidRPr="00120922">
              <w:rPr>
                <w:rFonts w:ascii="Calibri" w:hAnsi="Calibri" w:cs="Calibri"/>
                <w:b/>
                <w:position w:val="8"/>
                <w:sz w:val="20"/>
                <w:szCs w:val="20"/>
                <w:u w:val="single"/>
              </w:rPr>
              <w:t>TASC DISTRICT AND STATE</w:t>
            </w:r>
            <w:r w:rsidRPr="00120922">
              <w:rPr>
                <w:rFonts w:ascii="Calibri" w:hAnsi="Calibri" w:cs="Calibri"/>
                <w:position w:val="8"/>
                <w:sz w:val="20"/>
                <w:szCs w:val="20"/>
                <w:u w:val="single"/>
              </w:rPr>
              <w:t xml:space="preserve"> (Check only if personally </w:t>
            </w:r>
            <w:r w:rsidR="007D3E5B" w:rsidRPr="00120922">
              <w:rPr>
                <w:rFonts w:ascii="Calibri" w:hAnsi="Calibri" w:cs="Calibri"/>
                <w:position w:val="8"/>
                <w:sz w:val="20"/>
                <w:szCs w:val="20"/>
                <w:u w:val="single"/>
              </w:rPr>
              <w:t>attended</w:t>
            </w:r>
            <w:r w:rsidRPr="00120922">
              <w:rPr>
                <w:rFonts w:ascii="Calibri" w:hAnsi="Calibri" w:cs="Calibri"/>
                <w:position w:val="8"/>
                <w:sz w:val="20"/>
                <w:szCs w:val="20"/>
                <w:u w:val="single"/>
              </w:rPr>
              <w:t xml:space="preserve">) </w:t>
            </w:r>
            <w:r w:rsidRPr="00254F75">
              <w:rPr>
                <w:rFonts w:ascii="Calibri" w:hAnsi="Calibri" w:cs="Calibri"/>
                <w:b/>
                <w:bCs/>
                <w:position w:val="8"/>
                <w:sz w:val="20"/>
                <w:szCs w:val="20"/>
                <w:highlight w:val="yellow"/>
                <w:u w:val="single"/>
              </w:rPr>
              <w:t>Minimum 1</w:t>
            </w:r>
          </w:p>
        </w:tc>
        <w:tc>
          <w:tcPr>
            <w:tcW w:w="540" w:type="dxa"/>
            <w:vAlign w:val="center"/>
          </w:tcPr>
          <w:p w14:paraId="08D66CE3" w14:textId="77777777"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9</w:t>
            </w:r>
          </w:p>
        </w:tc>
        <w:tc>
          <w:tcPr>
            <w:tcW w:w="510" w:type="dxa"/>
            <w:vAlign w:val="center"/>
          </w:tcPr>
          <w:p w14:paraId="251BF7B0" w14:textId="77777777"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0</w:t>
            </w:r>
          </w:p>
        </w:tc>
        <w:tc>
          <w:tcPr>
            <w:tcW w:w="484" w:type="dxa"/>
            <w:vAlign w:val="center"/>
          </w:tcPr>
          <w:p w14:paraId="3CF9EFC2" w14:textId="77777777"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1</w:t>
            </w:r>
          </w:p>
        </w:tc>
        <w:tc>
          <w:tcPr>
            <w:tcW w:w="540" w:type="dxa"/>
            <w:vAlign w:val="center"/>
          </w:tcPr>
          <w:p w14:paraId="5B6FB0A1" w14:textId="77777777"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2</w:t>
            </w:r>
          </w:p>
        </w:tc>
      </w:tr>
      <w:tr w:rsidR="00F77E29" w:rsidRPr="00120922" w14:paraId="4461AAA7" w14:textId="77777777" w:rsidTr="00F77E29">
        <w:trPr>
          <w:trHeight w:val="497"/>
        </w:trPr>
        <w:tc>
          <w:tcPr>
            <w:tcW w:w="3667" w:type="dxa"/>
            <w:vAlign w:val="center"/>
          </w:tcPr>
          <w:p w14:paraId="11951172" w14:textId="6CD2EEC8" w:rsidR="00F77E29"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position w:val="8"/>
                <w:sz w:val="20"/>
                <w:szCs w:val="20"/>
              </w:rPr>
              <w:t>Attended TASC Summer Leadership Workshop list location(s) below and year(s) to the right:</w:t>
            </w:r>
          </w:p>
          <w:p w14:paraId="05567DE8" w14:textId="24DFC606" w:rsidR="00F77E29" w:rsidRPr="0070500A" w:rsidRDefault="0070500A" w:rsidP="0070500A">
            <w:pPr>
              <w:pStyle w:val="NoParagraphStyle"/>
              <w:spacing w:line="240" w:lineRule="auto"/>
              <w:jc w:val="center"/>
              <w:rPr>
                <w:rFonts w:ascii="Calibri" w:hAnsi="Calibri" w:cs="Calibri"/>
                <w:position w:val="8"/>
                <w:sz w:val="20"/>
                <w:szCs w:val="20"/>
              </w:rPr>
            </w:pPr>
            <w:r>
              <w:rPr>
                <w:rFonts w:ascii="Calibri" w:hAnsi="Calibri" w:cs="Calibri"/>
                <w:color w:val="auto"/>
                <w:position w:val="8"/>
                <w:sz w:val="20"/>
                <w:szCs w:val="20"/>
              </w:rPr>
              <w:fldChar w:fldCharType="begin">
                <w:ffData>
                  <w:name w:val="Text18"/>
                  <w:enabled/>
                  <w:calcOnExit w:val="0"/>
                  <w:textInput/>
                </w:ffData>
              </w:fldChar>
            </w:r>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p>
        </w:tc>
        <w:tc>
          <w:tcPr>
            <w:tcW w:w="410" w:type="dxa"/>
            <w:vAlign w:val="center"/>
          </w:tcPr>
          <w:p w14:paraId="6228D870" w14:textId="0CAB2812"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06" w:type="dxa"/>
            <w:vAlign w:val="center"/>
          </w:tcPr>
          <w:p w14:paraId="54043281" w14:textId="5FD93F71"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27" w:type="dxa"/>
            <w:vAlign w:val="center"/>
          </w:tcPr>
          <w:p w14:paraId="40125555" w14:textId="0A2D1451"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6" w:type="dxa"/>
            <w:vAlign w:val="center"/>
          </w:tcPr>
          <w:p w14:paraId="1A6068E2" w14:textId="56A8A47E"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3278" w:type="dxa"/>
            <w:vAlign w:val="center"/>
          </w:tcPr>
          <w:p w14:paraId="7FA4791E" w14:textId="71854CB6"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position w:val="8"/>
                <w:sz w:val="20"/>
                <w:szCs w:val="20"/>
              </w:rPr>
              <w:t>Attended District Convention</w:t>
            </w:r>
          </w:p>
        </w:tc>
        <w:tc>
          <w:tcPr>
            <w:tcW w:w="540" w:type="dxa"/>
            <w:vAlign w:val="center"/>
          </w:tcPr>
          <w:p w14:paraId="63C77DFD" w14:textId="4C7741F2"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0" w:type="dxa"/>
            <w:vAlign w:val="center"/>
          </w:tcPr>
          <w:p w14:paraId="77394A1E" w14:textId="58983F2C"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484" w:type="dxa"/>
            <w:vAlign w:val="center"/>
          </w:tcPr>
          <w:p w14:paraId="6BDD60B9" w14:textId="4F7E613D"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40" w:type="dxa"/>
            <w:vAlign w:val="center"/>
          </w:tcPr>
          <w:p w14:paraId="26D494EA" w14:textId="4FC87BD0"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r>
      <w:tr w:rsidR="00F77E29" w:rsidRPr="00120922" w14:paraId="2673DA06" w14:textId="77777777" w:rsidTr="00254F75">
        <w:trPr>
          <w:trHeight w:val="79"/>
        </w:trPr>
        <w:tc>
          <w:tcPr>
            <w:tcW w:w="3667" w:type="dxa"/>
            <w:vAlign w:val="center"/>
          </w:tcPr>
          <w:p w14:paraId="71DC93BE" w14:textId="6B6C522D" w:rsidR="00F77E29" w:rsidRPr="00120922" w:rsidRDefault="00F77E29" w:rsidP="00F77E29">
            <w:pPr>
              <w:pStyle w:val="NoParagraphStyle"/>
              <w:spacing w:line="240" w:lineRule="auto"/>
              <w:jc w:val="center"/>
              <w:rPr>
                <w:rFonts w:ascii="Calibri" w:hAnsi="Calibri" w:cs="Calibri"/>
                <w:position w:val="8"/>
                <w:sz w:val="20"/>
                <w:szCs w:val="20"/>
                <w:u w:val="single"/>
              </w:rPr>
            </w:pPr>
            <w:r w:rsidRPr="00120922">
              <w:rPr>
                <w:rFonts w:ascii="Calibri" w:hAnsi="Calibri" w:cs="Calibri"/>
                <w:b/>
                <w:position w:val="8"/>
                <w:sz w:val="20"/>
                <w:szCs w:val="20"/>
                <w:u w:val="single"/>
              </w:rPr>
              <w:t>LOCAL</w:t>
            </w:r>
            <w:proofErr w:type="gramStart"/>
            <w:r w:rsidRPr="00120922">
              <w:rPr>
                <w:rFonts w:ascii="Calibri" w:hAnsi="Calibri" w:cs="Calibri"/>
                <w:position w:val="8"/>
                <w:sz w:val="20"/>
                <w:szCs w:val="20"/>
                <w:u w:val="single"/>
              </w:rPr>
              <w:t xml:space="preserve">   (</w:t>
            </w:r>
            <w:proofErr w:type="gramEnd"/>
            <w:r w:rsidRPr="00120922">
              <w:rPr>
                <w:rFonts w:ascii="Calibri" w:hAnsi="Calibri" w:cs="Calibri"/>
                <w:position w:val="8"/>
                <w:sz w:val="20"/>
                <w:szCs w:val="20"/>
                <w:u w:val="single"/>
              </w:rPr>
              <w:t>Check all that apply)</w:t>
            </w:r>
          </w:p>
        </w:tc>
        <w:tc>
          <w:tcPr>
            <w:tcW w:w="410" w:type="dxa"/>
            <w:vAlign w:val="center"/>
          </w:tcPr>
          <w:p w14:paraId="361CE060" w14:textId="359968B5"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9</w:t>
            </w:r>
          </w:p>
        </w:tc>
        <w:tc>
          <w:tcPr>
            <w:tcW w:w="506" w:type="dxa"/>
            <w:vAlign w:val="center"/>
          </w:tcPr>
          <w:p w14:paraId="0CD8A290" w14:textId="5952B1DB"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0</w:t>
            </w:r>
          </w:p>
        </w:tc>
        <w:tc>
          <w:tcPr>
            <w:tcW w:w="527" w:type="dxa"/>
            <w:vAlign w:val="center"/>
          </w:tcPr>
          <w:p w14:paraId="6DE12010" w14:textId="547E110C"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1</w:t>
            </w:r>
          </w:p>
        </w:tc>
        <w:tc>
          <w:tcPr>
            <w:tcW w:w="516" w:type="dxa"/>
            <w:vAlign w:val="center"/>
          </w:tcPr>
          <w:p w14:paraId="7097F707" w14:textId="0360E82F"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2</w:t>
            </w:r>
          </w:p>
        </w:tc>
        <w:tc>
          <w:tcPr>
            <w:tcW w:w="3278" w:type="dxa"/>
            <w:vAlign w:val="center"/>
          </w:tcPr>
          <w:p w14:paraId="10ECB311" w14:textId="47B21A97"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position w:val="8"/>
                <w:sz w:val="20"/>
                <w:szCs w:val="20"/>
              </w:rPr>
              <w:t>Attended TASC State Convention</w:t>
            </w:r>
          </w:p>
        </w:tc>
        <w:tc>
          <w:tcPr>
            <w:tcW w:w="540" w:type="dxa"/>
            <w:vAlign w:val="center"/>
          </w:tcPr>
          <w:p w14:paraId="639E5FD3" w14:textId="1806041B"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0" w:type="dxa"/>
            <w:vAlign w:val="center"/>
          </w:tcPr>
          <w:p w14:paraId="4DCF1AE3" w14:textId="36A9EA67"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484" w:type="dxa"/>
            <w:vAlign w:val="center"/>
          </w:tcPr>
          <w:p w14:paraId="1D474C43" w14:textId="1752F7B3"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40" w:type="dxa"/>
            <w:shd w:val="clear" w:color="auto" w:fill="000000" w:themeFill="text1"/>
            <w:vAlign w:val="center"/>
          </w:tcPr>
          <w:p w14:paraId="534558FE" w14:textId="622515A8" w:rsidR="00F77E29" w:rsidRPr="00120922" w:rsidRDefault="00F77E29" w:rsidP="00F77E29">
            <w:pPr>
              <w:pStyle w:val="NoParagraphStyle"/>
              <w:spacing w:line="240" w:lineRule="auto"/>
              <w:jc w:val="center"/>
              <w:rPr>
                <w:rFonts w:ascii="Calibri" w:hAnsi="Calibri" w:cs="Calibri"/>
                <w:position w:val="8"/>
                <w:sz w:val="20"/>
                <w:szCs w:val="20"/>
              </w:rPr>
            </w:pPr>
          </w:p>
        </w:tc>
      </w:tr>
      <w:tr w:rsidR="00F77E29" w:rsidRPr="00120922" w14:paraId="7DA64A94" w14:textId="77777777" w:rsidTr="00254F75">
        <w:trPr>
          <w:trHeight w:val="808"/>
        </w:trPr>
        <w:tc>
          <w:tcPr>
            <w:tcW w:w="3667" w:type="dxa"/>
            <w:vAlign w:val="center"/>
          </w:tcPr>
          <w:p w14:paraId="457FD22D" w14:textId="02E21A65"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position w:val="8"/>
                <w:sz w:val="20"/>
                <w:szCs w:val="20"/>
              </w:rPr>
              <w:t xml:space="preserve">Which years </w:t>
            </w:r>
            <w:proofErr w:type="gramStart"/>
            <w:r w:rsidRPr="00120922">
              <w:rPr>
                <w:rFonts w:ascii="Calibri" w:hAnsi="Calibri" w:cs="Calibri"/>
                <w:position w:val="8"/>
                <w:sz w:val="20"/>
                <w:szCs w:val="20"/>
              </w:rPr>
              <w:t>were</w:t>
            </w:r>
            <w:proofErr w:type="gramEnd"/>
            <w:r w:rsidRPr="00120922">
              <w:rPr>
                <w:rFonts w:ascii="Calibri" w:hAnsi="Calibri" w:cs="Calibri"/>
                <w:position w:val="8"/>
                <w:sz w:val="20"/>
                <w:szCs w:val="20"/>
              </w:rPr>
              <w:t xml:space="preserve"> you involved with your student council? </w:t>
            </w:r>
            <w:r w:rsidRPr="00254F75">
              <w:rPr>
                <w:rFonts w:ascii="Calibri" w:hAnsi="Calibri" w:cs="Calibri"/>
                <w:b/>
                <w:bCs/>
                <w:position w:val="8"/>
                <w:sz w:val="20"/>
                <w:szCs w:val="20"/>
                <w:highlight w:val="yellow"/>
              </w:rPr>
              <w:t>Minimum 2 years</w:t>
            </w:r>
          </w:p>
        </w:tc>
        <w:tc>
          <w:tcPr>
            <w:tcW w:w="410" w:type="dxa"/>
            <w:vAlign w:val="center"/>
          </w:tcPr>
          <w:p w14:paraId="53AED273" w14:textId="138C44CD" w:rsidR="00F77E29" w:rsidRPr="00254F75" w:rsidRDefault="00F77E29" w:rsidP="00F77E29">
            <w:pPr>
              <w:pStyle w:val="NoParagraphStyle"/>
              <w:spacing w:line="240" w:lineRule="auto"/>
              <w:jc w:val="center"/>
              <w:rPr>
                <w:rFonts w:ascii="Calibri" w:hAnsi="Calibri" w:cs="Calibri"/>
                <w:position w:val="8"/>
                <w:sz w:val="20"/>
                <w:szCs w:val="20"/>
              </w:rPr>
            </w:pPr>
            <w:r w:rsidRPr="00254F75">
              <w:rPr>
                <w:rFonts w:ascii="Calibri" w:hAnsi="Calibri" w:cs="Calibri"/>
                <w:position w:val="8"/>
                <w:sz w:val="20"/>
                <w:szCs w:val="20"/>
              </w:rPr>
              <w:fldChar w:fldCharType="begin">
                <w:ffData>
                  <w:name w:val="Check95"/>
                  <w:enabled/>
                  <w:calcOnExit w:val="0"/>
                  <w:checkBox>
                    <w:sizeAuto/>
                    <w:default w:val="0"/>
                    <w:checked w:val="0"/>
                  </w:checkBox>
                </w:ffData>
              </w:fldChar>
            </w:r>
            <w:r w:rsidRPr="00254F75">
              <w:rPr>
                <w:rFonts w:ascii="Calibri" w:hAnsi="Calibri" w:cs="Calibri"/>
                <w:position w:val="8"/>
                <w:sz w:val="20"/>
                <w:szCs w:val="20"/>
              </w:rPr>
              <w:instrText xml:space="preserve"> FORMCHECKBOX </w:instrText>
            </w:r>
            <w:r w:rsidRPr="00254F75">
              <w:rPr>
                <w:rFonts w:ascii="Calibri" w:hAnsi="Calibri" w:cs="Calibri"/>
                <w:position w:val="8"/>
                <w:sz w:val="20"/>
                <w:szCs w:val="20"/>
              </w:rPr>
            </w:r>
            <w:r w:rsidRPr="00254F75">
              <w:rPr>
                <w:rFonts w:ascii="Calibri" w:hAnsi="Calibri" w:cs="Calibri"/>
                <w:position w:val="8"/>
                <w:sz w:val="20"/>
                <w:szCs w:val="20"/>
              </w:rPr>
              <w:fldChar w:fldCharType="separate"/>
            </w:r>
            <w:r w:rsidRPr="00254F75">
              <w:rPr>
                <w:rFonts w:ascii="Calibri" w:hAnsi="Calibri" w:cs="Calibri"/>
                <w:position w:val="8"/>
                <w:sz w:val="20"/>
                <w:szCs w:val="20"/>
              </w:rPr>
              <w:fldChar w:fldCharType="end"/>
            </w:r>
          </w:p>
        </w:tc>
        <w:tc>
          <w:tcPr>
            <w:tcW w:w="506" w:type="dxa"/>
            <w:vAlign w:val="center"/>
          </w:tcPr>
          <w:p w14:paraId="74CC7844" w14:textId="1095CEC9" w:rsidR="00F77E29" w:rsidRPr="00254F75" w:rsidRDefault="00F77E29" w:rsidP="00F77E29">
            <w:pPr>
              <w:pStyle w:val="NoParagraphStyle"/>
              <w:spacing w:line="240" w:lineRule="auto"/>
              <w:jc w:val="center"/>
              <w:rPr>
                <w:rFonts w:ascii="Calibri" w:hAnsi="Calibri" w:cs="Calibri"/>
                <w:position w:val="8"/>
                <w:sz w:val="20"/>
                <w:szCs w:val="20"/>
              </w:rPr>
            </w:pPr>
            <w:r w:rsidRPr="00254F75">
              <w:rPr>
                <w:rFonts w:ascii="Calibri" w:hAnsi="Calibri" w:cs="Calibri"/>
                <w:position w:val="8"/>
                <w:sz w:val="20"/>
                <w:szCs w:val="20"/>
              </w:rPr>
              <w:fldChar w:fldCharType="begin">
                <w:ffData>
                  <w:name w:val="Check95"/>
                  <w:enabled/>
                  <w:calcOnExit w:val="0"/>
                  <w:checkBox>
                    <w:sizeAuto/>
                    <w:default w:val="0"/>
                    <w:checked w:val="0"/>
                  </w:checkBox>
                </w:ffData>
              </w:fldChar>
            </w:r>
            <w:r w:rsidRPr="00254F75">
              <w:rPr>
                <w:rFonts w:ascii="Calibri" w:hAnsi="Calibri" w:cs="Calibri"/>
                <w:position w:val="8"/>
                <w:sz w:val="20"/>
                <w:szCs w:val="20"/>
              </w:rPr>
              <w:instrText xml:space="preserve"> FORMCHECKBOX </w:instrText>
            </w:r>
            <w:r w:rsidRPr="00254F75">
              <w:rPr>
                <w:rFonts w:ascii="Calibri" w:hAnsi="Calibri" w:cs="Calibri"/>
                <w:position w:val="8"/>
                <w:sz w:val="20"/>
                <w:szCs w:val="20"/>
              </w:rPr>
            </w:r>
            <w:r w:rsidRPr="00254F75">
              <w:rPr>
                <w:rFonts w:ascii="Calibri" w:hAnsi="Calibri" w:cs="Calibri"/>
                <w:position w:val="8"/>
                <w:sz w:val="20"/>
                <w:szCs w:val="20"/>
              </w:rPr>
              <w:fldChar w:fldCharType="separate"/>
            </w:r>
            <w:r w:rsidRPr="00254F75">
              <w:rPr>
                <w:rFonts w:ascii="Calibri" w:hAnsi="Calibri" w:cs="Calibri"/>
                <w:position w:val="8"/>
                <w:sz w:val="20"/>
                <w:szCs w:val="20"/>
              </w:rPr>
              <w:fldChar w:fldCharType="end"/>
            </w:r>
          </w:p>
        </w:tc>
        <w:tc>
          <w:tcPr>
            <w:tcW w:w="527" w:type="dxa"/>
            <w:vAlign w:val="center"/>
          </w:tcPr>
          <w:p w14:paraId="632EB785" w14:textId="28C7DCB2" w:rsidR="00F77E29" w:rsidRPr="00254F75" w:rsidRDefault="00F77E29" w:rsidP="00F77E29">
            <w:pPr>
              <w:pStyle w:val="NoParagraphStyle"/>
              <w:spacing w:line="240" w:lineRule="auto"/>
              <w:jc w:val="center"/>
              <w:rPr>
                <w:rFonts w:ascii="Calibri" w:hAnsi="Calibri" w:cs="Calibri"/>
                <w:position w:val="8"/>
                <w:sz w:val="20"/>
                <w:szCs w:val="20"/>
              </w:rPr>
            </w:pPr>
            <w:r w:rsidRPr="00254F75">
              <w:rPr>
                <w:rFonts w:ascii="Calibri" w:hAnsi="Calibri" w:cs="Calibri"/>
                <w:position w:val="8"/>
                <w:sz w:val="20"/>
                <w:szCs w:val="20"/>
              </w:rPr>
              <w:fldChar w:fldCharType="begin">
                <w:ffData>
                  <w:name w:val="Check95"/>
                  <w:enabled/>
                  <w:calcOnExit w:val="0"/>
                  <w:checkBox>
                    <w:sizeAuto/>
                    <w:default w:val="0"/>
                    <w:checked w:val="0"/>
                  </w:checkBox>
                </w:ffData>
              </w:fldChar>
            </w:r>
            <w:r w:rsidRPr="00254F75">
              <w:rPr>
                <w:rFonts w:ascii="Calibri" w:hAnsi="Calibri" w:cs="Calibri"/>
                <w:position w:val="8"/>
                <w:sz w:val="20"/>
                <w:szCs w:val="20"/>
              </w:rPr>
              <w:instrText xml:space="preserve"> FORMCHECKBOX </w:instrText>
            </w:r>
            <w:r w:rsidRPr="00254F75">
              <w:rPr>
                <w:rFonts w:ascii="Calibri" w:hAnsi="Calibri" w:cs="Calibri"/>
                <w:position w:val="8"/>
                <w:sz w:val="20"/>
                <w:szCs w:val="20"/>
              </w:rPr>
            </w:r>
            <w:r w:rsidRPr="00254F75">
              <w:rPr>
                <w:rFonts w:ascii="Calibri" w:hAnsi="Calibri" w:cs="Calibri"/>
                <w:position w:val="8"/>
                <w:sz w:val="20"/>
                <w:szCs w:val="20"/>
              </w:rPr>
              <w:fldChar w:fldCharType="separate"/>
            </w:r>
            <w:r w:rsidRPr="00254F75">
              <w:rPr>
                <w:rFonts w:ascii="Calibri" w:hAnsi="Calibri" w:cs="Calibri"/>
                <w:position w:val="8"/>
                <w:sz w:val="20"/>
                <w:szCs w:val="20"/>
              </w:rPr>
              <w:fldChar w:fldCharType="end"/>
            </w:r>
          </w:p>
        </w:tc>
        <w:tc>
          <w:tcPr>
            <w:tcW w:w="516" w:type="dxa"/>
            <w:vAlign w:val="center"/>
          </w:tcPr>
          <w:p w14:paraId="12435C09" w14:textId="07E0A847" w:rsidR="00F77E29" w:rsidRPr="00254F75" w:rsidRDefault="00F77E29" w:rsidP="00F77E29">
            <w:pPr>
              <w:pStyle w:val="NoParagraphStyle"/>
              <w:spacing w:line="240" w:lineRule="auto"/>
              <w:jc w:val="center"/>
              <w:rPr>
                <w:rFonts w:ascii="Calibri" w:hAnsi="Calibri" w:cs="Calibri"/>
                <w:position w:val="8"/>
                <w:sz w:val="20"/>
                <w:szCs w:val="20"/>
              </w:rPr>
            </w:pPr>
            <w:r w:rsidRPr="00254F75">
              <w:rPr>
                <w:rFonts w:ascii="Calibri" w:hAnsi="Calibri" w:cs="Calibri"/>
                <w:position w:val="8"/>
                <w:sz w:val="20"/>
                <w:szCs w:val="20"/>
              </w:rPr>
              <w:fldChar w:fldCharType="begin">
                <w:ffData>
                  <w:name w:val="Check95"/>
                  <w:enabled/>
                  <w:calcOnExit w:val="0"/>
                  <w:checkBox>
                    <w:sizeAuto/>
                    <w:default w:val="0"/>
                    <w:checked w:val="0"/>
                  </w:checkBox>
                </w:ffData>
              </w:fldChar>
            </w:r>
            <w:r w:rsidRPr="00254F75">
              <w:rPr>
                <w:rFonts w:ascii="Calibri" w:hAnsi="Calibri" w:cs="Calibri"/>
                <w:position w:val="8"/>
                <w:sz w:val="20"/>
                <w:szCs w:val="20"/>
              </w:rPr>
              <w:instrText xml:space="preserve"> FORMCHECKBOX </w:instrText>
            </w:r>
            <w:r w:rsidRPr="00254F75">
              <w:rPr>
                <w:rFonts w:ascii="Calibri" w:hAnsi="Calibri" w:cs="Calibri"/>
                <w:position w:val="8"/>
                <w:sz w:val="20"/>
                <w:szCs w:val="20"/>
              </w:rPr>
            </w:r>
            <w:r w:rsidRPr="00254F75">
              <w:rPr>
                <w:rFonts w:ascii="Calibri" w:hAnsi="Calibri" w:cs="Calibri"/>
                <w:position w:val="8"/>
                <w:sz w:val="20"/>
                <w:szCs w:val="20"/>
              </w:rPr>
              <w:fldChar w:fldCharType="separate"/>
            </w:r>
            <w:r w:rsidRPr="00254F75">
              <w:rPr>
                <w:rFonts w:ascii="Calibri" w:hAnsi="Calibri" w:cs="Calibri"/>
                <w:position w:val="8"/>
                <w:sz w:val="20"/>
                <w:szCs w:val="20"/>
              </w:rPr>
              <w:fldChar w:fldCharType="end"/>
            </w:r>
          </w:p>
        </w:tc>
        <w:tc>
          <w:tcPr>
            <w:tcW w:w="3278" w:type="dxa"/>
            <w:vAlign w:val="center"/>
          </w:tcPr>
          <w:p w14:paraId="3D2E7C44" w14:textId="5D1734D4"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position w:val="8"/>
                <w:sz w:val="20"/>
                <w:szCs w:val="20"/>
              </w:rPr>
              <w:t>Attended TASC Advanced Leadership Workshop</w:t>
            </w:r>
          </w:p>
        </w:tc>
        <w:tc>
          <w:tcPr>
            <w:tcW w:w="540" w:type="dxa"/>
            <w:vAlign w:val="center"/>
          </w:tcPr>
          <w:p w14:paraId="3B6222FB" w14:textId="5925CA16"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0" w:type="dxa"/>
            <w:vAlign w:val="center"/>
          </w:tcPr>
          <w:p w14:paraId="3EE4CEB3" w14:textId="720D9443"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484" w:type="dxa"/>
            <w:vAlign w:val="center"/>
          </w:tcPr>
          <w:p w14:paraId="6ADA88DC" w14:textId="5A5739C8"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40" w:type="dxa"/>
            <w:shd w:val="clear" w:color="auto" w:fill="000000" w:themeFill="text1"/>
            <w:vAlign w:val="center"/>
          </w:tcPr>
          <w:p w14:paraId="5CC145F9" w14:textId="6BCF0FBC" w:rsidR="00F77E29" w:rsidRPr="00120922" w:rsidRDefault="00F77E29" w:rsidP="00F77E29">
            <w:pPr>
              <w:pStyle w:val="NoParagraphStyle"/>
              <w:spacing w:line="240" w:lineRule="auto"/>
              <w:jc w:val="center"/>
              <w:rPr>
                <w:rFonts w:ascii="Calibri" w:hAnsi="Calibri" w:cs="Calibri"/>
                <w:position w:val="8"/>
                <w:sz w:val="20"/>
                <w:szCs w:val="20"/>
              </w:rPr>
            </w:pPr>
          </w:p>
        </w:tc>
      </w:tr>
      <w:tr w:rsidR="00387AFE" w:rsidRPr="00120922" w14:paraId="3DD348E2" w14:textId="77777777" w:rsidTr="00F77E29">
        <w:trPr>
          <w:trHeight w:val="457"/>
        </w:trPr>
        <w:tc>
          <w:tcPr>
            <w:tcW w:w="3667" w:type="dxa"/>
            <w:vAlign w:val="center"/>
          </w:tcPr>
          <w:p w14:paraId="0FE44591" w14:textId="7C2D99A4" w:rsidR="00387AFE" w:rsidRPr="00120922" w:rsidRDefault="00387AFE" w:rsidP="00F77E29">
            <w:pPr>
              <w:pStyle w:val="NoParagraphStyle"/>
              <w:spacing w:line="240" w:lineRule="auto"/>
              <w:jc w:val="center"/>
              <w:rPr>
                <w:rFonts w:ascii="Calibri" w:hAnsi="Calibri" w:cs="Calibri"/>
                <w:b/>
                <w:bCs/>
                <w:position w:val="8"/>
                <w:sz w:val="20"/>
                <w:szCs w:val="20"/>
                <w:u w:val="single"/>
              </w:rPr>
            </w:pPr>
            <w:r w:rsidRPr="00120922">
              <w:rPr>
                <w:rFonts w:ascii="Calibri" w:hAnsi="Calibri" w:cs="Calibri"/>
                <w:b/>
                <w:bCs/>
                <w:position w:val="8"/>
                <w:sz w:val="20"/>
                <w:szCs w:val="20"/>
                <w:u w:val="single"/>
              </w:rPr>
              <w:t>COMMUNITY SERVICE HOURS</w:t>
            </w:r>
            <w:r w:rsidRPr="00120922">
              <w:rPr>
                <w:rFonts w:ascii="Calibri" w:hAnsi="Calibri" w:cs="Calibri"/>
                <w:position w:val="8"/>
                <w:sz w:val="20"/>
                <w:szCs w:val="20"/>
                <w:u w:val="single"/>
              </w:rPr>
              <w:t xml:space="preserve">: </w:t>
            </w:r>
            <w:r w:rsidRPr="00120922">
              <w:rPr>
                <w:rFonts w:ascii="Calibri" w:hAnsi="Calibri" w:cs="Calibri"/>
                <w:b/>
                <w:bCs/>
                <w:position w:val="8"/>
                <w:sz w:val="20"/>
                <w:szCs w:val="20"/>
                <w:u w:val="single"/>
              </w:rPr>
              <w:t>Minimum 20 hours</w:t>
            </w:r>
            <w:r w:rsidRPr="00120922">
              <w:rPr>
                <w:rFonts w:ascii="Calibri" w:hAnsi="Calibri" w:cs="Calibri"/>
                <w:position w:val="8"/>
                <w:sz w:val="20"/>
                <w:szCs w:val="20"/>
                <w:u w:val="single"/>
              </w:rPr>
              <w:t>.</w:t>
            </w:r>
          </w:p>
        </w:tc>
        <w:tc>
          <w:tcPr>
            <w:tcW w:w="410" w:type="dxa"/>
            <w:vAlign w:val="center"/>
          </w:tcPr>
          <w:p w14:paraId="434D788F" w14:textId="761C679B"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9</w:t>
            </w:r>
          </w:p>
        </w:tc>
        <w:tc>
          <w:tcPr>
            <w:tcW w:w="506" w:type="dxa"/>
            <w:vAlign w:val="center"/>
          </w:tcPr>
          <w:p w14:paraId="0E16D839" w14:textId="452DE31D"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0</w:t>
            </w:r>
          </w:p>
        </w:tc>
        <w:tc>
          <w:tcPr>
            <w:tcW w:w="527" w:type="dxa"/>
            <w:vAlign w:val="center"/>
          </w:tcPr>
          <w:p w14:paraId="1D71C71E" w14:textId="0C6EABB3"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1</w:t>
            </w:r>
          </w:p>
        </w:tc>
        <w:tc>
          <w:tcPr>
            <w:tcW w:w="516" w:type="dxa"/>
            <w:vAlign w:val="center"/>
          </w:tcPr>
          <w:p w14:paraId="30F09D85" w14:textId="0CBDB58B"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2</w:t>
            </w:r>
          </w:p>
        </w:tc>
        <w:tc>
          <w:tcPr>
            <w:tcW w:w="3278" w:type="dxa"/>
            <w:vAlign w:val="center"/>
          </w:tcPr>
          <w:p w14:paraId="19D7C612" w14:textId="2ECC50D3" w:rsidR="00387AFE" w:rsidRPr="00120922" w:rsidRDefault="00387AFE" w:rsidP="00F77E29">
            <w:pPr>
              <w:pStyle w:val="NoParagraphStyle"/>
              <w:spacing w:line="240" w:lineRule="auto"/>
              <w:jc w:val="center"/>
              <w:rPr>
                <w:rFonts w:ascii="Calibri" w:hAnsi="Calibri" w:cs="Calibri"/>
                <w:b/>
                <w:bCs/>
                <w:position w:val="8"/>
                <w:sz w:val="20"/>
                <w:szCs w:val="20"/>
                <w:u w:val="single"/>
              </w:rPr>
            </w:pPr>
            <w:r w:rsidRPr="00120922">
              <w:rPr>
                <w:rFonts w:ascii="Calibri" w:hAnsi="Calibri" w:cs="Calibri"/>
                <w:b/>
                <w:bCs/>
                <w:position w:val="8"/>
                <w:sz w:val="20"/>
                <w:szCs w:val="20"/>
                <w:u w:val="single"/>
              </w:rPr>
              <w:t xml:space="preserve">WORKSHOP/DISCUSSION GROUP/TABLE TALK AT A DISTRICT, STATE, OR NATIONAL CONFERENCE: </w:t>
            </w:r>
            <w:r w:rsidRPr="00254F75">
              <w:rPr>
                <w:rFonts w:ascii="Calibri" w:hAnsi="Calibri" w:cs="Calibri"/>
                <w:b/>
                <w:bCs/>
                <w:position w:val="8"/>
                <w:sz w:val="20"/>
                <w:szCs w:val="20"/>
                <w:highlight w:val="yellow"/>
                <w:u w:val="single"/>
              </w:rPr>
              <w:t>Minimum 1.</w:t>
            </w:r>
          </w:p>
        </w:tc>
        <w:tc>
          <w:tcPr>
            <w:tcW w:w="540" w:type="dxa"/>
            <w:vAlign w:val="center"/>
          </w:tcPr>
          <w:p w14:paraId="05D65059" w14:textId="3C3AAAFD"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9</w:t>
            </w:r>
          </w:p>
        </w:tc>
        <w:tc>
          <w:tcPr>
            <w:tcW w:w="510" w:type="dxa"/>
            <w:vAlign w:val="center"/>
          </w:tcPr>
          <w:p w14:paraId="09D51577" w14:textId="00720288"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0</w:t>
            </w:r>
          </w:p>
        </w:tc>
        <w:tc>
          <w:tcPr>
            <w:tcW w:w="484" w:type="dxa"/>
            <w:vAlign w:val="center"/>
          </w:tcPr>
          <w:p w14:paraId="4EA5335F" w14:textId="30D7C478"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1</w:t>
            </w:r>
          </w:p>
        </w:tc>
        <w:tc>
          <w:tcPr>
            <w:tcW w:w="540" w:type="dxa"/>
            <w:vAlign w:val="center"/>
          </w:tcPr>
          <w:p w14:paraId="32B0A5BE" w14:textId="6098F7C0"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2</w:t>
            </w:r>
          </w:p>
        </w:tc>
      </w:tr>
      <w:tr w:rsidR="00F77E29" w:rsidRPr="00120922" w14:paraId="79E5E9CB" w14:textId="77777777" w:rsidTr="00F77E29">
        <w:trPr>
          <w:trHeight w:val="538"/>
        </w:trPr>
        <w:tc>
          <w:tcPr>
            <w:tcW w:w="3667" w:type="dxa"/>
            <w:vAlign w:val="center"/>
          </w:tcPr>
          <w:p w14:paraId="157F1788" w14:textId="74FF2B50" w:rsidR="00F77E29" w:rsidRPr="00120922" w:rsidRDefault="00F77E29" w:rsidP="00F77E29">
            <w:pPr>
              <w:pStyle w:val="NoParagraphStyle"/>
              <w:spacing w:line="240" w:lineRule="auto"/>
              <w:jc w:val="center"/>
              <w:rPr>
                <w:rFonts w:ascii="Calibri" w:hAnsi="Calibri" w:cs="Calibri"/>
                <w:position w:val="8"/>
                <w:sz w:val="20"/>
                <w:szCs w:val="20"/>
                <w:u w:val="single"/>
              </w:rPr>
            </w:pPr>
            <w:r w:rsidRPr="00120922">
              <w:rPr>
                <w:rFonts w:ascii="Calibri" w:hAnsi="Calibri" w:cs="Calibri"/>
                <w:position w:val="8"/>
                <w:sz w:val="20"/>
                <w:szCs w:val="20"/>
                <w:u w:val="single"/>
              </w:rPr>
              <w:br/>
              <w:t>List below and note which school years completed to the right. There is no need to list more than 20 hours.</w:t>
            </w:r>
          </w:p>
        </w:tc>
        <w:tc>
          <w:tcPr>
            <w:tcW w:w="410" w:type="dxa"/>
            <w:vAlign w:val="center"/>
          </w:tcPr>
          <w:p w14:paraId="47B66F48" w14:textId="720030CD"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06" w:type="dxa"/>
            <w:vAlign w:val="center"/>
          </w:tcPr>
          <w:p w14:paraId="3CD803CF" w14:textId="6C502DA1"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27" w:type="dxa"/>
            <w:vAlign w:val="center"/>
          </w:tcPr>
          <w:p w14:paraId="4616F032" w14:textId="48F7F3D4"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6" w:type="dxa"/>
            <w:vAlign w:val="center"/>
          </w:tcPr>
          <w:p w14:paraId="79097964" w14:textId="3E174950"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3278" w:type="dxa"/>
            <w:vAlign w:val="center"/>
          </w:tcPr>
          <w:p w14:paraId="02136DD2" w14:textId="70A96D20" w:rsidR="00F77E29" w:rsidRPr="00120922" w:rsidRDefault="00F77E29" w:rsidP="00F77E29">
            <w:pPr>
              <w:pStyle w:val="NoParagraphStyle"/>
              <w:spacing w:line="240" w:lineRule="auto"/>
              <w:jc w:val="center"/>
              <w:rPr>
                <w:rFonts w:ascii="Calibri" w:hAnsi="Calibri" w:cs="Calibri"/>
                <w:position w:val="8"/>
                <w:sz w:val="20"/>
                <w:szCs w:val="20"/>
                <w:u w:val="single"/>
              </w:rPr>
            </w:pPr>
            <w:r w:rsidRPr="00120922">
              <w:rPr>
                <w:rFonts w:ascii="Calibri" w:hAnsi="Calibri" w:cs="Calibri"/>
                <w:position w:val="8"/>
                <w:sz w:val="20"/>
                <w:szCs w:val="20"/>
                <w:u w:val="single"/>
              </w:rPr>
              <w:t>Describe the site and presentation below and note which school year(s) completed to the right.</w:t>
            </w:r>
          </w:p>
          <w:p w14:paraId="7B82D940" w14:textId="5BC41F2D" w:rsidR="00F77E29" w:rsidRPr="00120922" w:rsidRDefault="007118F5" w:rsidP="00F77E29">
            <w:pPr>
              <w:pStyle w:val="NoParagraphStyle"/>
              <w:spacing w:line="240" w:lineRule="auto"/>
              <w:jc w:val="center"/>
              <w:rPr>
                <w:rFonts w:ascii="Calibri" w:hAnsi="Calibri" w:cs="Calibri"/>
                <w:position w:val="8"/>
                <w:sz w:val="20"/>
                <w:szCs w:val="20"/>
              </w:rPr>
            </w:pPr>
            <w:r>
              <w:rPr>
                <w:rFonts w:ascii="Calibri" w:hAnsi="Calibri" w:cs="Calibri"/>
                <w:position w:val="8"/>
                <w:sz w:val="20"/>
                <w:szCs w:val="20"/>
              </w:rPr>
              <w:fldChar w:fldCharType="begin">
                <w:ffData>
                  <w:name w:val="Text17"/>
                  <w:enabled/>
                  <w:calcOnExit w:val="0"/>
                  <w:textInput/>
                </w:ffData>
              </w:fldChar>
            </w:r>
            <w:bookmarkStart w:id="21" w:name="Text17"/>
            <w:r>
              <w:rPr>
                <w:rFonts w:ascii="Calibri" w:hAnsi="Calibri" w:cs="Calibri"/>
                <w:position w:val="8"/>
                <w:sz w:val="20"/>
                <w:szCs w:val="20"/>
              </w:rPr>
              <w:instrText xml:space="preserve"> FORMTEXT </w:instrText>
            </w:r>
            <w:r>
              <w:rPr>
                <w:rFonts w:ascii="Calibri" w:hAnsi="Calibri" w:cs="Calibri"/>
                <w:position w:val="8"/>
                <w:sz w:val="20"/>
                <w:szCs w:val="20"/>
              </w:rPr>
            </w:r>
            <w:r>
              <w:rPr>
                <w:rFonts w:ascii="Calibri" w:hAnsi="Calibri" w:cs="Calibri"/>
                <w:position w:val="8"/>
                <w:sz w:val="20"/>
                <w:szCs w:val="20"/>
              </w:rPr>
              <w:fldChar w:fldCharType="separate"/>
            </w:r>
            <w:r>
              <w:rPr>
                <w:rFonts w:ascii="Calibri" w:hAnsi="Calibri" w:cs="Calibri"/>
                <w:noProof/>
                <w:position w:val="8"/>
                <w:sz w:val="20"/>
                <w:szCs w:val="20"/>
              </w:rPr>
              <w:t> </w:t>
            </w:r>
            <w:r>
              <w:rPr>
                <w:rFonts w:ascii="Calibri" w:hAnsi="Calibri" w:cs="Calibri"/>
                <w:noProof/>
                <w:position w:val="8"/>
                <w:sz w:val="20"/>
                <w:szCs w:val="20"/>
              </w:rPr>
              <w:t> </w:t>
            </w:r>
            <w:r>
              <w:rPr>
                <w:rFonts w:ascii="Calibri" w:hAnsi="Calibri" w:cs="Calibri"/>
                <w:noProof/>
                <w:position w:val="8"/>
                <w:sz w:val="20"/>
                <w:szCs w:val="20"/>
              </w:rPr>
              <w:t> </w:t>
            </w:r>
            <w:r>
              <w:rPr>
                <w:rFonts w:ascii="Calibri" w:hAnsi="Calibri" w:cs="Calibri"/>
                <w:noProof/>
                <w:position w:val="8"/>
                <w:sz w:val="20"/>
                <w:szCs w:val="20"/>
              </w:rPr>
              <w:t> </w:t>
            </w:r>
            <w:r>
              <w:rPr>
                <w:rFonts w:ascii="Calibri" w:hAnsi="Calibri" w:cs="Calibri"/>
                <w:noProof/>
                <w:position w:val="8"/>
                <w:sz w:val="20"/>
                <w:szCs w:val="20"/>
              </w:rPr>
              <w:t> </w:t>
            </w:r>
            <w:r>
              <w:rPr>
                <w:rFonts w:ascii="Calibri" w:hAnsi="Calibri" w:cs="Calibri"/>
                <w:position w:val="8"/>
                <w:sz w:val="20"/>
                <w:szCs w:val="20"/>
              </w:rPr>
              <w:fldChar w:fldCharType="end"/>
            </w:r>
            <w:bookmarkEnd w:id="21"/>
          </w:p>
        </w:tc>
        <w:tc>
          <w:tcPr>
            <w:tcW w:w="540" w:type="dxa"/>
            <w:vAlign w:val="center"/>
          </w:tcPr>
          <w:p w14:paraId="65D56A0D" w14:textId="7317F502"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0" w:type="dxa"/>
            <w:vAlign w:val="center"/>
          </w:tcPr>
          <w:p w14:paraId="47527407" w14:textId="3F5CA7E3"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484" w:type="dxa"/>
            <w:vAlign w:val="center"/>
          </w:tcPr>
          <w:p w14:paraId="4139FB52" w14:textId="2D9F23B8"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40" w:type="dxa"/>
            <w:vAlign w:val="center"/>
          </w:tcPr>
          <w:p w14:paraId="686B5D44" w14:textId="63B64D1C"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r>
      <w:tr w:rsidR="00387AFE" w:rsidRPr="00120922" w14:paraId="4A291F4F" w14:textId="77777777" w:rsidTr="00F77E29">
        <w:trPr>
          <w:gridAfter w:val="5"/>
          <w:wAfter w:w="5352" w:type="dxa"/>
          <w:trHeight w:val="530"/>
        </w:trPr>
        <w:tc>
          <w:tcPr>
            <w:tcW w:w="3667" w:type="dxa"/>
            <w:vAlign w:val="center"/>
          </w:tcPr>
          <w:p w14:paraId="155F5A60" w14:textId="45BA8872" w:rsidR="00387AFE" w:rsidRPr="00120922" w:rsidRDefault="00387AFE" w:rsidP="00F77E29">
            <w:pPr>
              <w:pStyle w:val="NoParagraphStyle"/>
              <w:spacing w:line="240" w:lineRule="auto"/>
              <w:jc w:val="center"/>
              <w:rPr>
                <w:rFonts w:ascii="Calibri" w:hAnsi="Calibri" w:cs="Calibri"/>
                <w:b/>
                <w:bCs/>
                <w:position w:val="8"/>
                <w:sz w:val="20"/>
                <w:szCs w:val="20"/>
              </w:rPr>
            </w:pPr>
            <w:r w:rsidRPr="00120922">
              <w:rPr>
                <w:rFonts w:ascii="Calibri" w:hAnsi="Calibri" w:cs="Calibri"/>
                <w:b/>
                <w:bCs/>
                <w:position w:val="8"/>
                <w:sz w:val="20"/>
                <w:szCs w:val="20"/>
              </w:rPr>
              <w:t>Community Service Agency</w:t>
            </w:r>
          </w:p>
        </w:tc>
        <w:tc>
          <w:tcPr>
            <w:tcW w:w="1959" w:type="dxa"/>
            <w:gridSpan w:val="4"/>
            <w:vAlign w:val="center"/>
          </w:tcPr>
          <w:p w14:paraId="153F5B68" w14:textId="6A3A91A8" w:rsidR="00387AFE" w:rsidRPr="00120922" w:rsidRDefault="00387AFE" w:rsidP="00F77E29">
            <w:pPr>
              <w:pStyle w:val="NoParagraphStyle"/>
              <w:spacing w:line="240" w:lineRule="auto"/>
              <w:jc w:val="center"/>
              <w:rPr>
                <w:rFonts w:ascii="Calibri" w:hAnsi="Calibri" w:cs="Calibri"/>
                <w:b/>
                <w:bCs/>
                <w:position w:val="8"/>
                <w:sz w:val="20"/>
                <w:szCs w:val="20"/>
              </w:rPr>
            </w:pPr>
            <w:r w:rsidRPr="00120922">
              <w:rPr>
                <w:rFonts w:ascii="Calibri" w:hAnsi="Calibri" w:cs="Calibri"/>
                <w:b/>
                <w:bCs/>
                <w:position w:val="8"/>
                <w:sz w:val="20"/>
                <w:szCs w:val="20"/>
              </w:rPr>
              <w:t>Hours Completed</w:t>
            </w:r>
          </w:p>
        </w:tc>
      </w:tr>
      <w:tr w:rsidR="00387AFE" w:rsidRPr="00120922" w14:paraId="3E5DF53C" w14:textId="77777777" w:rsidTr="00F77E29">
        <w:trPr>
          <w:gridAfter w:val="5"/>
          <w:wAfter w:w="5352" w:type="dxa"/>
          <w:trHeight w:val="530"/>
        </w:trPr>
        <w:tc>
          <w:tcPr>
            <w:tcW w:w="3667" w:type="dxa"/>
            <w:vAlign w:val="center"/>
          </w:tcPr>
          <w:p w14:paraId="5DE26C83" w14:textId="0EFF33AF"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18"/>
                  <w:enabled/>
                  <w:calcOnExit w:val="0"/>
                  <w:textInput/>
                </w:ffData>
              </w:fldChar>
            </w:r>
            <w:bookmarkStart w:id="22" w:name="Text18"/>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2"/>
          </w:p>
        </w:tc>
        <w:tc>
          <w:tcPr>
            <w:tcW w:w="1959" w:type="dxa"/>
            <w:gridSpan w:val="4"/>
            <w:vAlign w:val="center"/>
          </w:tcPr>
          <w:p w14:paraId="5269C2AB" w14:textId="6E13EB17"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19"/>
                  <w:enabled/>
                  <w:calcOnExit w:val="0"/>
                  <w:textInput/>
                </w:ffData>
              </w:fldChar>
            </w:r>
            <w:bookmarkStart w:id="23" w:name="Text19"/>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3"/>
          </w:p>
        </w:tc>
      </w:tr>
      <w:tr w:rsidR="00387AFE" w:rsidRPr="00120922" w14:paraId="511AF980" w14:textId="77777777" w:rsidTr="00F77E29">
        <w:trPr>
          <w:gridAfter w:val="5"/>
          <w:wAfter w:w="5352" w:type="dxa"/>
          <w:trHeight w:val="530"/>
        </w:trPr>
        <w:tc>
          <w:tcPr>
            <w:tcW w:w="3667" w:type="dxa"/>
            <w:vAlign w:val="center"/>
          </w:tcPr>
          <w:p w14:paraId="2CAC3363" w14:textId="5A313B53"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0"/>
                  <w:enabled/>
                  <w:calcOnExit w:val="0"/>
                  <w:textInput/>
                </w:ffData>
              </w:fldChar>
            </w:r>
            <w:bookmarkStart w:id="24" w:name="Text20"/>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4"/>
          </w:p>
        </w:tc>
        <w:tc>
          <w:tcPr>
            <w:tcW w:w="1959" w:type="dxa"/>
            <w:gridSpan w:val="4"/>
            <w:vAlign w:val="center"/>
          </w:tcPr>
          <w:p w14:paraId="653C306F" w14:textId="713C05AC"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1"/>
                  <w:enabled/>
                  <w:calcOnExit w:val="0"/>
                  <w:textInput/>
                </w:ffData>
              </w:fldChar>
            </w:r>
            <w:bookmarkStart w:id="25" w:name="Text21"/>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5"/>
          </w:p>
        </w:tc>
      </w:tr>
      <w:tr w:rsidR="00387AFE" w:rsidRPr="00120922" w14:paraId="4A3A8B0C" w14:textId="77777777" w:rsidTr="00F77E29">
        <w:trPr>
          <w:gridAfter w:val="5"/>
          <w:wAfter w:w="5352" w:type="dxa"/>
          <w:trHeight w:val="530"/>
        </w:trPr>
        <w:tc>
          <w:tcPr>
            <w:tcW w:w="3667" w:type="dxa"/>
            <w:vAlign w:val="center"/>
          </w:tcPr>
          <w:p w14:paraId="28B615DA" w14:textId="513E0077"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2"/>
                  <w:enabled/>
                  <w:calcOnExit w:val="0"/>
                  <w:textInput/>
                </w:ffData>
              </w:fldChar>
            </w:r>
            <w:bookmarkStart w:id="26" w:name="Text22"/>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6"/>
          </w:p>
        </w:tc>
        <w:tc>
          <w:tcPr>
            <w:tcW w:w="1959" w:type="dxa"/>
            <w:gridSpan w:val="4"/>
            <w:vAlign w:val="center"/>
          </w:tcPr>
          <w:p w14:paraId="6C711B8B" w14:textId="4DBA777C"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3"/>
                  <w:enabled/>
                  <w:calcOnExit w:val="0"/>
                  <w:textInput/>
                </w:ffData>
              </w:fldChar>
            </w:r>
            <w:bookmarkStart w:id="27" w:name="Text23"/>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7"/>
          </w:p>
        </w:tc>
      </w:tr>
      <w:tr w:rsidR="00387AFE" w:rsidRPr="00120922" w14:paraId="67A7CED0" w14:textId="77777777" w:rsidTr="00F77E29">
        <w:trPr>
          <w:gridAfter w:val="5"/>
          <w:wAfter w:w="5352" w:type="dxa"/>
          <w:trHeight w:val="530"/>
        </w:trPr>
        <w:tc>
          <w:tcPr>
            <w:tcW w:w="3667" w:type="dxa"/>
            <w:vAlign w:val="center"/>
          </w:tcPr>
          <w:p w14:paraId="3CD75E34" w14:textId="4FFACDBF"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4"/>
                  <w:enabled/>
                  <w:calcOnExit w:val="0"/>
                  <w:textInput/>
                </w:ffData>
              </w:fldChar>
            </w:r>
            <w:bookmarkStart w:id="28" w:name="Text24"/>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8"/>
          </w:p>
        </w:tc>
        <w:tc>
          <w:tcPr>
            <w:tcW w:w="1959" w:type="dxa"/>
            <w:gridSpan w:val="4"/>
            <w:vAlign w:val="center"/>
          </w:tcPr>
          <w:p w14:paraId="2D45BE71" w14:textId="3F0E5283"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5"/>
                  <w:enabled/>
                  <w:calcOnExit w:val="0"/>
                  <w:textInput/>
                </w:ffData>
              </w:fldChar>
            </w:r>
            <w:bookmarkStart w:id="29" w:name="Text25"/>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9"/>
          </w:p>
        </w:tc>
      </w:tr>
      <w:tr w:rsidR="00387AFE" w:rsidRPr="00120922" w14:paraId="169CA6D0" w14:textId="77777777" w:rsidTr="00F77E29">
        <w:trPr>
          <w:gridAfter w:val="5"/>
          <w:wAfter w:w="5352" w:type="dxa"/>
          <w:trHeight w:val="530"/>
        </w:trPr>
        <w:tc>
          <w:tcPr>
            <w:tcW w:w="3667" w:type="dxa"/>
            <w:vAlign w:val="center"/>
          </w:tcPr>
          <w:p w14:paraId="7F5EE4F7" w14:textId="19518EEB" w:rsidR="00387AFE" w:rsidRPr="00120922" w:rsidRDefault="00387AFE" w:rsidP="00F77E29">
            <w:pPr>
              <w:pStyle w:val="NoParagraphStyle"/>
              <w:spacing w:line="240" w:lineRule="auto"/>
              <w:jc w:val="center"/>
              <w:rPr>
                <w:rFonts w:ascii="Calibri" w:hAnsi="Calibri" w:cs="Calibri"/>
                <w:b/>
                <w:bCs/>
                <w:position w:val="8"/>
                <w:sz w:val="20"/>
                <w:szCs w:val="20"/>
              </w:rPr>
            </w:pPr>
            <w:r w:rsidRPr="00120922">
              <w:rPr>
                <w:rFonts w:ascii="Calibri" w:hAnsi="Calibri" w:cs="Calibri"/>
                <w:b/>
                <w:bCs/>
                <w:position w:val="8"/>
                <w:sz w:val="20"/>
                <w:szCs w:val="20"/>
              </w:rPr>
              <w:t>Total Hours Completed (Min 20)</w:t>
            </w:r>
          </w:p>
        </w:tc>
        <w:tc>
          <w:tcPr>
            <w:tcW w:w="1959" w:type="dxa"/>
            <w:gridSpan w:val="4"/>
            <w:vAlign w:val="center"/>
          </w:tcPr>
          <w:p w14:paraId="7682E51E" w14:textId="4662A671"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6"/>
                  <w:enabled/>
                  <w:calcOnExit w:val="0"/>
                  <w:textInput/>
                </w:ffData>
              </w:fldChar>
            </w:r>
            <w:bookmarkStart w:id="30" w:name="Text26"/>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30"/>
          </w:p>
        </w:tc>
      </w:tr>
    </w:tbl>
    <w:p w14:paraId="617CAE11" w14:textId="77777777" w:rsidR="00E00343" w:rsidRDefault="00E00343" w:rsidP="00A556DD">
      <w:pPr>
        <w:pStyle w:val="Subhead1"/>
        <w:rPr>
          <w:rFonts w:ascii="Calibri" w:hAnsi="Calibri" w:cs="Calibri"/>
          <w:sz w:val="18"/>
          <w:szCs w:val="18"/>
        </w:rPr>
      </w:pPr>
    </w:p>
    <w:p w14:paraId="21955C17" w14:textId="68E8F799" w:rsidR="00A556DD" w:rsidRPr="00CE7665" w:rsidRDefault="00A556DD" w:rsidP="00CE7665">
      <w:pPr>
        <w:pStyle w:val="Subhead1"/>
        <w:jc w:val="left"/>
        <w:rPr>
          <w:rFonts w:ascii="Calibri" w:hAnsi="Calibri" w:cs="Calibri"/>
        </w:rPr>
      </w:pPr>
    </w:p>
    <w:sectPr w:rsidR="00A556DD" w:rsidRPr="00CE7665" w:rsidSect="00E0105E">
      <w:headerReference w:type="default" r:id="rId15"/>
      <w:pgSz w:w="12240" w:h="15840" w:code="1"/>
      <w:pgMar w:top="1269" w:right="720" w:bottom="306" w:left="96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35A9F" w14:textId="77777777" w:rsidR="00114077" w:rsidRDefault="00114077">
      <w:r>
        <w:separator/>
      </w:r>
    </w:p>
  </w:endnote>
  <w:endnote w:type="continuationSeparator" w:id="0">
    <w:p w14:paraId="28449A65" w14:textId="77777777" w:rsidR="00114077" w:rsidRDefault="00114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Garamond">
    <w:altName w:val="Calibri"/>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yriad Condensed">
    <w:altName w:val="Courier New"/>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CCFFD" w14:textId="77777777" w:rsidR="00114077" w:rsidRDefault="00114077">
      <w:r>
        <w:separator/>
      </w:r>
    </w:p>
  </w:footnote>
  <w:footnote w:type="continuationSeparator" w:id="0">
    <w:p w14:paraId="560EC2AB" w14:textId="77777777" w:rsidR="00114077" w:rsidRDefault="001140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D886F" w14:textId="0FBF00BA" w:rsidR="00286EE6" w:rsidRPr="001E5AAA" w:rsidRDefault="00286EE6" w:rsidP="00777415">
    <w:pPr>
      <w:pStyle w:val="Header"/>
      <w:jc w:val="center"/>
      <w:rPr>
        <w:b/>
        <w:sz w:val="32"/>
        <w:szCs w:val="32"/>
      </w:rPr>
    </w:pPr>
    <w:r w:rsidRPr="001E5AAA">
      <w:rPr>
        <w:b/>
        <w:sz w:val="32"/>
        <w:szCs w:val="32"/>
      </w:rPr>
      <w:t xml:space="preserve">TASC </w:t>
    </w:r>
    <w:r w:rsidR="00D477A7">
      <w:rPr>
        <w:b/>
        <w:sz w:val="32"/>
        <w:szCs w:val="32"/>
      </w:rPr>
      <w:t xml:space="preserve">Senior </w:t>
    </w:r>
    <w:r w:rsidR="006D78DC">
      <w:rPr>
        <w:b/>
        <w:sz w:val="32"/>
        <w:szCs w:val="32"/>
      </w:rPr>
      <w:t>Lone Star Award Application</w:t>
    </w:r>
    <w:r>
      <w:rPr>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0226B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5D63AF7"/>
    <w:multiLevelType w:val="multilevel"/>
    <w:tmpl w:val="8AB491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1217DDA"/>
    <w:multiLevelType w:val="hybridMultilevel"/>
    <w:tmpl w:val="AAE6A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790D15"/>
    <w:multiLevelType w:val="hybridMultilevel"/>
    <w:tmpl w:val="471A4552"/>
    <w:lvl w:ilvl="0" w:tplc="64D0F33C">
      <w:start w:val="1"/>
      <w:numFmt w:val="bullet"/>
      <w:lvlText w:val=""/>
      <w:lvlJc w:val="left"/>
      <w:pPr>
        <w:ind w:left="720" w:hanging="360"/>
      </w:pPr>
      <w:rPr>
        <w:rFonts w:ascii="Symbol" w:eastAsia="Times New Roman" w:hAnsi="Symbol" w:cs="A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571EC6"/>
    <w:multiLevelType w:val="hybridMultilevel"/>
    <w:tmpl w:val="027A4B20"/>
    <w:lvl w:ilvl="0" w:tplc="64D0F33C">
      <w:start w:val="1"/>
      <w:numFmt w:val="bullet"/>
      <w:lvlText w:val=""/>
      <w:lvlJc w:val="left"/>
      <w:pPr>
        <w:ind w:left="720" w:hanging="360"/>
      </w:pPr>
      <w:rPr>
        <w:rFonts w:ascii="Symbol" w:eastAsia="Times New Roman" w:hAnsi="Symbol" w:cs="A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AA0DF2"/>
    <w:multiLevelType w:val="hybridMultilevel"/>
    <w:tmpl w:val="6F1C1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1E61C5"/>
    <w:multiLevelType w:val="hybridMultilevel"/>
    <w:tmpl w:val="FF283326"/>
    <w:lvl w:ilvl="0" w:tplc="64D0F33C">
      <w:start w:val="1"/>
      <w:numFmt w:val="bullet"/>
      <w:lvlText w:val=""/>
      <w:lvlJc w:val="left"/>
      <w:pPr>
        <w:ind w:left="720" w:hanging="360"/>
      </w:pPr>
      <w:rPr>
        <w:rFonts w:ascii="Symbol" w:eastAsia="Times New Roman" w:hAnsi="Symbol" w:cs="A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3217496">
    <w:abstractNumId w:val="0"/>
  </w:num>
  <w:num w:numId="2" w16cid:durableId="980815746">
    <w:abstractNumId w:val="1"/>
  </w:num>
  <w:num w:numId="3" w16cid:durableId="1269771322">
    <w:abstractNumId w:val="5"/>
  </w:num>
  <w:num w:numId="4" w16cid:durableId="1572885000">
    <w:abstractNumId w:val="2"/>
  </w:num>
  <w:num w:numId="5" w16cid:durableId="1567374477">
    <w:abstractNumId w:val="4"/>
  </w:num>
  <w:num w:numId="6" w16cid:durableId="1963027184">
    <w:abstractNumId w:val="3"/>
  </w:num>
  <w:num w:numId="7" w16cid:durableId="13637017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NjY2sTA1NzYzN7ZU0lEKTi0uzszPAykwrAUAfaCk6iwAAAA="/>
  </w:docVars>
  <w:rsids>
    <w:rsidRoot w:val="00CB40C8"/>
    <w:rsid w:val="0000008B"/>
    <w:rsid w:val="000005F0"/>
    <w:rsid w:val="00000621"/>
    <w:rsid w:val="00000AD9"/>
    <w:rsid w:val="00000B47"/>
    <w:rsid w:val="000010F7"/>
    <w:rsid w:val="00001534"/>
    <w:rsid w:val="000015A2"/>
    <w:rsid w:val="00002A72"/>
    <w:rsid w:val="00003038"/>
    <w:rsid w:val="00003594"/>
    <w:rsid w:val="0000359B"/>
    <w:rsid w:val="00003AD7"/>
    <w:rsid w:val="000041CB"/>
    <w:rsid w:val="00004460"/>
    <w:rsid w:val="00004BB6"/>
    <w:rsid w:val="00004CB7"/>
    <w:rsid w:val="00004CBE"/>
    <w:rsid w:val="0000525D"/>
    <w:rsid w:val="000063B5"/>
    <w:rsid w:val="00006AC0"/>
    <w:rsid w:val="00007030"/>
    <w:rsid w:val="000078B7"/>
    <w:rsid w:val="00007A94"/>
    <w:rsid w:val="00007C8D"/>
    <w:rsid w:val="00010476"/>
    <w:rsid w:val="00010BB7"/>
    <w:rsid w:val="000110B0"/>
    <w:rsid w:val="000115E0"/>
    <w:rsid w:val="00011AAC"/>
    <w:rsid w:val="00011B58"/>
    <w:rsid w:val="00011C93"/>
    <w:rsid w:val="00011E98"/>
    <w:rsid w:val="00012626"/>
    <w:rsid w:val="00012781"/>
    <w:rsid w:val="00012E43"/>
    <w:rsid w:val="00012E50"/>
    <w:rsid w:val="00013B95"/>
    <w:rsid w:val="00013E8C"/>
    <w:rsid w:val="00013F71"/>
    <w:rsid w:val="000141DD"/>
    <w:rsid w:val="0001429E"/>
    <w:rsid w:val="00014B25"/>
    <w:rsid w:val="00014DA2"/>
    <w:rsid w:val="00014EAC"/>
    <w:rsid w:val="00015009"/>
    <w:rsid w:val="000152A8"/>
    <w:rsid w:val="00015C21"/>
    <w:rsid w:val="00016438"/>
    <w:rsid w:val="000167D0"/>
    <w:rsid w:val="00016DAB"/>
    <w:rsid w:val="0001769A"/>
    <w:rsid w:val="000179CA"/>
    <w:rsid w:val="00017A93"/>
    <w:rsid w:val="00017D02"/>
    <w:rsid w:val="00017DC0"/>
    <w:rsid w:val="00017F49"/>
    <w:rsid w:val="00020356"/>
    <w:rsid w:val="00020849"/>
    <w:rsid w:val="00020F78"/>
    <w:rsid w:val="000212CC"/>
    <w:rsid w:val="000215B8"/>
    <w:rsid w:val="000216E7"/>
    <w:rsid w:val="00021946"/>
    <w:rsid w:val="000223DC"/>
    <w:rsid w:val="000224BF"/>
    <w:rsid w:val="00022BF2"/>
    <w:rsid w:val="00022EC0"/>
    <w:rsid w:val="00022EDD"/>
    <w:rsid w:val="0002329B"/>
    <w:rsid w:val="0002400B"/>
    <w:rsid w:val="00024406"/>
    <w:rsid w:val="00024CF6"/>
    <w:rsid w:val="00024E2B"/>
    <w:rsid w:val="00025059"/>
    <w:rsid w:val="00025DB8"/>
    <w:rsid w:val="00025DCF"/>
    <w:rsid w:val="00025E36"/>
    <w:rsid w:val="00026131"/>
    <w:rsid w:val="00026BA1"/>
    <w:rsid w:val="00027013"/>
    <w:rsid w:val="00027827"/>
    <w:rsid w:val="00027B33"/>
    <w:rsid w:val="00027BC3"/>
    <w:rsid w:val="00027E09"/>
    <w:rsid w:val="000303DB"/>
    <w:rsid w:val="00030461"/>
    <w:rsid w:val="00030724"/>
    <w:rsid w:val="00030769"/>
    <w:rsid w:val="000309BF"/>
    <w:rsid w:val="00030A56"/>
    <w:rsid w:val="00030DC5"/>
    <w:rsid w:val="00030F8D"/>
    <w:rsid w:val="00031103"/>
    <w:rsid w:val="00031389"/>
    <w:rsid w:val="00032750"/>
    <w:rsid w:val="00032EB7"/>
    <w:rsid w:val="00033154"/>
    <w:rsid w:val="000335FA"/>
    <w:rsid w:val="000338DC"/>
    <w:rsid w:val="00033EE1"/>
    <w:rsid w:val="00034748"/>
    <w:rsid w:val="0003502E"/>
    <w:rsid w:val="000351C3"/>
    <w:rsid w:val="000354D4"/>
    <w:rsid w:val="000364D8"/>
    <w:rsid w:val="00036868"/>
    <w:rsid w:val="00036B3A"/>
    <w:rsid w:val="00036C70"/>
    <w:rsid w:val="000375DA"/>
    <w:rsid w:val="000378C6"/>
    <w:rsid w:val="000379C2"/>
    <w:rsid w:val="00037B49"/>
    <w:rsid w:val="00037C4F"/>
    <w:rsid w:val="0004036A"/>
    <w:rsid w:val="00040618"/>
    <w:rsid w:val="00040933"/>
    <w:rsid w:val="00040F4C"/>
    <w:rsid w:val="000410CA"/>
    <w:rsid w:val="00041252"/>
    <w:rsid w:val="000416BB"/>
    <w:rsid w:val="0004179B"/>
    <w:rsid w:val="000418CE"/>
    <w:rsid w:val="000421E1"/>
    <w:rsid w:val="00042432"/>
    <w:rsid w:val="00042809"/>
    <w:rsid w:val="00042B16"/>
    <w:rsid w:val="00042FEB"/>
    <w:rsid w:val="00043368"/>
    <w:rsid w:val="00043705"/>
    <w:rsid w:val="00043B9C"/>
    <w:rsid w:val="00043C7E"/>
    <w:rsid w:val="0004424E"/>
    <w:rsid w:val="00044519"/>
    <w:rsid w:val="000445B5"/>
    <w:rsid w:val="000448ED"/>
    <w:rsid w:val="000449C6"/>
    <w:rsid w:val="00044C2E"/>
    <w:rsid w:val="00044C89"/>
    <w:rsid w:val="00044D8E"/>
    <w:rsid w:val="000452F7"/>
    <w:rsid w:val="0004536B"/>
    <w:rsid w:val="000453CE"/>
    <w:rsid w:val="000453F5"/>
    <w:rsid w:val="00045474"/>
    <w:rsid w:val="00045494"/>
    <w:rsid w:val="00045849"/>
    <w:rsid w:val="00045882"/>
    <w:rsid w:val="00045985"/>
    <w:rsid w:val="00045E7C"/>
    <w:rsid w:val="00045F22"/>
    <w:rsid w:val="00046606"/>
    <w:rsid w:val="00046871"/>
    <w:rsid w:val="00046E96"/>
    <w:rsid w:val="0004758A"/>
    <w:rsid w:val="000475DC"/>
    <w:rsid w:val="000504D7"/>
    <w:rsid w:val="00050ABD"/>
    <w:rsid w:val="000514A2"/>
    <w:rsid w:val="000516BE"/>
    <w:rsid w:val="00051B16"/>
    <w:rsid w:val="00052940"/>
    <w:rsid w:val="0005315F"/>
    <w:rsid w:val="00053BB7"/>
    <w:rsid w:val="00053EE0"/>
    <w:rsid w:val="00054172"/>
    <w:rsid w:val="000547CA"/>
    <w:rsid w:val="00054981"/>
    <w:rsid w:val="00054B83"/>
    <w:rsid w:val="00054FD5"/>
    <w:rsid w:val="0005519E"/>
    <w:rsid w:val="00055262"/>
    <w:rsid w:val="00055901"/>
    <w:rsid w:val="00055FAD"/>
    <w:rsid w:val="0005613E"/>
    <w:rsid w:val="000563BF"/>
    <w:rsid w:val="000563D8"/>
    <w:rsid w:val="00056967"/>
    <w:rsid w:val="00056C2A"/>
    <w:rsid w:val="000577DF"/>
    <w:rsid w:val="00057878"/>
    <w:rsid w:val="00057C90"/>
    <w:rsid w:val="00057D57"/>
    <w:rsid w:val="00057F15"/>
    <w:rsid w:val="000601BB"/>
    <w:rsid w:val="0006032B"/>
    <w:rsid w:val="000605CE"/>
    <w:rsid w:val="00060ADE"/>
    <w:rsid w:val="00060CD6"/>
    <w:rsid w:val="00060CF0"/>
    <w:rsid w:val="00061095"/>
    <w:rsid w:val="0006128C"/>
    <w:rsid w:val="0006148C"/>
    <w:rsid w:val="00061DDD"/>
    <w:rsid w:val="000620C1"/>
    <w:rsid w:val="000624C1"/>
    <w:rsid w:val="00062F90"/>
    <w:rsid w:val="00063152"/>
    <w:rsid w:val="000632D3"/>
    <w:rsid w:val="00063655"/>
    <w:rsid w:val="000637D1"/>
    <w:rsid w:val="00063EF2"/>
    <w:rsid w:val="000649A6"/>
    <w:rsid w:val="00064AF2"/>
    <w:rsid w:val="00064ECA"/>
    <w:rsid w:val="0006583C"/>
    <w:rsid w:val="00066051"/>
    <w:rsid w:val="00066063"/>
    <w:rsid w:val="00066913"/>
    <w:rsid w:val="000669FC"/>
    <w:rsid w:val="00067880"/>
    <w:rsid w:val="00067973"/>
    <w:rsid w:val="00070119"/>
    <w:rsid w:val="00070197"/>
    <w:rsid w:val="00070769"/>
    <w:rsid w:val="00070A05"/>
    <w:rsid w:val="00070CCA"/>
    <w:rsid w:val="0007111A"/>
    <w:rsid w:val="000716F9"/>
    <w:rsid w:val="000719A6"/>
    <w:rsid w:val="0007205E"/>
    <w:rsid w:val="00072648"/>
    <w:rsid w:val="000729FB"/>
    <w:rsid w:val="00072C97"/>
    <w:rsid w:val="0007311C"/>
    <w:rsid w:val="00073A66"/>
    <w:rsid w:val="00073CEC"/>
    <w:rsid w:val="00073DA0"/>
    <w:rsid w:val="00073F49"/>
    <w:rsid w:val="00074201"/>
    <w:rsid w:val="0007456E"/>
    <w:rsid w:val="000748F1"/>
    <w:rsid w:val="00074D7D"/>
    <w:rsid w:val="00074FF8"/>
    <w:rsid w:val="00075165"/>
    <w:rsid w:val="00075671"/>
    <w:rsid w:val="00075781"/>
    <w:rsid w:val="00075CB1"/>
    <w:rsid w:val="00075DF1"/>
    <w:rsid w:val="00075E45"/>
    <w:rsid w:val="00075FF7"/>
    <w:rsid w:val="000761BE"/>
    <w:rsid w:val="000766F1"/>
    <w:rsid w:val="0007689D"/>
    <w:rsid w:val="00076FD1"/>
    <w:rsid w:val="000770D0"/>
    <w:rsid w:val="0007747E"/>
    <w:rsid w:val="000775CF"/>
    <w:rsid w:val="0007799A"/>
    <w:rsid w:val="00077D19"/>
    <w:rsid w:val="00077DD5"/>
    <w:rsid w:val="000803C7"/>
    <w:rsid w:val="00080469"/>
    <w:rsid w:val="00080480"/>
    <w:rsid w:val="000804B5"/>
    <w:rsid w:val="000805F8"/>
    <w:rsid w:val="0008077B"/>
    <w:rsid w:val="000808C3"/>
    <w:rsid w:val="00080A08"/>
    <w:rsid w:val="0008133A"/>
    <w:rsid w:val="00081801"/>
    <w:rsid w:val="00081BF2"/>
    <w:rsid w:val="000822D1"/>
    <w:rsid w:val="00082C52"/>
    <w:rsid w:val="00082ECF"/>
    <w:rsid w:val="00083076"/>
    <w:rsid w:val="0008322C"/>
    <w:rsid w:val="00083273"/>
    <w:rsid w:val="000832C9"/>
    <w:rsid w:val="000834B1"/>
    <w:rsid w:val="000836F5"/>
    <w:rsid w:val="00083C53"/>
    <w:rsid w:val="00084155"/>
    <w:rsid w:val="00084222"/>
    <w:rsid w:val="000847C5"/>
    <w:rsid w:val="00084BF6"/>
    <w:rsid w:val="000850C7"/>
    <w:rsid w:val="0008533F"/>
    <w:rsid w:val="00085778"/>
    <w:rsid w:val="00085836"/>
    <w:rsid w:val="00085DCC"/>
    <w:rsid w:val="000862CF"/>
    <w:rsid w:val="000865D3"/>
    <w:rsid w:val="00086778"/>
    <w:rsid w:val="000869EE"/>
    <w:rsid w:val="0008729A"/>
    <w:rsid w:val="000874F1"/>
    <w:rsid w:val="000908CC"/>
    <w:rsid w:val="00091461"/>
    <w:rsid w:val="00091CB1"/>
    <w:rsid w:val="00091CD0"/>
    <w:rsid w:val="00091CDD"/>
    <w:rsid w:val="00091FD9"/>
    <w:rsid w:val="00091FF1"/>
    <w:rsid w:val="00092215"/>
    <w:rsid w:val="00092282"/>
    <w:rsid w:val="00092349"/>
    <w:rsid w:val="000926C1"/>
    <w:rsid w:val="00092C94"/>
    <w:rsid w:val="00092CD6"/>
    <w:rsid w:val="0009354A"/>
    <w:rsid w:val="00093B12"/>
    <w:rsid w:val="00093B30"/>
    <w:rsid w:val="00093C80"/>
    <w:rsid w:val="00093CC9"/>
    <w:rsid w:val="000940C4"/>
    <w:rsid w:val="00094789"/>
    <w:rsid w:val="00095104"/>
    <w:rsid w:val="00095690"/>
    <w:rsid w:val="00095BAC"/>
    <w:rsid w:val="00095C85"/>
    <w:rsid w:val="00095E4E"/>
    <w:rsid w:val="00096660"/>
    <w:rsid w:val="000968CA"/>
    <w:rsid w:val="000969D9"/>
    <w:rsid w:val="00096B0D"/>
    <w:rsid w:val="00096EA4"/>
    <w:rsid w:val="00096ED1"/>
    <w:rsid w:val="0009732F"/>
    <w:rsid w:val="00097574"/>
    <w:rsid w:val="0009787F"/>
    <w:rsid w:val="00097D5F"/>
    <w:rsid w:val="000A0088"/>
    <w:rsid w:val="000A00D4"/>
    <w:rsid w:val="000A0615"/>
    <w:rsid w:val="000A0706"/>
    <w:rsid w:val="000A0B04"/>
    <w:rsid w:val="000A0CFB"/>
    <w:rsid w:val="000A0E5A"/>
    <w:rsid w:val="000A1228"/>
    <w:rsid w:val="000A169E"/>
    <w:rsid w:val="000A174B"/>
    <w:rsid w:val="000A1AED"/>
    <w:rsid w:val="000A1C67"/>
    <w:rsid w:val="000A1CBE"/>
    <w:rsid w:val="000A1F2F"/>
    <w:rsid w:val="000A23EE"/>
    <w:rsid w:val="000A286B"/>
    <w:rsid w:val="000A289A"/>
    <w:rsid w:val="000A2B2C"/>
    <w:rsid w:val="000A2D09"/>
    <w:rsid w:val="000A357F"/>
    <w:rsid w:val="000A3668"/>
    <w:rsid w:val="000A395A"/>
    <w:rsid w:val="000A3E1D"/>
    <w:rsid w:val="000A44A5"/>
    <w:rsid w:val="000A45AB"/>
    <w:rsid w:val="000A4B55"/>
    <w:rsid w:val="000A4F32"/>
    <w:rsid w:val="000A5062"/>
    <w:rsid w:val="000A5C72"/>
    <w:rsid w:val="000A5DD6"/>
    <w:rsid w:val="000A5E27"/>
    <w:rsid w:val="000A69B7"/>
    <w:rsid w:val="000A6FA1"/>
    <w:rsid w:val="000A6FF5"/>
    <w:rsid w:val="000A72B8"/>
    <w:rsid w:val="000A7551"/>
    <w:rsid w:val="000A7646"/>
    <w:rsid w:val="000A76D6"/>
    <w:rsid w:val="000A79F1"/>
    <w:rsid w:val="000A7DE2"/>
    <w:rsid w:val="000B09A1"/>
    <w:rsid w:val="000B0D00"/>
    <w:rsid w:val="000B151A"/>
    <w:rsid w:val="000B1687"/>
    <w:rsid w:val="000B177B"/>
    <w:rsid w:val="000B17AD"/>
    <w:rsid w:val="000B1993"/>
    <w:rsid w:val="000B23A3"/>
    <w:rsid w:val="000B2B27"/>
    <w:rsid w:val="000B312A"/>
    <w:rsid w:val="000B34D3"/>
    <w:rsid w:val="000B3B01"/>
    <w:rsid w:val="000B4066"/>
    <w:rsid w:val="000B40D9"/>
    <w:rsid w:val="000B432A"/>
    <w:rsid w:val="000B4433"/>
    <w:rsid w:val="000B4941"/>
    <w:rsid w:val="000B4BB9"/>
    <w:rsid w:val="000B4D6C"/>
    <w:rsid w:val="000B51D9"/>
    <w:rsid w:val="000B51E2"/>
    <w:rsid w:val="000B5257"/>
    <w:rsid w:val="000B52AA"/>
    <w:rsid w:val="000B5330"/>
    <w:rsid w:val="000B588C"/>
    <w:rsid w:val="000B6476"/>
    <w:rsid w:val="000B6549"/>
    <w:rsid w:val="000B6733"/>
    <w:rsid w:val="000B70D5"/>
    <w:rsid w:val="000B7C7D"/>
    <w:rsid w:val="000B7CD9"/>
    <w:rsid w:val="000B7F75"/>
    <w:rsid w:val="000C003F"/>
    <w:rsid w:val="000C035A"/>
    <w:rsid w:val="000C05DA"/>
    <w:rsid w:val="000C0660"/>
    <w:rsid w:val="000C0E75"/>
    <w:rsid w:val="000C1258"/>
    <w:rsid w:val="000C1728"/>
    <w:rsid w:val="000C1EB9"/>
    <w:rsid w:val="000C2440"/>
    <w:rsid w:val="000C2652"/>
    <w:rsid w:val="000C28CC"/>
    <w:rsid w:val="000C2A1E"/>
    <w:rsid w:val="000C31F3"/>
    <w:rsid w:val="000C32CF"/>
    <w:rsid w:val="000C34A9"/>
    <w:rsid w:val="000C3809"/>
    <w:rsid w:val="000C390D"/>
    <w:rsid w:val="000C392F"/>
    <w:rsid w:val="000C3A54"/>
    <w:rsid w:val="000C3AE8"/>
    <w:rsid w:val="000C3CD0"/>
    <w:rsid w:val="000C4085"/>
    <w:rsid w:val="000C40B9"/>
    <w:rsid w:val="000C41DF"/>
    <w:rsid w:val="000C4728"/>
    <w:rsid w:val="000C5047"/>
    <w:rsid w:val="000C5652"/>
    <w:rsid w:val="000C58EE"/>
    <w:rsid w:val="000C5929"/>
    <w:rsid w:val="000C5C6E"/>
    <w:rsid w:val="000C5F9D"/>
    <w:rsid w:val="000C6705"/>
    <w:rsid w:val="000C6C71"/>
    <w:rsid w:val="000C6E28"/>
    <w:rsid w:val="000C6E60"/>
    <w:rsid w:val="000C6F55"/>
    <w:rsid w:val="000C71EB"/>
    <w:rsid w:val="000C7CB7"/>
    <w:rsid w:val="000D0307"/>
    <w:rsid w:val="000D0498"/>
    <w:rsid w:val="000D0925"/>
    <w:rsid w:val="000D0935"/>
    <w:rsid w:val="000D0E66"/>
    <w:rsid w:val="000D10F3"/>
    <w:rsid w:val="000D122A"/>
    <w:rsid w:val="000D151C"/>
    <w:rsid w:val="000D1837"/>
    <w:rsid w:val="000D185F"/>
    <w:rsid w:val="000D1BFB"/>
    <w:rsid w:val="000D29BE"/>
    <w:rsid w:val="000D2EDD"/>
    <w:rsid w:val="000D319B"/>
    <w:rsid w:val="000D33B0"/>
    <w:rsid w:val="000D3A4C"/>
    <w:rsid w:val="000D3C6D"/>
    <w:rsid w:val="000D3CCF"/>
    <w:rsid w:val="000D3F79"/>
    <w:rsid w:val="000D3FC1"/>
    <w:rsid w:val="000D5175"/>
    <w:rsid w:val="000D54AB"/>
    <w:rsid w:val="000D5D03"/>
    <w:rsid w:val="000D6497"/>
    <w:rsid w:val="000D64C9"/>
    <w:rsid w:val="000D6A15"/>
    <w:rsid w:val="000D6DDD"/>
    <w:rsid w:val="000D6E0A"/>
    <w:rsid w:val="000D74F1"/>
    <w:rsid w:val="000D7BCC"/>
    <w:rsid w:val="000D7CA0"/>
    <w:rsid w:val="000E0002"/>
    <w:rsid w:val="000E095B"/>
    <w:rsid w:val="000E0A30"/>
    <w:rsid w:val="000E0A5D"/>
    <w:rsid w:val="000E0AD2"/>
    <w:rsid w:val="000E0D76"/>
    <w:rsid w:val="000E1332"/>
    <w:rsid w:val="000E158E"/>
    <w:rsid w:val="000E189F"/>
    <w:rsid w:val="000E1DF1"/>
    <w:rsid w:val="000E28B4"/>
    <w:rsid w:val="000E2BEA"/>
    <w:rsid w:val="000E2D69"/>
    <w:rsid w:val="000E3407"/>
    <w:rsid w:val="000E36E1"/>
    <w:rsid w:val="000E3F04"/>
    <w:rsid w:val="000E4055"/>
    <w:rsid w:val="000E4242"/>
    <w:rsid w:val="000E442D"/>
    <w:rsid w:val="000E45B2"/>
    <w:rsid w:val="000E4C55"/>
    <w:rsid w:val="000E4EA8"/>
    <w:rsid w:val="000E5063"/>
    <w:rsid w:val="000E58C0"/>
    <w:rsid w:val="000E5A1F"/>
    <w:rsid w:val="000E5ECD"/>
    <w:rsid w:val="000E5F23"/>
    <w:rsid w:val="000E5F31"/>
    <w:rsid w:val="000E6660"/>
    <w:rsid w:val="000E6C59"/>
    <w:rsid w:val="000E7131"/>
    <w:rsid w:val="000E7A9C"/>
    <w:rsid w:val="000E7B10"/>
    <w:rsid w:val="000E7F72"/>
    <w:rsid w:val="000F04C0"/>
    <w:rsid w:val="000F05AE"/>
    <w:rsid w:val="000F0B20"/>
    <w:rsid w:val="000F1096"/>
    <w:rsid w:val="000F18B0"/>
    <w:rsid w:val="000F1EAD"/>
    <w:rsid w:val="000F20A9"/>
    <w:rsid w:val="000F23DA"/>
    <w:rsid w:val="000F25F3"/>
    <w:rsid w:val="000F2920"/>
    <w:rsid w:val="000F343B"/>
    <w:rsid w:val="000F34D6"/>
    <w:rsid w:val="000F376B"/>
    <w:rsid w:val="000F3F0C"/>
    <w:rsid w:val="000F41F9"/>
    <w:rsid w:val="000F47BB"/>
    <w:rsid w:val="000F4BBA"/>
    <w:rsid w:val="000F4CC9"/>
    <w:rsid w:val="000F4CEB"/>
    <w:rsid w:val="000F4FBB"/>
    <w:rsid w:val="000F50B8"/>
    <w:rsid w:val="000F5B51"/>
    <w:rsid w:val="000F5D1C"/>
    <w:rsid w:val="000F6163"/>
    <w:rsid w:val="000F63DF"/>
    <w:rsid w:val="000F657B"/>
    <w:rsid w:val="000F6643"/>
    <w:rsid w:val="000F6A05"/>
    <w:rsid w:val="000F6AB8"/>
    <w:rsid w:val="000F6D41"/>
    <w:rsid w:val="000F6D49"/>
    <w:rsid w:val="000F730C"/>
    <w:rsid w:val="001001D4"/>
    <w:rsid w:val="001001F0"/>
    <w:rsid w:val="00100B88"/>
    <w:rsid w:val="00100DA1"/>
    <w:rsid w:val="00100DE3"/>
    <w:rsid w:val="00100E1B"/>
    <w:rsid w:val="001012EF"/>
    <w:rsid w:val="0010134D"/>
    <w:rsid w:val="0010154D"/>
    <w:rsid w:val="00101739"/>
    <w:rsid w:val="00101798"/>
    <w:rsid w:val="00101B2D"/>
    <w:rsid w:val="00101BA3"/>
    <w:rsid w:val="00101E7F"/>
    <w:rsid w:val="001021DD"/>
    <w:rsid w:val="00102443"/>
    <w:rsid w:val="00102808"/>
    <w:rsid w:val="00102AF2"/>
    <w:rsid w:val="00102C03"/>
    <w:rsid w:val="00102CFD"/>
    <w:rsid w:val="00102FD5"/>
    <w:rsid w:val="001033B2"/>
    <w:rsid w:val="001038AA"/>
    <w:rsid w:val="00103F70"/>
    <w:rsid w:val="0010414E"/>
    <w:rsid w:val="001046DC"/>
    <w:rsid w:val="00104707"/>
    <w:rsid w:val="00104910"/>
    <w:rsid w:val="0010492F"/>
    <w:rsid w:val="00104E4E"/>
    <w:rsid w:val="0010515B"/>
    <w:rsid w:val="0010521C"/>
    <w:rsid w:val="001053CA"/>
    <w:rsid w:val="0010598B"/>
    <w:rsid w:val="00105EEA"/>
    <w:rsid w:val="001061C1"/>
    <w:rsid w:val="0010646C"/>
    <w:rsid w:val="0010646F"/>
    <w:rsid w:val="00106CCD"/>
    <w:rsid w:val="00107361"/>
    <w:rsid w:val="001073AC"/>
    <w:rsid w:val="001078B9"/>
    <w:rsid w:val="001078C3"/>
    <w:rsid w:val="00107BAF"/>
    <w:rsid w:val="00107C21"/>
    <w:rsid w:val="001103ED"/>
    <w:rsid w:val="0011040F"/>
    <w:rsid w:val="001108FE"/>
    <w:rsid w:val="00110EAF"/>
    <w:rsid w:val="00110FA0"/>
    <w:rsid w:val="0011139F"/>
    <w:rsid w:val="00111574"/>
    <w:rsid w:val="00111A08"/>
    <w:rsid w:val="00111DE4"/>
    <w:rsid w:val="00111E02"/>
    <w:rsid w:val="0011234A"/>
    <w:rsid w:val="00112407"/>
    <w:rsid w:val="0011261A"/>
    <w:rsid w:val="001126D1"/>
    <w:rsid w:val="001128BF"/>
    <w:rsid w:val="0011291E"/>
    <w:rsid w:val="00112A60"/>
    <w:rsid w:val="00112C78"/>
    <w:rsid w:val="00112E38"/>
    <w:rsid w:val="00112F5F"/>
    <w:rsid w:val="0011375D"/>
    <w:rsid w:val="001139BA"/>
    <w:rsid w:val="00113E7C"/>
    <w:rsid w:val="00114077"/>
    <w:rsid w:val="00114BA7"/>
    <w:rsid w:val="001151F7"/>
    <w:rsid w:val="00115D70"/>
    <w:rsid w:val="0011610F"/>
    <w:rsid w:val="00116186"/>
    <w:rsid w:val="0011627E"/>
    <w:rsid w:val="0011661C"/>
    <w:rsid w:val="00116ACE"/>
    <w:rsid w:val="00116F14"/>
    <w:rsid w:val="001172E3"/>
    <w:rsid w:val="00117B81"/>
    <w:rsid w:val="001200CA"/>
    <w:rsid w:val="001203A9"/>
    <w:rsid w:val="001204AB"/>
    <w:rsid w:val="00120922"/>
    <w:rsid w:val="00120C6B"/>
    <w:rsid w:val="00120E31"/>
    <w:rsid w:val="00120F6E"/>
    <w:rsid w:val="00120FB1"/>
    <w:rsid w:val="00121126"/>
    <w:rsid w:val="001213BC"/>
    <w:rsid w:val="00121767"/>
    <w:rsid w:val="00121AA2"/>
    <w:rsid w:val="00121B73"/>
    <w:rsid w:val="00122594"/>
    <w:rsid w:val="00122768"/>
    <w:rsid w:val="00122F02"/>
    <w:rsid w:val="00122F8C"/>
    <w:rsid w:val="00123939"/>
    <w:rsid w:val="001239C7"/>
    <w:rsid w:val="00123D14"/>
    <w:rsid w:val="00123F6F"/>
    <w:rsid w:val="00123FAA"/>
    <w:rsid w:val="0012417C"/>
    <w:rsid w:val="00124726"/>
    <w:rsid w:val="001248B8"/>
    <w:rsid w:val="00124F0E"/>
    <w:rsid w:val="001250B0"/>
    <w:rsid w:val="00125677"/>
    <w:rsid w:val="00125A48"/>
    <w:rsid w:val="00125FB0"/>
    <w:rsid w:val="0012621A"/>
    <w:rsid w:val="0012651C"/>
    <w:rsid w:val="0012660B"/>
    <w:rsid w:val="0012742E"/>
    <w:rsid w:val="0012796D"/>
    <w:rsid w:val="00127E9E"/>
    <w:rsid w:val="00130062"/>
    <w:rsid w:val="00130C2F"/>
    <w:rsid w:val="001310C4"/>
    <w:rsid w:val="001311CB"/>
    <w:rsid w:val="00131878"/>
    <w:rsid w:val="00131D81"/>
    <w:rsid w:val="00131DC1"/>
    <w:rsid w:val="00132530"/>
    <w:rsid w:val="0013280F"/>
    <w:rsid w:val="00132D2E"/>
    <w:rsid w:val="00132F64"/>
    <w:rsid w:val="00133310"/>
    <w:rsid w:val="0013384B"/>
    <w:rsid w:val="001342B5"/>
    <w:rsid w:val="001343F9"/>
    <w:rsid w:val="001347F3"/>
    <w:rsid w:val="00134BB1"/>
    <w:rsid w:val="00134D53"/>
    <w:rsid w:val="001350A4"/>
    <w:rsid w:val="00135144"/>
    <w:rsid w:val="00135337"/>
    <w:rsid w:val="0013566D"/>
    <w:rsid w:val="001356E9"/>
    <w:rsid w:val="00135705"/>
    <w:rsid w:val="00135C80"/>
    <w:rsid w:val="00135E00"/>
    <w:rsid w:val="0013656D"/>
    <w:rsid w:val="00136994"/>
    <w:rsid w:val="001369E9"/>
    <w:rsid w:val="00136C6F"/>
    <w:rsid w:val="00137502"/>
    <w:rsid w:val="0013751C"/>
    <w:rsid w:val="00137581"/>
    <w:rsid w:val="00137AFA"/>
    <w:rsid w:val="00140518"/>
    <w:rsid w:val="00140A12"/>
    <w:rsid w:val="00141750"/>
    <w:rsid w:val="00141761"/>
    <w:rsid w:val="00141984"/>
    <w:rsid w:val="00142B70"/>
    <w:rsid w:val="00142D61"/>
    <w:rsid w:val="001434F3"/>
    <w:rsid w:val="001435F1"/>
    <w:rsid w:val="001436E4"/>
    <w:rsid w:val="0014373A"/>
    <w:rsid w:val="001439BF"/>
    <w:rsid w:val="001439D2"/>
    <w:rsid w:val="00143BF1"/>
    <w:rsid w:val="00143CA0"/>
    <w:rsid w:val="00143F80"/>
    <w:rsid w:val="00143FCC"/>
    <w:rsid w:val="00144622"/>
    <w:rsid w:val="001447D0"/>
    <w:rsid w:val="001448E8"/>
    <w:rsid w:val="00144A02"/>
    <w:rsid w:val="00144D39"/>
    <w:rsid w:val="00145073"/>
    <w:rsid w:val="00145319"/>
    <w:rsid w:val="00145862"/>
    <w:rsid w:val="00145F5E"/>
    <w:rsid w:val="00146486"/>
    <w:rsid w:val="001465B5"/>
    <w:rsid w:val="001467BC"/>
    <w:rsid w:val="001468C7"/>
    <w:rsid w:val="00146EAB"/>
    <w:rsid w:val="001470C6"/>
    <w:rsid w:val="00147376"/>
    <w:rsid w:val="00147555"/>
    <w:rsid w:val="00147A3B"/>
    <w:rsid w:val="00147CAD"/>
    <w:rsid w:val="00147E21"/>
    <w:rsid w:val="0015001A"/>
    <w:rsid w:val="00150C3A"/>
    <w:rsid w:val="00150EFC"/>
    <w:rsid w:val="001513D2"/>
    <w:rsid w:val="0015157A"/>
    <w:rsid w:val="00152343"/>
    <w:rsid w:val="001525FB"/>
    <w:rsid w:val="001533E1"/>
    <w:rsid w:val="00153E2F"/>
    <w:rsid w:val="0015416D"/>
    <w:rsid w:val="00155018"/>
    <w:rsid w:val="00155357"/>
    <w:rsid w:val="00155FD0"/>
    <w:rsid w:val="001560EA"/>
    <w:rsid w:val="0015626F"/>
    <w:rsid w:val="00156424"/>
    <w:rsid w:val="0015670B"/>
    <w:rsid w:val="0015679F"/>
    <w:rsid w:val="00156CD6"/>
    <w:rsid w:val="00156EB3"/>
    <w:rsid w:val="00156ECC"/>
    <w:rsid w:val="00156ED9"/>
    <w:rsid w:val="00156F13"/>
    <w:rsid w:val="00156F38"/>
    <w:rsid w:val="00156F62"/>
    <w:rsid w:val="00156F8B"/>
    <w:rsid w:val="0015711F"/>
    <w:rsid w:val="001573A5"/>
    <w:rsid w:val="0015756C"/>
    <w:rsid w:val="00160257"/>
    <w:rsid w:val="00160282"/>
    <w:rsid w:val="00160464"/>
    <w:rsid w:val="0016057C"/>
    <w:rsid w:val="0016137F"/>
    <w:rsid w:val="00161550"/>
    <w:rsid w:val="00161695"/>
    <w:rsid w:val="001616ED"/>
    <w:rsid w:val="00161ECA"/>
    <w:rsid w:val="001624CF"/>
    <w:rsid w:val="00162CA3"/>
    <w:rsid w:val="00163288"/>
    <w:rsid w:val="001634B5"/>
    <w:rsid w:val="00163B80"/>
    <w:rsid w:val="00163D35"/>
    <w:rsid w:val="0016438F"/>
    <w:rsid w:val="00164704"/>
    <w:rsid w:val="00164880"/>
    <w:rsid w:val="00164B9D"/>
    <w:rsid w:val="00164CC6"/>
    <w:rsid w:val="00164F6A"/>
    <w:rsid w:val="00165348"/>
    <w:rsid w:val="00165514"/>
    <w:rsid w:val="00165A07"/>
    <w:rsid w:val="00165A40"/>
    <w:rsid w:val="00165CA8"/>
    <w:rsid w:val="00165DD4"/>
    <w:rsid w:val="0016616C"/>
    <w:rsid w:val="0016620D"/>
    <w:rsid w:val="0016641C"/>
    <w:rsid w:val="00166668"/>
    <w:rsid w:val="001667E9"/>
    <w:rsid w:val="0016683B"/>
    <w:rsid w:val="001674AC"/>
    <w:rsid w:val="0016784E"/>
    <w:rsid w:val="00167971"/>
    <w:rsid w:val="00167A20"/>
    <w:rsid w:val="001700FE"/>
    <w:rsid w:val="00170424"/>
    <w:rsid w:val="001707CC"/>
    <w:rsid w:val="00170B9E"/>
    <w:rsid w:val="00170E5B"/>
    <w:rsid w:val="00170FF2"/>
    <w:rsid w:val="001713EE"/>
    <w:rsid w:val="001718A2"/>
    <w:rsid w:val="001721BA"/>
    <w:rsid w:val="00172442"/>
    <w:rsid w:val="00172673"/>
    <w:rsid w:val="001727B3"/>
    <w:rsid w:val="001730CE"/>
    <w:rsid w:val="001732AF"/>
    <w:rsid w:val="00173398"/>
    <w:rsid w:val="00173577"/>
    <w:rsid w:val="001736E1"/>
    <w:rsid w:val="00173A2A"/>
    <w:rsid w:val="00173AF1"/>
    <w:rsid w:val="00173DD3"/>
    <w:rsid w:val="001743BD"/>
    <w:rsid w:val="00174B02"/>
    <w:rsid w:val="00175447"/>
    <w:rsid w:val="00175465"/>
    <w:rsid w:val="001756AB"/>
    <w:rsid w:val="00175D69"/>
    <w:rsid w:val="00175EAA"/>
    <w:rsid w:val="00176207"/>
    <w:rsid w:val="0017646F"/>
    <w:rsid w:val="001767AE"/>
    <w:rsid w:val="00176D5F"/>
    <w:rsid w:val="00176D9D"/>
    <w:rsid w:val="001774EF"/>
    <w:rsid w:val="00177791"/>
    <w:rsid w:val="00177A02"/>
    <w:rsid w:val="001801C1"/>
    <w:rsid w:val="0018066D"/>
    <w:rsid w:val="001811F1"/>
    <w:rsid w:val="001813F1"/>
    <w:rsid w:val="001816EA"/>
    <w:rsid w:val="00181E78"/>
    <w:rsid w:val="001823C3"/>
    <w:rsid w:val="001825D2"/>
    <w:rsid w:val="001826A9"/>
    <w:rsid w:val="0018279F"/>
    <w:rsid w:val="001827E0"/>
    <w:rsid w:val="0018281E"/>
    <w:rsid w:val="001832E4"/>
    <w:rsid w:val="00183389"/>
    <w:rsid w:val="001836D2"/>
    <w:rsid w:val="001836EF"/>
    <w:rsid w:val="001840F9"/>
    <w:rsid w:val="001841FA"/>
    <w:rsid w:val="00184B10"/>
    <w:rsid w:val="001850F2"/>
    <w:rsid w:val="001852D4"/>
    <w:rsid w:val="001853F9"/>
    <w:rsid w:val="0018556D"/>
    <w:rsid w:val="001857DB"/>
    <w:rsid w:val="00185A79"/>
    <w:rsid w:val="00185BB0"/>
    <w:rsid w:val="00186889"/>
    <w:rsid w:val="00186A69"/>
    <w:rsid w:val="00186D75"/>
    <w:rsid w:val="00186E64"/>
    <w:rsid w:val="00187279"/>
    <w:rsid w:val="001872A7"/>
    <w:rsid w:val="00187389"/>
    <w:rsid w:val="00187710"/>
    <w:rsid w:val="001878A6"/>
    <w:rsid w:val="00187A6A"/>
    <w:rsid w:val="00190019"/>
    <w:rsid w:val="00190737"/>
    <w:rsid w:val="00191133"/>
    <w:rsid w:val="00191196"/>
    <w:rsid w:val="001911DD"/>
    <w:rsid w:val="00191278"/>
    <w:rsid w:val="001916D4"/>
    <w:rsid w:val="00191FD7"/>
    <w:rsid w:val="00192017"/>
    <w:rsid w:val="00192106"/>
    <w:rsid w:val="00192235"/>
    <w:rsid w:val="001923A1"/>
    <w:rsid w:val="00192A80"/>
    <w:rsid w:val="00193769"/>
    <w:rsid w:val="00194020"/>
    <w:rsid w:val="001941D8"/>
    <w:rsid w:val="00194230"/>
    <w:rsid w:val="00194562"/>
    <w:rsid w:val="00194AD5"/>
    <w:rsid w:val="00194C65"/>
    <w:rsid w:val="00194FBE"/>
    <w:rsid w:val="00194FE5"/>
    <w:rsid w:val="001957E2"/>
    <w:rsid w:val="0019587B"/>
    <w:rsid w:val="00195A7A"/>
    <w:rsid w:val="00195ABD"/>
    <w:rsid w:val="00195B5B"/>
    <w:rsid w:val="00195D08"/>
    <w:rsid w:val="00195D6B"/>
    <w:rsid w:val="001967C7"/>
    <w:rsid w:val="0019697C"/>
    <w:rsid w:val="00196A9F"/>
    <w:rsid w:val="00196AF8"/>
    <w:rsid w:val="00196D24"/>
    <w:rsid w:val="001975F8"/>
    <w:rsid w:val="00197CFF"/>
    <w:rsid w:val="00197F03"/>
    <w:rsid w:val="001A011D"/>
    <w:rsid w:val="001A069B"/>
    <w:rsid w:val="001A0AF5"/>
    <w:rsid w:val="001A11E6"/>
    <w:rsid w:val="001A1EFA"/>
    <w:rsid w:val="001A25D0"/>
    <w:rsid w:val="001A278B"/>
    <w:rsid w:val="001A2DDB"/>
    <w:rsid w:val="001A362B"/>
    <w:rsid w:val="001A3832"/>
    <w:rsid w:val="001A3CCF"/>
    <w:rsid w:val="001A3CD7"/>
    <w:rsid w:val="001A3FD3"/>
    <w:rsid w:val="001A409F"/>
    <w:rsid w:val="001A40BD"/>
    <w:rsid w:val="001A492E"/>
    <w:rsid w:val="001A5076"/>
    <w:rsid w:val="001A59A3"/>
    <w:rsid w:val="001A5B26"/>
    <w:rsid w:val="001A5CEC"/>
    <w:rsid w:val="001A65C3"/>
    <w:rsid w:val="001A674A"/>
    <w:rsid w:val="001A67F3"/>
    <w:rsid w:val="001A6B7A"/>
    <w:rsid w:val="001A6B9D"/>
    <w:rsid w:val="001A6DD8"/>
    <w:rsid w:val="001A7475"/>
    <w:rsid w:val="001A7963"/>
    <w:rsid w:val="001A7A02"/>
    <w:rsid w:val="001A7A85"/>
    <w:rsid w:val="001A7EBB"/>
    <w:rsid w:val="001A7F34"/>
    <w:rsid w:val="001B0CFD"/>
    <w:rsid w:val="001B11AF"/>
    <w:rsid w:val="001B1A59"/>
    <w:rsid w:val="001B1CC6"/>
    <w:rsid w:val="001B207E"/>
    <w:rsid w:val="001B20F2"/>
    <w:rsid w:val="001B2662"/>
    <w:rsid w:val="001B291A"/>
    <w:rsid w:val="001B33AF"/>
    <w:rsid w:val="001B3434"/>
    <w:rsid w:val="001B356F"/>
    <w:rsid w:val="001B3AFC"/>
    <w:rsid w:val="001B3DFA"/>
    <w:rsid w:val="001B41BD"/>
    <w:rsid w:val="001B485B"/>
    <w:rsid w:val="001B4A66"/>
    <w:rsid w:val="001B5147"/>
    <w:rsid w:val="001B52A6"/>
    <w:rsid w:val="001B5564"/>
    <w:rsid w:val="001B58FC"/>
    <w:rsid w:val="001B6243"/>
    <w:rsid w:val="001B641F"/>
    <w:rsid w:val="001B652B"/>
    <w:rsid w:val="001B6788"/>
    <w:rsid w:val="001B6917"/>
    <w:rsid w:val="001B697D"/>
    <w:rsid w:val="001B6B28"/>
    <w:rsid w:val="001B6E12"/>
    <w:rsid w:val="001B6EBA"/>
    <w:rsid w:val="001B6FD8"/>
    <w:rsid w:val="001B6FE1"/>
    <w:rsid w:val="001B7478"/>
    <w:rsid w:val="001B74DD"/>
    <w:rsid w:val="001B777D"/>
    <w:rsid w:val="001B7853"/>
    <w:rsid w:val="001B7ABC"/>
    <w:rsid w:val="001B7DDE"/>
    <w:rsid w:val="001B7FF7"/>
    <w:rsid w:val="001C0230"/>
    <w:rsid w:val="001C091D"/>
    <w:rsid w:val="001C0E53"/>
    <w:rsid w:val="001C116E"/>
    <w:rsid w:val="001C13E5"/>
    <w:rsid w:val="001C1704"/>
    <w:rsid w:val="001C1DFA"/>
    <w:rsid w:val="001C1FB8"/>
    <w:rsid w:val="001C221D"/>
    <w:rsid w:val="001C2D38"/>
    <w:rsid w:val="001C2F45"/>
    <w:rsid w:val="001C2F6A"/>
    <w:rsid w:val="001C339F"/>
    <w:rsid w:val="001C3764"/>
    <w:rsid w:val="001C3967"/>
    <w:rsid w:val="001C3F72"/>
    <w:rsid w:val="001C426C"/>
    <w:rsid w:val="001C46C8"/>
    <w:rsid w:val="001C47E3"/>
    <w:rsid w:val="001C4BF9"/>
    <w:rsid w:val="001C4C17"/>
    <w:rsid w:val="001C5025"/>
    <w:rsid w:val="001C5103"/>
    <w:rsid w:val="001C51D8"/>
    <w:rsid w:val="001C5208"/>
    <w:rsid w:val="001C522A"/>
    <w:rsid w:val="001C52FE"/>
    <w:rsid w:val="001C5497"/>
    <w:rsid w:val="001C5700"/>
    <w:rsid w:val="001C57FB"/>
    <w:rsid w:val="001C5CFA"/>
    <w:rsid w:val="001C6175"/>
    <w:rsid w:val="001C681D"/>
    <w:rsid w:val="001C6952"/>
    <w:rsid w:val="001C6A92"/>
    <w:rsid w:val="001C6BDE"/>
    <w:rsid w:val="001C6D03"/>
    <w:rsid w:val="001C6DDB"/>
    <w:rsid w:val="001C73A2"/>
    <w:rsid w:val="001C79FE"/>
    <w:rsid w:val="001C7A57"/>
    <w:rsid w:val="001D0350"/>
    <w:rsid w:val="001D0365"/>
    <w:rsid w:val="001D08B8"/>
    <w:rsid w:val="001D0FAC"/>
    <w:rsid w:val="001D0FC3"/>
    <w:rsid w:val="001D11ED"/>
    <w:rsid w:val="001D1520"/>
    <w:rsid w:val="001D1549"/>
    <w:rsid w:val="001D1576"/>
    <w:rsid w:val="001D1AF8"/>
    <w:rsid w:val="001D1FE3"/>
    <w:rsid w:val="001D20F6"/>
    <w:rsid w:val="001D26AD"/>
    <w:rsid w:val="001D2885"/>
    <w:rsid w:val="001D2E9D"/>
    <w:rsid w:val="001D30F8"/>
    <w:rsid w:val="001D341E"/>
    <w:rsid w:val="001D3437"/>
    <w:rsid w:val="001D363B"/>
    <w:rsid w:val="001D3B34"/>
    <w:rsid w:val="001D3B44"/>
    <w:rsid w:val="001D3BFB"/>
    <w:rsid w:val="001D3C1C"/>
    <w:rsid w:val="001D3C7B"/>
    <w:rsid w:val="001D421B"/>
    <w:rsid w:val="001D4776"/>
    <w:rsid w:val="001D4789"/>
    <w:rsid w:val="001D478B"/>
    <w:rsid w:val="001D4BF2"/>
    <w:rsid w:val="001D4D81"/>
    <w:rsid w:val="001D5A44"/>
    <w:rsid w:val="001D5A8C"/>
    <w:rsid w:val="001D5D20"/>
    <w:rsid w:val="001D5F66"/>
    <w:rsid w:val="001D6114"/>
    <w:rsid w:val="001D61F1"/>
    <w:rsid w:val="001D62D9"/>
    <w:rsid w:val="001D6398"/>
    <w:rsid w:val="001D649D"/>
    <w:rsid w:val="001D679A"/>
    <w:rsid w:val="001D6A74"/>
    <w:rsid w:val="001D7043"/>
    <w:rsid w:val="001D770A"/>
    <w:rsid w:val="001D770B"/>
    <w:rsid w:val="001D7752"/>
    <w:rsid w:val="001D7A88"/>
    <w:rsid w:val="001D7C3F"/>
    <w:rsid w:val="001D7C6D"/>
    <w:rsid w:val="001D7D59"/>
    <w:rsid w:val="001D7E0F"/>
    <w:rsid w:val="001E0652"/>
    <w:rsid w:val="001E082A"/>
    <w:rsid w:val="001E09EC"/>
    <w:rsid w:val="001E0D58"/>
    <w:rsid w:val="001E0E08"/>
    <w:rsid w:val="001E0E69"/>
    <w:rsid w:val="001E0ED2"/>
    <w:rsid w:val="001E12A5"/>
    <w:rsid w:val="001E1B9D"/>
    <w:rsid w:val="001E2241"/>
    <w:rsid w:val="001E2716"/>
    <w:rsid w:val="001E28C5"/>
    <w:rsid w:val="001E2C12"/>
    <w:rsid w:val="001E2E46"/>
    <w:rsid w:val="001E3350"/>
    <w:rsid w:val="001E35CE"/>
    <w:rsid w:val="001E36CE"/>
    <w:rsid w:val="001E3AEF"/>
    <w:rsid w:val="001E4043"/>
    <w:rsid w:val="001E4E19"/>
    <w:rsid w:val="001E5062"/>
    <w:rsid w:val="001E53A9"/>
    <w:rsid w:val="001E53BD"/>
    <w:rsid w:val="001E562E"/>
    <w:rsid w:val="001E595A"/>
    <w:rsid w:val="001E5AAA"/>
    <w:rsid w:val="001E6410"/>
    <w:rsid w:val="001E675E"/>
    <w:rsid w:val="001E6793"/>
    <w:rsid w:val="001E6868"/>
    <w:rsid w:val="001E709B"/>
    <w:rsid w:val="001E743A"/>
    <w:rsid w:val="001E7748"/>
    <w:rsid w:val="001F0035"/>
    <w:rsid w:val="001F0C53"/>
    <w:rsid w:val="001F14EF"/>
    <w:rsid w:val="001F166C"/>
    <w:rsid w:val="001F28F2"/>
    <w:rsid w:val="001F2A7A"/>
    <w:rsid w:val="001F2BD1"/>
    <w:rsid w:val="001F2D74"/>
    <w:rsid w:val="001F2E42"/>
    <w:rsid w:val="001F2E7D"/>
    <w:rsid w:val="001F2FFB"/>
    <w:rsid w:val="001F322D"/>
    <w:rsid w:val="001F35C9"/>
    <w:rsid w:val="001F3680"/>
    <w:rsid w:val="001F37EE"/>
    <w:rsid w:val="001F3A71"/>
    <w:rsid w:val="001F3B60"/>
    <w:rsid w:val="001F3BFC"/>
    <w:rsid w:val="001F40C1"/>
    <w:rsid w:val="001F42AE"/>
    <w:rsid w:val="001F4450"/>
    <w:rsid w:val="001F47F5"/>
    <w:rsid w:val="001F5650"/>
    <w:rsid w:val="001F567A"/>
    <w:rsid w:val="001F5AEA"/>
    <w:rsid w:val="001F5C35"/>
    <w:rsid w:val="001F6004"/>
    <w:rsid w:val="001F6090"/>
    <w:rsid w:val="001F6164"/>
    <w:rsid w:val="001F6E84"/>
    <w:rsid w:val="001F72BD"/>
    <w:rsid w:val="001F7372"/>
    <w:rsid w:val="001F75EC"/>
    <w:rsid w:val="001F7BBD"/>
    <w:rsid w:val="001F7E98"/>
    <w:rsid w:val="001F7FC1"/>
    <w:rsid w:val="0020034C"/>
    <w:rsid w:val="0020036E"/>
    <w:rsid w:val="00200388"/>
    <w:rsid w:val="002005EF"/>
    <w:rsid w:val="00200A26"/>
    <w:rsid w:val="00200E1F"/>
    <w:rsid w:val="00201216"/>
    <w:rsid w:val="002014E6"/>
    <w:rsid w:val="0020157E"/>
    <w:rsid w:val="00201630"/>
    <w:rsid w:val="002018B9"/>
    <w:rsid w:val="00201A0E"/>
    <w:rsid w:val="00201B57"/>
    <w:rsid w:val="00202288"/>
    <w:rsid w:val="00202C5E"/>
    <w:rsid w:val="00202E7A"/>
    <w:rsid w:val="00202F1C"/>
    <w:rsid w:val="002032D8"/>
    <w:rsid w:val="002035E8"/>
    <w:rsid w:val="002038E0"/>
    <w:rsid w:val="002039F7"/>
    <w:rsid w:val="00203E34"/>
    <w:rsid w:val="00203ED3"/>
    <w:rsid w:val="00203FA9"/>
    <w:rsid w:val="002042B9"/>
    <w:rsid w:val="002043A6"/>
    <w:rsid w:val="00204440"/>
    <w:rsid w:val="002048A4"/>
    <w:rsid w:val="00204D6F"/>
    <w:rsid w:val="00204D95"/>
    <w:rsid w:val="00204D98"/>
    <w:rsid w:val="00204E78"/>
    <w:rsid w:val="0020547F"/>
    <w:rsid w:val="002059E4"/>
    <w:rsid w:val="00205B3D"/>
    <w:rsid w:val="00206755"/>
    <w:rsid w:val="00206B7B"/>
    <w:rsid w:val="00206C8E"/>
    <w:rsid w:val="00206D81"/>
    <w:rsid w:val="00206EBE"/>
    <w:rsid w:val="0020701E"/>
    <w:rsid w:val="00207261"/>
    <w:rsid w:val="00207C88"/>
    <w:rsid w:val="00207EC7"/>
    <w:rsid w:val="00210264"/>
    <w:rsid w:val="00210541"/>
    <w:rsid w:val="0021069D"/>
    <w:rsid w:val="002107DA"/>
    <w:rsid w:val="00210960"/>
    <w:rsid w:val="00210CC7"/>
    <w:rsid w:val="00210FDF"/>
    <w:rsid w:val="00211420"/>
    <w:rsid w:val="002114E5"/>
    <w:rsid w:val="002118A0"/>
    <w:rsid w:val="002118DB"/>
    <w:rsid w:val="00211CDB"/>
    <w:rsid w:val="0021207B"/>
    <w:rsid w:val="00212245"/>
    <w:rsid w:val="002122DE"/>
    <w:rsid w:val="00212462"/>
    <w:rsid w:val="00212910"/>
    <w:rsid w:val="0021315A"/>
    <w:rsid w:val="002131D7"/>
    <w:rsid w:val="002131DD"/>
    <w:rsid w:val="002133CF"/>
    <w:rsid w:val="002137E7"/>
    <w:rsid w:val="002139C8"/>
    <w:rsid w:val="002141D1"/>
    <w:rsid w:val="00214613"/>
    <w:rsid w:val="00214849"/>
    <w:rsid w:val="00215464"/>
    <w:rsid w:val="00215D3D"/>
    <w:rsid w:val="0021618F"/>
    <w:rsid w:val="00216820"/>
    <w:rsid w:val="00216A1C"/>
    <w:rsid w:val="002209DA"/>
    <w:rsid w:val="002218AA"/>
    <w:rsid w:val="00221906"/>
    <w:rsid w:val="0022236E"/>
    <w:rsid w:val="00222F21"/>
    <w:rsid w:val="00222FB3"/>
    <w:rsid w:val="002231D0"/>
    <w:rsid w:val="002239BC"/>
    <w:rsid w:val="00223AA4"/>
    <w:rsid w:val="0022411F"/>
    <w:rsid w:val="00224304"/>
    <w:rsid w:val="00224451"/>
    <w:rsid w:val="00224637"/>
    <w:rsid w:val="00224BDA"/>
    <w:rsid w:val="00224C8D"/>
    <w:rsid w:val="00225545"/>
    <w:rsid w:val="00225880"/>
    <w:rsid w:val="00226186"/>
    <w:rsid w:val="002261DA"/>
    <w:rsid w:val="00226B5F"/>
    <w:rsid w:val="0022747D"/>
    <w:rsid w:val="0022766A"/>
    <w:rsid w:val="0022767F"/>
    <w:rsid w:val="002276EB"/>
    <w:rsid w:val="00227860"/>
    <w:rsid w:val="00227AB7"/>
    <w:rsid w:val="00227AF3"/>
    <w:rsid w:val="00227C94"/>
    <w:rsid w:val="00227D6D"/>
    <w:rsid w:val="00227EE9"/>
    <w:rsid w:val="00227F76"/>
    <w:rsid w:val="00227FA8"/>
    <w:rsid w:val="002300DB"/>
    <w:rsid w:val="00230153"/>
    <w:rsid w:val="00230355"/>
    <w:rsid w:val="00230867"/>
    <w:rsid w:val="00230949"/>
    <w:rsid w:val="00230BDC"/>
    <w:rsid w:val="00230CEF"/>
    <w:rsid w:val="00230F9A"/>
    <w:rsid w:val="002312D3"/>
    <w:rsid w:val="00231366"/>
    <w:rsid w:val="00231621"/>
    <w:rsid w:val="00231C6E"/>
    <w:rsid w:val="00231CA7"/>
    <w:rsid w:val="0023203C"/>
    <w:rsid w:val="00232238"/>
    <w:rsid w:val="002323F1"/>
    <w:rsid w:val="00232719"/>
    <w:rsid w:val="0023299E"/>
    <w:rsid w:val="00232D0F"/>
    <w:rsid w:val="00232D61"/>
    <w:rsid w:val="002338BA"/>
    <w:rsid w:val="002338CC"/>
    <w:rsid w:val="002339DB"/>
    <w:rsid w:val="00233B5D"/>
    <w:rsid w:val="002347C6"/>
    <w:rsid w:val="00234AC6"/>
    <w:rsid w:val="00234F37"/>
    <w:rsid w:val="00235934"/>
    <w:rsid w:val="00235CD2"/>
    <w:rsid w:val="00235DE2"/>
    <w:rsid w:val="0023605D"/>
    <w:rsid w:val="002361BC"/>
    <w:rsid w:val="002365B6"/>
    <w:rsid w:val="00236E63"/>
    <w:rsid w:val="002370BE"/>
    <w:rsid w:val="00237231"/>
    <w:rsid w:val="002374BE"/>
    <w:rsid w:val="00237812"/>
    <w:rsid w:val="00237C3A"/>
    <w:rsid w:val="00240095"/>
    <w:rsid w:val="002401C3"/>
    <w:rsid w:val="002406D1"/>
    <w:rsid w:val="00240AFC"/>
    <w:rsid w:val="00240E07"/>
    <w:rsid w:val="00241061"/>
    <w:rsid w:val="002415CE"/>
    <w:rsid w:val="002420B0"/>
    <w:rsid w:val="00242153"/>
    <w:rsid w:val="00242176"/>
    <w:rsid w:val="002423CD"/>
    <w:rsid w:val="0024286A"/>
    <w:rsid w:val="00242A29"/>
    <w:rsid w:val="002430B8"/>
    <w:rsid w:val="002432E4"/>
    <w:rsid w:val="00243C39"/>
    <w:rsid w:val="00243C7E"/>
    <w:rsid w:val="00243D2E"/>
    <w:rsid w:val="00244229"/>
    <w:rsid w:val="00244478"/>
    <w:rsid w:val="00244838"/>
    <w:rsid w:val="00244878"/>
    <w:rsid w:val="0024493B"/>
    <w:rsid w:val="00244F1D"/>
    <w:rsid w:val="00245608"/>
    <w:rsid w:val="00245643"/>
    <w:rsid w:val="00245968"/>
    <w:rsid w:val="00245BE2"/>
    <w:rsid w:val="00246C87"/>
    <w:rsid w:val="00246D38"/>
    <w:rsid w:val="00246FD9"/>
    <w:rsid w:val="00247903"/>
    <w:rsid w:val="00247B63"/>
    <w:rsid w:val="00250200"/>
    <w:rsid w:val="00250667"/>
    <w:rsid w:val="0025079F"/>
    <w:rsid w:val="00250B6D"/>
    <w:rsid w:val="002514AC"/>
    <w:rsid w:val="002519D6"/>
    <w:rsid w:val="00251ED3"/>
    <w:rsid w:val="00251EF4"/>
    <w:rsid w:val="00252263"/>
    <w:rsid w:val="00252656"/>
    <w:rsid w:val="00252A28"/>
    <w:rsid w:val="00252E6B"/>
    <w:rsid w:val="00253014"/>
    <w:rsid w:val="00253494"/>
    <w:rsid w:val="00253E83"/>
    <w:rsid w:val="00254096"/>
    <w:rsid w:val="0025409E"/>
    <w:rsid w:val="0025484F"/>
    <w:rsid w:val="002548E1"/>
    <w:rsid w:val="00254F75"/>
    <w:rsid w:val="00255B66"/>
    <w:rsid w:val="002566C2"/>
    <w:rsid w:val="00256B9D"/>
    <w:rsid w:val="00256BD7"/>
    <w:rsid w:val="00256F02"/>
    <w:rsid w:val="0025715F"/>
    <w:rsid w:val="002572D5"/>
    <w:rsid w:val="0025787A"/>
    <w:rsid w:val="002578D7"/>
    <w:rsid w:val="00257C3B"/>
    <w:rsid w:val="00257E00"/>
    <w:rsid w:val="00257EE8"/>
    <w:rsid w:val="00260310"/>
    <w:rsid w:val="00260657"/>
    <w:rsid w:val="00260AE1"/>
    <w:rsid w:val="00260C5A"/>
    <w:rsid w:val="002614D2"/>
    <w:rsid w:val="0026156F"/>
    <w:rsid w:val="00261C65"/>
    <w:rsid w:val="00261CA0"/>
    <w:rsid w:val="00262007"/>
    <w:rsid w:val="00262071"/>
    <w:rsid w:val="002621FE"/>
    <w:rsid w:val="00262B25"/>
    <w:rsid w:val="00262E43"/>
    <w:rsid w:val="00262E74"/>
    <w:rsid w:val="0026398C"/>
    <w:rsid w:val="00263C71"/>
    <w:rsid w:val="00264A7D"/>
    <w:rsid w:val="00264C39"/>
    <w:rsid w:val="00264F29"/>
    <w:rsid w:val="0026509C"/>
    <w:rsid w:val="002651B6"/>
    <w:rsid w:val="002653EF"/>
    <w:rsid w:val="0026578B"/>
    <w:rsid w:val="002659DB"/>
    <w:rsid w:val="00265BC6"/>
    <w:rsid w:val="00265CD4"/>
    <w:rsid w:val="00265D82"/>
    <w:rsid w:val="00266797"/>
    <w:rsid w:val="00266F6B"/>
    <w:rsid w:val="002670E5"/>
    <w:rsid w:val="002672B4"/>
    <w:rsid w:val="002677A5"/>
    <w:rsid w:val="00270986"/>
    <w:rsid w:val="00270BD2"/>
    <w:rsid w:val="00270CD8"/>
    <w:rsid w:val="00270FC0"/>
    <w:rsid w:val="00271346"/>
    <w:rsid w:val="00271553"/>
    <w:rsid w:val="002715A6"/>
    <w:rsid w:val="00271A1F"/>
    <w:rsid w:val="00271CE8"/>
    <w:rsid w:val="00271CF2"/>
    <w:rsid w:val="00271F3B"/>
    <w:rsid w:val="00273219"/>
    <w:rsid w:val="002734D6"/>
    <w:rsid w:val="00273969"/>
    <w:rsid w:val="00273FD4"/>
    <w:rsid w:val="0027443B"/>
    <w:rsid w:val="00274472"/>
    <w:rsid w:val="00274AFF"/>
    <w:rsid w:val="00274E0F"/>
    <w:rsid w:val="002756E7"/>
    <w:rsid w:val="00275F7C"/>
    <w:rsid w:val="00276319"/>
    <w:rsid w:val="0027646B"/>
    <w:rsid w:val="002766BB"/>
    <w:rsid w:val="00276FEB"/>
    <w:rsid w:val="002770BF"/>
    <w:rsid w:val="00277246"/>
    <w:rsid w:val="00277A9B"/>
    <w:rsid w:val="00277CD5"/>
    <w:rsid w:val="00277F7D"/>
    <w:rsid w:val="002802C5"/>
    <w:rsid w:val="00280647"/>
    <w:rsid w:val="0028082E"/>
    <w:rsid w:val="00280DEF"/>
    <w:rsid w:val="00280DFA"/>
    <w:rsid w:val="002814A4"/>
    <w:rsid w:val="002815CF"/>
    <w:rsid w:val="00281AF8"/>
    <w:rsid w:val="00281E95"/>
    <w:rsid w:val="00282404"/>
    <w:rsid w:val="00282862"/>
    <w:rsid w:val="00282BCE"/>
    <w:rsid w:val="00282D55"/>
    <w:rsid w:val="002835C8"/>
    <w:rsid w:val="00283632"/>
    <w:rsid w:val="002836E9"/>
    <w:rsid w:val="002839F9"/>
    <w:rsid w:val="002845C3"/>
    <w:rsid w:val="002846E8"/>
    <w:rsid w:val="00284A52"/>
    <w:rsid w:val="00284BE7"/>
    <w:rsid w:val="00284C49"/>
    <w:rsid w:val="00284E5D"/>
    <w:rsid w:val="00285ACC"/>
    <w:rsid w:val="00285F0D"/>
    <w:rsid w:val="002862FF"/>
    <w:rsid w:val="00286541"/>
    <w:rsid w:val="002866FC"/>
    <w:rsid w:val="002869A1"/>
    <w:rsid w:val="00286C3A"/>
    <w:rsid w:val="00286EE6"/>
    <w:rsid w:val="00287510"/>
    <w:rsid w:val="00287639"/>
    <w:rsid w:val="00287644"/>
    <w:rsid w:val="00290017"/>
    <w:rsid w:val="00290819"/>
    <w:rsid w:val="00290B67"/>
    <w:rsid w:val="00290D07"/>
    <w:rsid w:val="00290EEA"/>
    <w:rsid w:val="00291137"/>
    <w:rsid w:val="0029139F"/>
    <w:rsid w:val="002919AC"/>
    <w:rsid w:val="00291EB3"/>
    <w:rsid w:val="00291ED8"/>
    <w:rsid w:val="00291F6E"/>
    <w:rsid w:val="002920C4"/>
    <w:rsid w:val="002929F2"/>
    <w:rsid w:val="002937DE"/>
    <w:rsid w:val="00293C8C"/>
    <w:rsid w:val="00293DE6"/>
    <w:rsid w:val="00293E47"/>
    <w:rsid w:val="002942D8"/>
    <w:rsid w:val="00294424"/>
    <w:rsid w:val="002946DF"/>
    <w:rsid w:val="002947A1"/>
    <w:rsid w:val="00294A71"/>
    <w:rsid w:val="002951DD"/>
    <w:rsid w:val="002959B1"/>
    <w:rsid w:val="00295F00"/>
    <w:rsid w:val="00296601"/>
    <w:rsid w:val="00296E01"/>
    <w:rsid w:val="002970D4"/>
    <w:rsid w:val="0029749F"/>
    <w:rsid w:val="00297AA8"/>
    <w:rsid w:val="00297D98"/>
    <w:rsid w:val="00297F3A"/>
    <w:rsid w:val="002A0140"/>
    <w:rsid w:val="002A01DC"/>
    <w:rsid w:val="002A0BF7"/>
    <w:rsid w:val="002A12EE"/>
    <w:rsid w:val="002A12F8"/>
    <w:rsid w:val="002A15A5"/>
    <w:rsid w:val="002A1889"/>
    <w:rsid w:val="002A1B08"/>
    <w:rsid w:val="002A1B4B"/>
    <w:rsid w:val="002A252C"/>
    <w:rsid w:val="002A2A02"/>
    <w:rsid w:val="002A2FCF"/>
    <w:rsid w:val="002A35C9"/>
    <w:rsid w:val="002A378F"/>
    <w:rsid w:val="002A39F3"/>
    <w:rsid w:val="002A3BFD"/>
    <w:rsid w:val="002A3C3F"/>
    <w:rsid w:val="002A4055"/>
    <w:rsid w:val="002A418A"/>
    <w:rsid w:val="002A435B"/>
    <w:rsid w:val="002A43CA"/>
    <w:rsid w:val="002A4600"/>
    <w:rsid w:val="002A480A"/>
    <w:rsid w:val="002A4852"/>
    <w:rsid w:val="002A49BB"/>
    <w:rsid w:val="002A5388"/>
    <w:rsid w:val="002A5613"/>
    <w:rsid w:val="002A57CD"/>
    <w:rsid w:val="002A5B7A"/>
    <w:rsid w:val="002A6675"/>
    <w:rsid w:val="002A670A"/>
    <w:rsid w:val="002A6857"/>
    <w:rsid w:val="002A6896"/>
    <w:rsid w:val="002A7199"/>
    <w:rsid w:val="002A760C"/>
    <w:rsid w:val="002A7704"/>
    <w:rsid w:val="002A7A06"/>
    <w:rsid w:val="002B0861"/>
    <w:rsid w:val="002B090E"/>
    <w:rsid w:val="002B0A2C"/>
    <w:rsid w:val="002B0EA1"/>
    <w:rsid w:val="002B17EA"/>
    <w:rsid w:val="002B1A71"/>
    <w:rsid w:val="002B1AE6"/>
    <w:rsid w:val="002B1CB7"/>
    <w:rsid w:val="002B252A"/>
    <w:rsid w:val="002B271F"/>
    <w:rsid w:val="002B27AE"/>
    <w:rsid w:val="002B2C40"/>
    <w:rsid w:val="002B2CD6"/>
    <w:rsid w:val="002B2DED"/>
    <w:rsid w:val="002B2FB9"/>
    <w:rsid w:val="002B334C"/>
    <w:rsid w:val="002B3A71"/>
    <w:rsid w:val="002B3DF2"/>
    <w:rsid w:val="002B3FC3"/>
    <w:rsid w:val="002B4019"/>
    <w:rsid w:val="002B41E0"/>
    <w:rsid w:val="002B44A8"/>
    <w:rsid w:val="002B46D3"/>
    <w:rsid w:val="002B4B5E"/>
    <w:rsid w:val="002B4F2E"/>
    <w:rsid w:val="002B5004"/>
    <w:rsid w:val="002B5281"/>
    <w:rsid w:val="002B52D3"/>
    <w:rsid w:val="002B58DB"/>
    <w:rsid w:val="002B5D34"/>
    <w:rsid w:val="002B62DF"/>
    <w:rsid w:val="002B71F9"/>
    <w:rsid w:val="002B72B6"/>
    <w:rsid w:val="002B7A02"/>
    <w:rsid w:val="002B7A35"/>
    <w:rsid w:val="002B7D28"/>
    <w:rsid w:val="002C0694"/>
    <w:rsid w:val="002C0800"/>
    <w:rsid w:val="002C0804"/>
    <w:rsid w:val="002C0E58"/>
    <w:rsid w:val="002C0FDA"/>
    <w:rsid w:val="002C1343"/>
    <w:rsid w:val="002C141E"/>
    <w:rsid w:val="002C14AE"/>
    <w:rsid w:val="002C1915"/>
    <w:rsid w:val="002C1F09"/>
    <w:rsid w:val="002C2121"/>
    <w:rsid w:val="002C26D5"/>
    <w:rsid w:val="002C27B8"/>
    <w:rsid w:val="002C28F8"/>
    <w:rsid w:val="002C2930"/>
    <w:rsid w:val="002C2F47"/>
    <w:rsid w:val="002C3184"/>
    <w:rsid w:val="002C32A0"/>
    <w:rsid w:val="002C37A9"/>
    <w:rsid w:val="002C394D"/>
    <w:rsid w:val="002C3CA4"/>
    <w:rsid w:val="002C4426"/>
    <w:rsid w:val="002C4826"/>
    <w:rsid w:val="002C4C7A"/>
    <w:rsid w:val="002C50CD"/>
    <w:rsid w:val="002C528B"/>
    <w:rsid w:val="002C56DF"/>
    <w:rsid w:val="002C5B6E"/>
    <w:rsid w:val="002C605D"/>
    <w:rsid w:val="002C62B1"/>
    <w:rsid w:val="002C6728"/>
    <w:rsid w:val="002C6C38"/>
    <w:rsid w:val="002C6F89"/>
    <w:rsid w:val="002C6FC2"/>
    <w:rsid w:val="002C71A7"/>
    <w:rsid w:val="002C741D"/>
    <w:rsid w:val="002C79A3"/>
    <w:rsid w:val="002C7CA4"/>
    <w:rsid w:val="002D0169"/>
    <w:rsid w:val="002D01EE"/>
    <w:rsid w:val="002D046C"/>
    <w:rsid w:val="002D076C"/>
    <w:rsid w:val="002D0AF6"/>
    <w:rsid w:val="002D1433"/>
    <w:rsid w:val="002D1474"/>
    <w:rsid w:val="002D1601"/>
    <w:rsid w:val="002D1723"/>
    <w:rsid w:val="002D1869"/>
    <w:rsid w:val="002D194F"/>
    <w:rsid w:val="002D222B"/>
    <w:rsid w:val="002D2DB6"/>
    <w:rsid w:val="002D30DF"/>
    <w:rsid w:val="002D319C"/>
    <w:rsid w:val="002D34C0"/>
    <w:rsid w:val="002D3819"/>
    <w:rsid w:val="002D4018"/>
    <w:rsid w:val="002D4964"/>
    <w:rsid w:val="002D4AF1"/>
    <w:rsid w:val="002D4DDD"/>
    <w:rsid w:val="002D4F2D"/>
    <w:rsid w:val="002D53EF"/>
    <w:rsid w:val="002D5793"/>
    <w:rsid w:val="002D5C9F"/>
    <w:rsid w:val="002D60C2"/>
    <w:rsid w:val="002D6922"/>
    <w:rsid w:val="002D7039"/>
    <w:rsid w:val="002D74A6"/>
    <w:rsid w:val="002D7C6F"/>
    <w:rsid w:val="002E04F5"/>
    <w:rsid w:val="002E0E59"/>
    <w:rsid w:val="002E0F1F"/>
    <w:rsid w:val="002E1790"/>
    <w:rsid w:val="002E17B7"/>
    <w:rsid w:val="002E1AAC"/>
    <w:rsid w:val="002E2373"/>
    <w:rsid w:val="002E25B4"/>
    <w:rsid w:val="002E268D"/>
    <w:rsid w:val="002E2814"/>
    <w:rsid w:val="002E2E7E"/>
    <w:rsid w:val="002E316C"/>
    <w:rsid w:val="002E3338"/>
    <w:rsid w:val="002E33F1"/>
    <w:rsid w:val="002E3607"/>
    <w:rsid w:val="002E371D"/>
    <w:rsid w:val="002E39D1"/>
    <w:rsid w:val="002E3C51"/>
    <w:rsid w:val="002E3E9E"/>
    <w:rsid w:val="002E3EBD"/>
    <w:rsid w:val="002E41BD"/>
    <w:rsid w:val="002E42C7"/>
    <w:rsid w:val="002E4720"/>
    <w:rsid w:val="002E4729"/>
    <w:rsid w:val="002E4C64"/>
    <w:rsid w:val="002E4E11"/>
    <w:rsid w:val="002E4E6E"/>
    <w:rsid w:val="002E4F27"/>
    <w:rsid w:val="002E4FF5"/>
    <w:rsid w:val="002E520D"/>
    <w:rsid w:val="002E5913"/>
    <w:rsid w:val="002E5C58"/>
    <w:rsid w:val="002E5DF6"/>
    <w:rsid w:val="002E64E1"/>
    <w:rsid w:val="002E72A2"/>
    <w:rsid w:val="002E762E"/>
    <w:rsid w:val="002E7DA1"/>
    <w:rsid w:val="002E7DC7"/>
    <w:rsid w:val="002E7E6A"/>
    <w:rsid w:val="002F0450"/>
    <w:rsid w:val="002F04A1"/>
    <w:rsid w:val="002F0EFD"/>
    <w:rsid w:val="002F1091"/>
    <w:rsid w:val="002F1582"/>
    <w:rsid w:val="002F18E3"/>
    <w:rsid w:val="002F1D50"/>
    <w:rsid w:val="002F1F04"/>
    <w:rsid w:val="002F282C"/>
    <w:rsid w:val="002F2F6B"/>
    <w:rsid w:val="002F3BB7"/>
    <w:rsid w:val="002F3D07"/>
    <w:rsid w:val="002F3E31"/>
    <w:rsid w:val="002F3F3C"/>
    <w:rsid w:val="002F3FB7"/>
    <w:rsid w:val="002F41CA"/>
    <w:rsid w:val="002F4567"/>
    <w:rsid w:val="002F47F5"/>
    <w:rsid w:val="002F4D57"/>
    <w:rsid w:val="002F609B"/>
    <w:rsid w:val="002F625A"/>
    <w:rsid w:val="002F63AC"/>
    <w:rsid w:val="002F6FBD"/>
    <w:rsid w:val="002F7042"/>
    <w:rsid w:val="002F71D8"/>
    <w:rsid w:val="002F7257"/>
    <w:rsid w:val="003001A5"/>
    <w:rsid w:val="0030026E"/>
    <w:rsid w:val="003009B5"/>
    <w:rsid w:val="00300D19"/>
    <w:rsid w:val="00301889"/>
    <w:rsid w:val="00302031"/>
    <w:rsid w:val="003023DB"/>
    <w:rsid w:val="00302796"/>
    <w:rsid w:val="00302A1B"/>
    <w:rsid w:val="00302CD7"/>
    <w:rsid w:val="003034B0"/>
    <w:rsid w:val="0030355F"/>
    <w:rsid w:val="0030375C"/>
    <w:rsid w:val="0030379D"/>
    <w:rsid w:val="00303814"/>
    <w:rsid w:val="00303937"/>
    <w:rsid w:val="00303C7C"/>
    <w:rsid w:val="003041D2"/>
    <w:rsid w:val="0030453B"/>
    <w:rsid w:val="00304C3C"/>
    <w:rsid w:val="00304F91"/>
    <w:rsid w:val="00304FF6"/>
    <w:rsid w:val="0030580D"/>
    <w:rsid w:val="0030592A"/>
    <w:rsid w:val="00305D16"/>
    <w:rsid w:val="0030628C"/>
    <w:rsid w:val="00306DFD"/>
    <w:rsid w:val="00307B0F"/>
    <w:rsid w:val="00310ACF"/>
    <w:rsid w:val="00310C76"/>
    <w:rsid w:val="00311220"/>
    <w:rsid w:val="003115B1"/>
    <w:rsid w:val="00311636"/>
    <w:rsid w:val="003118EB"/>
    <w:rsid w:val="003120C5"/>
    <w:rsid w:val="00312714"/>
    <w:rsid w:val="00312E86"/>
    <w:rsid w:val="00312F3E"/>
    <w:rsid w:val="00313488"/>
    <w:rsid w:val="003136F7"/>
    <w:rsid w:val="003137FD"/>
    <w:rsid w:val="00313DB1"/>
    <w:rsid w:val="00313DC5"/>
    <w:rsid w:val="00314050"/>
    <w:rsid w:val="0031415C"/>
    <w:rsid w:val="00314416"/>
    <w:rsid w:val="003145B4"/>
    <w:rsid w:val="00314629"/>
    <w:rsid w:val="00314E2D"/>
    <w:rsid w:val="003150FF"/>
    <w:rsid w:val="00315198"/>
    <w:rsid w:val="00315243"/>
    <w:rsid w:val="003155D9"/>
    <w:rsid w:val="003163B9"/>
    <w:rsid w:val="003164B9"/>
    <w:rsid w:val="00316674"/>
    <w:rsid w:val="00316DE1"/>
    <w:rsid w:val="00317068"/>
    <w:rsid w:val="0031706F"/>
    <w:rsid w:val="00317744"/>
    <w:rsid w:val="003179FA"/>
    <w:rsid w:val="00317F71"/>
    <w:rsid w:val="003202BC"/>
    <w:rsid w:val="00320446"/>
    <w:rsid w:val="003207CF"/>
    <w:rsid w:val="003208E0"/>
    <w:rsid w:val="00320EEB"/>
    <w:rsid w:val="00320FB6"/>
    <w:rsid w:val="003214D5"/>
    <w:rsid w:val="0032212E"/>
    <w:rsid w:val="003224CD"/>
    <w:rsid w:val="00322A53"/>
    <w:rsid w:val="00322D97"/>
    <w:rsid w:val="003233DC"/>
    <w:rsid w:val="003234F7"/>
    <w:rsid w:val="00323AAE"/>
    <w:rsid w:val="00323AEF"/>
    <w:rsid w:val="00323B0D"/>
    <w:rsid w:val="00323EE8"/>
    <w:rsid w:val="003244E3"/>
    <w:rsid w:val="00324A7F"/>
    <w:rsid w:val="00324F01"/>
    <w:rsid w:val="00325035"/>
    <w:rsid w:val="003253BA"/>
    <w:rsid w:val="0032574E"/>
    <w:rsid w:val="003258F9"/>
    <w:rsid w:val="00325AAA"/>
    <w:rsid w:val="00325C70"/>
    <w:rsid w:val="00325CD7"/>
    <w:rsid w:val="00326213"/>
    <w:rsid w:val="003269A1"/>
    <w:rsid w:val="00326A80"/>
    <w:rsid w:val="0032759E"/>
    <w:rsid w:val="0032787C"/>
    <w:rsid w:val="00327F5B"/>
    <w:rsid w:val="00327FDF"/>
    <w:rsid w:val="0033026A"/>
    <w:rsid w:val="00330414"/>
    <w:rsid w:val="00330481"/>
    <w:rsid w:val="00330918"/>
    <w:rsid w:val="00330A0C"/>
    <w:rsid w:val="00330BF7"/>
    <w:rsid w:val="00330C86"/>
    <w:rsid w:val="003310D9"/>
    <w:rsid w:val="00331442"/>
    <w:rsid w:val="003314FC"/>
    <w:rsid w:val="00331AA0"/>
    <w:rsid w:val="00331DD8"/>
    <w:rsid w:val="003321E6"/>
    <w:rsid w:val="0033241E"/>
    <w:rsid w:val="00332476"/>
    <w:rsid w:val="0033253C"/>
    <w:rsid w:val="0033260F"/>
    <w:rsid w:val="0033313F"/>
    <w:rsid w:val="003334F5"/>
    <w:rsid w:val="00333A5F"/>
    <w:rsid w:val="00333E06"/>
    <w:rsid w:val="00333F2C"/>
    <w:rsid w:val="00333F81"/>
    <w:rsid w:val="00334245"/>
    <w:rsid w:val="0033440C"/>
    <w:rsid w:val="00334BD6"/>
    <w:rsid w:val="00334BDB"/>
    <w:rsid w:val="00335557"/>
    <w:rsid w:val="003355A5"/>
    <w:rsid w:val="00335CBB"/>
    <w:rsid w:val="00335E91"/>
    <w:rsid w:val="00336290"/>
    <w:rsid w:val="00336508"/>
    <w:rsid w:val="003373F4"/>
    <w:rsid w:val="003374D6"/>
    <w:rsid w:val="0033759D"/>
    <w:rsid w:val="0033771A"/>
    <w:rsid w:val="003378A1"/>
    <w:rsid w:val="00337901"/>
    <w:rsid w:val="0034011A"/>
    <w:rsid w:val="0034035F"/>
    <w:rsid w:val="003405E5"/>
    <w:rsid w:val="003408C5"/>
    <w:rsid w:val="00340952"/>
    <w:rsid w:val="00340D43"/>
    <w:rsid w:val="00340D66"/>
    <w:rsid w:val="0034127D"/>
    <w:rsid w:val="00341572"/>
    <w:rsid w:val="003417CE"/>
    <w:rsid w:val="003418E4"/>
    <w:rsid w:val="00341FE0"/>
    <w:rsid w:val="003420E3"/>
    <w:rsid w:val="00342193"/>
    <w:rsid w:val="0034223F"/>
    <w:rsid w:val="00342458"/>
    <w:rsid w:val="0034247B"/>
    <w:rsid w:val="00342645"/>
    <w:rsid w:val="0034280E"/>
    <w:rsid w:val="00342857"/>
    <w:rsid w:val="00342DCA"/>
    <w:rsid w:val="00342DE3"/>
    <w:rsid w:val="00343369"/>
    <w:rsid w:val="003439CB"/>
    <w:rsid w:val="00343BA7"/>
    <w:rsid w:val="00343E9E"/>
    <w:rsid w:val="0034418D"/>
    <w:rsid w:val="003448F7"/>
    <w:rsid w:val="00344B64"/>
    <w:rsid w:val="00344FEE"/>
    <w:rsid w:val="00345057"/>
    <w:rsid w:val="003451EE"/>
    <w:rsid w:val="0034586D"/>
    <w:rsid w:val="00345E4F"/>
    <w:rsid w:val="00345EE8"/>
    <w:rsid w:val="003465D4"/>
    <w:rsid w:val="003467F3"/>
    <w:rsid w:val="00346AD0"/>
    <w:rsid w:val="003470E9"/>
    <w:rsid w:val="00347B9C"/>
    <w:rsid w:val="00347BE6"/>
    <w:rsid w:val="00347C26"/>
    <w:rsid w:val="0035047E"/>
    <w:rsid w:val="00350865"/>
    <w:rsid w:val="00350B4C"/>
    <w:rsid w:val="00350BE0"/>
    <w:rsid w:val="0035108A"/>
    <w:rsid w:val="003511E4"/>
    <w:rsid w:val="0035212D"/>
    <w:rsid w:val="00352508"/>
    <w:rsid w:val="0035281A"/>
    <w:rsid w:val="003528A3"/>
    <w:rsid w:val="00352985"/>
    <w:rsid w:val="00353044"/>
    <w:rsid w:val="00353479"/>
    <w:rsid w:val="00353775"/>
    <w:rsid w:val="00353BE7"/>
    <w:rsid w:val="00354382"/>
    <w:rsid w:val="0035442A"/>
    <w:rsid w:val="00354447"/>
    <w:rsid w:val="003544AA"/>
    <w:rsid w:val="00354DF7"/>
    <w:rsid w:val="0035576E"/>
    <w:rsid w:val="00355786"/>
    <w:rsid w:val="00355C14"/>
    <w:rsid w:val="00355C9E"/>
    <w:rsid w:val="00355D75"/>
    <w:rsid w:val="00355E4A"/>
    <w:rsid w:val="00355F00"/>
    <w:rsid w:val="00356052"/>
    <w:rsid w:val="00356225"/>
    <w:rsid w:val="003569FF"/>
    <w:rsid w:val="00356C06"/>
    <w:rsid w:val="00356E61"/>
    <w:rsid w:val="003570ED"/>
    <w:rsid w:val="00357643"/>
    <w:rsid w:val="003579C5"/>
    <w:rsid w:val="00357B7E"/>
    <w:rsid w:val="00360549"/>
    <w:rsid w:val="00360D6C"/>
    <w:rsid w:val="00361067"/>
    <w:rsid w:val="0036166F"/>
    <w:rsid w:val="00361777"/>
    <w:rsid w:val="003618E5"/>
    <w:rsid w:val="00361DA9"/>
    <w:rsid w:val="003621EE"/>
    <w:rsid w:val="00362684"/>
    <w:rsid w:val="0036272C"/>
    <w:rsid w:val="00362C20"/>
    <w:rsid w:val="00362DA9"/>
    <w:rsid w:val="003631B4"/>
    <w:rsid w:val="0036353F"/>
    <w:rsid w:val="00363704"/>
    <w:rsid w:val="00363858"/>
    <w:rsid w:val="00364246"/>
    <w:rsid w:val="00364449"/>
    <w:rsid w:val="003644B3"/>
    <w:rsid w:val="0036463F"/>
    <w:rsid w:val="00364711"/>
    <w:rsid w:val="00364855"/>
    <w:rsid w:val="00364AA4"/>
    <w:rsid w:val="00364D48"/>
    <w:rsid w:val="00364E77"/>
    <w:rsid w:val="003654ED"/>
    <w:rsid w:val="003655A7"/>
    <w:rsid w:val="00365693"/>
    <w:rsid w:val="00365BF8"/>
    <w:rsid w:val="00365D9F"/>
    <w:rsid w:val="00365E87"/>
    <w:rsid w:val="0036665D"/>
    <w:rsid w:val="00366B64"/>
    <w:rsid w:val="00366EDA"/>
    <w:rsid w:val="00367396"/>
    <w:rsid w:val="0036741E"/>
    <w:rsid w:val="00367DA8"/>
    <w:rsid w:val="00367E41"/>
    <w:rsid w:val="0037012B"/>
    <w:rsid w:val="00370174"/>
    <w:rsid w:val="00370953"/>
    <w:rsid w:val="00371B05"/>
    <w:rsid w:val="0037283D"/>
    <w:rsid w:val="00372907"/>
    <w:rsid w:val="00372C54"/>
    <w:rsid w:val="00372FD8"/>
    <w:rsid w:val="0037312F"/>
    <w:rsid w:val="003735D0"/>
    <w:rsid w:val="00373680"/>
    <w:rsid w:val="00373682"/>
    <w:rsid w:val="00373845"/>
    <w:rsid w:val="0037449B"/>
    <w:rsid w:val="00374540"/>
    <w:rsid w:val="003747B5"/>
    <w:rsid w:val="00375090"/>
    <w:rsid w:val="0037531A"/>
    <w:rsid w:val="00375535"/>
    <w:rsid w:val="003755C6"/>
    <w:rsid w:val="0037592C"/>
    <w:rsid w:val="00375C00"/>
    <w:rsid w:val="00375DAA"/>
    <w:rsid w:val="00375FC9"/>
    <w:rsid w:val="00375FCA"/>
    <w:rsid w:val="0037624E"/>
    <w:rsid w:val="003763FD"/>
    <w:rsid w:val="00376417"/>
    <w:rsid w:val="0037664B"/>
    <w:rsid w:val="003766D7"/>
    <w:rsid w:val="00376ED2"/>
    <w:rsid w:val="00377583"/>
    <w:rsid w:val="00380009"/>
    <w:rsid w:val="00380434"/>
    <w:rsid w:val="0038064F"/>
    <w:rsid w:val="00380669"/>
    <w:rsid w:val="003807AB"/>
    <w:rsid w:val="00380FC1"/>
    <w:rsid w:val="00381EDA"/>
    <w:rsid w:val="003821EF"/>
    <w:rsid w:val="00382353"/>
    <w:rsid w:val="00382493"/>
    <w:rsid w:val="00382792"/>
    <w:rsid w:val="00382A9B"/>
    <w:rsid w:val="00382CB5"/>
    <w:rsid w:val="00382D11"/>
    <w:rsid w:val="00382DD9"/>
    <w:rsid w:val="00382F87"/>
    <w:rsid w:val="00383051"/>
    <w:rsid w:val="003835F2"/>
    <w:rsid w:val="00383A9E"/>
    <w:rsid w:val="00383AB9"/>
    <w:rsid w:val="00383E2C"/>
    <w:rsid w:val="003840A1"/>
    <w:rsid w:val="0038479E"/>
    <w:rsid w:val="003849F2"/>
    <w:rsid w:val="00385523"/>
    <w:rsid w:val="0038595F"/>
    <w:rsid w:val="00385A8B"/>
    <w:rsid w:val="00385DA5"/>
    <w:rsid w:val="00385EBC"/>
    <w:rsid w:val="00385F54"/>
    <w:rsid w:val="00386009"/>
    <w:rsid w:val="0038603A"/>
    <w:rsid w:val="00386191"/>
    <w:rsid w:val="00386245"/>
    <w:rsid w:val="003862DD"/>
    <w:rsid w:val="003867C9"/>
    <w:rsid w:val="003868F8"/>
    <w:rsid w:val="00386E98"/>
    <w:rsid w:val="00386ED7"/>
    <w:rsid w:val="00387471"/>
    <w:rsid w:val="003874DB"/>
    <w:rsid w:val="003878AF"/>
    <w:rsid w:val="00387AFE"/>
    <w:rsid w:val="00387D2A"/>
    <w:rsid w:val="00387F17"/>
    <w:rsid w:val="00390845"/>
    <w:rsid w:val="00390B3B"/>
    <w:rsid w:val="003911B0"/>
    <w:rsid w:val="00391F1D"/>
    <w:rsid w:val="003924BE"/>
    <w:rsid w:val="0039263A"/>
    <w:rsid w:val="00392C5B"/>
    <w:rsid w:val="00392CDF"/>
    <w:rsid w:val="00392E7E"/>
    <w:rsid w:val="0039304B"/>
    <w:rsid w:val="003944C0"/>
    <w:rsid w:val="00394A35"/>
    <w:rsid w:val="00394B25"/>
    <w:rsid w:val="00395430"/>
    <w:rsid w:val="00395623"/>
    <w:rsid w:val="00395774"/>
    <w:rsid w:val="003959AB"/>
    <w:rsid w:val="00395F4D"/>
    <w:rsid w:val="003960D5"/>
    <w:rsid w:val="00396AF1"/>
    <w:rsid w:val="00396D46"/>
    <w:rsid w:val="00396EAC"/>
    <w:rsid w:val="00396FDF"/>
    <w:rsid w:val="003970C3"/>
    <w:rsid w:val="00397732"/>
    <w:rsid w:val="003A031B"/>
    <w:rsid w:val="003A037A"/>
    <w:rsid w:val="003A047E"/>
    <w:rsid w:val="003A051C"/>
    <w:rsid w:val="003A059E"/>
    <w:rsid w:val="003A08E3"/>
    <w:rsid w:val="003A11CC"/>
    <w:rsid w:val="003A123B"/>
    <w:rsid w:val="003A16A7"/>
    <w:rsid w:val="003A1E8B"/>
    <w:rsid w:val="003A204A"/>
    <w:rsid w:val="003A2B43"/>
    <w:rsid w:val="003A32EA"/>
    <w:rsid w:val="003A3707"/>
    <w:rsid w:val="003A3785"/>
    <w:rsid w:val="003A387E"/>
    <w:rsid w:val="003A3BCF"/>
    <w:rsid w:val="003A42CF"/>
    <w:rsid w:val="003A44C0"/>
    <w:rsid w:val="003A45A9"/>
    <w:rsid w:val="003A4668"/>
    <w:rsid w:val="003A48F7"/>
    <w:rsid w:val="003A4B9D"/>
    <w:rsid w:val="003A4DD6"/>
    <w:rsid w:val="003A50F1"/>
    <w:rsid w:val="003A5958"/>
    <w:rsid w:val="003A5FF7"/>
    <w:rsid w:val="003A6037"/>
    <w:rsid w:val="003A60A4"/>
    <w:rsid w:val="003A66D8"/>
    <w:rsid w:val="003A68CA"/>
    <w:rsid w:val="003A6AF3"/>
    <w:rsid w:val="003A6C51"/>
    <w:rsid w:val="003A6E43"/>
    <w:rsid w:val="003A7586"/>
    <w:rsid w:val="003A76EB"/>
    <w:rsid w:val="003A76F7"/>
    <w:rsid w:val="003A7A08"/>
    <w:rsid w:val="003A7BA2"/>
    <w:rsid w:val="003A7F42"/>
    <w:rsid w:val="003B17A2"/>
    <w:rsid w:val="003B17C0"/>
    <w:rsid w:val="003B1F17"/>
    <w:rsid w:val="003B21D4"/>
    <w:rsid w:val="003B239D"/>
    <w:rsid w:val="003B262E"/>
    <w:rsid w:val="003B27DC"/>
    <w:rsid w:val="003B2DDA"/>
    <w:rsid w:val="003B3AB4"/>
    <w:rsid w:val="003B3E00"/>
    <w:rsid w:val="003B3E3D"/>
    <w:rsid w:val="003B5439"/>
    <w:rsid w:val="003B5C2A"/>
    <w:rsid w:val="003B5E71"/>
    <w:rsid w:val="003B5FC1"/>
    <w:rsid w:val="003B6262"/>
    <w:rsid w:val="003B6375"/>
    <w:rsid w:val="003B6473"/>
    <w:rsid w:val="003B69C6"/>
    <w:rsid w:val="003B6EA9"/>
    <w:rsid w:val="003B7468"/>
    <w:rsid w:val="003B74E3"/>
    <w:rsid w:val="003B7515"/>
    <w:rsid w:val="003B7BEB"/>
    <w:rsid w:val="003B7D45"/>
    <w:rsid w:val="003B7FF6"/>
    <w:rsid w:val="003C0065"/>
    <w:rsid w:val="003C00B9"/>
    <w:rsid w:val="003C015D"/>
    <w:rsid w:val="003C0FD3"/>
    <w:rsid w:val="003C10B1"/>
    <w:rsid w:val="003C1188"/>
    <w:rsid w:val="003C1308"/>
    <w:rsid w:val="003C1435"/>
    <w:rsid w:val="003C1CF2"/>
    <w:rsid w:val="003C1F6A"/>
    <w:rsid w:val="003C2394"/>
    <w:rsid w:val="003C24F0"/>
    <w:rsid w:val="003C2742"/>
    <w:rsid w:val="003C285B"/>
    <w:rsid w:val="003C294A"/>
    <w:rsid w:val="003C2CDB"/>
    <w:rsid w:val="003C2D24"/>
    <w:rsid w:val="003C3071"/>
    <w:rsid w:val="003C30CF"/>
    <w:rsid w:val="003C34AD"/>
    <w:rsid w:val="003C3515"/>
    <w:rsid w:val="003C365B"/>
    <w:rsid w:val="003C3AED"/>
    <w:rsid w:val="003C3C5D"/>
    <w:rsid w:val="003C3D1B"/>
    <w:rsid w:val="003C40BB"/>
    <w:rsid w:val="003C48AB"/>
    <w:rsid w:val="003C4A38"/>
    <w:rsid w:val="003C5578"/>
    <w:rsid w:val="003C562D"/>
    <w:rsid w:val="003C5981"/>
    <w:rsid w:val="003C5B0F"/>
    <w:rsid w:val="003C5CEC"/>
    <w:rsid w:val="003C5D18"/>
    <w:rsid w:val="003C5D1B"/>
    <w:rsid w:val="003C67E2"/>
    <w:rsid w:val="003C691A"/>
    <w:rsid w:val="003C6A9B"/>
    <w:rsid w:val="003C6B4A"/>
    <w:rsid w:val="003C72D9"/>
    <w:rsid w:val="003C74B2"/>
    <w:rsid w:val="003C78CB"/>
    <w:rsid w:val="003C79C7"/>
    <w:rsid w:val="003C7CC2"/>
    <w:rsid w:val="003D04E4"/>
    <w:rsid w:val="003D050B"/>
    <w:rsid w:val="003D1756"/>
    <w:rsid w:val="003D1902"/>
    <w:rsid w:val="003D1B65"/>
    <w:rsid w:val="003D2555"/>
    <w:rsid w:val="003D2AC0"/>
    <w:rsid w:val="003D324C"/>
    <w:rsid w:val="003D32E6"/>
    <w:rsid w:val="003D35BD"/>
    <w:rsid w:val="003D3879"/>
    <w:rsid w:val="003D3BD7"/>
    <w:rsid w:val="003D4103"/>
    <w:rsid w:val="003D45CA"/>
    <w:rsid w:val="003D4C4A"/>
    <w:rsid w:val="003D5125"/>
    <w:rsid w:val="003D540A"/>
    <w:rsid w:val="003D5874"/>
    <w:rsid w:val="003D59B4"/>
    <w:rsid w:val="003D5C17"/>
    <w:rsid w:val="003D5C4F"/>
    <w:rsid w:val="003D620C"/>
    <w:rsid w:val="003D6B33"/>
    <w:rsid w:val="003D6E6B"/>
    <w:rsid w:val="003D745C"/>
    <w:rsid w:val="003D7BE8"/>
    <w:rsid w:val="003D7E18"/>
    <w:rsid w:val="003E01BD"/>
    <w:rsid w:val="003E0462"/>
    <w:rsid w:val="003E0EA5"/>
    <w:rsid w:val="003E119B"/>
    <w:rsid w:val="003E132B"/>
    <w:rsid w:val="003E138F"/>
    <w:rsid w:val="003E139D"/>
    <w:rsid w:val="003E1B62"/>
    <w:rsid w:val="003E1E0E"/>
    <w:rsid w:val="003E25C0"/>
    <w:rsid w:val="003E26C6"/>
    <w:rsid w:val="003E3072"/>
    <w:rsid w:val="003E31B4"/>
    <w:rsid w:val="003E324F"/>
    <w:rsid w:val="003E33D4"/>
    <w:rsid w:val="003E4192"/>
    <w:rsid w:val="003E4FEC"/>
    <w:rsid w:val="003E5199"/>
    <w:rsid w:val="003E5CA9"/>
    <w:rsid w:val="003E6AE4"/>
    <w:rsid w:val="003E6C9C"/>
    <w:rsid w:val="003E7479"/>
    <w:rsid w:val="003E7543"/>
    <w:rsid w:val="003F0646"/>
    <w:rsid w:val="003F069F"/>
    <w:rsid w:val="003F071A"/>
    <w:rsid w:val="003F08E9"/>
    <w:rsid w:val="003F0CBF"/>
    <w:rsid w:val="003F0F03"/>
    <w:rsid w:val="003F285E"/>
    <w:rsid w:val="003F2D60"/>
    <w:rsid w:val="003F2E0B"/>
    <w:rsid w:val="003F2ECF"/>
    <w:rsid w:val="003F2FD4"/>
    <w:rsid w:val="003F314F"/>
    <w:rsid w:val="003F375B"/>
    <w:rsid w:val="003F3AEE"/>
    <w:rsid w:val="003F3EA1"/>
    <w:rsid w:val="003F433E"/>
    <w:rsid w:val="003F4D52"/>
    <w:rsid w:val="003F5276"/>
    <w:rsid w:val="003F562D"/>
    <w:rsid w:val="003F600B"/>
    <w:rsid w:val="003F62A2"/>
    <w:rsid w:val="003F640D"/>
    <w:rsid w:val="003F6BFF"/>
    <w:rsid w:val="003F6E04"/>
    <w:rsid w:val="003F6F14"/>
    <w:rsid w:val="003F6F6E"/>
    <w:rsid w:val="003F7085"/>
    <w:rsid w:val="003F79E3"/>
    <w:rsid w:val="004003F7"/>
    <w:rsid w:val="00400498"/>
    <w:rsid w:val="00400503"/>
    <w:rsid w:val="00400831"/>
    <w:rsid w:val="00400C6D"/>
    <w:rsid w:val="0040180B"/>
    <w:rsid w:val="0040186D"/>
    <w:rsid w:val="00401989"/>
    <w:rsid w:val="00401B06"/>
    <w:rsid w:val="00401DF7"/>
    <w:rsid w:val="00401E01"/>
    <w:rsid w:val="00402025"/>
    <w:rsid w:val="0040223D"/>
    <w:rsid w:val="004025CD"/>
    <w:rsid w:val="0040281F"/>
    <w:rsid w:val="004028CE"/>
    <w:rsid w:val="004029E3"/>
    <w:rsid w:val="00402A72"/>
    <w:rsid w:val="00402ADF"/>
    <w:rsid w:val="00402DCB"/>
    <w:rsid w:val="00402E37"/>
    <w:rsid w:val="00403130"/>
    <w:rsid w:val="00403AA1"/>
    <w:rsid w:val="00403EFE"/>
    <w:rsid w:val="004040F9"/>
    <w:rsid w:val="0040499E"/>
    <w:rsid w:val="004050FA"/>
    <w:rsid w:val="004052E0"/>
    <w:rsid w:val="0040574F"/>
    <w:rsid w:val="004057D4"/>
    <w:rsid w:val="00405932"/>
    <w:rsid w:val="00405BF0"/>
    <w:rsid w:val="00406134"/>
    <w:rsid w:val="004062C6"/>
    <w:rsid w:val="0040671E"/>
    <w:rsid w:val="00406D57"/>
    <w:rsid w:val="00407266"/>
    <w:rsid w:val="00407E26"/>
    <w:rsid w:val="0041005D"/>
    <w:rsid w:val="004114B6"/>
    <w:rsid w:val="004119A1"/>
    <w:rsid w:val="00411C23"/>
    <w:rsid w:val="0041247D"/>
    <w:rsid w:val="004124D5"/>
    <w:rsid w:val="00412B8A"/>
    <w:rsid w:val="00412DDF"/>
    <w:rsid w:val="00412E9E"/>
    <w:rsid w:val="0041309B"/>
    <w:rsid w:val="00413275"/>
    <w:rsid w:val="00413298"/>
    <w:rsid w:val="00413728"/>
    <w:rsid w:val="0041472C"/>
    <w:rsid w:val="004147BE"/>
    <w:rsid w:val="00414AA6"/>
    <w:rsid w:val="00414ABA"/>
    <w:rsid w:val="00414E8E"/>
    <w:rsid w:val="00414F67"/>
    <w:rsid w:val="004151A5"/>
    <w:rsid w:val="00415C71"/>
    <w:rsid w:val="00415DB0"/>
    <w:rsid w:val="00415DCA"/>
    <w:rsid w:val="00416121"/>
    <w:rsid w:val="00416A00"/>
    <w:rsid w:val="00416C61"/>
    <w:rsid w:val="00416F78"/>
    <w:rsid w:val="004170C4"/>
    <w:rsid w:val="004173A5"/>
    <w:rsid w:val="004176E5"/>
    <w:rsid w:val="0041771A"/>
    <w:rsid w:val="00417825"/>
    <w:rsid w:val="00417875"/>
    <w:rsid w:val="00417D12"/>
    <w:rsid w:val="00417D54"/>
    <w:rsid w:val="00420782"/>
    <w:rsid w:val="00421D45"/>
    <w:rsid w:val="004225EA"/>
    <w:rsid w:val="00422A0F"/>
    <w:rsid w:val="00422E45"/>
    <w:rsid w:val="0042321E"/>
    <w:rsid w:val="00423346"/>
    <w:rsid w:val="004236D9"/>
    <w:rsid w:val="00424183"/>
    <w:rsid w:val="00424C75"/>
    <w:rsid w:val="0042508D"/>
    <w:rsid w:val="004252BC"/>
    <w:rsid w:val="00425367"/>
    <w:rsid w:val="004253A2"/>
    <w:rsid w:val="004254D6"/>
    <w:rsid w:val="004254DB"/>
    <w:rsid w:val="00425AA7"/>
    <w:rsid w:val="00425E64"/>
    <w:rsid w:val="00425F9C"/>
    <w:rsid w:val="00426068"/>
    <w:rsid w:val="00426075"/>
    <w:rsid w:val="004263B9"/>
    <w:rsid w:val="00426BA0"/>
    <w:rsid w:val="00426E5A"/>
    <w:rsid w:val="00426FF1"/>
    <w:rsid w:val="00427367"/>
    <w:rsid w:val="004278A8"/>
    <w:rsid w:val="00427A5C"/>
    <w:rsid w:val="00430211"/>
    <w:rsid w:val="004302AF"/>
    <w:rsid w:val="00430396"/>
    <w:rsid w:val="00430CD2"/>
    <w:rsid w:val="00430F1E"/>
    <w:rsid w:val="00431117"/>
    <w:rsid w:val="004311C6"/>
    <w:rsid w:val="00431427"/>
    <w:rsid w:val="0043175C"/>
    <w:rsid w:val="00431E80"/>
    <w:rsid w:val="00431FBF"/>
    <w:rsid w:val="00431FC2"/>
    <w:rsid w:val="00432315"/>
    <w:rsid w:val="00432736"/>
    <w:rsid w:val="00432759"/>
    <w:rsid w:val="0043282E"/>
    <w:rsid w:val="00432900"/>
    <w:rsid w:val="004329D5"/>
    <w:rsid w:val="004330B8"/>
    <w:rsid w:val="00433253"/>
    <w:rsid w:val="0043334E"/>
    <w:rsid w:val="0043340E"/>
    <w:rsid w:val="00433749"/>
    <w:rsid w:val="00433C3E"/>
    <w:rsid w:val="00434292"/>
    <w:rsid w:val="004348E6"/>
    <w:rsid w:val="00434BEB"/>
    <w:rsid w:val="00435137"/>
    <w:rsid w:val="004355EB"/>
    <w:rsid w:val="00435735"/>
    <w:rsid w:val="0043629D"/>
    <w:rsid w:val="00436498"/>
    <w:rsid w:val="004368DD"/>
    <w:rsid w:val="00436C24"/>
    <w:rsid w:val="00436CD4"/>
    <w:rsid w:val="00437215"/>
    <w:rsid w:val="004373A5"/>
    <w:rsid w:val="00437572"/>
    <w:rsid w:val="00437960"/>
    <w:rsid w:val="00437B05"/>
    <w:rsid w:val="00437BAD"/>
    <w:rsid w:val="00437F05"/>
    <w:rsid w:val="00437F95"/>
    <w:rsid w:val="004403CA"/>
    <w:rsid w:val="00441068"/>
    <w:rsid w:val="00441A3F"/>
    <w:rsid w:val="00441C00"/>
    <w:rsid w:val="00442260"/>
    <w:rsid w:val="004423AF"/>
    <w:rsid w:val="00443571"/>
    <w:rsid w:val="0044392A"/>
    <w:rsid w:val="004441C7"/>
    <w:rsid w:val="00444757"/>
    <w:rsid w:val="004449F7"/>
    <w:rsid w:val="0044533B"/>
    <w:rsid w:val="00445A85"/>
    <w:rsid w:val="00446322"/>
    <w:rsid w:val="004463E0"/>
    <w:rsid w:val="00446538"/>
    <w:rsid w:val="00446CD8"/>
    <w:rsid w:val="00446D4D"/>
    <w:rsid w:val="00447133"/>
    <w:rsid w:val="004471EB"/>
    <w:rsid w:val="00447550"/>
    <w:rsid w:val="004478EA"/>
    <w:rsid w:val="0045018C"/>
    <w:rsid w:val="004502F4"/>
    <w:rsid w:val="004503F6"/>
    <w:rsid w:val="00450530"/>
    <w:rsid w:val="00450886"/>
    <w:rsid w:val="00450AB2"/>
    <w:rsid w:val="00451581"/>
    <w:rsid w:val="00451759"/>
    <w:rsid w:val="00451801"/>
    <w:rsid w:val="00451AF0"/>
    <w:rsid w:val="004523E3"/>
    <w:rsid w:val="00452489"/>
    <w:rsid w:val="0045284F"/>
    <w:rsid w:val="00452991"/>
    <w:rsid w:val="004531C9"/>
    <w:rsid w:val="004531D9"/>
    <w:rsid w:val="00453379"/>
    <w:rsid w:val="00453F47"/>
    <w:rsid w:val="004542FE"/>
    <w:rsid w:val="00454464"/>
    <w:rsid w:val="00454A4E"/>
    <w:rsid w:val="0045529B"/>
    <w:rsid w:val="0045542F"/>
    <w:rsid w:val="0045543B"/>
    <w:rsid w:val="00455496"/>
    <w:rsid w:val="00455812"/>
    <w:rsid w:val="00455ABC"/>
    <w:rsid w:val="00455F4C"/>
    <w:rsid w:val="00456423"/>
    <w:rsid w:val="00456C03"/>
    <w:rsid w:val="0045710E"/>
    <w:rsid w:val="00457677"/>
    <w:rsid w:val="004577DD"/>
    <w:rsid w:val="0045794B"/>
    <w:rsid w:val="00457B3F"/>
    <w:rsid w:val="00457F1D"/>
    <w:rsid w:val="00457F83"/>
    <w:rsid w:val="004600FF"/>
    <w:rsid w:val="00460407"/>
    <w:rsid w:val="004604B6"/>
    <w:rsid w:val="004605A8"/>
    <w:rsid w:val="0046070D"/>
    <w:rsid w:val="0046075E"/>
    <w:rsid w:val="00460771"/>
    <w:rsid w:val="00460C4C"/>
    <w:rsid w:val="00460C76"/>
    <w:rsid w:val="00461949"/>
    <w:rsid w:val="00461A3C"/>
    <w:rsid w:val="00461A72"/>
    <w:rsid w:val="0046292F"/>
    <w:rsid w:val="00462A35"/>
    <w:rsid w:val="00462F3B"/>
    <w:rsid w:val="0046305A"/>
    <w:rsid w:val="0046397C"/>
    <w:rsid w:val="00463BA0"/>
    <w:rsid w:val="00463C52"/>
    <w:rsid w:val="00464059"/>
    <w:rsid w:val="004642EF"/>
    <w:rsid w:val="0046432C"/>
    <w:rsid w:val="00464331"/>
    <w:rsid w:val="00464A76"/>
    <w:rsid w:val="00464CD2"/>
    <w:rsid w:val="00464DAE"/>
    <w:rsid w:val="004655BC"/>
    <w:rsid w:val="004655C2"/>
    <w:rsid w:val="004656A9"/>
    <w:rsid w:val="004656DA"/>
    <w:rsid w:val="00465A2E"/>
    <w:rsid w:val="00465B7B"/>
    <w:rsid w:val="00466451"/>
    <w:rsid w:val="0046665B"/>
    <w:rsid w:val="004666B1"/>
    <w:rsid w:val="00466748"/>
    <w:rsid w:val="00467DD8"/>
    <w:rsid w:val="00467F0A"/>
    <w:rsid w:val="004709D2"/>
    <w:rsid w:val="00470A27"/>
    <w:rsid w:val="00470E56"/>
    <w:rsid w:val="00470FBD"/>
    <w:rsid w:val="00471326"/>
    <w:rsid w:val="00471BA9"/>
    <w:rsid w:val="00472024"/>
    <w:rsid w:val="004722D1"/>
    <w:rsid w:val="00472AD1"/>
    <w:rsid w:val="004732F8"/>
    <w:rsid w:val="00473402"/>
    <w:rsid w:val="00473771"/>
    <w:rsid w:val="0047428E"/>
    <w:rsid w:val="004749CD"/>
    <w:rsid w:val="00474F99"/>
    <w:rsid w:val="0047528D"/>
    <w:rsid w:val="00475A7D"/>
    <w:rsid w:val="00475CC2"/>
    <w:rsid w:val="00475DD7"/>
    <w:rsid w:val="00476152"/>
    <w:rsid w:val="00476353"/>
    <w:rsid w:val="00477353"/>
    <w:rsid w:val="0047755B"/>
    <w:rsid w:val="0047770E"/>
    <w:rsid w:val="00477734"/>
    <w:rsid w:val="00480025"/>
    <w:rsid w:val="004806F4"/>
    <w:rsid w:val="00480975"/>
    <w:rsid w:val="00480CDC"/>
    <w:rsid w:val="00480DEC"/>
    <w:rsid w:val="004812CF"/>
    <w:rsid w:val="004812EE"/>
    <w:rsid w:val="0048179C"/>
    <w:rsid w:val="00481982"/>
    <w:rsid w:val="00481DCD"/>
    <w:rsid w:val="00481DE3"/>
    <w:rsid w:val="00482159"/>
    <w:rsid w:val="004821A7"/>
    <w:rsid w:val="00482579"/>
    <w:rsid w:val="00482A55"/>
    <w:rsid w:val="00482C79"/>
    <w:rsid w:val="00482E34"/>
    <w:rsid w:val="00483117"/>
    <w:rsid w:val="00483703"/>
    <w:rsid w:val="00483A38"/>
    <w:rsid w:val="00483C98"/>
    <w:rsid w:val="00483E64"/>
    <w:rsid w:val="00484220"/>
    <w:rsid w:val="004843DD"/>
    <w:rsid w:val="004843E1"/>
    <w:rsid w:val="00484574"/>
    <w:rsid w:val="00484909"/>
    <w:rsid w:val="004849F1"/>
    <w:rsid w:val="00484C4B"/>
    <w:rsid w:val="0048500D"/>
    <w:rsid w:val="004854FD"/>
    <w:rsid w:val="004856E5"/>
    <w:rsid w:val="00485D70"/>
    <w:rsid w:val="0048627A"/>
    <w:rsid w:val="004864B2"/>
    <w:rsid w:val="00486685"/>
    <w:rsid w:val="00486B49"/>
    <w:rsid w:val="00486EF2"/>
    <w:rsid w:val="00486FAE"/>
    <w:rsid w:val="00487645"/>
    <w:rsid w:val="00487781"/>
    <w:rsid w:val="00487AB6"/>
    <w:rsid w:val="00487CAC"/>
    <w:rsid w:val="00490137"/>
    <w:rsid w:val="00490695"/>
    <w:rsid w:val="004906D0"/>
    <w:rsid w:val="0049081B"/>
    <w:rsid w:val="0049093E"/>
    <w:rsid w:val="00490C80"/>
    <w:rsid w:val="00490EB8"/>
    <w:rsid w:val="00490EF1"/>
    <w:rsid w:val="004912EA"/>
    <w:rsid w:val="00491505"/>
    <w:rsid w:val="0049156C"/>
    <w:rsid w:val="00491962"/>
    <w:rsid w:val="004922AE"/>
    <w:rsid w:val="00492B0B"/>
    <w:rsid w:val="00492B0D"/>
    <w:rsid w:val="00493153"/>
    <w:rsid w:val="004938C8"/>
    <w:rsid w:val="00493987"/>
    <w:rsid w:val="0049415A"/>
    <w:rsid w:val="00494872"/>
    <w:rsid w:val="0049514E"/>
    <w:rsid w:val="0049547B"/>
    <w:rsid w:val="004955EA"/>
    <w:rsid w:val="00496425"/>
    <w:rsid w:val="0049646B"/>
    <w:rsid w:val="0049678E"/>
    <w:rsid w:val="00496823"/>
    <w:rsid w:val="00496B34"/>
    <w:rsid w:val="00496D12"/>
    <w:rsid w:val="00496E26"/>
    <w:rsid w:val="0049776E"/>
    <w:rsid w:val="00497A27"/>
    <w:rsid w:val="00497EE8"/>
    <w:rsid w:val="004A10A4"/>
    <w:rsid w:val="004A12E9"/>
    <w:rsid w:val="004A1594"/>
    <w:rsid w:val="004A1A6F"/>
    <w:rsid w:val="004A1F3D"/>
    <w:rsid w:val="004A1F70"/>
    <w:rsid w:val="004A2590"/>
    <w:rsid w:val="004A2745"/>
    <w:rsid w:val="004A2AF3"/>
    <w:rsid w:val="004A2B05"/>
    <w:rsid w:val="004A2B0B"/>
    <w:rsid w:val="004A2BE3"/>
    <w:rsid w:val="004A2EFF"/>
    <w:rsid w:val="004A327C"/>
    <w:rsid w:val="004A38B1"/>
    <w:rsid w:val="004A440B"/>
    <w:rsid w:val="004A4CA9"/>
    <w:rsid w:val="004A5031"/>
    <w:rsid w:val="004A5CA0"/>
    <w:rsid w:val="004A5D10"/>
    <w:rsid w:val="004A6065"/>
    <w:rsid w:val="004A61AD"/>
    <w:rsid w:val="004A647A"/>
    <w:rsid w:val="004A712A"/>
    <w:rsid w:val="004A7167"/>
    <w:rsid w:val="004A71B3"/>
    <w:rsid w:val="004A747B"/>
    <w:rsid w:val="004A74C3"/>
    <w:rsid w:val="004A7728"/>
    <w:rsid w:val="004A79B3"/>
    <w:rsid w:val="004A7E9D"/>
    <w:rsid w:val="004B02A3"/>
    <w:rsid w:val="004B0A5B"/>
    <w:rsid w:val="004B0B51"/>
    <w:rsid w:val="004B0BC7"/>
    <w:rsid w:val="004B172C"/>
    <w:rsid w:val="004B21CF"/>
    <w:rsid w:val="004B319C"/>
    <w:rsid w:val="004B3762"/>
    <w:rsid w:val="004B3E38"/>
    <w:rsid w:val="004B3E63"/>
    <w:rsid w:val="004B452F"/>
    <w:rsid w:val="004B46FC"/>
    <w:rsid w:val="004B4F70"/>
    <w:rsid w:val="004B52CD"/>
    <w:rsid w:val="004B550D"/>
    <w:rsid w:val="004B555F"/>
    <w:rsid w:val="004B5711"/>
    <w:rsid w:val="004B586A"/>
    <w:rsid w:val="004B59E4"/>
    <w:rsid w:val="004B5FAC"/>
    <w:rsid w:val="004B6B92"/>
    <w:rsid w:val="004B6F39"/>
    <w:rsid w:val="004B7B30"/>
    <w:rsid w:val="004C06A0"/>
    <w:rsid w:val="004C0A8E"/>
    <w:rsid w:val="004C1378"/>
    <w:rsid w:val="004C1508"/>
    <w:rsid w:val="004C1CD4"/>
    <w:rsid w:val="004C24F4"/>
    <w:rsid w:val="004C2901"/>
    <w:rsid w:val="004C2D68"/>
    <w:rsid w:val="004C33AB"/>
    <w:rsid w:val="004C37AA"/>
    <w:rsid w:val="004C3DBF"/>
    <w:rsid w:val="004C4388"/>
    <w:rsid w:val="004C4799"/>
    <w:rsid w:val="004C5051"/>
    <w:rsid w:val="004C5AF2"/>
    <w:rsid w:val="004C5B34"/>
    <w:rsid w:val="004C5D1B"/>
    <w:rsid w:val="004C5F3C"/>
    <w:rsid w:val="004C61B5"/>
    <w:rsid w:val="004C634B"/>
    <w:rsid w:val="004C6430"/>
    <w:rsid w:val="004C66E1"/>
    <w:rsid w:val="004C68E8"/>
    <w:rsid w:val="004C6E92"/>
    <w:rsid w:val="004C7166"/>
    <w:rsid w:val="004C72B6"/>
    <w:rsid w:val="004C7A64"/>
    <w:rsid w:val="004D028C"/>
    <w:rsid w:val="004D05BE"/>
    <w:rsid w:val="004D0697"/>
    <w:rsid w:val="004D0850"/>
    <w:rsid w:val="004D0B00"/>
    <w:rsid w:val="004D1255"/>
    <w:rsid w:val="004D127E"/>
    <w:rsid w:val="004D1449"/>
    <w:rsid w:val="004D1951"/>
    <w:rsid w:val="004D232B"/>
    <w:rsid w:val="004D24C6"/>
    <w:rsid w:val="004D25FB"/>
    <w:rsid w:val="004D3054"/>
    <w:rsid w:val="004D3306"/>
    <w:rsid w:val="004D3341"/>
    <w:rsid w:val="004D3DEC"/>
    <w:rsid w:val="004D3F56"/>
    <w:rsid w:val="004D474D"/>
    <w:rsid w:val="004D49C3"/>
    <w:rsid w:val="004D4B1A"/>
    <w:rsid w:val="004D4B68"/>
    <w:rsid w:val="004D5DF8"/>
    <w:rsid w:val="004D5E04"/>
    <w:rsid w:val="004D634A"/>
    <w:rsid w:val="004D636C"/>
    <w:rsid w:val="004D696A"/>
    <w:rsid w:val="004D6C52"/>
    <w:rsid w:val="004D70BC"/>
    <w:rsid w:val="004D7187"/>
    <w:rsid w:val="004D750E"/>
    <w:rsid w:val="004D7BD1"/>
    <w:rsid w:val="004D7BDA"/>
    <w:rsid w:val="004D7FF9"/>
    <w:rsid w:val="004E089E"/>
    <w:rsid w:val="004E11E3"/>
    <w:rsid w:val="004E1773"/>
    <w:rsid w:val="004E1ABB"/>
    <w:rsid w:val="004E1D87"/>
    <w:rsid w:val="004E2659"/>
    <w:rsid w:val="004E28D8"/>
    <w:rsid w:val="004E2A1F"/>
    <w:rsid w:val="004E31E7"/>
    <w:rsid w:val="004E4072"/>
    <w:rsid w:val="004E4076"/>
    <w:rsid w:val="004E4400"/>
    <w:rsid w:val="004E4846"/>
    <w:rsid w:val="004E4AE3"/>
    <w:rsid w:val="004E4D82"/>
    <w:rsid w:val="004E531D"/>
    <w:rsid w:val="004E5588"/>
    <w:rsid w:val="004E5917"/>
    <w:rsid w:val="004E5C4C"/>
    <w:rsid w:val="004E5CA8"/>
    <w:rsid w:val="004E620A"/>
    <w:rsid w:val="004E6A0D"/>
    <w:rsid w:val="004E6B7F"/>
    <w:rsid w:val="004E6EDB"/>
    <w:rsid w:val="004E6FBE"/>
    <w:rsid w:val="004E7084"/>
    <w:rsid w:val="004E7988"/>
    <w:rsid w:val="004E7BA2"/>
    <w:rsid w:val="004F0A5A"/>
    <w:rsid w:val="004F13AA"/>
    <w:rsid w:val="004F1981"/>
    <w:rsid w:val="004F1E3A"/>
    <w:rsid w:val="004F211D"/>
    <w:rsid w:val="004F215A"/>
    <w:rsid w:val="004F2411"/>
    <w:rsid w:val="004F26E9"/>
    <w:rsid w:val="004F295A"/>
    <w:rsid w:val="004F2B7F"/>
    <w:rsid w:val="004F3242"/>
    <w:rsid w:val="004F337F"/>
    <w:rsid w:val="004F3511"/>
    <w:rsid w:val="004F42F3"/>
    <w:rsid w:val="004F4516"/>
    <w:rsid w:val="004F4E15"/>
    <w:rsid w:val="004F5033"/>
    <w:rsid w:val="004F52C6"/>
    <w:rsid w:val="004F5394"/>
    <w:rsid w:val="004F53B1"/>
    <w:rsid w:val="004F54EB"/>
    <w:rsid w:val="004F55DB"/>
    <w:rsid w:val="004F57F9"/>
    <w:rsid w:val="004F5B4A"/>
    <w:rsid w:val="004F61E7"/>
    <w:rsid w:val="004F6460"/>
    <w:rsid w:val="004F67B1"/>
    <w:rsid w:val="004F6B6B"/>
    <w:rsid w:val="004F6BA1"/>
    <w:rsid w:val="004F6C52"/>
    <w:rsid w:val="004F6C60"/>
    <w:rsid w:val="004F70D9"/>
    <w:rsid w:val="004F715F"/>
    <w:rsid w:val="004F7253"/>
    <w:rsid w:val="004F7716"/>
    <w:rsid w:val="004F7C04"/>
    <w:rsid w:val="004F7E44"/>
    <w:rsid w:val="004F7FA5"/>
    <w:rsid w:val="00500198"/>
    <w:rsid w:val="00500499"/>
    <w:rsid w:val="00500529"/>
    <w:rsid w:val="0050075B"/>
    <w:rsid w:val="0050152A"/>
    <w:rsid w:val="0050191B"/>
    <w:rsid w:val="00501D3B"/>
    <w:rsid w:val="00501FD9"/>
    <w:rsid w:val="00502342"/>
    <w:rsid w:val="0050295C"/>
    <w:rsid w:val="00502A77"/>
    <w:rsid w:val="00502F3D"/>
    <w:rsid w:val="0050301D"/>
    <w:rsid w:val="005031A5"/>
    <w:rsid w:val="005032C1"/>
    <w:rsid w:val="00503404"/>
    <w:rsid w:val="0050394A"/>
    <w:rsid w:val="00503F5D"/>
    <w:rsid w:val="005044B6"/>
    <w:rsid w:val="0050480A"/>
    <w:rsid w:val="00504850"/>
    <w:rsid w:val="00504926"/>
    <w:rsid w:val="005049A5"/>
    <w:rsid w:val="00504D33"/>
    <w:rsid w:val="00505147"/>
    <w:rsid w:val="00506331"/>
    <w:rsid w:val="00506B03"/>
    <w:rsid w:val="00506D7A"/>
    <w:rsid w:val="00506FE3"/>
    <w:rsid w:val="0050741F"/>
    <w:rsid w:val="00507BA5"/>
    <w:rsid w:val="00507C35"/>
    <w:rsid w:val="0051045F"/>
    <w:rsid w:val="0051061E"/>
    <w:rsid w:val="00510EF8"/>
    <w:rsid w:val="00511146"/>
    <w:rsid w:val="005112D8"/>
    <w:rsid w:val="00511A79"/>
    <w:rsid w:val="00511B44"/>
    <w:rsid w:val="0051228F"/>
    <w:rsid w:val="005123F5"/>
    <w:rsid w:val="0051251D"/>
    <w:rsid w:val="00512F47"/>
    <w:rsid w:val="00513883"/>
    <w:rsid w:val="00513A2D"/>
    <w:rsid w:val="005143D6"/>
    <w:rsid w:val="00514469"/>
    <w:rsid w:val="005148EB"/>
    <w:rsid w:val="00514A82"/>
    <w:rsid w:val="00514AED"/>
    <w:rsid w:val="00514CCA"/>
    <w:rsid w:val="00515044"/>
    <w:rsid w:val="0051516D"/>
    <w:rsid w:val="005154EA"/>
    <w:rsid w:val="00515892"/>
    <w:rsid w:val="005159EA"/>
    <w:rsid w:val="00515A3F"/>
    <w:rsid w:val="00515FE3"/>
    <w:rsid w:val="005164C5"/>
    <w:rsid w:val="00516717"/>
    <w:rsid w:val="005169D4"/>
    <w:rsid w:val="00517904"/>
    <w:rsid w:val="00517B98"/>
    <w:rsid w:val="00517BBF"/>
    <w:rsid w:val="00517C01"/>
    <w:rsid w:val="00517F7D"/>
    <w:rsid w:val="005200BC"/>
    <w:rsid w:val="00520296"/>
    <w:rsid w:val="005202FA"/>
    <w:rsid w:val="005204BA"/>
    <w:rsid w:val="00520867"/>
    <w:rsid w:val="0052097A"/>
    <w:rsid w:val="00520F18"/>
    <w:rsid w:val="0052127C"/>
    <w:rsid w:val="005218E6"/>
    <w:rsid w:val="0052225F"/>
    <w:rsid w:val="005223B2"/>
    <w:rsid w:val="005223F0"/>
    <w:rsid w:val="005227B3"/>
    <w:rsid w:val="0052286F"/>
    <w:rsid w:val="00522E53"/>
    <w:rsid w:val="00523323"/>
    <w:rsid w:val="00523427"/>
    <w:rsid w:val="00523907"/>
    <w:rsid w:val="00523BCE"/>
    <w:rsid w:val="00524140"/>
    <w:rsid w:val="00524845"/>
    <w:rsid w:val="005257F4"/>
    <w:rsid w:val="00525D90"/>
    <w:rsid w:val="005263AD"/>
    <w:rsid w:val="00526668"/>
    <w:rsid w:val="005266B0"/>
    <w:rsid w:val="00526840"/>
    <w:rsid w:val="00526B19"/>
    <w:rsid w:val="00526EF0"/>
    <w:rsid w:val="00527145"/>
    <w:rsid w:val="0052739A"/>
    <w:rsid w:val="0052771E"/>
    <w:rsid w:val="00527833"/>
    <w:rsid w:val="005279CE"/>
    <w:rsid w:val="00527E0A"/>
    <w:rsid w:val="0053025B"/>
    <w:rsid w:val="00530694"/>
    <w:rsid w:val="00530C6C"/>
    <w:rsid w:val="00530E71"/>
    <w:rsid w:val="00530F42"/>
    <w:rsid w:val="00531D34"/>
    <w:rsid w:val="00532233"/>
    <w:rsid w:val="0053318A"/>
    <w:rsid w:val="005335E6"/>
    <w:rsid w:val="0053389C"/>
    <w:rsid w:val="00534032"/>
    <w:rsid w:val="005341BD"/>
    <w:rsid w:val="00534378"/>
    <w:rsid w:val="005344BF"/>
    <w:rsid w:val="005348D1"/>
    <w:rsid w:val="005348F7"/>
    <w:rsid w:val="00534B77"/>
    <w:rsid w:val="00534C4D"/>
    <w:rsid w:val="0053523B"/>
    <w:rsid w:val="00535775"/>
    <w:rsid w:val="00535A02"/>
    <w:rsid w:val="00535EB7"/>
    <w:rsid w:val="00535F7F"/>
    <w:rsid w:val="00535FFA"/>
    <w:rsid w:val="005363B4"/>
    <w:rsid w:val="0053646C"/>
    <w:rsid w:val="005364CB"/>
    <w:rsid w:val="0053684D"/>
    <w:rsid w:val="00536F20"/>
    <w:rsid w:val="00537124"/>
    <w:rsid w:val="00537407"/>
    <w:rsid w:val="005376CE"/>
    <w:rsid w:val="0053781A"/>
    <w:rsid w:val="00537864"/>
    <w:rsid w:val="005379EA"/>
    <w:rsid w:val="00540054"/>
    <w:rsid w:val="00540690"/>
    <w:rsid w:val="00540BF9"/>
    <w:rsid w:val="00540E9B"/>
    <w:rsid w:val="005410BE"/>
    <w:rsid w:val="005413B4"/>
    <w:rsid w:val="0054153C"/>
    <w:rsid w:val="00541788"/>
    <w:rsid w:val="00541F7E"/>
    <w:rsid w:val="00542A1B"/>
    <w:rsid w:val="00543002"/>
    <w:rsid w:val="005434A0"/>
    <w:rsid w:val="0054377A"/>
    <w:rsid w:val="00544185"/>
    <w:rsid w:val="005444D5"/>
    <w:rsid w:val="00544780"/>
    <w:rsid w:val="005447B7"/>
    <w:rsid w:val="005459EC"/>
    <w:rsid w:val="00545A04"/>
    <w:rsid w:val="00545F8E"/>
    <w:rsid w:val="00546258"/>
    <w:rsid w:val="005466EE"/>
    <w:rsid w:val="00546A63"/>
    <w:rsid w:val="00546AA0"/>
    <w:rsid w:val="005470B1"/>
    <w:rsid w:val="005471EF"/>
    <w:rsid w:val="00547F19"/>
    <w:rsid w:val="005501E4"/>
    <w:rsid w:val="0055110F"/>
    <w:rsid w:val="0055152B"/>
    <w:rsid w:val="00551D8F"/>
    <w:rsid w:val="0055248F"/>
    <w:rsid w:val="005525F7"/>
    <w:rsid w:val="00552625"/>
    <w:rsid w:val="005526C4"/>
    <w:rsid w:val="00552B51"/>
    <w:rsid w:val="00552D5D"/>
    <w:rsid w:val="0055304B"/>
    <w:rsid w:val="005530C9"/>
    <w:rsid w:val="005531A1"/>
    <w:rsid w:val="00553938"/>
    <w:rsid w:val="00554080"/>
    <w:rsid w:val="005546E8"/>
    <w:rsid w:val="00554D43"/>
    <w:rsid w:val="00555014"/>
    <w:rsid w:val="00555A01"/>
    <w:rsid w:val="00555A92"/>
    <w:rsid w:val="00555C50"/>
    <w:rsid w:val="00555C74"/>
    <w:rsid w:val="00555DD6"/>
    <w:rsid w:val="005560D2"/>
    <w:rsid w:val="00556D2D"/>
    <w:rsid w:val="00557B6A"/>
    <w:rsid w:val="00560082"/>
    <w:rsid w:val="005601ED"/>
    <w:rsid w:val="00560665"/>
    <w:rsid w:val="00560CDD"/>
    <w:rsid w:val="0056110F"/>
    <w:rsid w:val="00561129"/>
    <w:rsid w:val="005614EB"/>
    <w:rsid w:val="00561D52"/>
    <w:rsid w:val="00562016"/>
    <w:rsid w:val="00562442"/>
    <w:rsid w:val="00562455"/>
    <w:rsid w:val="00562EB7"/>
    <w:rsid w:val="00562F12"/>
    <w:rsid w:val="005635D4"/>
    <w:rsid w:val="00563745"/>
    <w:rsid w:val="00563B62"/>
    <w:rsid w:val="00563CC9"/>
    <w:rsid w:val="00564002"/>
    <w:rsid w:val="00564A8C"/>
    <w:rsid w:val="00564B4F"/>
    <w:rsid w:val="00564DD6"/>
    <w:rsid w:val="00564EBC"/>
    <w:rsid w:val="0056512F"/>
    <w:rsid w:val="0056515C"/>
    <w:rsid w:val="005652B4"/>
    <w:rsid w:val="0056534D"/>
    <w:rsid w:val="005654A4"/>
    <w:rsid w:val="00565FE6"/>
    <w:rsid w:val="00566A02"/>
    <w:rsid w:val="00566A10"/>
    <w:rsid w:val="00566E62"/>
    <w:rsid w:val="005675B5"/>
    <w:rsid w:val="00567729"/>
    <w:rsid w:val="00567759"/>
    <w:rsid w:val="005678A8"/>
    <w:rsid w:val="00567A3D"/>
    <w:rsid w:val="00567B24"/>
    <w:rsid w:val="0057017C"/>
    <w:rsid w:val="0057021D"/>
    <w:rsid w:val="00570D36"/>
    <w:rsid w:val="00570D62"/>
    <w:rsid w:val="00570DDC"/>
    <w:rsid w:val="005711AD"/>
    <w:rsid w:val="005711D6"/>
    <w:rsid w:val="00571687"/>
    <w:rsid w:val="00571706"/>
    <w:rsid w:val="00571AD2"/>
    <w:rsid w:val="00571C18"/>
    <w:rsid w:val="0057249B"/>
    <w:rsid w:val="00572DE6"/>
    <w:rsid w:val="00573139"/>
    <w:rsid w:val="0057347F"/>
    <w:rsid w:val="00573A7F"/>
    <w:rsid w:val="00573AC3"/>
    <w:rsid w:val="00573DEC"/>
    <w:rsid w:val="00574324"/>
    <w:rsid w:val="0057469B"/>
    <w:rsid w:val="005747CB"/>
    <w:rsid w:val="00575FA5"/>
    <w:rsid w:val="005762B7"/>
    <w:rsid w:val="005764AB"/>
    <w:rsid w:val="00576B6E"/>
    <w:rsid w:val="00576BBC"/>
    <w:rsid w:val="00577230"/>
    <w:rsid w:val="0057734B"/>
    <w:rsid w:val="00577C2B"/>
    <w:rsid w:val="00577E42"/>
    <w:rsid w:val="005803F0"/>
    <w:rsid w:val="005806F5"/>
    <w:rsid w:val="00580852"/>
    <w:rsid w:val="00580FC8"/>
    <w:rsid w:val="0058112F"/>
    <w:rsid w:val="005821AC"/>
    <w:rsid w:val="005822C7"/>
    <w:rsid w:val="005822CF"/>
    <w:rsid w:val="005828FD"/>
    <w:rsid w:val="005832B9"/>
    <w:rsid w:val="005832D6"/>
    <w:rsid w:val="005835CC"/>
    <w:rsid w:val="00583709"/>
    <w:rsid w:val="00583DDA"/>
    <w:rsid w:val="0058406A"/>
    <w:rsid w:val="00584119"/>
    <w:rsid w:val="005846DF"/>
    <w:rsid w:val="00584E5B"/>
    <w:rsid w:val="0058560B"/>
    <w:rsid w:val="0058579C"/>
    <w:rsid w:val="005857BC"/>
    <w:rsid w:val="00585BC3"/>
    <w:rsid w:val="005860BF"/>
    <w:rsid w:val="005862E2"/>
    <w:rsid w:val="00586CA0"/>
    <w:rsid w:val="005877B5"/>
    <w:rsid w:val="005879C2"/>
    <w:rsid w:val="00587CAA"/>
    <w:rsid w:val="00587D5D"/>
    <w:rsid w:val="0059016E"/>
    <w:rsid w:val="005901D7"/>
    <w:rsid w:val="005901F4"/>
    <w:rsid w:val="005902C3"/>
    <w:rsid w:val="005902CC"/>
    <w:rsid w:val="0059054D"/>
    <w:rsid w:val="005905B9"/>
    <w:rsid w:val="0059084D"/>
    <w:rsid w:val="00590EFA"/>
    <w:rsid w:val="00591075"/>
    <w:rsid w:val="005916AB"/>
    <w:rsid w:val="00591E51"/>
    <w:rsid w:val="00591ED4"/>
    <w:rsid w:val="005922EB"/>
    <w:rsid w:val="005924A0"/>
    <w:rsid w:val="0059286F"/>
    <w:rsid w:val="00592913"/>
    <w:rsid w:val="00592AB3"/>
    <w:rsid w:val="00592D08"/>
    <w:rsid w:val="00593194"/>
    <w:rsid w:val="00593366"/>
    <w:rsid w:val="005937D2"/>
    <w:rsid w:val="005939FB"/>
    <w:rsid w:val="00593CAF"/>
    <w:rsid w:val="00593D3F"/>
    <w:rsid w:val="00593ED0"/>
    <w:rsid w:val="00594319"/>
    <w:rsid w:val="00594E4E"/>
    <w:rsid w:val="00594F03"/>
    <w:rsid w:val="00595089"/>
    <w:rsid w:val="0059510B"/>
    <w:rsid w:val="00595878"/>
    <w:rsid w:val="00595D0B"/>
    <w:rsid w:val="00595E43"/>
    <w:rsid w:val="0059615F"/>
    <w:rsid w:val="005969E3"/>
    <w:rsid w:val="00596B8B"/>
    <w:rsid w:val="00596D15"/>
    <w:rsid w:val="00597306"/>
    <w:rsid w:val="00597311"/>
    <w:rsid w:val="00597446"/>
    <w:rsid w:val="00597589"/>
    <w:rsid w:val="00597659"/>
    <w:rsid w:val="00597C36"/>
    <w:rsid w:val="005A0E67"/>
    <w:rsid w:val="005A13FE"/>
    <w:rsid w:val="005A16B4"/>
    <w:rsid w:val="005A23D9"/>
    <w:rsid w:val="005A27A7"/>
    <w:rsid w:val="005A27D9"/>
    <w:rsid w:val="005A2A3D"/>
    <w:rsid w:val="005A2B43"/>
    <w:rsid w:val="005A30B7"/>
    <w:rsid w:val="005A39DA"/>
    <w:rsid w:val="005A3C9A"/>
    <w:rsid w:val="005A3E56"/>
    <w:rsid w:val="005A3E7F"/>
    <w:rsid w:val="005A42EE"/>
    <w:rsid w:val="005A4681"/>
    <w:rsid w:val="005A47D5"/>
    <w:rsid w:val="005A50B1"/>
    <w:rsid w:val="005A574B"/>
    <w:rsid w:val="005A5833"/>
    <w:rsid w:val="005A5971"/>
    <w:rsid w:val="005A5998"/>
    <w:rsid w:val="005A5A37"/>
    <w:rsid w:val="005A6141"/>
    <w:rsid w:val="005A6AEA"/>
    <w:rsid w:val="005A706F"/>
    <w:rsid w:val="005B0109"/>
    <w:rsid w:val="005B015D"/>
    <w:rsid w:val="005B0683"/>
    <w:rsid w:val="005B0D77"/>
    <w:rsid w:val="005B18AF"/>
    <w:rsid w:val="005B1D0D"/>
    <w:rsid w:val="005B1FEB"/>
    <w:rsid w:val="005B281D"/>
    <w:rsid w:val="005B2838"/>
    <w:rsid w:val="005B2A0D"/>
    <w:rsid w:val="005B3242"/>
    <w:rsid w:val="005B362D"/>
    <w:rsid w:val="005B3664"/>
    <w:rsid w:val="005B37B2"/>
    <w:rsid w:val="005B38EE"/>
    <w:rsid w:val="005B4039"/>
    <w:rsid w:val="005B457B"/>
    <w:rsid w:val="005B4624"/>
    <w:rsid w:val="005B490C"/>
    <w:rsid w:val="005B4E61"/>
    <w:rsid w:val="005B5BBD"/>
    <w:rsid w:val="005B5BEA"/>
    <w:rsid w:val="005B5CC8"/>
    <w:rsid w:val="005B6244"/>
    <w:rsid w:val="005B656E"/>
    <w:rsid w:val="005B6908"/>
    <w:rsid w:val="005C0205"/>
    <w:rsid w:val="005C0417"/>
    <w:rsid w:val="005C0486"/>
    <w:rsid w:val="005C0527"/>
    <w:rsid w:val="005C0619"/>
    <w:rsid w:val="005C0854"/>
    <w:rsid w:val="005C0FF7"/>
    <w:rsid w:val="005C1108"/>
    <w:rsid w:val="005C1224"/>
    <w:rsid w:val="005C177E"/>
    <w:rsid w:val="005C1D8C"/>
    <w:rsid w:val="005C24EA"/>
    <w:rsid w:val="005C24F0"/>
    <w:rsid w:val="005C2BCC"/>
    <w:rsid w:val="005C2C41"/>
    <w:rsid w:val="005C323F"/>
    <w:rsid w:val="005C3BC3"/>
    <w:rsid w:val="005C4140"/>
    <w:rsid w:val="005C43E5"/>
    <w:rsid w:val="005C442C"/>
    <w:rsid w:val="005C4456"/>
    <w:rsid w:val="005C4D2D"/>
    <w:rsid w:val="005C4DA3"/>
    <w:rsid w:val="005C4E30"/>
    <w:rsid w:val="005C4E84"/>
    <w:rsid w:val="005C5211"/>
    <w:rsid w:val="005C5349"/>
    <w:rsid w:val="005C581F"/>
    <w:rsid w:val="005C5859"/>
    <w:rsid w:val="005C5879"/>
    <w:rsid w:val="005C5880"/>
    <w:rsid w:val="005C65A6"/>
    <w:rsid w:val="005C6812"/>
    <w:rsid w:val="005C72B4"/>
    <w:rsid w:val="005C75B5"/>
    <w:rsid w:val="005C761C"/>
    <w:rsid w:val="005C7B10"/>
    <w:rsid w:val="005D04B3"/>
    <w:rsid w:val="005D0818"/>
    <w:rsid w:val="005D087B"/>
    <w:rsid w:val="005D08A4"/>
    <w:rsid w:val="005D08BD"/>
    <w:rsid w:val="005D0A9B"/>
    <w:rsid w:val="005D0ECF"/>
    <w:rsid w:val="005D101A"/>
    <w:rsid w:val="005D10AA"/>
    <w:rsid w:val="005D2153"/>
    <w:rsid w:val="005D2C13"/>
    <w:rsid w:val="005D2E3D"/>
    <w:rsid w:val="005D3087"/>
    <w:rsid w:val="005D30A0"/>
    <w:rsid w:val="005D32B9"/>
    <w:rsid w:val="005D395B"/>
    <w:rsid w:val="005D3AE8"/>
    <w:rsid w:val="005D3CF2"/>
    <w:rsid w:val="005D4136"/>
    <w:rsid w:val="005D43BC"/>
    <w:rsid w:val="005D4500"/>
    <w:rsid w:val="005D4E1B"/>
    <w:rsid w:val="005D50A3"/>
    <w:rsid w:val="005D50AE"/>
    <w:rsid w:val="005D52C4"/>
    <w:rsid w:val="005D5492"/>
    <w:rsid w:val="005D5611"/>
    <w:rsid w:val="005D5619"/>
    <w:rsid w:val="005D5941"/>
    <w:rsid w:val="005D59D0"/>
    <w:rsid w:val="005D5D31"/>
    <w:rsid w:val="005D5E89"/>
    <w:rsid w:val="005D637F"/>
    <w:rsid w:val="005D641E"/>
    <w:rsid w:val="005D643A"/>
    <w:rsid w:val="005D6525"/>
    <w:rsid w:val="005D657D"/>
    <w:rsid w:val="005D6790"/>
    <w:rsid w:val="005D683A"/>
    <w:rsid w:val="005D69E4"/>
    <w:rsid w:val="005D6F5F"/>
    <w:rsid w:val="005D7214"/>
    <w:rsid w:val="005D77B0"/>
    <w:rsid w:val="005D7DE4"/>
    <w:rsid w:val="005E04E7"/>
    <w:rsid w:val="005E0939"/>
    <w:rsid w:val="005E0BCB"/>
    <w:rsid w:val="005E0DB8"/>
    <w:rsid w:val="005E18F8"/>
    <w:rsid w:val="005E1F5F"/>
    <w:rsid w:val="005E2075"/>
    <w:rsid w:val="005E2626"/>
    <w:rsid w:val="005E28D9"/>
    <w:rsid w:val="005E29DE"/>
    <w:rsid w:val="005E2A0E"/>
    <w:rsid w:val="005E2D5D"/>
    <w:rsid w:val="005E3355"/>
    <w:rsid w:val="005E3852"/>
    <w:rsid w:val="005E3AB2"/>
    <w:rsid w:val="005E3E1A"/>
    <w:rsid w:val="005E3F9F"/>
    <w:rsid w:val="005E3FF6"/>
    <w:rsid w:val="005E407E"/>
    <w:rsid w:val="005E45A3"/>
    <w:rsid w:val="005E4C21"/>
    <w:rsid w:val="005E504C"/>
    <w:rsid w:val="005E512D"/>
    <w:rsid w:val="005E52BB"/>
    <w:rsid w:val="005E540B"/>
    <w:rsid w:val="005E5424"/>
    <w:rsid w:val="005E5675"/>
    <w:rsid w:val="005E5FBA"/>
    <w:rsid w:val="005E60AB"/>
    <w:rsid w:val="005E658F"/>
    <w:rsid w:val="005E6A3F"/>
    <w:rsid w:val="005E708B"/>
    <w:rsid w:val="005E70BD"/>
    <w:rsid w:val="005E7561"/>
    <w:rsid w:val="005E76A4"/>
    <w:rsid w:val="005E76C5"/>
    <w:rsid w:val="005E78FF"/>
    <w:rsid w:val="005E7C02"/>
    <w:rsid w:val="005E7CE3"/>
    <w:rsid w:val="005E7D06"/>
    <w:rsid w:val="005F0393"/>
    <w:rsid w:val="005F043A"/>
    <w:rsid w:val="005F0B83"/>
    <w:rsid w:val="005F0C02"/>
    <w:rsid w:val="005F0DE4"/>
    <w:rsid w:val="005F12F4"/>
    <w:rsid w:val="005F184E"/>
    <w:rsid w:val="005F1A58"/>
    <w:rsid w:val="005F1AB2"/>
    <w:rsid w:val="005F23E7"/>
    <w:rsid w:val="005F24FD"/>
    <w:rsid w:val="005F25E9"/>
    <w:rsid w:val="005F26CE"/>
    <w:rsid w:val="005F2822"/>
    <w:rsid w:val="005F29AB"/>
    <w:rsid w:val="005F2BCC"/>
    <w:rsid w:val="005F34EE"/>
    <w:rsid w:val="005F3593"/>
    <w:rsid w:val="005F40B6"/>
    <w:rsid w:val="005F4140"/>
    <w:rsid w:val="005F41D6"/>
    <w:rsid w:val="005F4429"/>
    <w:rsid w:val="005F48E3"/>
    <w:rsid w:val="005F5A76"/>
    <w:rsid w:val="005F6FFF"/>
    <w:rsid w:val="005F7C7A"/>
    <w:rsid w:val="005F7DC3"/>
    <w:rsid w:val="006006B5"/>
    <w:rsid w:val="00600D0C"/>
    <w:rsid w:val="00600F13"/>
    <w:rsid w:val="00601348"/>
    <w:rsid w:val="00601C91"/>
    <w:rsid w:val="00601F10"/>
    <w:rsid w:val="00602025"/>
    <w:rsid w:val="00602506"/>
    <w:rsid w:val="00602889"/>
    <w:rsid w:val="00602951"/>
    <w:rsid w:val="00602A5A"/>
    <w:rsid w:val="00602A66"/>
    <w:rsid w:val="00602D69"/>
    <w:rsid w:val="00602DA9"/>
    <w:rsid w:val="0060325E"/>
    <w:rsid w:val="00603AD0"/>
    <w:rsid w:val="00603BD1"/>
    <w:rsid w:val="00604089"/>
    <w:rsid w:val="006040B5"/>
    <w:rsid w:val="006041F8"/>
    <w:rsid w:val="00604364"/>
    <w:rsid w:val="00604372"/>
    <w:rsid w:val="00604580"/>
    <w:rsid w:val="0060479E"/>
    <w:rsid w:val="00604936"/>
    <w:rsid w:val="00604C05"/>
    <w:rsid w:val="00604DD9"/>
    <w:rsid w:val="00604EC1"/>
    <w:rsid w:val="00604F06"/>
    <w:rsid w:val="0060526F"/>
    <w:rsid w:val="00605510"/>
    <w:rsid w:val="00605838"/>
    <w:rsid w:val="006060D4"/>
    <w:rsid w:val="00606291"/>
    <w:rsid w:val="006068F1"/>
    <w:rsid w:val="00606973"/>
    <w:rsid w:val="00606A53"/>
    <w:rsid w:val="00606FBB"/>
    <w:rsid w:val="006073B9"/>
    <w:rsid w:val="00607436"/>
    <w:rsid w:val="00607791"/>
    <w:rsid w:val="00607A58"/>
    <w:rsid w:val="00610011"/>
    <w:rsid w:val="00610198"/>
    <w:rsid w:val="0061025E"/>
    <w:rsid w:val="00610627"/>
    <w:rsid w:val="006108E4"/>
    <w:rsid w:val="00610925"/>
    <w:rsid w:val="00610C5B"/>
    <w:rsid w:val="00610DF5"/>
    <w:rsid w:val="0061139F"/>
    <w:rsid w:val="006114B9"/>
    <w:rsid w:val="006115C5"/>
    <w:rsid w:val="00611836"/>
    <w:rsid w:val="00611A4F"/>
    <w:rsid w:val="00612452"/>
    <w:rsid w:val="00612644"/>
    <w:rsid w:val="0061282E"/>
    <w:rsid w:val="0061335A"/>
    <w:rsid w:val="0061344E"/>
    <w:rsid w:val="00613694"/>
    <w:rsid w:val="0061392B"/>
    <w:rsid w:val="00613C59"/>
    <w:rsid w:val="00613CD1"/>
    <w:rsid w:val="00614089"/>
    <w:rsid w:val="00614695"/>
    <w:rsid w:val="00614CDA"/>
    <w:rsid w:val="00615817"/>
    <w:rsid w:val="00615B06"/>
    <w:rsid w:val="00615B17"/>
    <w:rsid w:val="00616164"/>
    <w:rsid w:val="0061667A"/>
    <w:rsid w:val="00616A68"/>
    <w:rsid w:val="00616CAC"/>
    <w:rsid w:val="00617136"/>
    <w:rsid w:val="006172C8"/>
    <w:rsid w:val="00617346"/>
    <w:rsid w:val="006173DF"/>
    <w:rsid w:val="00617990"/>
    <w:rsid w:val="00620485"/>
    <w:rsid w:val="0062060B"/>
    <w:rsid w:val="0062077A"/>
    <w:rsid w:val="00620F52"/>
    <w:rsid w:val="006212A7"/>
    <w:rsid w:val="00621372"/>
    <w:rsid w:val="006216F8"/>
    <w:rsid w:val="006218C6"/>
    <w:rsid w:val="006223C4"/>
    <w:rsid w:val="00622774"/>
    <w:rsid w:val="00622D5B"/>
    <w:rsid w:val="006232FC"/>
    <w:rsid w:val="00623D12"/>
    <w:rsid w:val="00623EC0"/>
    <w:rsid w:val="00623ED2"/>
    <w:rsid w:val="00624166"/>
    <w:rsid w:val="0062418B"/>
    <w:rsid w:val="0062478F"/>
    <w:rsid w:val="00624857"/>
    <w:rsid w:val="00624C5B"/>
    <w:rsid w:val="0062509D"/>
    <w:rsid w:val="006255B6"/>
    <w:rsid w:val="006263C7"/>
    <w:rsid w:val="00626E73"/>
    <w:rsid w:val="00626FE1"/>
    <w:rsid w:val="006272BE"/>
    <w:rsid w:val="006274A2"/>
    <w:rsid w:val="00627878"/>
    <w:rsid w:val="006303C1"/>
    <w:rsid w:val="00631050"/>
    <w:rsid w:val="006311B6"/>
    <w:rsid w:val="0063144C"/>
    <w:rsid w:val="006314A3"/>
    <w:rsid w:val="00631612"/>
    <w:rsid w:val="006317C8"/>
    <w:rsid w:val="0063190E"/>
    <w:rsid w:val="00631F78"/>
    <w:rsid w:val="0063228D"/>
    <w:rsid w:val="00632465"/>
    <w:rsid w:val="0063270E"/>
    <w:rsid w:val="00632DEC"/>
    <w:rsid w:val="0063319C"/>
    <w:rsid w:val="0063393E"/>
    <w:rsid w:val="00633E5F"/>
    <w:rsid w:val="00633F79"/>
    <w:rsid w:val="0063425E"/>
    <w:rsid w:val="00634B3C"/>
    <w:rsid w:val="00634DD4"/>
    <w:rsid w:val="00635026"/>
    <w:rsid w:val="00635374"/>
    <w:rsid w:val="006355AA"/>
    <w:rsid w:val="00635CBB"/>
    <w:rsid w:val="00635F72"/>
    <w:rsid w:val="00636130"/>
    <w:rsid w:val="006369C7"/>
    <w:rsid w:val="0063743E"/>
    <w:rsid w:val="006375FB"/>
    <w:rsid w:val="006378CC"/>
    <w:rsid w:val="00640224"/>
    <w:rsid w:val="00640BB2"/>
    <w:rsid w:val="00640BB8"/>
    <w:rsid w:val="00641849"/>
    <w:rsid w:val="006418A1"/>
    <w:rsid w:val="0064198F"/>
    <w:rsid w:val="0064213F"/>
    <w:rsid w:val="00642143"/>
    <w:rsid w:val="00642466"/>
    <w:rsid w:val="00642684"/>
    <w:rsid w:val="006426B4"/>
    <w:rsid w:val="00642DAD"/>
    <w:rsid w:val="00642DE6"/>
    <w:rsid w:val="0064314A"/>
    <w:rsid w:val="00643752"/>
    <w:rsid w:val="006438B7"/>
    <w:rsid w:val="00643951"/>
    <w:rsid w:val="00643ABE"/>
    <w:rsid w:val="00643F65"/>
    <w:rsid w:val="00644447"/>
    <w:rsid w:val="006444F5"/>
    <w:rsid w:val="00644671"/>
    <w:rsid w:val="0064475D"/>
    <w:rsid w:val="0064480D"/>
    <w:rsid w:val="00644BD7"/>
    <w:rsid w:val="006452D7"/>
    <w:rsid w:val="0064582E"/>
    <w:rsid w:val="006458EA"/>
    <w:rsid w:val="00645B62"/>
    <w:rsid w:val="00645E3B"/>
    <w:rsid w:val="00645F6B"/>
    <w:rsid w:val="00645F87"/>
    <w:rsid w:val="00645F94"/>
    <w:rsid w:val="00646142"/>
    <w:rsid w:val="00646258"/>
    <w:rsid w:val="00646768"/>
    <w:rsid w:val="00647071"/>
    <w:rsid w:val="006475F7"/>
    <w:rsid w:val="0064799F"/>
    <w:rsid w:val="00647A0B"/>
    <w:rsid w:val="00647ED2"/>
    <w:rsid w:val="0065006B"/>
    <w:rsid w:val="006500DA"/>
    <w:rsid w:val="00650145"/>
    <w:rsid w:val="00650B0C"/>
    <w:rsid w:val="00650C9C"/>
    <w:rsid w:val="00650D46"/>
    <w:rsid w:val="00651087"/>
    <w:rsid w:val="006515FD"/>
    <w:rsid w:val="00651866"/>
    <w:rsid w:val="00651E83"/>
    <w:rsid w:val="00652392"/>
    <w:rsid w:val="006525E6"/>
    <w:rsid w:val="006526BE"/>
    <w:rsid w:val="00652AF2"/>
    <w:rsid w:val="00652CB3"/>
    <w:rsid w:val="00652EA4"/>
    <w:rsid w:val="0065329A"/>
    <w:rsid w:val="00653D57"/>
    <w:rsid w:val="00653F00"/>
    <w:rsid w:val="0065477A"/>
    <w:rsid w:val="00654E67"/>
    <w:rsid w:val="00654ED0"/>
    <w:rsid w:val="00655266"/>
    <w:rsid w:val="00655934"/>
    <w:rsid w:val="00655B22"/>
    <w:rsid w:val="00655E0E"/>
    <w:rsid w:val="00655E0F"/>
    <w:rsid w:val="006563E1"/>
    <w:rsid w:val="0065685A"/>
    <w:rsid w:val="00656BFE"/>
    <w:rsid w:val="006570A5"/>
    <w:rsid w:val="00657607"/>
    <w:rsid w:val="00657A65"/>
    <w:rsid w:val="00657B6C"/>
    <w:rsid w:val="00657B7F"/>
    <w:rsid w:val="00657C0E"/>
    <w:rsid w:val="006606E3"/>
    <w:rsid w:val="00660B54"/>
    <w:rsid w:val="00660D04"/>
    <w:rsid w:val="0066165E"/>
    <w:rsid w:val="0066165F"/>
    <w:rsid w:val="00661DF0"/>
    <w:rsid w:val="00661F59"/>
    <w:rsid w:val="006624ED"/>
    <w:rsid w:val="00662969"/>
    <w:rsid w:val="00663721"/>
    <w:rsid w:val="006638D8"/>
    <w:rsid w:val="00663A9F"/>
    <w:rsid w:val="00663CDD"/>
    <w:rsid w:val="006640AC"/>
    <w:rsid w:val="006645DE"/>
    <w:rsid w:val="00664A39"/>
    <w:rsid w:val="00664BD9"/>
    <w:rsid w:val="00664CE1"/>
    <w:rsid w:val="00664D96"/>
    <w:rsid w:val="006650F8"/>
    <w:rsid w:val="006652DC"/>
    <w:rsid w:val="00665389"/>
    <w:rsid w:val="00665479"/>
    <w:rsid w:val="0066562A"/>
    <w:rsid w:val="00665FD6"/>
    <w:rsid w:val="0066665C"/>
    <w:rsid w:val="00666DF9"/>
    <w:rsid w:val="006673A3"/>
    <w:rsid w:val="00667777"/>
    <w:rsid w:val="00667A8C"/>
    <w:rsid w:val="00667F74"/>
    <w:rsid w:val="00670532"/>
    <w:rsid w:val="006707F6"/>
    <w:rsid w:val="006713C2"/>
    <w:rsid w:val="006716D6"/>
    <w:rsid w:val="00671C2B"/>
    <w:rsid w:val="00672827"/>
    <w:rsid w:val="00672A60"/>
    <w:rsid w:val="00673C0F"/>
    <w:rsid w:val="00673CC6"/>
    <w:rsid w:val="006740CA"/>
    <w:rsid w:val="0067412A"/>
    <w:rsid w:val="006741FA"/>
    <w:rsid w:val="0067426E"/>
    <w:rsid w:val="00674BB6"/>
    <w:rsid w:val="006753B9"/>
    <w:rsid w:val="006753BF"/>
    <w:rsid w:val="0067570B"/>
    <w:rsid w:val="006757A6"/>
    <w:rsid w:val="006759B2"/>
    <w:rsid w:val="00675B92"/>
    <w:rsid w:val="00675BCC"/>
    <w:rsid w:val="006769F5"/>
    <w:rsid w:val="00676A94"/>
    <w:rsid w:val="00676C0F"/>
    <w:rsid w:val="00677599"/>
    <w:rsid w:val="0067793D"/>
    <w:rsid w:val="00677A3D"/>
    <w:rsid w:val="00677DCD"/>
    <w:rsid w:val="00680058"/>
    <w:rsid w:val="006802C3"/>
    <w:rsid w:val="00680311"/>
    <w:rsid w:val="00680CBE"/>
    <w:rsid w:val="00680ECE"/>
    <w:rsid w:val="00681DF9"/>
    <w:rsid w:val="0068223A"/>
    <w:rsid w:val="00682F47"/>
    <w:rsid w:val="00683383"/>
    <w:rsid w:val="00683415"/>
    <w:rsid w:val="00683563"/>
    <w:rsid w:val="00683697"/>
    <w:rsid w:val="00683BCB"/>
    <w:rsid w:val="00683CE5"/>
    <w:rsid w:val="006849D8"/>
    <w:rsid w:val="00684B8C"/>
    <w:rsid w:val="00684BCB"/>
    <w:rsid w:val="00685126"/>
    <w:rsid w:val="0068514E"/>
    <w:rsid w:val="006851BF"/>
    <w:rsid w:val="006857B5"/>
    <w:rsid w:val="00685BDB"/>
    <w:rsid w:val="00685F09"/>
    <w:rsid w:val="006863EA"/>
    <w:rsid w:val="0068663F"/>
    <w:rsid w:val="00686976"/>
    <w:rsid w:val="0068697F"/>
    <w:rsid w:val="00686D82"/>
    <w:rsid w:val="00686FEF"/>
    <w:rsid w:val="00687491"/>
    <w:rsid w:val="00687575"/>
    <w:rsid w:val="00687753"/>
    <w:rsid w:val="00687D1C"/>
    <w:rsid w:val="00687D3A"/>
    <w:rsid w:val="00690639"/>
    <w:rsid w:val="006906F4"/>
    <w:rsid w:val="006909E4"/>
    <w:rsid w:val="00691111"/>
    <w:rsid w:val="00691236"/>
    <w:rsid w:val="00691894"/>
    <w:rsid w:val="00691B98"/>
    <w:rsid w:val="00691BE9"/>
    <w:rsid w:val="00691E3D"/>
    <w:rsid w:val="0069207C"/>
    <w:rsid w:val="00692203"/>
    <w:rsid w:val="00692259"/>
    <w:rsid w:val="00692485"/>
    <w:rsid w:val="006927FE"/>
    <w:rsid w:val="00692C34"/>
    <w:rsid w:val="00692F6E"/>
    <w:rsid w:val="006935E1"/>
    <w:rsid w:val="00693995"/>
    <w:rsid w:val="0069436C"/>
    <w:rsid w:val="006949C8"/>
    <w:rsid w:val="006950F6"/>
    <w:rsid w:val="006950F7"/>
    <w:rsid w:val="006952D0"/>
    <w:rsid w:val="0069555A"/>
    <w:rsid w:val="00695602"/>
    <w:rsid w:val="006957EA"/>
    <w:rsid w:val="00695A5B"/>
    <w:rsid w:val="00695BA0"/>
    <w:rsid w:val="0069653F"/>
    <w:rsid w:val="00696575"/>
    <w:rsid w:val="006965CF"/>
    <w:rsid w:val="00696993"/>
    <w:rsid w:val="00696BBF"/>
    <w:rsid w:val="00697033"/>
    <w:rsid w:val="006973BD"/>
    <w:rsid w:val="00697552"/>
    <w:rsid w:val="00697AD2"/>
    <w:rsid w:val="00697E94"/>
    <w:rsid w:val="006A01C5"/>
    <w:rsid w:val="006A0326"/>
    <w:rsid w:val="006A0529"/>
    <w:rsid w:val="006A0760"/>
    <w:rsid w:val="006A0E9D"/>
    <w:rsid w:val="006A0F8F"/>
    <w:rsid w:val="006A10D6"/>
    <w:rsid w:val="006A16FC"/>
    <w:rsid w:val="006A1A19"/>
    <w:rsid w:val="006A1AD7"/>
    <w:rsid w:val="006A27A8"/>
    <w:rsid w:val="006A2C2B"/>
    <w:rsid w:val="006A2E2A"/>
    <w:rsid w:val="006A3577"/>
    <w:rsid w:val="006A3E8D"/>
    <w:rsid w:val="006A4211"/>
    <w:rsid w:val="006A47D2"/>
    <w:rsid w:val="006A49DB"/>
    <w:rsid w:val="006A4A75"/>
    <w:rsid w:val="006A4E0D"/>
    <w:rsid w:val="006A4F56"/>
    <w:rsid w:val="006A5299"/>
    <w:rsid w:val="006A54A2"/>
    <w:rsid w:val="006A55EA"/>
    <w:rsid w:val="006A5803"/>
    <w:rsid w:val="006A5A51"/>
    <w:rsid w:val="006A5E1B"/>
    <w:rsid w:val="006A6428"/>
    <w:rsid w:val="006A6467"/>
    <w:rsid w:val="006A6914"/>
    <w:rsid w:val="006A6A78"/>
    <w:rsid w:val="006A737D"/>
    <w:rsid w:val="006A739E"/>
    <w:rsid w:val="006A76BB"/>
    <w:rsid w:val="006A78ED"/>
    <w:rsid w:val="006A7AA7"/>
    <w:rsid w:val="006A7D48"/>
    <w:rsid w:val="006A7DE9"/>
    <w:rsid w:val="006A7FE4"/>
    <w:rsid w:val="006B0480"/>
    <w:rsid w:val="006B0623"/>
    <w:rsid w:val="006B07AE"/>
    <w:rsid w:val="006B0D6D"/>
    <w:rsid w:val="006B1729"/>
    <w:rsid w:val="006B186E"/>
    <w:rsid w:val="006B1A59"/>
    <w:rsid w:val="006B1E09"/>
    <w:rsid w:val="006B1F58"/>
    <w:rsid w:val="006B2366"/>
    <w:rsid w:val="006B2489"/>
    <w:rsid w:val="006B27AF"/>
    <w:rsid w:val="006B2F81"/>
    <w:rsid w:val="006B341A"/>
    <w:rsid w:val="006B363C"/>
    <w:rsid w:val="006B417C"/>
    <w:rsid w:val="006B4191"/>
    <w:rsid w:val="006B42F5"/>
    <w:rsid w:val="006B43DB"/>
    <w:rsid w:val="006B4728"/>
    <w:rsid w:val="006B4B3F"/>
    <w:rsid w:val="006B5058"/>
    <w:rsid w:val="006B56F2"/>
    <w:rsid w:val="006B57C1"/>
    <w:rsid w:val="006B5CCB"/>
    <w:rsid w:val="006B5D61"/>
    <w:rsid w:val="006B60FA"/>
    <w:rsid w:val="006B6466"/>
    <w:rsid w:val="006B6657"/>
    <w:rsid w:val="006B693D"/>
    <w:rsid w:val="006B6F38"/>
    <w:rsid w:val="006B7258"/>
    <w:rsid w:val="006B795E"/>
    <w:rsid w:val="006B7C27"/>
    <w:rsid w:val="006C0098"/>
    <w:rsid w:val="006C0222"/>
    <w:rsid w:val="006C0604"/>
    <w:rsid w:val="006C0E08"/>
    <w:rsid w:val="006C1244"/>
    <w:rsid w:val="006C2452"/>
    <w:rsid w:val="006C2697"/>
    <w:rsid w:val="006C28C3"/>
    <w:rsid w:val="006C3081"/>
    <w:rsid w:val="006C35BB"/>
    <w:rsid w:val="006C3D8C"/>
    <w:rsid w:val="006C4E8B"/>
    <w:rsid w:val="006C545F"/>
    <w:rsid w:val="006C58E7"/>
    <w:rsid w:val="006C5946"/>
    <w:rsid w:val="006C59B0"/>
    <w:rsid w:val="006C5BA8"/>
    <w:rsid w:val="006C5EA4"/>
    <w:rsid w:val="006C62DE"/>
    <w:rsid w:val="006C6E70"/>
    <w:rsid w:val="006C6E86"/>
    <w:rsid w:val="006C7738"/>
    <w:rsid w:val="006D020C"/>
    <w:rsid w:val="006D0347"/>
    <w:rsid w:val="006D0417"/>
    <w:rsid w:val="006D0667"/>
    <w:rsid w:val="006D102A"/>
    <w:rsid w:val="006D1619"/>
    <w:rsid w:val="006D1739"/>
    <w:rsid w:val="006D1765"/>
    <w:rsid w:val="006D1D54"/>
    <w:rsid w:val="006D217F"/>
    <w:rsid w:val="006D29D8"/>
    <w:rsid w:val="006D2A11"/>
    <w:rsid w:val="006D2A1D"/>
    <w:rsid w:val="006D30C6"/>
    <w:rsid w:val="006D311A"/>
    <w:rsid w:val="006D31D4"/>
    <w:rsid w:val="006D3689"/>
    <w:rsid w:val="006D36D9"/>
    <w:rsid w:val="006D3A86"/>
    <w:rsid w:val="006D3C80"/>
    <w:rsid w:val="006D3D08"/>
    <w:rsid w:val="006D3D81"/>
    <w:rsid w:val="006D41E2"/>
    <w:rsid w:val="006D4224"/>
    <w:rsid w:val="006D430E"/>
    <w:rsid w:val="006D46B7"/>
    <w:rsid w:val="006D46CD"/>
    <w:rsid w:val="006D4E3B"/>
    <w:rsid w:val="006D4F4C"/>
    <w:rsid w:val="006D4F8A"/>
    <w:rsid w:val="006D5044"/>
    <w:rsid w:val="006D533E"/>
    <w:rsid w:val="006D5444"/>
    <w:rsid w:val="006D5548"/>
    <w:rsid w:val="006D595C"/>
    <w:rsid w:val="006D5C61"/>
    <w:rsid w:val="006D6727"/>
    <w:rsid w:val="006D7779"/>
    <w:rsid w:val="006D78DC"/>
    <w:rsid w:val="006D7AAC"/>
    <w:rsid w:val="006D7BDD"/>
    <w:rsid w:val="006D7C6F"/>
    <w:rsid w:val="006E029B"/>
    <w:rsid w:val="006E0B13"/>
    <w:rsid w:val="006E1180"/>
    <w:rsid w:val="006E1216"/>
    <w:rsid w:val="006E1940"/>
    <w:rsid w:val="006E1AA6"/>
    <w:rsid w:val="006E1DE5"/>
    <w:rsid w:val="006E1E47"/>
    <w:rsid w:val="006E1E98"/>
    <w:rsid w:val="006E20B3"/>
    <w:rsid w:val="006E2330"/>
    <w:rsid w:val="006E248F"/>
    <w:rsid w:val="006E2CEF"/>
    <w:rsid w:val="006E2E92"/>
    <w:rsid w:val="006E332C"/>
    <w:rsid w:val="006E337E"/>
    <w:rsid w:val="006E378D"/>
    <w:rsid w:val="006E38D0"/>
    <w:rsid w:val="006E3970"/>
    <w:rsid w:val="006E3973"/>
    <w:rsid w:val="006E3D93"/>
    <w:rsid w:val="006E3DCC"/>
    <w:rsid w:val="006E43A9"/>
    <w:rsid w:val="006E4400"/>
    <w:rsid w:val="006E469D"/>
    <w:rsid w:val="006E49BB"/>
    <w:rsid w:val="006E4B81"/>
    <w:rsid w:val="006E5120"/>
    <w:rsid w:val="006E52AB"/>
    <w:rsid w:val="006E52BC"/>
    <w:rsid w:val="006E541B"/>
    <w:rsid w:val="006E5673"/>
    <w:rsid w:val="006E58C6"/>
    <w:rsid w:val="006E594C"/>
    <w:rsid w:val="006E5B12"/>
    <w:rsid w:val="006E5EA4"/>
    <w:rsid w:val="006E6904"/>
    <w:rsid w:val="006E6B01"/>
    <w:rsid w:val="006E6F03"/>
    <w:rsid w:val="006E6F32"/>
    <w:rsid w:val="006E7043"/>
    <w:rsid w:val="006E7184"/>
    <w:rsid w:val="006E71FF"/>
    <w:rsid w:val="006E7959"/>
    <w:rsid w:val="006F00B9"/>
    <w:rsid w:val="006F01D2"/>
    <w:rsid w:val="006F0753"/>
    <w:rsid w:val="006F09CA"/>
    <w:rsid w:val="006F0FDF"/>
    <w:rsid w:val="006F1584"/>
    <w:rsid w:val="006F160E"/>
    <w:rsid w:val="006F1FA8"/>
    <w:rsid w:val="006F22C4"/>
    <w:rsid w:val="006F31FB"/>
    <w:rsid w:val="006F3548"/>
    <w:rsid w:val="006F392C"/>
    <w:rsid w:val="006F3FA4"/>
    <w:rsid w:val="006F405D"/>
    <w:rsid w:val="006F42EA"/>
    <w:rsid w:val="006F438E"/>
    <w:rsid w:val="006F4AD7"/>
    <w:rsid w:val="006F4B96"/>
    <w:rsid w:val="006F4C14"/>
    <w:rsid w:val="006F4F72"/>
    <w:rsid w:val="006F5518"/>
    <w:rsid w:val="006F5E58"/>
    <w:rsid w:val="006F68C9"/>
    <w:rsid w:val="006F68E9"/>
    <w:rsid w:val="006F6996"/>
    <w:rsid w:val="006F6ADC"/>
    <w:rsid w:val="006F6B33"/>
    <w:rsid w:val="006F6D36"/>
    <w:rsid w:val="006F6F71"/>
    <w:rsid w:val="006F7169"/>
    <w:rsid w:val="006F761C"/>
    <w:rsid w:val="006F7884"/>
    <w:rsid w:val="006F790F"/>
    <w:rsid w:val="006F7BAC"/>
    <w:rsid w:val="006F7F1A"/>
    <w:rsid w:val="00700A96"/>
    <w:rsid w:val="00701F81"/>
    <w:rsid w:val="007024D6"/>
    <w:rsid w:val="007034DE"/>
    <w:rsid w:val="007038A2"/>
    <w:rsid w:val="00703ABB"/>
    <w:rsid w:val="00703DAC"/>
    <w:rsid w:val="0070403B"/>
    <w:rsid w:val="007040BC"/>
    <w:rsid w:val="007041A6"/>
    <w:rsid w:val="0070498C"/>
    <w:rsid w:val="00704F9C"/>
    <w:rsid w:val="0070500A"/>
    <w:rsid w:val="00705537"/>
    <w:rsid w:val="007055DE"/>
    <w:rsid w:val="00705C79"/>
    <w:rsid w:val="00705E00"/>
    <w:rsid w:val="0070625E"/>
    <w:rsid w:val="007066EB"/>
    <w:rsid w:val="00706AEA"/>
    <w:rsid w:val="00707165"/>
    <w:rsid w:val="00707198"/>
    <w:rsid w:val="007071C7"/>
    <w:rsid w:val="00707401"/>
    <w:rsid w:val="007074E9"/>
    <w:rsid w:val="00707569"/>
    <w:rsid w:val="007076EF"/>
    <w:rsid w:val="007077B9"/>
    <w:rsid w:val="00707B97"/>
    <w:rsid w:val="00707C37"/>
    <w:rsid w:val="00707FFD"/>
    <w:rsid w:val="00710635"/>
    <w:rsid w:val="00710BAE"/>
    <w:rsid w:val="00710BBA"/>
    <w:rsid w:val="00710FC2"/>
    <w:rsid w:val="0071129E"/>
    <w:rsid w:val="0071135B"/>
    <w:rsid w:val="007113F0"/>
    <w:rsid w:val="007113F7"/>
    <w:rsid w:val="0071151F"/>
    <w:rsid w:val="00711701"/>
    <w:rsid w:val="00711759"/>
    <w:rsid w:val="007118F5"/>
    <w:rsid w:val="00712148"/>
    <w:rsid w:val="0071292B"/>
    <w:rsid w:val="007129F1"/>
    <w:rsid w:val="00713053"/>
    <w:rsid w:val="007134A3"/>
    <w:rsid w:val="00713537"/>
    <w:rsid w:val="00713AE1"/>
    <w:rsid w:val="00714C3D"/>
    <w:rsid w:val="00714C53"/>
    <w:rsid w:val="00714E90"/>
    <w:rsid w:val="00714EDC"/>
    <w:rsid w:val="00715955"/>
    <w:rsid w:val="00715986"/>
    <w:rsid w:val="007159B0"/>
    <w:rsid w:val="00715E31"/>
    <w:rsid w:val="00716496"/>
    <w:rsid w:val="0071694A"/>
    <w:rsid w:val="00716D4A"/>
    <w:rsid w:val="00716E7F"/>
    <w:rsid w:val="00716F18"/>
    <w:rsid w:val="00716F5C"/>
    <w:rsid w:val="0071729B"/>
    <w:rsid w:val="00717441"/>
    <w:rsid w:val="00717594"/>
    <w:rsid w:val="007177E0"/>
    <w:rsid w:val="00717975"/>
    <w:rsid w:val="00720035"/>
    <w:rsid w:val="0072019A"/>
    <w:rsid w:val="00720BD1"/>
    <w:rsid w:val="00720C54"/>
    <w:rsid w:val="00720C7D"/>
    <w:rsid w:val="00720D36"/>
    <w:rsid w:val="00720F6E"/>
    <w:rsid w:val="00721167"/>
    <w:rsid w:val="007213AA"/>
    <w:rsid w:val="0072144E"/>
    <w:rsid w:val="007219E3"/>
    <w:rsid w:val="00721A20"/>
    <w:rsid w:val="00721A84"/>
    <w:rsid w:val="00721EC4"/>
    <w:rsid w:val="0072271C"/>
    <w:rsid w:val="007229BD"/>
    <w:rsid w:val="00722C20"/>
    <w:rsid w:val="0072337D"/>
    <w:rsid w:val="007235A2"/>
    <w:rsid w:val="00723727"/>
    <w:rsid w:val="00723776"/>
    <w:rsid w:val="00723A47"/>
    <w:rsid w:val="0072463A"/>
    <w:rsid w:val="007246DC"/>
    <w:rsid w:val="00724B30"/>
    <w:rsid w:val="00724FE1"/>
    <w:rsid w:val="007252D5"/>
    <w:rsid w:val="00725DA2"/>
    <w:rsid w:val="00726266"/>
    <w:rsid w:val="00726358"/>
    <w:rsid w:val="00726730"/>
    <w:rsid w:val="00726B13"/>
    <w:rsid w:val="00726B29"/>
    <w:rsid w:val="00726BD7"/>
    <w:rsid w:val="00726FFB"/>
    <w:rsid w:val="00727444"/>
    <w:rsid w:val="0072769B"/>
    <w:rsid w:val="007276FF"/>
    <w:rsid w:val="007277B1"/>
    <w:rsid w:val="0072796E"/>
    <w:rsid w:val="007300F3"/>
    <w:rsid w:val="00730CED"/>
    <w:rsid w:val="00730DEC"/>
    <w:rsid w:val="007310EB"/>
    <w:rsid w:val="00731D53"/>
    <w:rsid w:val="00731D8C"/>
    <w:rsid w:val="00731E4F"/>
    <w:rsid w:val="00732278"/>
    <w:rsid w:val="0073232F"/>
    <w:rsid w:val="0073258C"/>
    <w:rsid w:val="00733015"/>
    <w:rsid w:val="00733089"/>
    <w:rsid w:val="007332C0"/>
    <w:rsid w:val="00733337"/>
    <w:rsid w:val="0073367E"/>
    <w:rsid w:val="007337EC"/>
    <w:rsid w:val="00733C7D"/>
    <w:rsid w:val="00734082"/>
    <w:rsid w:val="00734112"/>
    <w:rsid w:val="007349CC"/>
    <w:rsid w:val="00735588"/>
    <w:rsid w:val="007359BF"/>
    <w:rsid w:val="00735A52"/>
    <w:rsid w:val="00735BF4"/>
    <w:rsid w:val="00735DDC"/>
    <w:rsid w:val="00736604"/>
    <w:rsid w:val="00736728"/>
    <w:rsid w:val="00736BF5"/>
    <w:rsid w:val="00736E91"/>
    <w:rsid w:val="007375DE"/>
    <w:rsid w:val="00737CE8"/>
    <w:rsid w:val="0074018C"/>
    <w:rsid w:val="007406CA"/>
    <w:rsid w:val="00740761"/>
    <w:rsid w:val="007409C9"/>
    <w:rsid w:val="00740A0B"/>
    <w:rsid w:val="00740CEF"/>
    <w:rsid w:val="00740FED"/>
    <w:rsid w:val="007411B8"/>
    <w:rsid w:val="007417CA"/>
    <w:rsid w:val="007425F6"/>
    <w:rsid w:val="00742667"/>
    <w:rsid w:val="007427EE"/>
    <w:rsid w:val="00742F6B"/>
    <w:rsid w:val="0074334D"/>
    <w:rsid w:val="007434D6"/>
    <w:rsid w:val="00743592"/>
    <w:rsid w:val="007436B3"/>
    <w:rsid w:val="00743F1E"/>
    <w:rsid w:val="00743FEA"/>
    <w:rsid w:val="00744144"/>
    <w:rsid w:val="007442F4"/>
    <w:rsid w:val="00744678"/>
    <w:rsid w:val="007450AE"/>
    <w:rsid w:val="007451EC"/>
    <w:rsid w:val="00745704"/>
    <w:rsid w:val="00745813"/>
    <w:rsid w:val="00745A79"/>
    <w:rsid w:val="00745C86"/>
    <w:rsid w:val="00745CE4"/>
    <w:rsid w:val="00745F19"/>
    <w:rsid w:val="0074604A"/>
    <w:rsid w:val="00746055"/>
    <w:rsid w:val="00746CBD"/>
    <w:rsid w:val="00746CD7"/>
    <w:rsid w:val="00746DB6"/>
    <w:rsid w:val="00747AAB"/>
    <w:rsid w:val="00747C7B"/>
    <w:rsid w:val="007503E2"/>
    <w:rsid w:val="007504D8"/>
    <w:rsid w:val="00750832"/>
    <w:rsid w:val="007508E5"/>
    <w:rsid w:val="00751135"/>
    <w:rsid w:val="007512D3"/>
    <w:rsid w:val="00751488"/>
    <w:rsid w:val="00751591"/>
    <w:rsid w:val="0075166C"/>
    <w:rsid w:val="00751A9E"/>
    <w:rsid w:val="007523E4"/>
    <w:rsid w:val="00752639"/>
    <w:rsid w:val="0075279B"/>
    <w:rsid w:val="00752CC3"/>
    <w:rsid w:val="00752DD5"/>
    <w:rsid w:val="00752ED1"/>
    <w:rsid w:val="00753164"/>
    <w:rsid w:val="007535F3"/>
    <w:rsid w:val="00753B3E"/>
    <w:rsid w:val="0075491C"/>
    <w:rsid w:val="00754BF2"/>
    <w:rsid w:val="007550F5"/>
    <w:rsid w:val="0075520D"/>
    <w:rsid w:val="00755521"/>
    <w:rsid w:val="0075559F"/>
    <w:rsid w:val="00755FCF"/>
    <w:rsid w:val="007561EB"/>
    <w:rsid w:val="00756241"/>
    <w:rsid w:val="007565E2"/>
    <w:rsid w:val="007567E1"/>
    <w:rsid w:val="00756CFD"/>
    <w:rsid w:val="00757153"/>
    <w:rsid w:val="00757295"/>
    <w:rsid w:val="007577D0"/>
    <w:rsid w:val="007577E0"/>
    <w:rsid w:val="007578CF"/>
    <w:rsid w:val="00757C1B"/>
    <w:rsid w:val="00757D7D"/>
    <w:rsid w:val="00760694"/>
    <w:rsid w:val="0076072F"/>
    <w:rsid w:val="0076092B"/>
    <w:rsid w:val="00760A0E"/>
    <w:rsid w:val="00760B72"/>
    <w:rsid w:val="00760D9E"/>
    <w:rsid w:val="007615E1"/>
    <w:rsid w:val="00761B9C"/>
    <w:rsid w:val="00761F3E"/>
    <w:rsid w:val="00761F95"/>
    <w:rsid w:val="00761FA3"/>
    <w:rsid w:val="00762052"/>
    <w:rsid w:val="00762352"/>
    <w:rsid w:val="007623F6"/>
    <w:rsid w:val="00762509"/>
    <w:rsid w:val="00762BF5"/>
    <w:rsid w:val="007630B5"/>
    <w:rsid w:val="00763770"/>
    <w:rsid w:val="00763B4C"/>
    <w:rsid w:val="0076413A"/>
    <w:rsid w:val="0076415A"/>
    <w:rsid w:val="0076427B"/>
    <w:rsid w:val="00764766"/>
    <w:rsid w:val="00764979"/>
    <w:rsid w:val="00764A12"/>
    <w:rsid w:val="00764CDD"/>
    <w:rsid w:val="007657BE"/>
    <w:rsid w:val="00765D6B"/>
    <w:rsid w:val="00765FA5"/>
    <w:rsid w:val="00765FD2"/>
    <w:rsid w:val="0076643B"/>
    <w:rsid w:val="00766F37"/>
    <w:rsid w:val="00766FD4"/>
    <w:rsid w:val="007679E1"/>
    <w:rsid w:val="00767EBC"/>
    <w:rsid w:val="00767F09"/>
    <w:rsid w:val="007702A0"/>
    <w:rsid w:val="00770319"/>
    <w:rsid w:val="007708B7"/>
    <w:rsid w:val="00770B2A"/>
    <w:rsid w:val="00770C54"/>
    <w:rsid w:val="00770F16"/>
    <w:rsid w:val="0077112B"/>
    <w:rsid w:val="00771760"/>
    <w:rsid w:val="00771A5C"/>
    <w:rsid w:val="007725EE"/>
    <w:rsid w:val="00773654"/>
    <w:rsid w:val="00773B31"/>
    <w:rsid w:val="0077422F"/>
    <w:rsid w:val="00774A9B"/>
    <w:rsid w:val="00774F6E"/>
    <w:rsid w:val="00775215"/>
    <w:rsid w:val="00775689"/>
    <w:rsid w:val="00775712"/>
    <w:rsid w:val="007758B8"/>
    <w:rsid w:val="007759D7"/>
    <w:rsid w:val="00775A9F"/>
    <w:rsid w:val="00775BDF"/>
    <w:rsid w:val="00775D33"/>
    <w:rsid w:val="00776110"/>
    <w:rsid w:val="0077612D"/>
    <w:rsid w:val="0077704C"/>
    <w:rsid w:val="0077725F"/>
    <w:rsid w:val="007772A3"/>
    <w:rsid w:val="00777398"/>
    <w:rsid w:val="00777415"/>
    <w:rsid w:val="00777896"/>
    <w:rsid w:val="00777BFC"/>
    <w:rsid w:val="007804AF"/>
    <w:rsid w:val="0078070A"/>
    <w:rsid w:val="00780CA9"/>
    <w:rsid w:val="00781267"/>
    <w:rsid w:val="00781521"/>
    <w:rsid w:val="007817DA"/>
    <w:rsid w:val="00781C7F"/>
    <w:rsid w:val="00781DB3"/>
    <w:rsid w:val="00782112"/>
    <w:rsid w:val="007822BD"/>
    <w:rsid w:val="00782AC2"/>
    <w:rsid w:val="00782B19"/>
    <w:rsid w:val="00782FCF"/>
    <w:rsid w:val="007832E0"/>
    <w:rsid w:val="007839AE"/>
    <w:rsid w:val="00783BB3"/>
    <w:rsid w:val="00783D99"/>
    <w:rsid w:val="00783E9C"/>
    <w:rsid w:val="007841A1"/>
    <w:rsid w:val="00784466"/>
    <w:rsid w:val="00784499"/>
    <w:rsid w:val="00784F05"/>
    <w:rsid w:val="007852B7"/>
    <w:rsid w:val="0078530C"/>
    <w:rsid w:val="00785CF1"/>
    <w:rsid w:val="00785F01"/>
    <w:rsid w:val="00786B72"/>
    <w:rsid w:val="00786B84"/>
    <w:rsid w:val="00786C0E"/>
    <w:rsid w:val="00786E8D"/>
    <w:rsid w:val="00787033"/>
    <w:rsid w:val="00787550"/>
    <w:rsid w:val="00787C04"/>
    <w:rsid w:val="00787C81"/>
    <w:rsid w:val="00787FB7"/>
    <w:rsid w:val="007902CE"/>
    <w:rsid w:val="00790377"/>
    <w:rsid w:val="007906E3"/>
    <w:rsid w:val="00790751"/>
    <w:rsid w:val="007912D4"/>
    <w:rsid w:val="007916C2"/>
    <w:rsid w:val="007919E6"/>
    <w:rsid w:val="00791A14"/>
    <w:rsid w:val="00791AE2"/>
    <w:rsid w:val="00791BFB"/>
    <w:rsid w:val="0079201B"/>
    <w:rsid w:val="0079273B"/>
    <w:rsid w:val="0079291A"/>
    <w:rsid w:val="00793AB6"/>
    <w:rsid w:val="00793B43"/>
    <w:rsid w:val="00794B2B"/>
    <w:rsid w:val="00795081"/>
    <w:rsid w:val="0079510F"/>
    <w:rsid w:val="007954BE"/>
    <w:rsid w:val="00795668"/>
    <w:rsid w:val="00795A9C"/>
    <w:rsid w:val="007963CF"/>
    <w:rsid w:val="00796716"/>
    <w:rsid w:val="00796BAC"/>
    <w:rsid w:val="00796DFD"/>
    <w:rsid w:val="007970B6"/>
    <w:rsid w:val="00797206"/>
    <w:rsid w:val="0079730C"/>
    <w:rsid w:val="007A066C"/>
    <w:rsid w:val="007A0C5E"/>
    <w:rsid w:val="007A0CB5"/>
    <w:rsid w:val="007A1091"/>
    <w:rsid w:val="007A131A"/>
    <w:rsid w:val="007A1645"/>
    <w:rsid w:val="007A18C4"/>
    <w:rsid w:val="007A1A85"/>
    <w:rsid w:val="007A1E22"/>
    <w:rsid w:val="007A2563"/>
    <w:rsid w:val="007A2C7B"/>
    <w:rsid w:val="007A2ED5"/>
    <w:rsid w:val="007A31B1"/>
    <w:rsid w:val="007A32C5"/>
    <w:rsid w:val="007A34EB"/>
    <w:rsid w:val="007A391A"/>
    <w:rsid w:val="007A3A93"/>
    <w:rsid w:val="007A3C4A"/>
    <w:rsid w:val="007A3C79"/>
    <w:rsid w:val="007A4789"/>
    <w:rsid w:val="007A4851"/>
    <w:rsid w:val="007A4B73"/>
    <w:rsid w:val="007A4BDD"/>
    <w:rsid w:val="007A4CA2"/>
    <w:rsid w:val="007A4D74"/>
    <w:rsid w:val="007A4DC9"/>
    <w:rsid w:val="007A4DF9"/>
    <w:rsid w:val="007A4E53"/>
    <w:rsid w:val="007A50B9"/>
    <w:rsid w:val="007A50E2"/>
    <w:rsid w:val="007A5708"/>
    <w:rsid w:val="007A5EE5"/>
    <w:rsid w:val="007A5FB3"/>
    <w:rsid w:val="007A6307"/>
    <w:rsid w:val="007A6523"/>
    <w:rsid w:val="007A653A"/>
    <w:rsid w:val="007A6676"/>
    <w:rsid w:val="007A66C6"/>
    <w:rsid w:val="007A68E9"/>
    <w:rsid w:val="007A6EC4"/>
    <w:rsid w:val="007A74A4"/>
    <w:rsid w:val="007A7972"/>
    <w:rsid w:val="007A7AE1"/>
    <w:rsid w:val="007A7CC7"/>
    <w:rsid w:val="007A7E51"/>
    <w:rsid w:val="007B00A0"/>
    <w:rsid w:val="007B010E"/>
    <w:rsid w:val="007B09AA"/>
    <w:rsid w:val="007B0A52"/>
    <w:rsid w:val="007B0AEB"/>
    <w:rsid w:val="007B0F67"/>
    <w:rsid w:val="007B12A9"/>
    <w:rsid w:val="007B13E0"/>
    <w:rsid w:val="007B1707"/>
    <w:rsid w:val="007B1B5E"/>
    <w:rsid w:val="007B2AA9"/>
    <w:rsid w:val="007B2AB4"/>
    <w:rsid w:val="007B2AF8"/>
    <w:rsid w:val="007B2E42"/>
    <w:rsid w:val="007B2EE9"/>
    <w:rsid w:val="007B2F50"/>
    <w:rsid w:val="007B364C"/>
    <w:rsid w:val="007B37C1"/>
    <w:rsid w:val="007B3982"/>
    <w:rsid w:val="007B3D01"/>
    <w:rsid w:val="007B42DC"/>
    <w:rsid w:val="007B432E"/>
    <w:rsid w:val="007B4D20"/>
    <w:rsid w:val="007B4DA3"/>
    <w:rsid w:val="007B59C5"/>
    <w:rsid w:val="007B5A81"/>
    <w:rsid w:val="007B5D5A"/>
    <w:rsid w:val="007B5E58"/>
    <w:rsid w:val="007B678B"/>
    <w:rsid w:val="007B690D"/>
    <w:rsid w:val="007B699B"/>
    <w:rsid w:val="007B69DC"/>
    <w:rsid w:val="007B7140"/>
    <w:rsid w:val="007C0262"/>
    <w:rsid w:val="007C0495"/>
    <w:rsid w:val="007C061F"/>
    <w:rsid w:val="007C0821"/>
    <w:rsid w:val="007C0AF3"/>
    <w:rsid w:val="007C0F19"/>
    <w:rsid w:val="007C0FBB"/>
    <w:rsid w:val="007C1045"/>
    <w:rsid w:val="007C19D5"/>
    <w:rsid w:val="007C1E56"/>
    <w:rsid w:val="007C202E"/>
    <w:rsid w:val="007C23CD"/>
    <w:rsid w:val="007C24CB"/>
    <w:rsid w:val="007C25D5"/>
    <w:rsid w:val="007C2679"/>
    <w:rsid w:val="007C29CD"/>
    <w:rsid w:val="007C2B98"/>
    <w:rsid w:val="007C33BB"/>
    <w:rsid w:val="007C36B8"/>
    <w:rsid w:val="007C3940"/>
    <w:rsid w:val="007C46DE"/>
    <w:rsid w:val="007C4C37"/>
    <w:rsid w:val="007C4FCF"/>
    <w:rsid w:val="007C63EA"/>
    <w:rsid w:val="007C6655"/>
    <w:rsid w:val="007C6A72"/>
    <w:rsid w:val="007C6B89"/>
    <w:rsid w:val="007C6F1B"/>
    <w:rsid w:val="007C7204"/>
    <w:rsid w:val="007D04DB"/>
    <w:rsid w:val="007D0638"/>
    <w:rsid w:val="007D087B"/>
    <w:rsid w:val="007D1000"/>
    <w:rsid w:val="007D1105"/>
    <w:rsid w:val="007D17BC"/>
    <w:rsid w:val="007D1C9F"/>
    <w:rsid w:val="007D1E55"/>
    <w:rsid w:val="007D218E"/>
    <w:rsid w:val="007D2A85"/>
    <w:rsid w:val="007D2AB3"/>
    <w:rsid w:val="007D2C13"/>
    <w:rsid w:val="007D2FF5"/>
    <w:rsid w:val="007D31D1"/>
    <w:rsid w:val="007D3804"/>
    <w:rsid w:val="007D381B"/>
    <w:rsid w:val="007D3A2D"/>
    <w:rsid w:val="007D3E5B"/>
    <w:rsid w:val="007D3FC0"/>
    <w:rsid w:val="007D41B3"/>
    <w:rsid w:val="007D4EAC"/>
    <w:rsid w:val="007D4F49"/>
    <w:rsid w:val="007D4FF1"/>
    <w:rsid w:val="007D5155"/>
    <w:rsid w:val="007D5499"/>
    <w:rsid w:val="007D56A2"/>
    <w:rsid w:val="007D5850"/>
    <w:rsid w:val="007D5891"/>
    <w:rsid w:val="007D593A"/>
    <w:rsid w:val="007D5D3B"/>
    <w:rsid w:val="007D5D5F"/>
    <w:rsid w:val="007D6157"/>
    <w:rsid w:val="007D6912"/>
    <w:rsid w:val="007D6935"/>
    <w:rsid w:val="007D6CF6"/>
    <w:rsid w:val="007D7099"/>
    <w:rsid w:val="007D70BC"/>
    <w:rsid w:val="007D73D4"/>
    <w:rsid w:val="007D769F"/>
    <w:rsid w:val="007D7B5B"/>
    <w:rsid w:val="007E02F7"/>
    <w:rsid w:val="007E0648"/>
    <w:rsid w:val="007E08C9"/>
    <w:rsid w:val="007E0946"/>
    <w:rsid w:val="007E0B57"/>
    <w:rsid w:val="007E0D93"/>
    <w:rsid w:val="007E1117"/>
    <w:rsid w:val="007E1127"/>
    <w:rsid w:val="007E156D"/>
    <w:rsid w:val="007E1683"/>
    <w:rsid w:val="007E1B47"/>
    <w:rsid w:val="007E1BEB"/>
    <w:rsid w:val="007E20C3"/>
    <w:rsid w:val="007E24DC"/>
    <w:rsid w:val="007E2537"/>
    <w:rsid w:val="007E2661"/>
    <w:rsid w:val="007E269F"/>
    <w:rsid w:val="007E26CF"/>
    <w:rsid w:val="007E2828"/>
    <w:rsid w:val="007E2C7B"/>
    <w:rsid w:val="007E2CD1"/>
    <w:rsid w:val="007E2D30"/>
    <w:rsid w:val="007E2E23"/>
    <w:rsid w:val="007E2E6B"/>
    <w:rsid w:val="007E2ED7"/>
    <w:rsid w:val="007E3950"/>
    <w:rsid w:val="007E3BF1"/>
    <w:rsid w:val="007E3C6A"/>
    <w:rsid w:val="007E3D6E"/>
    <w:rsid w:val="007E40E6"/>
    <w:rsid w:val="007E460E"/>
    <w:rsid w:val="007E49DE"/>
    <w:rsid w:val="007E4BF3"/>
    <w:rsid w:val="007E4CFE"/>
    <w:rsid w:val="007E6392"/>
    <w:rsid w:val="007E63E9"/>
    <w:rsid w:val="007E64C1"/>
    <w:rsid w:val="007E6BC0"/>
    <w:rsid w:val="007E7063"/>
    <w:rsid w:val="007E72CF"/>
    <w:rsid w:val="007E72DC"/>
    <w:rsid w:val="007E7A0D"/>
    <w:rsid w:val="007E7A69"/>
    <w:rsid w:val="007E7B18"/>
    <w:rsid w:val="007E7FAA"/>
    <w:rsid w:val="007F03D3"/>
    <w:rsid w:val="007F0493"/>
    <w:rsid w:val="007F06B4"/>
    <w:rsid w:val="007F06BE"/>
    <w:rsid w:val="007F07B5"/>
    <w:rsid w:val="007F0AAE"/>
    <w:rsid w:val="007F0ACE"/>
    <w:rsid w:val="007F0C66"/>
    <w:rsid w:val="007F0D46"/>
    <w:rsid w:val="007F0F4D"/>
    <w:rsid w:val="007F12CB"/>
    <w:rsid w:val="007F1925"/>
    <w:rsid w:val="007F23F5"/>
    <w:rsid w:val="007F2824"/>
    <w:rsid w:val="007F2B92"/>
    <w:rsid w:val="007F2CB4"/>
    <w:rsid w:val="007F372A"/>
    <w:rsid w:val="007F3B98"/>
    <w:rsid w:val="007F4129"/>
    <w:rsid w:val="007F425C"/>
    <w:rsid w:val="007F4282"/>
    <w:rsid w:val="007F42F0"/>
    <w:rsid w:val="007F43C5"/>
    <w:rsid w:val="007F441B"/>
    <w:rsid w:val="007F48C0"/>
    <w:rsid w:val="007F50EC"/>
    <w:rsid w:val="007F5149"/>
    <w:rsid w:val="007F54BB"/>
    <w:rsid w:val="007F5BB8"/>
    <w:rsid w:val="007F6304"/>
    <w:rsid w:val="007F667E"/>
    <w:rsid w:val="007F7277"/>
    <w:rsid w:val="007F7487"/>
    <w:rsid w:val="007F7772"/>
    <w:rsid w:val="007F7C4E"/>
    <w:rsid w:val="007F7D4B"/>
    <w:rsid w:val="007F7E31"/>
    <w:rsid w:val="008000B6"/>
    <w:rsid w:val="008000BC"/>
    <w:rsid w:val="008001AD"/>
    <w:rsid w:val="0080032C"/>
    <w:rsid w:val="0080043C"/>
    <w:rsid w:val="008004A6"/>
    <w:rsid w:val="008007EE"/>
    <w:rsid w:val="00800F9B"/>
    <w:rsid w:val="00800FAA"/>
    <w:rsid w:val="008015D5"/>
    <w:rsid w:val="00801B2F"/>
    <w:rsid w:val="008021A2"/>
    <w:rsid w:val="008032B1"/>
    <w:rsid w:val="00803430"/>
    <w:rsid w:val="008038FD"/>
    <w:rsid w:val="008045E2"/>
    <w:rsid w:val="00804F1D"/>
    <w:rsid w:val="00805235"/>
    <w:rsid w:val="00805300"/>
    <w:rsid w:val="00805593"/>
    <w:rsid w:val="00805657"/>
    <w:rsid w:val="00805B18"/>
    <w:rsid w:val="00805BAF"/>
    <w:rsid w:val="00805FCD"/>
    <w:rsid w:val="008064C5"/>
    <w:rsid w:val="008067EE"/>
    <w:rsid w:val="00806B1A"/>
    <w:rsid w:val="00806E6D"/>
    <w:rsid w:val="00807341"/>
    <w:rsid w:val="0080794C"/>
    <w:rsid w:val="00807DB6"/>
    <w:rsid w:val="0081016B"/>
    <w:rsid w:val="008107A6"/>
    <w:rsid w:val="00811082"/>
    <w:rsid w:val="008116F9"/>
    <w:rsid w:val="00812A55"/>
    <w:rsid w:val="00812E3B"/>
    <w:rsid w:val="00813028"/>
    <w:rsid w:val="008132E1"/>
    <w:rsid w:val="008136A8"/>
    <w:rsid w:val="008139A5"/>
    <w:rsid w:val="00813B99"/>
    <w:rsid w:val="00813DFB"/>
    <w:rsid w:val="00814361"/>
    <w:rsid w:val="008144BF"/>
    <w:rsid w:val="0081474B"/>
    <w:rsid w:val="00814CA0"/>
    <w:rsid w:val="00814F8C"/>
    <w:rsid w:val="008151E5"/>
    <w:rsid w:val="0081522B"/>
    <w:rsid w:val="0081548E"/>
    <w:rsid w:val="008156BC"/>
    <w:rsid w:val="008158B9"/>
    <w:rsid w:val="008158FE"/>
    <w:rsid w:val="00815D05"/>
    <w:rsid w:val="00815D14"/>
    <w:rsid w:val="00816303"/>
    <w:rsid w:val="0081649F"/>
    <w:rsid w:val="00816BE0"/>
    <w:rsid w:val="0081717F"/>
    <w:rsid w:val="0081722C"/>
    <w:rsid w:val="0081726A"/>
    <w:rsid w:val="008177EF"/>
    <w:rsid w:val="00817811"/>
    <w:rsid w:val="00820A2B"/>
    <w:rsid w:val="00820D5C"/>
    <w:rsid w:val="00820E5B"/>
    <w:rsid w:val="008210E8"/>
    <w:rsid w:val="00821494"/>
    <w:rsid w:val="0082241F"/>
    <w:rsid w:val="0082297E"/>
    <w:rsid w:val="00822D63"/>
    <w:rsid w:val="00823693"/>
    <w:rsid w:val="00823724"/>
    <w:rsid w:val="00823AF7"/>
    <w:rsid w:val="00824631"/>
    <w:rsid w:val="00824B60"/>
    <w:rsid w:val="00824C63"/>
    <w:rsid w:val="008252F9"/>
    <w:rsid w:val="008263D3"/>
    <w:rsid w:val="00826B48"/>
    <w:rsid w:val="00826F95"/>
    <w:rsid w:val="00827143"/>
    <w:rsid w:val="00827310"/>
    <w:rsid w:val="00827BB3"/>
    <w:rsid w:val="00830648"/>
    <w:rsid w:val="00830AE3"/>
    <w:rsid w:val="00831065"/>
    <w:rsid w:val="008312EB"/>
    <w:rsid w:val="008314F0"/>
    <w:rsid w:val="0083157F"/>
    <w:rsid w:val="0083160A"/>
    <w:rsid w:val="00831C89"/>
    <w:rsid w:val="008324FB"/>
    <w:rsid w:val="00832599"/>
    <w:rsid w:val="008328FA"/>
    <w:rsid w:val="00832903"/>
    <w:rsid w:val="00832B56"/>
    <w:rsid w:val="00832DCC"/>
    <w:rsid w:val="00832F5F"/>
    <w:rsid w:val="00833335"/>
    <w:rsid w:val="00833351"/>
    <w:rsid w:val="00833432"/>
    <w:rsid w:val="008336DA"/>
    <w:rsid w:val="00833BDC"/>
    <w:rsid w:val="00834018"/>
    <w:rsid w:val="00834220"/>
    <w:rsid w:val="00834474"/>
    <w:rsid w:val="0083495B"/>
    <w:rsid w:val="00834A53"/>
    <w:rsid w:val="00834B3E"/>
    <w:rsid w:val="00834DE3"/>
    <w:rsid w:val="00835688"/>
    <w:rsid w:val="00835853"/>
    <w:rsid w:val="008360C3"/>
    <w:rsid w:val="00836184"/>
    <w:rsid w:val="00836E07"/>
    <w:rsid w:val="00836EB8"/>
    <w:rsid w:val="00836F1A"/>
    <w:rsid w:val="00837247"/>
    <w:rsid w:val="00837804"/>
    <w:rsid w:val="008405A1"/>
    <w:rsid w:val="008406A6"/>
    <w:rsid w:val="008406C1"/>
    <w:rsid w:val="008406D9"/>
    <w:rsid w:val="0084106E"/>
    <w:rsid w:val="00841085"/>
    <w:rsid w:val="00841239"/>
    <w:rsid w:val="0084124A"/>
    <w:rsid w:val="008412EE"/>
    <w:rsid w:val="00841511"/>
    <w:rsid w:val="0084165D"/>
    <w:rsid w:val="00841D33"/>
    <w:rsid w:val="0084213C"/>
    <w:rsid w:val="00842459"/>
    <w:rsid w:val="0084293A"/>
    <w:rsid w:val="00842B5B"/>
    <w:rsid w:val="00842EA1"/>
    <w:rsid w:val="008431FE"/>
    <w:rsid w:val="00843363"/>
    <w:rsid w:val="00843518"/>
    <w:rsid w:val="00843938"/>
    <w:rsid w:val="008439E5"/>
    <w:rsid w:val="00843C1E"/>
    <w:rsid w:val="008441A6"/>
    <w:rsid w:val="00844367"/>
    <w:rsid w:val="008449AE"/>
    <w:rsid w:val="00844D55"/>
    <w:rsid w:val="008453E9"/>
    <w:rsid w:val="00845401"/>
    <w:rsid w:val="00845780"/>
    <w:rsid w:val="00845871"/>
    <w:rsid w:val="00845883"/>
    <w:rsid w:val="00845C0A"/>
    <w:rsid w:val="00845D20"/>
    <w:rsid w:val="00846840"/>
    <w:rsid w:val="00846EC4"/>
    <w:rsid w:val="00846F69"/>
    <w:rsid w:val="00846FA7"/>
    <w:rsid w:val="0084715C"/>
    <w:rsid w:val="008475A1"/>
    <w:rsid w:val="00847B94"/>
    <w:rsid w:val="00850619"/>
    <w:rsid w:val="0085064F"/>
    <w:rsid w:val="008509E5"/>
    <w:rsid w:val="008510DF"/>
    <w:rsid w:val="00851335"/>
    <w:rsid w:val="00851BE6"/>
    <w:rsid w:val="00851D18"/>
    <w:rsid w:val="008522F4"/>
    <w:rsid w:val="008527F8"/>
    <w:rsid w:val="00852926"/>
    <w:rsid w:val="0085298C"/>
    <w:rsid w:val="00852BA9"/>
    <w:rsid w:val="00852C13"/>
    <w:rsid w:val="00853231"/>
    <w:rsid w:val="008533F7"/>
    <w:rsid w:val="0085347C"/>
    <w:rsid w:val="00853768"/>
    <w:rsid w:val="00853818"/>
    <w:rsid w:val="0085381B"/>
    <w:rsid w:val="00853984"/>
    <w:rsid w:val="00853AC5"/>
    <w:rsid w:val="00853ADE"/>
    <w:rsid w:val="00853D94"/>
    <w:rsid w:val="00854528"/>
    <w:rsid w:val="008549F8"/>
    <w:rsid w:val="00854AC7"/>
    <w:rsid w:val="00855473"/>
    <w:rsid w:val="00855BB9"/>
    <w:rsid w:val="00855D98"/>
    <w:rsid w:val="0085613C"/>
    <w:rsid w:val="00856395"/>
    <w:rsid w:val="0085644F"/>
    <w:rsid w:val="0085650E"/>
    <w:rsid w:val="0085650F"/>
    <w:rsid w:val="00856A4A"/>
    <w:rsid w:val="00857797"/>
    <w:rsid w:val="00860395"/>
    <w:rsid w:val="008605B8"/>
    <w:rsid w:val="00860850"/>
    <w:rsid w:val="008609E1"/>
    <w:rsid w:val="00860B03"/>
    <w:rsid w:val="00860B69"/>
    <w:rsid w:val="00861278"/>
    <w:rsid w:val="00861D7A"/>
    <w:rsid w:val="0086239F"/>
    <w:rsid w:val="008626B9"/>
    <w:rsid w:val="008628D1"/>
    <w:rsid w:val="00862DAF"/>
    <w:rsid w:val="00863083"/>
    <w:rsid w:val="0086309F"/>
    <w:rsid w:val="008634A7"/>
    <w:rsid w:val="008638A6"/>
    <w:rsid w:val="00863984"/>
    <w:rsid w:val="00863D48"/>
    <w:rsid w:val="00863FD1"/>
    <w:rsid w:val="00864036"/>
    <w:rsid w:val="00864105"/>
    <w:rsid w:val="008648AB"/>
    <w:rsid w:val="00864910"/>
    <w:rsid w:val="00864A87"/>
    <w:rsid w:val="0086518A"/>
    <w:rsid w:val="00865B4E"/>
    <w:rsid w:val="008660E5"/>
    <w:rsid w:val="00866188"/>
    <w:rsid w:val="008661F8"/>
    <w:rsid w:val="008667DB"/>
    <w:rsid w:val="00866D59"/>
    <w:rsid w:val="00866EC0"/>
    <w:rsid w:val="0086709C"/>
    <w:rsid w:val="0086741A"/>
    <w:rsid w:val="00867522"/>
    <w:rsid w:val="008676C4"/>
    <w:rsid w:val="00867EE5"/>
    <w:rsid w:val="00870198"/>
    <w:rsid w:val="008703E3"/>
    <w:rsid w:val="00870565"/>
    <w:rsid w:val="00870606"/>
    <w:rsid w:val="0087091E"/>
    <w:rsid w:val="00870967"/>
    <w:rsid w:val="00870A38"/>
    <w:rsid w:val="00870B75"/>
    <w:rsid w:val="00870EDD"/>
    <w:rsid w:val="00871EC5"/>
    <w:rsid w:val="00871F72"/>
    <w:rsid w:val="0087232B"/>
    <w:rsid w:val="00872896"/>
    <w:rsid w:val="00872899"/>
    <w:rsid w:val="00872B40"/>
    <w:rsid w:val="00872C82"/>
    <w:rsid w:val="00872D9F"/>
    <w:rsid w:val="00872E1A"/>
    <w:rsid w:val="00872EAD"/>
    <w:rsid w:val="0087310B"/>
    <w:rsid w:val="008737BC"/>
    <w:rsid w:val="008737E8"/>
    <w:rsid w:val="008739F0"/>
    <w:rsid w:val="008740B2"/>
    <w:rsid w:val="008742AF"/>
    <w:rsid w:val="008745A3"/>
    <w:rsid w:val="00874A3C"/>
    <w:rsid w:val="00874F9F"/>
    <w:rsid w:val="00875156"/>
    <w:rsid w:val="0087537C"/>
    <w:rsid w:val="0087559E"/>
    <w:rsid w:val="008757F6"/>
    <w:rsid w:val="00875C5C"/>
    <w:rsid w:val="00876276"/>
    <w:rsid w:val="00876516"/>
    <w:rsid w:val="008767BA"/>
    <w:rsid w:val="008767FC"/>
    <w:rsid w:val="00876B4C"/>
    <w:rsid w:val="008770E8"/>
    <w:rsid w:val="00877771"/>
    <w:rsid w:val="00877C50"/>
    <w:rsid w:val="0088055E"/>
    <w:rsid w:val="008805D9"/>
    <w:rsid w:val="008808B6"/>
    <w:rsid w:val="008809BB"/>
    <w:rsid w:val="00880D7D"/>
    <w:rsid w:val="00881372"/>
    <w:rsid w:val="00881644"/>
    <w:rsid w:val="00881C14"/>
    <w:rsid w:val="00881E10"/>
    <w:rsid w:val="008820C5"/>
    <w:rsid w:val="008826E2"/>
    <w:rsid w:val="00882A61"/>
    <w:rsid w:val="00882ACC"/>
    <w:rsid w:val="00882CB9"/>
    <w:rsid w:val="00883A23"/>
    <w:rsid w:val="00883B3E"/>
    <w:rsid w:val="00883EE3"/>
    <w:rsid w:val="00884009"/>
    <w:rsid w:val="00884049"/>
    <w:rsid w:val="00884849"/>
    <w:rsid w:val="0088497F"/>
    <w:rsid w:val="00884A06"/>
    <w:rsid w:val="00884CEC"/>
    <w:rsid w:val="00884DE1"/>
    <w:rsid w:val="00884E16"/>
    <w:rsid w:val="0088520A"/>
    <w:rsid w:val="00885453"/>
    <w:rsid w:val="008858F2"/>
    <w:rsid w:val="00885B32"/>
    <w:rsid w:val="00886148"/>
    <w:rsid w:val="0088679D"/>
    <w:rsid w:val="00886896"/>
    <w:rsid w:val="00886A76"/>
    <w:rsid w:val="00886C1A"/>
    <w:rsid w:val="0088704D"/>
    <w:rsid w:val="008870C8"/>
    <w:rsid w:val="0088747A"/>
    <w:rsid w:val="0088772A"/>
    <w:rsid w:val="008877E3"/>
    <w:rsid w:val="0088794C"/>
    <w:rsid w:val="0088795C"/>
    <w:rsid w:val="00887BCA"/>
    <w:rsid w:val="00887F70"/>
    <w:rsid w:val="008900C6"/>
    <w:rsid w:val="008903D0"/>
    <w:rsid w:val="00890B6F"/>
    <w:rsid w:val="00891BCB"/>
    <w:rsid w:val="0089213D"/>
    <w:rsid w:val="00892180"/>
    <w:rsid w:val="00892972"/>
    <w:rsid w:val="00892C75"/>
    <w:rsid w:val="00893136"/>
    <w:rsid w:val="008931A9"/>
    <w:rsid w:val="008932EE"/>
    <w:rsid w:val="008933DA"/>
    <w:rsid w:val="00893618"/>
    <w:rsid w:val="0089373B"/>
    <w:rsid w:val="008939D7"/>
    <w:rsid w:val="00893A83"/>
    <w:rsid w:val="00893B94"/>
    <w:rsid w:val="00893C7C"/>
    <w:rsid w:val="00894281"/>
    <w:rsid w:val="00894449"/>
    <w:rsid w:val="008944A2"/>
    <w:rsid w:val="0089458D"/>
    <w:rsid w:val="00894BAB"/>
    <w:rsid w:val="008959CB"/>
    <w:rsid w:val="00895B21"/>
    <w:rsid w:val="00895D49"/>
    <w:rsid w:val="0089615D"/>
    <w:rsid w:val="008961EA"/>
    <w:rsid w:val="00896345"/>
    <w:rsid w:val="00896673"/>
    <w:rsid w:val="00896806"/>
    <w:rsid w:val="00896DC3"/>
    <w:rsid w:val="0089711D"/>
    <w:rsid w:val="0089769C"/>
    <w:rsid w:val="008976D6"/>
    <w:rsid w:val="00897950"/>
    <w:rsid w:val="00897A86"/>
    <w:rsid w:val="008A011A"/>
    <w:rsid w:val="008A05BC"/>
    <w:rsid w:val="008A06F2"/>
    <w:rsid w:val="008A08E6"/>
    <w:rsid w:val="008A0D4C"/>
    <w:rsid w:val="008A0D51"/>
    <w:rsid w:val="008A106D"/>
    <w:rsid w:val="008A1502"/>
    <w:rsid w:val="008A1653"/>
    <w:rsid w:val="008A28AD"/>
    <w:rsid w:val="008A2970"/>
    <w:rsid w:val="008A2A7A"/>
    <w:rsid w:val="008A3069"/>
    <w:rsid w:val="008A33F4"/>
    <w:rsid w:val="008A3586"/>
    <w:rsid w:val="008A37EB"/>
    <w:rsid w:val="008A3F10"/>
    <w:rsid w:val="008A3FC7"/>
    <w:rsid w:val="008A40C5"/>
    <w:rsid w:val="008A688C"/>
    <w:rsid w:val="008A6933"/>
    <w:rsid w:val="008A6949"/>
    <w:rsid w:val="008A74AF"/>
    <w:rsid w:val="008A75D6"/>
    <w:rsid w:val="008B0295"/>
    <w:rsid w:val="008B0AAF"/>
    <w:rsid w:val="008B1333"/>
    <w:rsid w:val="008B156A"/>
    <w:rsid w:val="008B1C13"/>
    <w:rsid w:val="008B2547"/>
    <w:rsid w:val="008B35AC"/>
    <w:rsid w:val="008B3A15"/>
    <w:rsid w:val="008B3B11"/>
    <w:rsid w:val="008B3B3F"/>
    <w:rsid w:val="008B3C63"/>
    <w:rsid w:val="008B3CCB"/>
    <w:rsid w:val="008B4345"/>
    <w:rsid w:val="008B48E5"/>
    <w:rsid w:val="008B4921"/>
    <w:rsid w:val="008B4B6B"/>
    <w:rsid w:val="008B4BB9"/>
    <w:rsid w:val="008B4DB3"/>
    <w:rsid w:val="008B515B"/>
    <w:rsid w:val="008B51F1"/>
    <w:rsid w:val="008B557D"/>
    <w:rsid w:val="008B56A5"/>
    <w:rsid w:val="008B5D3A"/>
    <w:rsid w:val="008B60F8"/>
    <w:rsid w:val="008B63A8"/>
    <w:rsid w:val="008B67FD"/>
    <w:rsid w:val="008B6806"/>
    <w:rsid w:val="008B68CC"/>
    <w:rsid w:val="008B6AE7"/>
    <w:rsid w:val="008B6D9D"/>
    <w:rsid w:val="008B6DF9"/>
    <w:rsid w:val="008B7176"/>
    <w:rsid w:val="008B71E1"/>
    <w:rsid w:val="008B7991"/>
    <w:rsid w:val="008B7B96"/>
    <w:rsid w:val="008B7E65"/>
    <w:rsid w:val="008C02F3"/>
    <w:rsid w:val="008C0A72"/>
    <w:rsid w:val="008C0A79"/>
    <w:rsid w:val="008C0C01"/>
    <w:rsid w:val="008C1AF1"/>
    <w:rsid w:val="008C1AFC"/>
    <w:rsid w:val="008C1F6B"/>
    <w:rsid w:val="008C25EA"/>
    <w:rsid w:val="008C3521"/>
    <w:rsid w:val="008C3744"/>
    <w:rsid w:val="008C4B80"/>
    <w:rsid w:val="008C4F14"/>
    <w:rsid w:val="008C5040"/>
    <w:rsid w:val="008C539F"/>
    <w:rsid w:val="008C54EB"/>
    <w:rsid w:val="008C5B60"/>
    <w:rsid w:val="008C5DE3"/>
    <w:rsid w:val="008C5FB2"/>
    <w:rsid w:val="008C7030"/>
    <w:rsid w:val="008C71D9"/>
    <w:rsid w:val="008C7B2B"/>
    <w:rsid w:val="008C7D0D"/>
    <w:rsid w:val="008D0024"/>
    <w:rsid w:val="008D06D0"/>
    <w:rsid w:val="008D0E23"/>
    <w:rsid w:val="008D1278"/>
    <w:rsid w:val="008D12E0"/>
    <w:rsid w:val="008D13C4"/>
    <w:rsid w:val="008D1B50"/>
    <w:rsid w:val="008D1B60"/>
    <w:rsid w:val="008D1D63"/>
    <w:rsid w:val="008D20C7"/>
    <w:rsid w:val="008D2BB1"/>
    <w:rsid w:val="008D2E38"/>
    <w:rsid w:val="008D3354"/>
    <w:rsid w:val="008D39CA"/>
    <w:rsid w:val="008D3A0F"/>
    <w:rsid w:val="008D3FA2"/>
    <w:rsid w:val="008D3FED"/>
    <w:rsid w:val="008D43DF"/>
    <w:rsid w:val="008D497D"/>
    <w:rsid w:val="008D4AEC"/>
    <w:rsid w:val="008D4BD7"/>
    <w:rsid w:val="008D4CD3"/>
    <w:rsid w:val="008D560F"/>
    <w:rsid w:val="008D58A4"/>
    <w:rsid w:val="008D59E2"/>
    <w:rsid w:val="008D5C90"/>
    <w:rsid w:val="008D6994"/>
    <w:rsid w:val="008D6E4A"/>
    <w:rsid w:val="008D70F7"/>
    <w:rsid w:val="008D77E8"/>
    <w:rsid w:val="008D7831"/>
    <w:rsid w:val="008D7A85"/>
    <w:rsid w:val="008D7C2A"/>
    <w:rsid w:val="008E02A2"/>
    <w:rsid w:val="008E085D"/>
    <w:rsid w:val="008E0AA1"/>
    <w:rsid w:val="008E1504"/>
    <w:rsid w:val="008E171D"/>
    <w:rsid w:val="008E1B5C"/>
    <w:rsid w:val="008E1D59"/>
    <w:rsid w:val="008E2251"/>
    <w:rsid w:val="008E24FE"/>
    <w:rsid w:val="008E2777"/>
    <w:rsid w:val="008E281A"/>
    <w:rsid w:val="008E29DF"/>
    <w:rsid w:val="008E2A18"/>
    <w:rsid w:val="008E2E3E"/>
    <w:rsid w:val="008E30FF"/>
    <w:rsid w:val="008E3154"/>
    <w:rsid w:val="008E4232"/>
    <w:rsid w:val="008E4489"/>
    <w:rsid w:val="008E4AAF"/>
    <w:rsid w:val="008E5020"/>
    <w:rsid w:val="008E51AE"/>
    <w:rsid w:val="008E544D"/>
    <w:rsid w:val="008E5EAE"/>
    <w:rsid w:val="008E60E4"/>
    <w:rsid w:val="008E6120"/>
    <w:rsid w:val="008E629A"/>
    <w:rsid w:val="008E64F3"/>
    <w:rsid w:val="008E6B9C"/>
    <w:rsid w:val="008E6E65"/>
    <w:rsid w:val="008E7439"/>
    <w:rsid w:val="008E7647"/>
    <w:rsid w:val="008E79DE"/>
    <w:rsid w:val="008E7C53"/>
    <w:rsid w:val="008F065C"/>
    <w:rsid w:val="008F074D"/>
    <w:rsid w:val="008F086E"/>
    <w:rsid w:val="008F0893"/>
    <w:rsid w:val="008F08AD"/>
    <w:rsid w:val="008F0CDB"/>
    <w:rsid w:val="008F15A1"/>
    <w:rsid w:val="008F182D"/>
    <w:rsid w:val="008F1876"/>
    <w:rsid w:val="008F18F4"/>
    <w:rsid w:val="008F18FD"/>
    <w:rsid w:val="008F1A04"/>
    <w:rsid w:val="008F1A86"/>
    <w:rsid w:val="008F21F3"/>
    <w:rsid w:val="008F24F2"/>
    <w:rsid w:val="008F266D"/>
    <w:rsid w:val="008F2BE9"/>
    <w:rsid w:val="008F3179"/>
    <w:rsid w:val="008F3F04"/>
    <w:rsid w:val="008F3FD6"/>
    <w:rsid w:val="008F40FA"/>
    <w:rsid w:val="008F4151"/>
    <w:rsid w:val="008F41B6"/>
    <w:rsid w:val="008F4901"/>
    <w:rsid w:val="008F4BA4"/>
    <w:rsid w:val="008F555E"/>
    <w:rsid w:val="008F571A"/>
    <w:rsid w:val="008F5863"/>
    <w:rsid w:val="008F615A"/>
    <w:rsid w:val="008F64A9"/>
    <w:rsid w:val="008F66DE"/>
    <w:rsid w:val="008F6E68"/>
    <w:rsid w:val="008F7005"/>
    <w:rsid w:val="008F7252"/>
    <w:rsid w:val="008F74CC"/>
    <w:rsid w:val="008F77AB"/>
    <w:rsid w:val="008F7A09"/>
    <w:rsid w:val="008F7D45"/>
    <w:rsid w:val="009001AC"/>
    <w:rsid w:val="00900811"/>
    <w:rsid w:val="00900B2B"/>
    <w:rsid w:val="00900B47"/>
    <w:rsid w:val="00900BA5"/>
    <w:rsid w:val="00900D8E"/>
    <w:rsid w:val="0090101C"/>
    <w:rsid w:val="00901319"/>
    <w:rsid w:val="00901388"/>
    <w:rsid w:val="009013C3"/>
    <w:rsid w:val="00901566"/>
    <w:rsid w:val="009015C0"/>
    <w:rsid w:val="00901BA1"/>
    <w:rsid w:val="00901C28"/>
    <w:rsid w:val="0090234F"/>
    <w:rsid w:val="0090247A"/>
    <w:rsid w:val="009024EA"/>
    <w:rsid w:val="009026C6"/>
    <w:rsid w:val="009027FC"/>
    <w:rsid w:val="00902AA4"/>
    <w:rsid w:val="00902B8C"/>
    <w:rsid w:val="00902DED"/>
    <w:rsid w:val="00902E24"/>
    <w:rsid w:val="0090358A"/>
    <w:rsid w:val="0090413F"/>
    <w:rsid w:val="00904198"/>
    <w:rsid w:val="0090442B"/>
    <w:rsid w:val="009046D9"/>
    <w:rsid w:val="00904BD6"/>
    <w:rsid w:val="009052C6"/>
    <w:rsid w:val="00905595"/>
    <w:rsid w:val="00905E55"/>
    <w:rsid w:val="00905EA6"/>
    <w:rsid w:val="00905F2C"/>
    <w:rsid w:val="009060F1"/>
    <w:rsid w:val="0090633E"/>
    <w:rsid w:val="0090651B"/>
    <w:rsid w:val="0090661C"/>
    <w:rsid w:val="00906949"/>
    <w:rsid w:val="00907A32"/>
    <w:rsid w:val="00907FB1"/>
    <w:rsid w:val="00910982"/>
    <w:rsid w:val="00910BE9"/>
    <w:rsid w:val="009122B1"/>
    <w:rsid w:val="00912974"/>
    <w:rsid w:val="0091298C"/>
    <w:rsid w:val="00912ABF"/>
    <w:rsid w:val="0091336E"/>
    <w:rsid w:val="00913526"/>
    <w:rsid w:val="009135C8"/>
    <w:rsid w:val="00913610"/>
    <w:rsid w:val="00913659"/>
    <w:rsid w:val="00913670"/>
    <w:rsid w:val="00913BDE"/>
    <w:rsid w:val="00913DC5"/>
    <w:rsid w:val="00914AB5"/>
    <w:rsid w:val="009154C8"/>
    <w:rsid w:val="0091572C"/>
    <w:rsid w:val="0091588E"/>
    <w:rsid w:val="00915ADB"/>
    <w:rsid w:val="0091656F"/>
    <w:rsid w:val="009168A8"/>
    <w:rsid w:val="00916929"/>
    <w:rsid w:val="00916F04"/>
    <w:rsid w:val="00917200"/>
    <w:rsid w:val="00917489"/>
    <w:rsid w:val="0091790C"/>
    <w:rsid w:val="009206A7"/>
    <w:rsid w:val="00920711"/>
    <w:rsid w:val="00920748"/>
    <w:rsid w:val="00920E75"/>
    <w:rsid w:val="009211FE"/>
    <w:rsid w:val="00921979"/>
    <w:rsid w:val="00921980"/>
    <w:rsid w:val="00921A2E"/>
    <w:rsid w:val="00921E83"/>
    <w:rsid w:val="00922271"/>
    <w:rsid w:val="009222BD"/>
    <w:rsid w:val="0092247A"/>
    <w:rsid w:val="009224C1"/>
    <w:rsid w:val="00922833"/>
    <w:rsid w:val="00922A86"/>
    <w:rsid w:val="00922C57"/>
    <w:rsid w:val="00922CFA"/>
    <w:rsid w:val="00923179"/>
    <w:rsid w:val="009235E5"/>
    <w:rsid w:val="009237BD"/>
    <w:rsid w:val="009238B4"/>
    <w:rsid w:val="00923A8F"/>
    <w:rsid w:val="00923DF2"/>
    <w:rsid w:val="00924458"/>
    <w:rsid w:val="009249CC"/>
    <w:rsid w:val="00924D50"/>
    <w:rsid w:val="00925174"/>
    <w:rsid w:val="0092538B"/>
    <w:rsid w:val="00925725"/>
    <w:rsid w:val="009258E6"/>
    <w:rsid w:val="00925992"/>
    <w:rsid w:val="00925A54"/>
    <w:rsid w:val="00925B2D"/>
    <w:rsid w:val="00925C62"/>
    <w:rsid w:val="00925DCA"/>
    <w:rsid w:val="009262E8"/>
    <w:rsid w:val="0092656D"/>
    <w:rsid w:val="0092698D"/>
    <w:rsid w:val="009275B0"/>
    <w:rsid w:val="00927637"/>
    <w:rsid w:val="009276D4"/>
    <w:rsid w:val="0092770C"/>
    <w:rsid w:val="009278B4"/>
    <w:rsid w:val="009278EA"/>
    <w:rsid w:val="009303C9"/>
    <w:rsid w:val="00930557"/>
    <w:rsid w:val="0093067E"/>
    <w:rsid w:val="00930EAA"/>
    <w:rsid w:val="0093146D"/>
    <w:rsid w:val="009314EF"/>
    <w:rsid w:val="009318F8"/>
    <w:rsid w:val="009319D8"/>
    <w:rsid w:val="00931C9D"/>
    <w:rsid w:val="00931CB0"/>
    <w:rsid w:val="00931D59"/>
    <w:rsid w:val="00931E10"/>
    <w:rsid w:val="009324F6"/>
    <w:rsid w:val="00932603"/>
    <w:rsid w:val="00932745"/>
    <w:rsid w:val="0093282F"/>
    <w:rsid w:val="009328A9"/>
    <w:rsid w:val="009330C7"/>
    <w:rsid w:val="0093329F"/>
    <w:rsid w:val="009333DC"/>
    <w:rsid w:val="009338FF"/>
    <w:rsid w:val="00933B6E"/>
    <w:rsid w:val="00933F0C"/>
    <w:rsid w:val="00934249"/>
    <w:rsid w:val="009342F9"/>
    <w:rsid w:val="0093448B"/>
    <w:rsid w:val="0093449D"/>
    <w:rsid w:val="00934726"/>
    <w:rsid w:val="00934738"/>
    <w:rsid w:val="00934B95"/>
    <w:rsid w:val="00934CD7"/>
    <w:rsid w:val="00935482"/>
    <w:rsid w:val="00935620"/>
    <w:rsid w:val="00935677"/>
    <w:rsid w:val="009357EC"/>
    <w:rsid w:val="00936084"/>
    <w:rsid w:val="00936472"/>
    <w:rsid w:val="009378BF"/>
    <w:rsid w:val="009402AC"/>
    <w:rsid w:val="009403A2"/>
    <w:rsid w:val="00940507"/>
    <w:rsid w:val="00940752"/>
    <w:rsid w:val="00940C59"/>
    <w:rsid w:val="00940E3E"/>
    <w:rsid w:val="00940EEF"/>
    <w:rsid w:val="00940F9D"/>
    <w:rsid w:val="00941417"/>
    <w:rsid w:val="00941729"/>
    <w:rsid w:val="00942191"/>
    <w:rsid w:val="009423D3"/>
    <w:rsid w:val="009425BF"/>
    <w:rsid w:val="00942903"/>
    <w:rsid w:val="00942914"/>
    <w:rsid w:val="0094297A"/>
    <w:rsid w:val="00943E0C"/>
    <w:rsid w:val="00944626"/>
    <w:rsid w:val="00944670"/>
    <w:rsid w:val="00944837"/>
    <w:rsid w:val="009452C8"/>
    <w:rsid w:val="009453F1"/>
    <w:rsid w:val="00945431"/>
    <w:rsid w:val="00945FA5"/>
    <w:rsid w:val="00946141"/>
    <w:rsid w:val="0094640E"/>
    <w:rsid w:val="00946413"/>
    <w:rsid w:val="00946A53"/>
    <w:rsid w:val="00946B43"/>
    <w:rsid w:val="00946BCF"/>
    <w:rsid w:val="00946E15"/>
    <w:rsid w:val="00946EC5"/>
    <w:rsid w:val="00947423"/>
    <w:rsid w:val="009477EC"/>
    <w:rsid w:val="00947AA9"/>
    <w:rsid w:val="00947D55"/>
    <w:rsid w:val="00947D78"/>
    <w:rsid w:val="00947E6D"/>
    <w:rsid w:val="00950449"/>
    <w:rsid w:val="009504E7"/>
    <w:rsid w:val="00950F75"/>
    <w:rsid w:val="00951635"/>
    <w:rsid w:val="0095251A"/>
    <w:rsid w:val="00952A12"/>
    <w:rsid w:val="00952A1E"/>
    <w:rsid w:val="00952BF0"/>
    <w:rsid w:val="009541B9"/>
    <w:rsid w:val="00954D78"/>
    <w:rsid w:val="009550FC"/>
    <w:rsid w:val="00955440"/>
    <w:rsid w:val="0095572F"/>
    <w:rsid w:val="0095589A"/>
    <w:rsid w:val="00955C80"/>
    <w:rsid w:val="00955F88"/>
    <w:rsid w:val="00956150"/>
    <w:rsid w:val="0095621D"/>
    <w:rsid w:val="009562C5"/>
    <w:rsid w:val="0095679B"/>
    <w:rsid w:val="0095688C"/>
    <w:rsid w:val="009568BB"/>
    <w:rsid w:val="00956A91"/>
    <w:rsid w:val="0095702A"/>
    <w:rsid w:val="00957095"/>
    <w:rsid w:val="00957921"/>
    <w:rsid w:val="00957AB0"/>
    <w:rsid w:val="00957DC0"/>
    <w:rsid w:val="00957FB8"/>
    <w:rsid w:val="009603E3"/>
    <w:rsid w:val="0096043E"/>
    <w:rsid w:val="0096062A"/>
    <w:rsid w:val="009606DE"/>
    <w:rsid w:val="0096091A"/>
    <w:rsid w:val="00960C23"/>
    <w:rsid w:val="00960ECE"/>
    <w:rsid w:val="00960F2F"/>
    <w:rsid w:val="0096104F"/>
    <w:rsid w:val="00961718"/>
    <w:rsid w:val="00961B8C"/>
    <w:rsid w:val="00961DA6"/>
    <w:rsid w:val="00962147"/>
    <w:rsid w:val="009627EE"/>
    <w:rsid w:val="009628F5"/>
    <w:rsid w:val="00962BE9"/>
    <w:rsid w:val="00962EA4"/>
    <w:rsid w:val="00962EB9"/>
    <w:rsid w:val="00963158"/>
    <w:rsid w:val="0096383A"/>
    <w:rsid w:val="0096458A"/>
    <w:rsid w:val="009645A1"/>
    <w:rsid w:val="009647D3"/>
    <w:rsid w:val="00964C19"/>
    <w:rsid w:val="00965074"/>
    <w:rsid w:val="00965B84"/>
    <w:rsid w:val="00966040"/>
    <w:rsid w:val="009662E8"/>
    <w:rsid w:val="00966CFB"/>
    <w:rsid w:val="00966F89"/>
    <w:rsid w:val="0096710D"/>
    <w:rsid w:val="0096728F"/>
    <w:rsid w:val="00967877"/>
    <w:rsid w:val="009679D8"/>
    <w:rsid w:val="009679E3"/>
    <w:rsid w:val="00967D71"/>
    <w:rsid w:val="00967F17"/>
    <w:rsid w:val="0097077C"/>
    <w:rsid w:val="00970BA8"/>
    <w:rsid w:val="00971235"/>
    <w:rsid w:val="009715BE"/>
    <w:rsid w:val="009715D5"/>
    <w:rsid w:val="0097184E"/>
    <w:rsid w:val="0097220F"/>
    <w:rsid w:val="009727CD"/>
    <w:rsid w:val="00972C9A"/>
    <w:rsid w:val="00972E74"/>
    <w:rsid w:val="009736B3"/>
    <w:rsid w:val="00973E5C"/>
    <w:rsid w:val="00973E74"/>
    <w:rsid w:val="00973E8D"/>
    <w:rsid w:val="009740E9"/>
    <w:rsid w:val="00974926"/>
    <w:rsid w:val="009749CA"/>
    <w:rsid w:val="00974CAE"/>
    <w:rsid w:val="0097523F"/>
    <w:rsid w:val="00975E40"/>
    <w:rsid w:val="00976960"/>
    <w:rsid w:val="00976BF6"/>
    <w:rsid w:val="00976D3B"/>
    <w:rsid w:val="009776BC"/>
    <w:rsid w:val="009777B0"/>
    <w:rsid w:val="00977EFD"/>
    <w:rsid w:val="00980248"/>
    <w:rsid w:val="00980973"/>
    <w:rsid w:val="00980A34"/>
    <w:rsid w:val="00980D38"/>
    <w:rsid w:val="00980FBF"/>
    <w:rsid w:val="0098101A"/>
    <w:rsid w:val="00981230"/>
    <w:rsid w:val="009813F3"/>
    <w:rsid w:val="00982147"/>
    <w:rsid w:val="00982231"/>
    <w:rsid w:val="0098251B"/>
    <w:rsid w:val="009825B7"/>
    <w:rsid w:val="009825E7"/>
    <w:rsid w:val="00982CB1"/>
    <w:rsid w:val="00982D91"/>
    <w:rsid w:val="00982FB4"/>
    <w:rsid w:val="0098315B"/>
    <w:rsid w:val="009833CB"/>
    <w:rsid w:val="00983D92"/>
    <w:rsid w:val="009843B8"/>
    <w:rsid w:val="00984540"/>
    <w:rsid w:val="00984A4E"/>
    <w:rsid w:val="00984CF8"/>
    <w:rsid w:val="009854E6"/>
    <w:rsid w:val="00985BFF"/>
    <w:rsid w:val="00985C4C"/>
    <w:rsid w:val="00985DE2"/>
    <w:rsid w:val="0098666F"/>
    <w:rsid w:val="00986961"/>
    <w:rsid w:val="00986F97"/>
    <w:rsid w:val="009871E7"/>
    <w:rsid w:val="009874FA"/>
    <w:rsid w:val="00987733"/>
    <w:rsid w:val="00990043"/>
    <w:rsid w:val="00990411"/>
    <w:rsid w:val="00990C35"/>
    <w:rsid w:val="00990F18"/>
    <w:rsid w:val="0099109B"/>
    <w:rsid w:val="0099129D"/>
    <w:rsid w:val="0099140D"/>
    <w:rsid w:val="00991854"/>
    <w:rsid w:val="00991E14"/>
    <w:rsid w:val="009927B5"/>
    <w:rsid w:val="00992A11"/>
    <w:rsid w:val="00992BB2"/>
    <w:rsid w:val="00992E1F"/>
    <w:rsid w:val="00993044"/>
    <w:rsid w:val="0099364D"/>
    <w:rsid w:val="00993780"/>
    <w:rsid w:val="00993C7C"/>
    <w:rsid w:val="00994404"/>
    <w:rsid w:val="00994542"/>
    <w:rsid w:val="00994C14"/>
    <w:rsid w:val="00994C9D"/>
    <w:rsid w:val="00994D05"/>
    <w:rsid w:val="0099551C"/>
    <w:rsid w:val="00995E7A"/>
    <w:rsid w:val="0099611E"/>
    <w:rsid w:val="00996B88"/>
    <w:rsid w:val="00996BED"/>
    <w:rsid w:val="00996F12"/>
    <w:rsid w:val="009978A3"/>
    <w:rsid w:val="009A032F"/>
    <w:rsid w:val="009A0365"/>
    <w:rsid w:val="009A05C0"/>
    <w:rsid w:val="009A0649"/>
    <w:rsid w:val="009A084A"/>
    <w:rsid w:val="009A0A1F"/>
    <w:rsid w:val="009A0C73"/>
    <w:rsid w:val="009A1129"/>
    <w:rsid w:val="009A12F5"/>
    <w:rsid w:val="009A15DC"/>
    <w:rsid w:val="009A15F5"/>
    <w:rsid w:val="009A18D0"/>
    <w:rsid w:val="009A19F5"/>
    <w:rsid w:val="009A22AA"/>
    <w:rsid w:val="009A22B6"/>
    <w:rsid w:val="009A286A"/>
    <w:rsid w:val="009A34BE"/>
    <w:rsid w:val="009A3B47"/>
    <w:rsid w:val="009A3EA8"/>
    <w:rsid w:val="009A4AD5"/>
    <w:rsid w:val="009A4C62"/>
    <w:rsid w:val="009A54FB"/>
    <w:rsid w:val="009A5694"/>
    <w:rsid w:val="009A617C"/>
    <w:rsid w:val="009A66E5"/>
    <w:rsid w:val="009A6976"/>
    <w:rsid w:val="009A71E0"/>
    <w:rsid w:val="009A7590"/>
    <w:rsid w:val="009A764F"/>
    <w:rsid w:val="009A7835"/>
    <w:rsid w:val="009A79F1"/>
    <w:rsid w:val="009B01E2"/>
    <w:rsid w:val="009B0587"/>
    <w:rsid w:val="009B0F88"/>
    <w:rsid w:val="009B11B4"/>
    <w:rsid w:val="009B13C9"/>
    <w:rsid w:val="009B15CC"/>
    <w:rsid w:val="009B1C62"/>
    <w:rsid w:val="009B20F0"/>
    <w:rsid w:val="009B212C"/>
    <w:rsid w:val="009B228F"/>
    <w:rsid w:val="009B23E1"/>
    <w:rsid w:val="009B24BB"/>
    <w:rsid w:val="009B2AEC"/>
    <w:rsid w:val="009B30D8"/>
    <w:rsid w:val="009B36AC"/>
    <w:rsid w:val="009B3B45"/>
    <w:rsid w:val="009B3D89"/>
    <w:rsid w:val="009B416D"/>
    <w:rsid w:val="009B446C"/>
    <w:rsid w:val="009B449E"/>
    <w:rsid w:val="009B4614"/>
    <w:rsid w:val="009B4783"/>
    <w:rsid w:val="009B4F20"/>
    <w:rsid w:val="009B50E7"/>
    <w:rsid w:val="009B56D5"/>
    <w:rsid w:val="009B5871"/>
    <w:rsid w:val="009B5903"/>
    <w:rsid w:val="009B6305"/>
    <w:rsid w:val="009B6C65"/>
    <w:rsid w:val="009B6D78"/>
    <w:rsid w:val="009B7844"/>
    <w:rsid w:val="009B7BD0"/>
    <w:rsid w:val="009C00A1"/>
    <w:rsid w:val="009C04A4"/>
    <w:rsid w:val="009C0D9C"/>
    <w:rsid w:val="009C0EE2"/>
    <w:rsid w:val="009C1471"/>
    <w:rsid w:val="009C1914"/>
    <w:rsid w:val="009C1AA5"/>
    <w:rsid w:val="009C1AB2"/>
    <w:rsid w:val="009C1FD9"/>
    <w:rsid w:val="009C235B"/>
    <w:rsid w:val="009C2567"/>
    <w:rsid w:val="009C25AD"/>
    <w:rsid w:val="009C2838"/>
    <w:rsid w:val="009C2F84"/>
    <w:rsid w:val="009C32D2"/>
    <w:rsid w:val="009C35DA"/>
    <w:rsid w:val="009C3F6B"/>
    <w:rsid w:val="009C558F"/>
    <w:rsid w:val="009C5597"/>
    <w:rsid w:val="009C584E"/>
    <w:rsid w:val="009C5937"/>
    <w:rsid w:val="009C5A30"/>
    <w:rsid w:val="009C5A52"/>
    <w:rsid w:val="009C5CA4"/>
    <w:rsid w:val="009C613D"/>
    <w:rsid w:val="009C6542"/>
    <w:rsid w:val="009C6956"/>
    <w:rsid w:val="009C6EA1"/>
    <w:rsid w:val="009C71E0"/>
    <w:rsid w:val="009C7220"/>
    <w:rsid w:val="009C72BC"/>
    <w:rsid w:val="009C73FD"/>
    <w:rsid w:val="009D05BA"/>
    <w:rsid w:val="009D060E"/>
    <w:rsid w:val="009D0771"/>
    <w:rsid w:val="009D0B96"/>
    <w:rsid w:val="009D195D"/>
    <w:rsid w:val="009D1FAA"/>
    <w:rsid w:val="009D2A73"/>
    <w:rsid w:val="009D2AA3"/>
    <w:rsid w:val="009D2C2A"/>
    <w:rsid w:val="009D3206"/>
    <w:rsid w:val="009D3DF8"/>
    <w:rsid w:val="009D425C"/>
    <w:rsid w:val="009D426B"/>
    <w:rsid w:val="009D4948"/>
    <w:rsid w:val="009D5078"/>
    <w:rsid w:val="009D507D"/>
    <w:rsid w:val="009D52D5"/>
    <w:rsid w:val="009D54CB"/>
    <w:rsid w:val="009D5B7F"/>
    <w:rsid w:val="009D5E6D"/>
    <w:rsid w:val="009D623C"/>
    <w:rsid w:val="009D625C"/>
    <w:rsid w:val="009D638C"/>
    <w:rsid w:val="009D69FC"/>
    <w:rsid w:val="009D774C"/>
    <w:rsid w:val="009D7B35"/>
    <w:rsid w:val="009D7BC4"/>
    <w:rsid w:val="009D7D79"/>
    <w:rsid w:val="009E0147"/>
    <w:rsid w:val="009E026E"/>
    <w:rsid w:val="009E049E"/>
    <w:rsid w:val="009E1B33"/>
    <w:rsid w:val="009E26C9"/>
    <w:rsid w:val="009E2D92"/>
    <w:rsid w:val="009E2ED2"/>
    <w:rsid w:val="009E32D6"/>
    <w:rsid w:val="009E330E"/>
    <w:rsid w:val="009E4274"/>
    <w:rsid w:val="009E450A"/>
    <w:rsid w:val="009E4C6E"/>
    <w:rsid w:val="009E5641"/>
    <w:rsid w:val="009E592A"/>
    <w:rsid w:val="009E608A"/>
    <w:rsid w:val="009E6111"/>
    <w:rsid w:val="009E63F1"/>
    <w:rsid w:val="009E65F2"/>
    <w:rsid w:val="009E66B2"/>
    <w:rsid w:val="009E6BAB"/>
    <w:rsid w:val="009E6C27"/>
    <w:rsid w:val="009E6CF8"/>
    <w:rsid w:val="009E7165"/>
    <w:rsid w:val="009E7298"/>
    <w:rsid w:val="009E72C9"/>
    <w:rsid w:val="009E7A30"/>
    <w:rsid w:val="009E7FE7"/>
    <w:rsid w:val="009F0A19"/>
    <w:rsid w:val="009F0B86"/>
    <w:rsid w:val="009F0F6C"/>
    <w:rsid w:val="009F11F8"/>
    <w:rsid w:val="009F1EAA"/>
    <w:rsid w:val="009F287D"/>
    <w:rsid w:val="009F2969"/>
    <w:rsid w:val="009F2CD3"/>
    <w:rsid w:val="009F2D5D"/>
    <w:rsid w:val="009F2E5B"/>
    <w:rsid w:val="009F3015"/>
    <w:rsid w:val="009F3281"/>
    <w:rsid w:val="009F3503"/>
    <w:rsid w:val="009F3588"/>
    <w:rsid w:val="009F3875"/>
    <w:rsid w:val="009F390D"/>
    <w:rsid w:val="009F39E7"/>
    <w:rsid w:val="009F4243"/>
    <w:rsid w:val="009F4616"/>
    <w:rsid w:val="009F47E5"/>
    <w:rsid w:val="009F4F41"/>
    <w:rsid w:val="009F5258"/>
    <w:rsid w:val="009F52AC"/>
    <w:rsid w:val="009F56CF"/>
    <w:rsid w:val="009F6289"/>
    <w:rsid w:val="009F666A"/>
    <w:rsid w:val="009F68C7"/>
    <w:rsid w:val="009F74F8"/>
    <w:rsid w:val="009F7DC1"/>
    <w:rsid w:val="00A00296"/>
    <w:rsid w:val="00A00385"/>
    <w:rsid w:val="00A0057A"/>
    <w:rsid w:val="00A009BD"/>
    <w:rsid w:val="00A00F98"/>
    <w:rsid w:val="00A00FE8"/>
    <w:rsid w:val="00A01052"/>
    <w:rsid w:val="00A010CF"/>
    <w:rsid w:val="00A01262"/>
    <w:rsid w:val="00A01438"/>
    <w:rsid w:val="00A01457"/>
    <w:rsid w:val="00A01723"/>
    <w:rsid w:val="00A01A1E"/>
    <w:rsid w:val="00A01F25"/>
    <w:rsid w:val="00A0227F"/>
    <w:rsid w:val="00A0258F"/>
    <w:rsid w:val="00A02628"/>
    <w:rsid w:val="00A02CD2"/>
    <w:rsid w:val="00A03088"/>
    <w:rsid w:val="00A038B5"/>
    <w:rsid w:val="00A03EDD"/>
    <w:rsid w:val="00A03FDC"/>
    <w:rsid w:val="00A048DE"/>
    <w:rsid w:val="00A04B32"/>
    <w:rsid w:val="00A04BAB"/>
    <w:rsid w:val="00A05029"/>
    <w:rsid w:val="00A0508D"/>
    <w:rsid w:val="00A0547A"/>
    <w:rsid w:val="00A05629"/>
    <w:rsid w:val="00A058B6"/>
    <w:rsid w:val="00A058D0"/>
    <w:rsid w:val="00A05B65"/>
    <w:rsid w:val="00A060FF"/>
    <w:rsid w:val="00A061C7"/>
    <w:rsid w:val="00A061D9"/>
    <w:rsid w:val="00A067C2"/>
    <w:rsid w:val="00A07133"/>
    <w:rsid w:val="00A07366"/>
    <w:rsid w:val="00A07F0A"/>
    <w:rsid w:val="00A109CA"/>
    <w:rsid w:val="00A10EBF"/>
    <w:rsid w:val="00A11225"/>
    <w:rsid w:val="00A11796"/>
    <w:rsid w:val="00A11A71"/>
    <w:rsid w:val="00A11AE9"/>
    <w:rsid w:val="00A11F85"/>
    <w:rsid w:val="00A11F94"/>
    <w:rsid w:val="00A121B2"/>
    <w:rsid w:val="00A123AD"/>
    <w:rsid w:val="00A12528"/>
    <w:rsid w:val="00A13141"/>
    <w:rsid w:val="00A13742"/>
    <w:rsid w:val="00A13B66"/>
    <w:rsid w:val="00A13B7A"/>
    <w:rsid w:val="00A13F82"/>
    <w:rsid w:val="00A13FAF"/>
    <w:rsid w:val="00A14311"/>
    <w:rsid w:val="00A14BF3"/>
    <w:rsid w:val="00A15C29"/>
    <w:rsid w:val="00A15CB5"/>
    <w:rsid w:val="00A15D09"/>
    <w:rsid w:val="00A160B4"/>
    <w:rsid w:val="00A16E2D"/>
    <w:rsid w:val="00A170C7"/>
    <w:rsid w:val="00A17158"/>
    <w:rsid w:val="00A173D0"/>
    <w:rsid w:val="00A17657"/>
    <w:rsid w:val="00A177FE"/>
    <w:rsid w:val="00A17CFB"/>
    <w:rsid w:val="00A17D9B"/>
    <w:rsid w:val="00A2032A"/>
    <w:rsid w:val="00A20B51"/>
    <w:rsid w:val="00A20C91"/>
    <w:rsid w:val="00A20DA9"/>
    <w:rsid w:val="00A2118C"/>
    <w:rsid w:val="00A21557"/>
    <w:rsid w:val="00A218A1"/>
    <w:rsid w:val="00A21A40"/>
    <w:rsid w:val="00A21C24"/>
    <w:rsid w:val="00A22046"/>
    <w:rsid w:val="00A222CF"/>
    <w:rsid w:val="00A223D4"/>
    <w:rsid w:val="00A2240B"/>
    <w:rsid w:val="00A22BFC"/>
    <w:rsid w:val="00A2361B"/>
    <w:rsid w:val="00A23D64"/>
    <w:rsid w:val="00A23D78"/>
    <w:rsid w:val="00A23E73"/>
    <w:rsid w:val="00A23ECF"/>
    <w:rsid w:val="00A24835"/>
    <w:rsid w:val="00A24A13"/>
    <w:rsid w:val="00A24AA2"/>
    <w:rsid w:val="00A24B81"/>
    <w:rsid w:val="00A24C02"/>
    <w:rsid w:val="00A25788"/>
    <w:rsid w:val="00A25A43"/>
    <w:rsid w:val="00A25CD8"/>
    <w:rsid w:val="00A25D9C"/>
    <w:rsid w:val="00A25E84"/>
    <w:rsid w:val="00A2677C"/>
    <w:rsid w:val="00A26A39"/>
    <w:rsid w:val="00A26B13"/>
    <w:rsid w:val="00A26B38"/>
    <w:rsid w:val="00A27215"/>
    <w:rsid w:val="00A300BF"/>
    <w:rsid w:val="00A304A1"/>
    <w:rsid w:val="00A305A3"/>
    <w:rsid w:val="00A30D21"/>
    <w:rsid w:val="00A31615"/>
    <w:rsid w:val="00A317E6"/>
    <w:rsid w:val="00A31CF6"/>
    <w:rsid w:val="00A31D91"/>
    <w:rsid w:val="00A31EAE"/>
    <w:rsid w:val="00A321D3"/>
    <w:rsid w:val="00A32250"/>
    <w:rsid w:val="00A3251C"/>
    <w:rsid w:val="00A32FC9"/>
    <w:rsid w:val="00A3306B"/>
    <w:rsid w:val="00A331BB"/>
    <w:rsid w:val="00A3327C"/>
    <w:rsid w:val="00A33765"/>
    <w:rsid w:val="00A338BA"/>
    <w:rsid w:val="00A339A0"/>
    <w:rsid w:val="00A3432E"/>
    <w:rsid w:val="00A3464F"/>
    <w:rsid w:val="00A34A47"/>
    <w:rsid w:val="00A34AB6"/>
    <w:rsid w:val="00A34C9C"/>
    <w:rsid w:val="00A34DF5"/>
    <w:rsid w:val="00A351D5"/>
    <w:rsid w:val="00A353A4"/>
    <w:rsid w:val="00A35622"/>
    <w:rsid w:val="00A356FC"/>
    <w:rsid w:val="00A359C5"/>
    <w:rsid w:val="00A365FF"/>
    <w:rsid w:val="00A36A02"/>
    <w:rsid w:val="00A36A37"/>
    <w:rsid w:val="00A37048"/>
    <w:rsid w:val="00A3737E"/>
    <w:rsid w:val="00A3776E"/>
    <w:rsid w:val="00A377C3"/>
    <w:rsid w:val="00A37EB9"/>
    <w:rsid w:val="00A37ECB"/>
    <w:rsid w:val="00A37FCA"/>
    <w:rsid w:val="00A4047A"/>
    <w:rsid w:val="00A40623"/>
    <w:rsid w:val="00A408CE"/>
    <w:rsid w:val="00A40A9F"/>
    <w:rsid w:val="00A40BDB"/>
    <w:rsid w:val="00A411F6"/>
    <w:rsid w:val="00A41254"/>
    <w:rsid w:val="00A41951"/>
    <w:rsid w:val="00A42AE1"/>
    <w:rsid w:val="00A430FA"/>
    <w:rsid w:val="00A4335E"/>
    <w:rsid w:val="00A433BA"/>
    <w:rsid w:val="00A436E6"/>
    <w:rsid w:val="00A43ADA"/>
    <w:rsid w:val="00A43AE3"/>
    <w:rsid w:val="00A43E51"/>
    <w:rsid w:val="00A4436A"/>
    <w:rsid w:val="00A444E6"/>
    <w:rsid w:val="00A445EF"/>
    <w:rsid w:val="00A447A7"/>
    <w:rsid w:val="00A44880"/>
    <w:rsid w:val="00A44913"/>
    <w:rsid w:val="00A44AD3"/>
    <w:rsid w:val="00A4561D"/>
    <w:rsid w:val="00A457BA"/>
    <w:rsid w:val="00A4581F"/>
    <w:rsid w:val="00A45A0D"/>
    <w:rsid w:val="00A45A51"/>
    <w:rsid w:val="00A4606C"/>
    <w:rsid w:val="00A46954"/>
    <w:rsid w:val="00A46956"/>
    <w:rsid w:val="00A46CED"/>
    <w:rsid w:val="00A46D1B"/>
    <w:rsid w:val="00A46F0F"/>
    <w:rsid w:val="00A47327"/>
    <w:rsid w:val="00A47532"/>
    <w:rsid w:val="00A47768"/>
    <w:rsid w:val="00A47B5E"/>
    <w:rsid w:val="00A47BE3"/>
    <w:rsid w:val="00A50FD8"/>
    <w:rsid w:val="00A5120F"/>
    <w:rsid w:val="00A5180A"/>
    <w:rsid w:val="00A5187D"/>
    <w:rsid w:val="00A525A9"/>
    <w:rsid w:val="00A52B8B"/>
    <w:rsid w:val="00A53138"/>
    <w:rsid w:val="00A53609"/>
    <w:rsid w:val="00A5407F"/>
    <w:rsid w:val="00A54160"/>
    <w:rsid w:val="00A545E6"/>
    <w:rsid w:val="00A54EF3"/>
    <w:rsid w:val="00A550F3"/>
    <w:rsid w:val="00A55602"/>
    <w:rsid w:val="00A556DD"/>
    <w:rsid w:val="00A55827"/>
    <w:rsid w:val="00A5591F"/>
    <w:rsid w:val="00A56156"/>
    <w:rsid w:val="00A5638C"/>
    <w:rsid w:val="00A56CA6"/>
    <w:rsid w:val="00A56D50"/>
    <w:rsid w:val="00A56F0F"/>
    <w:rsid w:val="00A57019"/>
    <w:rsid w:val="00A57798"/>
    <w:rsid w:val="00A57BD7"/>
    <w:rsid w:val="00A57D58"/>
    <w:rsid w:val="00A60133"/>
    <w:rsid w:val="00A60B94"/>
    <w:rsid w:val="00A60D70"/>
    <w:rsid w:val="00A6129B"/>
    <w:rsid w:val="00A614A5"/>
    <w:rsid w:val="00A61520"/>
    <w:rsid w:val="00A61824"/>
    <w:rsid w:val="00A627DE"/>
    <w:rsid w:val="00A627FD"/>
    <w:rsid w:val="00A6294D"/>
    <w:rsid w:val="00A62BDA"/>
    <w:rsid w:val="00A62D05"/>
    <w:rsid w:val="00A62DA8"/>
    <w:rsid w:val="00A62F2E"/>
    <w:rsid w:val="00A6380D"/>
    <w:rsid w:val="00A63877"/>
    <w:rsid w:val="00A63E06"/>
    <w:rsid w:val="00A63E93"/>
    <w:rsid w:val="00A64148"/>
    <w:rsid w:val="00A64339"/>
    <w:rsid w:val="00A645BD"/>
    <w:rsid w:val="00A64C2F"/>
    <w:rsid w:val="00A64D35"/>
    <w:rsid w:val="00A65044"/>
    <w:rsid w:val="00A65051"/>
    <w:rsid w:val="00A654B7"/>
    <w:rsid w:val="00A65695"/>
    <w:rsid w:val="00A658E0"/>
    <w:rsid w:val="00A65C2A"/>
    <w:rsid w:val="00A65F2D"/>
    <w:rsid w:val="00A66441"/>
    <w:rsid w:val="00A6690E"/>
    <w:rsid w:val="00A66D12"/>
    <w:rsid w:val="00A66D97"/>
    <w:rsid w:val="00A66E1F"/>
    <w:rsid w:val="00A6719B"/>
    <w:rsid w:val="00A67292"/>
    <w:rsid w:val="00A676EF"/>
    <w:rsid w:val="00A67782"/>
    <w:rsid w:val="00A67A8E"/>
    <w:rsid w:val="00A67E3C"/>
    <w:rsid w:val="00A7084A"/>
    <w:rsid w:val="00A70BE2"/>
    <w:rsid w:val="00A70E4C"/>
    <w:rsid w:val="00A7191A"/>
    <w:rsid w:val="00A71BE5"/>
    <w:rsid w:val="00A71EAC"/>
    <w:rsid w:val="00A7228B"/>
    <w:rsid w:val="00A72294"/>
    <w:rsid w:val="00A72363"/>
    <w:rsid w:val="00A725BF"/>
    <w:rsid w:val="00A729B8"/>
    <w:rsid w:val="00A72B7D"/>
    <w:rsid w:val="00A72C65"/>
    <w:rsid w:val="00A72E55"/>
    <w:rsid w:val="00A73256"/>
    <w:rsid w:val="00A73C31"/>
    <w:rsid w:val="00A73C66"/>
    <w:rsid w:val="00A73F38"/>
    <w:rsid w:val="00A743A9"/>
    <w:rsid w:val="00A74756"/>
    <w:rsid w:val="00A74937"/>
    <w:rsid w:val="00A74A8D"/>
    <w:rsid w:val="00A754F5"/>
    <w:rsid w:val="00A75F3F"/>
    <w:rsid w:val="00A76084"/>
    <w:rsid w:val="00A760EB"/>
    <w:rsid w:val="00A762EB"/>
    <w:rsid w:val="00A763BD"/>
    <w:rsid w:val="00A768DC"/>
    <w:rsid w:val="00A76C5F"/>
    <w:rsid w:val="00A76CA5"/>
    <w:rsid w:val="00A775CD"/>
    <w:rsid w:val="00A77AB5"/>
    <w:rsid w:val="00A77E0B"/>
    <w:rsid w:val="00A80122"/>
    <w:rsid w:val="00A803A1"/>
    <w:rsid w:val="00A80966"/>
    <w:rsid w:val="00A80991"/>
    <w:rsid w:val="00A80C47"/>
    <w:rsid w:val="00A80D17"/>
    <w:rsid w:val="00A80D8E"/>
    <w:rsid w:val="00A817C4"/>
    <w:rsid w:val="00A820A3"/>
    <w:rsid w:val="00A821F0"/>
    <w:rsid w:val="00A82462"/>
    <w:rsid w:val="00A826E3"/>
    <w:rsid w:val="00A82750"/>
    <w:rsid w:val="00A828CC"/>
    <w:rsid w:val="00A82AA8"/>
    <w:rsid w:val="00A82ECE"/>
    <w:rsid w:val="00A83650"/>
    <w:rsid w:val="00A838EE"/>
    <w:rsid w:val="00A83954"/>
    <w:rsid w:val="00A84792"/>
    <w:rsid w:val="00A84981"/>
    <w:rsid w:val="00A84E04"/>
    <w:rsid w:val="00A84F12"/>
    <w:rsid w:val="00A85206"/>
    <w:rsid w:val="00A8522D"/>
    <w:rsid w:val="00A8579E"/>
    <w:rsid w:val="00A85F12"/>
    <w:rsid w:val="00A862AE"/>
    <w:rsid w:val="00A8633D"/>
    <w:rsid w:val="00A86516"/>
    <w:rsid w:val="00A86794"/>
    <w:rsid w:val="00A86AD1"/>
    <w:rsid w:val="00A8701A"/>
    <w:rsid w:val="00A87944"/>
    <w:rsid w:val="00A87B78"/>
    <w:rsid w:val="00A87D9A"/>
    <w:rsid w:val="00A87E69"/>
    <w:rsid w:val="00A904FE"/>
    <w:rsid w:val="00A91088"/>
    <w:rsid w:val="00A91872"/>
    <w:rsid w:val="00A918CB"/>
    <w:rsid w:val="00A92142"/>
    <w:rsid w:val="00A922C6"/>
    <w:rsid w:val="00A92CFC"/>
    <w:rsid w:val="00A92FA3"/>
    <w:rsid w:val="00A92FD3"/>
    <w:rsid w:val="00A92FEE"/>
    <w:rsid w:val="00A9342B"/>
    <w:rsid w:val="00A9355F"/>
    <w:rsid w:val="00A93BE3"/>
    <w:rsid w:val="00A93C70"/>
    <w:rsid w:val="00A94114"/>
    <w:rsid w:val="00A944B8"/>
    <w:rsid w:val="00A94708"/>
    <w:rsid w:val="00A95046"/>
    <w:rsid w:val="00A950C9"/>
    <w:rsid w:val="00A9534F"/>
    <w:rsid w:val="00A95D14"/>
    <w:rsid w:val="00A964EA"/>
    <w:rsid w:val="00A967D5"/>
    <w:rsid w:val="00A96998"/>
    <w:rsid w:val="00A96C2A"/>
    <w:rsid w:val="00A96CE9"/>
    <w:rsid w:val="00A96D04"/>
    <w:rsid w:val="00A975D3"/>
    <w:rsid w:val="00A979B6"/>
    <w:rsid w:val="00A97A24"/>
    <w:rsid w:val="00A97AB6"/>
    <w:rsid w:val="00A97AC5"/>
    <w:rsid w:val="00A97EE2"/>
    <w:rsid w:val="00AA003E"/>
    <w:rsid w:val="00AA0241"/>
    <w:rsid w:val="00AA0337"/>
    <w:rsid w:val="00AA033B"/>
    <w:rsid w:val="00AA0535"/>
    <w:rsid w:val="00AA074C"/>
    <w:rsid w:val="00AA0F43"/>
    <w:rsid w:val="00AA11F4"/>
    <w:rsid w:val="00AA1700"/>
    <w:rsid w:val="00AA1771"/>
    <w:rsid w:val="00AA186D"/>
    <w:rsid w:val="00AA21D3"/>
    <w:rsid w:val="00AA2247"/>
    <w:rsid w:val="00AA2A92"/>
    <w:rsid w:val="00AA2DC0"/>
    <w:rsid w:val="00AA2E61"/>
    <w:rsid w:val="00AA2F6E"/>
    <w:rsid w:val="00AA3855"/>
    <w:rsid w:val="00AA3A19"/>
    <w:rsid w:val="00AA3AF8"/>
    <w:rsid w:val="00AA3D3C"/>
    <w:rsid w:val="00AA4361"/>
    <w:rsid w:val="00AA467C"/>
    <w:rsid w:val="00AA47EB"/>
    <w:rsid w:val="00AA4892"/>
    <w:rsid w:val="00AA4BA5"/>
    <w:rsid w:val="00AA4E01"/>
    <w:rsid w:val="00AA5405"/>
    <w:rsid w:val="00AA589A"/>
    <w:rsid w:val="00AA5DE0"/>
    <w:rsid w:val="00AA5DFC"/>
    <w:rsid w:val="00AA5F2D"/>
    <w:rsid w:val="00AA615D"/>
    <w:rsid w:val="00AA714C"/>
    <w:rsid w:val="00AA7A03"/>
    <w:rsid w:val="00AA7DAA"/>
    <w:rsid w:val="00AA7DFD"/>
    <w:rsid w:val="00AB030D"/>
    <w:rsid w:val="00AB0487"/>
    <w:rsid w:val="00AB0956"/>
    <w:rsid w:val="00AB0BAB"/>
    <w:rsid w:val="00AB1384"/>
    <w:rsid w:val="00AB1974"/>
    <w:rsid w:val="00AB1C91"/>
    <w:rsid w:val="00AB1F8C"/>
    <w:rsid w:val="00AB200C"/>
    <w:rsid w:val="00AB2442"/>
    <w:rsid w:val="00AB277F"/>
    <w:rsid w:val="00AB27FC"/>
    <w:rsid w:val="00AB28DE"/>
    <w:rsid w:val="00AB29F7"/>
    <w:rsid w:val="00AB319F"/>
    <w:rsid w:val="00AB31BE"/>
    <w:rsid w:val="00AB3895"/>
    <w:rsid w:val="00AB39B3"/>
    <w:rsid w:val="00AB3C52"/>
    <w:rsid w:val="00AB40BD"/>
    <w:rsid w:val="00AB42DD"/>
    <w:rsid w:val="00AB4567"/>
    <w:rsid w:val="00AB4B32"/>
    <w:rsid w:val="00AB4C70"/>
    <w:rsid w:val="00AB51F5"/>
    <w:rsid w:val="00AB555C"/>
    <w:rsid w:val="00AB5685"/>
    <w:rsid w:val="00AB56A0"/>
    <w:rsid w:val="00AB59AA"/>
    <w:rsid w:val="00AB5A87"/>
    <w:rsid w:val="00AB5B8C"/>
    <w:rsid w:val="00AB6276"/>
    <w:rsid w:val="00AB638B"/>
    <w:rsid w:val="00AB650B"/>
    <w:rsid w:val="00AB65A9"/>
    <w:rsid w:val="00AB6C45"/>
    <w:rsid w:val="00AB741A"/>
    <w:rsid w:val="00AB7681"/>
    <w:rsid w:val="00AB7E46"/>
    <w:rsid w:val="00AB7EC8"/>
    <w:rsid w:val="00AC0452"/>
    <w:rsid w:val="00AC095C"/>
    <w:rsid w:val="00AC0D25"/>
    <w:rsid w:val="00AC0F0D"/>
    <w:rsid w:val="00AC0FB4"/>
    <w:rsid w:val="00AC141B"/>
    <w:rsid w:val="00AC146D"/>
    <w:rsid w:val="00AC1562"/>
    <w:rsid w:val="00AC189D"/>
    <w:rsid w:val="00AC18B3"/>
    <w:rsid w:val="00AC1927"/>
    <w:rsid w:val="00AC1ABC"/>
    <w:rsid w:val="00AC1C15"/>
    <w:rsid w:val="00AC1DE8"/>
    <w:rsid w:val="00AC26E0"/>
    <w:rsid w:val="00AC270B"/>
    <w:rsid w:val="00AC2CA8"/>
    <w:rsid w:val="00AC2D12"/>
    <w:rsid w:val="00AC3145"/>
    <w:rsid w:val="00AC3332"/>
    <w:rsid w:val="00AC3625"/>
    <w:rsid w:val="00AC36B3"/>
    <w:rsid w:val="00AC3A3E"/>
    <w:rsid w:val="00AC3BD4"/>
    <w:rsid w:val="00AC3C9D"/>
    <w:rsid w:val="00AC41E6"/>
    <w:rsid w:val="00AC44F3"/>
    <w:rsid w:val="00AC4BFE"/>
    <w:rsid w:val="00AC51C2"/>
    <w:rsid w:val="00AC51E2"/>
    <w:rsid w:val="00AC52C1"/>
    <w:rsid w:val="00AC53E6"/>
    <w:rsid w:val="00AC5483"/>
    <w:rsid w:val="00AC54E4"/>
    <w:rsid w:val="00AC59C6"/>
    <w:rsid w:val="00AC5EAD"/>
    <w:rsid w:val="00AC5F49"/>
    <w:rsid w:val="00AC6302"/>
    <w:rsid w:val="00AC68BE"/>
    <w:rsid w:val="00AC695B"/>
    <w:rsid w:val="00AC7083"/>
    <w:rsid w:val="00AC7721"/>
    <w:rsid w:val="00AC7AA1"/>
    <w:rsid w:val="00AD04B6"/>
    <w:rsid w:val="00AD0EA6"/>
    <w:rsid w:val="00AD0F1C"/>
    <w:rsid w:val="00AD13CD"/>
    <w:rsid w:val="00AD17D2"/>
    <w:rsid w:val="00AD1B03"/>
    <w:rsid w:val="00AD1F5A"/>
    <w:rsid w:val="00AD2A99"/>
    <w:rsid w:val="00AD2B94"/>
    <w:rsid w:val="00AD2DB9"/>
    <w:rsid w:val="00AD3AE4"/>
    <w:rsid w:val="00AD54F1"/>
    <w:rsid w:val="00AD5DF1"/>
    <w:rsid w:val="00AD5EEE"/>
    <w:rsid w:val="00AD6304"/>
    <w:rsid w:val="00AD6688"/>
    <w:rsid w:val="00AD6A35"/>
    <w:rsid w:val="00AD6C9A"/>
    <w:rsid w:val="00AD6FD2"/>
    <w:rsid w:val="00AD732D"/>
    <w:rsid w:val="00AD740C"/>
    <w:rsid w:val="00AD7A07"/>
    <w:rsid w:val="00AD7B03"/>
    <w:rsid w:val="00AD7D1F"/>
    <w:rsid w:val="00AD7D6F"/>
    <w:rsid w:val="00AE028F"/>
    <w:rsid w:val="00AE0494"/>
    <w:rsid w:val="00AE0614"/>
    <w:rsid w:val="00AE0A97"/>
    <w:rsid w:val="00AE179C"/>
    <w:rsid w:val="00AE1A31"/>
    <w:rsid w:val="00AE1B4B"/>
    <w:rsid w:val="00AE1D8F"/>
    <w:rsid w:val="00AE1DF7"/>
    <w:rsid w:val="00AE236C"/>
    <w:rsid w:val="00AE265D"/>
    <w:rsid w:val="00AE291D"/>
    <w:rsid w:val="00AE2C9A"/>
    <w:rsid w:val="00AE307D"/>
    <w:rsid w:val="00AE3187"/>
    <w:rsid w:val="00AE333B"/>
    <w:rsid w:val="00AE338F"/>
    <w:rsid w:val="00AE3425"/>
    <w:rsid w:val="00AE3447"/>
    <w:rsid w:val="00AE35E8"/>
    <w:rsid w:val="00AE3861"/>
    <w:rsid w:val="00AE4A2F"/>
    <w:rsid w:val="00AE4D6E"/>
    <w:rsid w:val="00AE50A3"/>
    <w:rsid w:val="00AE54C5"/>
    <w:rsid w:val="00AE5BA4"/>
    <w:rsid w:val="00AE5F02"/>
    <w:rsid w:val="00AE67BF"/>
    <w:rsid w:val="00AE6E15"/>
    <w:rsid w:val="00AE738A"/>
    <w:rsid w:val="00AE73A3"/>
    <w:rsid w:val="00AE77C1"/>
    <w:rsid w:val="00AE77C9"/>
    <w:rsid w:val="00AF00BD"/>
    <w:rsid w:val="00AF00EB"/>
    <w:rsid w:val="00AF041C"/>
    <w:rsid w:val="00AF08CB"/>
    <w:rsid w:val="00AF0AF3"/>
    <w:rsid w:val="00AF0B67"/>
    <w:rsid w:val="00AF0C19"/>
    <w:rsid w:val="00AF1166"/>
    <w:rsid w:val="00AF14E5"/>
    <w:rsid w:val="00AF17F2"/>
    <w:rsid w:val="00AF259E"/>
    <w:rsid w:val="00AF29E0"/>
    <w:rsid w:val="00AF2A9B"/>
    <w:rsid w:val="00AF2B6A"/>
    <w:rsid w:val="00AF2D72"/>
    <w:rsid w:val="00AF3C0B"/>
    <w:rsid w:val="00AF405D"/>
    <w:rsid w:val="00AF416A"/>
    <w:rsid w:val="00AF4AD3"/>
    <w:rsid w:val="00AF4B16"/>
    <w:rsid w:val="00AF4DA2"/>
    <w:rsid w:val="00AF4E25"/>
    <w:rsid w:val="00AF514B"/>
    <w:rsid w:val="00AF51A8"/>
    <w:rsid w:val="00AF537E"/>
    <w:rsid w:val="00AF5463"/>
    <w:rsid w:val="00AF55A6"/>
    <w:rsid w:val="00AF5799"/>
    <w:rsid w:val="00AF59AA"/>
    <w:rsid w:val="00AF59FC"/>
    <w:rsid w:val="00AF67AC"/>
    <w:rsid w:val="00AF6CD8"/>
    <w:rsid w:val="00AF6E1E"/>
    <w:rsid w:val="00AF7402"/>
    <w:rsid w:val="00AF743A"/>
    <w:rsid w:val="00AF77A1"/>
    <w:rsid w:val="00AF7A19"/>
    <w:rsid w:val="00AF7A8E"/>
    <w:rsid w:val="00AF7EE8"/>
    <w:rsid w:val="00AF7F11"/>
    <w:rsid w:val="00B002DB"/>
    <w:rsid w:val="00B003C7"/>
    <w:rsid w:val="00B003D2"/>
    <w:rsid w:val="00B006E6"/>
    <w:rsid w:val="00B00892"/>
    <w:rsid w:val="00B00D7B"/>
    <w:rsid w:val="00B019A4"/>
    <w:rsid w:val="00B01AD1"/>
    <w:rsid w:val="00B020E5"/>
    <w:rsid w:val="00B02259"/>
    <w:rsid w:val="00B024A3"/>
    <w:rsid w:val="00B0265D"/>
    <w:rsid w:val="00B02684"/>
    <w:rsid w:val="00B02760"/>
    <w:rsid w:val="00B02899"/>
    <w:rsid w:val="00B02A8D"/>
    <w:rsid w:val="00B02B2F"/>
    <w:rsid w:val="00B02D03"/>
    <w:rsid w:val="00B03250"/>
    <w:rsid w:val="00B0341E"/>
    <w:rsid w:val="00B038FE"/>
    <w:rsid w:val="00B042CD"/>
    <w:rsid w:val="00B044E9"/>
    <w:rsid w:val="00B048D6"/>
    <w:rsid w:val="00B04B28"/>
    <w:rsid w:val="00B05971"/>
    <w:rsid w:val="00B0598E"/>
    <w:rsid w:val="00B05A50"/>
    <w:rsid w:val="00B05E69"/>
    <w:rsid w:val="00B06B4C"/>
    <w:rsid w:val="00B0737D"/>
    <w:rsid w:val="00B077A5"/>
    <w:rsid w:val="00B07B4E"/>
    <w:rsid w:val="00B07D41"/>
    <w:rsid w:val="00B10126"/>
    <w:rsid w:val="00B105AB"/>
    <w:rsid w:val="00B10889"/>
    <w:rsid w:val="00B10EB7"/>
    <w:rsid w:val="00B110CF"/>
    <w:rsid w:val="00B110DE"/>
    <w:rsid w:val="00B1128D"/>
    <w:rsid w:val="00B11BE6"/>
    <w:rsid w:val="00B11C58"/>
    <w:rsid w:val="00B123AF"/>
    <w:rsid w:val="00B127A2"/>
    <w:rsid w:val="00B128DD"/>
    <w:rsid w:val="00B12D41"/>
    <w:rsid w:val="00B13462"/>
    <w:rsid w:val="00B14174"/>
    <w:rsid w:val="00B141D0"/>
    <w:rsid w:val="00B142D6"/>
    <w:rsid w:val="00B14C97"/>
    <w:rsid w:val="00B14F63"/>
    <w:rsid w:val="00B14F65"/>
    <w:rsid w:val="00B15295"/>
    <w:rsid w:val="00B15621"/>
    <w:rsid w:val="00B1596C"/>
    <w:rsid w:val="00B161B4"/>
    <w:rsid w:val="00B164EF"/>
    <w:rsid w:val="00B166E9"/>
    <w:rsid w:val="00B166F7"/>
    <w:rsid w:val="00B16AC8"/>
    <w:rsid w:val="00B175D2"/>
    <w:rsid w:val="00B175F2"/>
    <w:rsid w:val="00B20481"/>
    <w:rsid w:val="00B20794"/>
    <w:rsid w:val="00B20A3B"/>
    <w:rsid w:val="00B20CA3"/>
    <w:rsid w:val="00B215E5"/>
    <w:rsid w:val="00B21B0E"/>
    <w:rsid w:val="00B21B8B"/>
    <w:rsid w:val="00B220B4"/>
    <w:rsid w:val="00B223C8"/>
    <w:rsid w:val="00B229B5"/>
    <w:rsid w:val="00B22F2D"/>
    <w:rsid w:val="00B231B6"/>
    <w:rsid w:val="00B235B9"/>
    <w:rsid w:val="00B238F4"/>
    <w:rsid w:val="00B24058"/>
    <w:rsid w:val="00B24AD6"/>
    <w:rsid w:val="00B255F7"/>
    <w:rsid w:val="00B25621"/>
    <w:rsid w:val="00B256A1"/>
    <w:rsid w:val="00B256E0"/>
    <w:rsid w:val="00B25F70"/>
    <w:rsid w:val="00B269E6"/>
    <w:rsid w:val="00B26A46"/>
    <w:rsid w:val="00B26D6D"/>
    <w:rsid w:val="00B2700E"/>
    <w:rsid w:val="00B27381"/>
    <w:rsid w:val="00B273E9"/>
    <w:rsid w:val="00B27A75"/>
    <w:rsid w:val="00B27B5C"/>
    <w:rsid w:val="00B30076"/>
    <w:rsid w:val="00B300C2"/>
    <w:rsid w:val="00B303E3"/>
    <w:rsid w:val="00B30764"/>
    <w:rsid w:val="00B30B67"/>
    <w:rsid w:val="00B30D9E"/>
    <w:rsid w:val="00B311ED"/>
    <w:rsid w:val="00B31A3D"/>
    <w:rsid w:val="00B31AB3"/>
    <w:rsid w:val="00B31D07"/>
    <w:rsid w:val="00B31E2A"/>
    <w:rsid w:val="00B32265"/>
    <w:rsid w:val="00B329C8"/>
    <w:rsid w:val="00B32A5C"/>
    <w:rsid w:val="00B32FF8"/>
    <w:rsid w:val="00B3306F"/>
    <w:rsid w:val="00B33214"/>
    <w:rsid w:val="00B33280"/>
    <w:rsid w:val="00B33EB8"/>
    <w:rsid w:val="00B34A33"/>
    <w:rsid w:val="00B34BD9"/>
    <w:rsid w:val="00B35111"/>
    <w:rsid w:val="00B35233"/>
    <w:rsid w:val="00B35240"/>
    <w:rsid w:val="00B35F93"/>
    <w:rsid w:val="00B36BA8"/>
    <w:rsid w:val="00B372E5"/>
    <w:rsid w:val="00B37345"/>
    <w:rsid w:val="00B37459"/>
    <w:rsid w:val="00B37787"/>
    <w:rsid w:val="00B377BA"/>
    <w:rsid w:val="00B37D27"/>
    <w:rsid w:val="00B37D49"/>
    <w:rsid w:val="00B37E1E"/>
    <w:rsid w:val="00B402A4"/>
    <w:rsid w:val="00B4033D"/>
    <w:rsid w:val="00B407F3"/>
    <w:rsid w:val="00B41393"/>
    <w:rsid w:val="00B41506"/>
    <w:rsid w:val="00B417FA"/>
    <w:rsid w:val="00B41A26"/>
    <w:rsid w:val="00B41D14"/>
    <w:rsid w:val="00B41E53"/>
    <w:rsid w:val="00B42084"/>
    <w:rsid w:val="00B4232D"/>
    <w:rsid w:val="00B42C41"/>
    <w:rsid w:val="00B42F20"/>
    <w:rsid w:val="00B4310F"/>
    <w:rsid w:val="00B4385E"/>
    <w:rsid w:val="00B43B65"/>
    <w:rsid w:val="00B44389"/>
    <w:rsid w:val="00B4455F"/>
    <w:rsid w:val="00B451B7"/>
    <w:rsid w:val="00B45214"/>
    <w:rsid w:val="00B45371"/>
    <w:rsid w:val="00B45893"/>
    <w:rsid w:val="00B458EC"/>
    <w:rsid w:val="00B45AFE"/>
    <w:rsid w:val="00B45DA1"/>
    <w:rsid w:val="00B45FA8"/>
    <w:rsid w:val="00B46277"/>
    <w:rsid w:val="00B463C3"/>
    <w:rsid w:val="00B46AAF"/>
    <w:rsid w:val="00B46F5D"/>
    <w:rsid w:val="00B4763E"/>
    <w:rsid w:val="00B47A80"/>
    <w:rsid w:val="00B51433"/>
    <w:rsid w:val="00B51790"/>
    <w:rsid w:val="00B51866"/>
    <w:rsid w:val="00B51A26"/>
    <w:rsid w:val="00B526D3"/>
    <w:rsid w:val="00B52948"/>
    <w:rsid w:val="00B529A1"/>
    <w:rsid w:val="00B52C0B"/>
    <w:rsid w:val="00B52DA0"/>
    <w:rsid w:val="00B5347F"/>
    <w:rsid w:val="00B53675"/>
    <w:rsid w:val="00B536F5"/>
    <w:rsid w:val="00B53777"/>
    <w:rsid w:val="00B5406A"/>
    <w:rsid w:val="00B5428E"/>
    <w:rsid w:val="00B543C9"/>
    <w:rsid w:val="00B545B9"/>
    <w:rsid w:val="00B5465F"/>
    <w:rsid w:val="00B548E9"/>
    <w:rsid w:val="00B54A5E"/>
    <w:rsid w:val="00B54E5F"/>
    <w:rsid w:val="00B55095"/>
    <w:rsid w:val="00B554BF"/>
    <w:rsid w:val="00B55AD3"/>
    <w:rsid w:val="00B56097"/>
    <w:rsid w:val="00B560DB"/>
    <w:rsid w:val="00B56196"/>
    <w:rsid w:val="00B56333"/>
    <w:rsid w:val="00B565E4"/>
    <w:rsid w:val="00B56904"/>
    <w:rsid w:val="00B56D2C"/>
    <w:rsid w:val="00B57107"/>
    <w:rsid w:val="00B572DB"/>
    <w:rsid w:val="00B57587"/>
    <w:rsid w:val="00B6012D"/>
    <w:rsid w:val="00B60CE1"/>
    <w:rsid w:val="00B60FA0"/>
    <w:rsid w:val="00B61095"/>
    <w:rsid w:val="00B61334"/>
    <w:rsid w:val="00B6150C"/>
    <w:rsid w:val="00B61548"/>
    <w:rsid w:val="00B61AB2"/>
    <w:rsid w:val="00B61D07"/>
    <w:rsid w:val="00B61FBF"/>
    <w:rsid w:val="00B622B3"/>
    <w:rsid w:val="00B62442"/>
    <w:rsid w:val="00B624F3"/>
    <w:rsid w:val="00B62695"/>
    <w:rsid w:val="00B627EB"/>
    <w:rsid w:val="00B62A34"/>
    <w:rsid w:val="00B62AC3"/>
    <w:rsid w:val="00B62B14"/>
    <w:rsid w:val="00B62DE8"/>
    <w:rsid w:val="00B63350"/>
    <w:rsid w:val="00B63555"/>
    <w:rsid w:val="00B63591"/>
    <w:rsid w:val="00B6364C"/>
    <w:rsid w:val="00B637B9"/>
    <w:rsid w:val="00B63817"/>
    <w:rsid w:val="00B639AF"/>
    <w:rsid w:val="00B63B22"/>
    <w:rsid w:val="00B64258"/>
    <w:rsid w:val="00B649E7"/>
    <w:rsid w:val="00B64AC6"/>
    <w:rsid w:val="00B65519"/>
    <w:rsid w:val="00B6587F"/>
    <w:rsid w:val="00B65AC3"/>
    <w:rsid w:val="00B65DD5"/>
    <w:rsid w:val="00B6601D"/>
    <w:rsid w:val="00B66139"/>
    <w:rsid w:val="00B66DD8"/>
    <w:rsid w:val="00B67939"/>
    <w:rsid w:val="00B700F5"/>
    <w:rsid w:val="00B7031F"/>
    <w:rsid w:val="00B704B4"/>
    <w:rsid w:val="00B70990"/>
    <w:rsid w:val="00B70C81"/>
    <w:rsid w:val="00B713C5"/>
    <w:rsid w:val="00B71B84"/>
    <w:rsid w:val="00B7217B"/>
    <w:rsid w:val="00B723A2"/>
    <w:rsid w:val="00B7278F"/>
    <w:rsid w:val="00B72896"/>
    <w:rsid w:val="00B72D00"/>
    <w:rsid w:val="00B72EA1"/>
    <w:rsid w:val="00B72EA9"/>
    <w:rsid w:val="00B7334C"/>
    <w:rsid w:val="00B74266"/>
    <w:rsid w:val="00B7488C"/>
    <w:rsid w:val="00B74F02"/>
    <w:rsid w:val="00B7506D"/>
    <w:rsid w:val="00B758C8"/>
    <w:rsid w:val="00B75AD4"/>
    <w:rsid w:val="00B760E2"/>
    <w:rsid w:val="00B763E9"/>
    <w:rsid w:val="00B76460"/>
    <w:rsid w:val="00B767B2"/>
    <w:rsid w:val="00B76A09"/>
    <w:rsid w:val="00B76D8E"/>
    <w:rsid w:val="00B76F4F"/>
    <w:rsid w:val="00B77309"/>
    <w:rsid w:val="00B77B59"/>
    <w:rsid w:val="00B77C32"/>
    <w:rsid w:val="00B77D3C"/>
    <w:rsid w:val="00B8034A"/>
    <w:rsid w:val="00B80413"/>
    <w:rsid w:val="00B809D2"/>
    <w:rsid w:val="00B80EBC"/>
    <w:rsid w:val="00B81059"/>
    <w:rsid w:val="00B812F8"/>
    <w:rsid w:val="00B8148B"/>
    <w:rsid w:val="00B81729"/>
    <w:rsid w:val="00B81CB6"/>
    <w:rsid w:val="00B820C6"/>
    <w:rsid w:val="00B825B3"/>
    <w:rsid w:val="00B829CF"/>
    <w:rsid w:val="00B83249"/>
    <w:rsid w:val="00B834E3"/>
    <w:rsid w:val="00B83AD5"/>
    <w:rsid w:val="00B83EA8"/>
    <w:rsid w:val="00B83F9A"/>
    <w:rsid w:val="00B83FEC"/>
    <w:rsid w:val="00B841AD"/>
    <w:rsid w:val="00B8424A"/>
    <w:rsid w:val="00B84592"/>
    <w:rsid w:val="00B845AE"/>
    <w:rsid w:val="00B848D9"/>
    <w:rsid w:val="00B84FC4"/>
    <w:rsid w:val="00B856A4"/>
    <w:rsid w:val="00B85AE2"/>
    <w:rsid w:val="00B85BEF"/>
    <w:rsid w:val="00B85D04"/>
    <w:rsid w:val="00B85F64"/>
    <w:rsid w:val="00B86361"/>
    <w:rsid w:val="00B865E6"/>
    <w:rsid w:val="00B86783"/>
    <w:rsid w:val="00B87031"/>
    <w:rsid w:val="00B8707E"/>
    <w:rsid w:val="00B87832"/>
    <w:rsid w:val="00B87FBF"/>
    <w:rsid w:val="00B9110B"/>
    <w:rsid w:val="00B91356"/>
    <w:rsid w:val="00B914FF"/>
    <w:rsid w:val="00B915E5"/>
    <w:rsid w:val="00B91B37"/>
    <w:rsid w:val="00B91EE5"/>
    <w:rsid w:val="00B920E0"/>
    <w:rsid w:val="00B92915"/>
    <w:rsid w:val="00B92C84"/>
    <w:rsid w:val="00B92CDE"/>
    <w:rsid w:val="00B92F38"/>
    <w:rsid w:val="00B9344E"/>
    <w:rsid w:val="00B93A65"/>
    <w:rsid w:val="00B93A78"/>
    <w:rsid w:val="00B93EE0"/>
    <w:rsid w:val="00B944B1"/>
    <w:rsid w:val="00B94849"/>
    <w:rsid w:val="00B94A8B"/>
    <w:rsid w:val="00B94BAD"/>
    <w:rsid w:val="00B950A2"/>
    <w:rsid w:val="00B955EC"/>
    <w:rsid w:val="00B958E2"/>
    <w:rsid w:val="00B95ADF"/>
    <w:rsid w:val="00B962CE"/>
    <w:rsid w:val="00B96571"/>
    <w:rsid w:val="00B965AC"/>
    <w:rsid w:val="00B9679D"/>
    <w:rsid w:val="00B96FA9"/>
    <w:rsid w:val="00B97278"/>
    <w:rsid w:val="00B97FA3"/>
    <w:rsid w:val="00BA0074"/>
    <w:rsid w:val="00BA0524"/>
    <w:rsid w:val="00BA0983"/>
    <w:rsid w:val="00BA09BA"/>
    <w:rsid w:val="00BA0A19"/>
    <w:rsid w:val="00BA0B7F"/>
    <w:rsid w:val="00BA0ECA"/>
    <w:rsid w:val="00BA11DC"/>
    <w:rsid w:val="00BA1263"/>
    <w:rsid w:val="00BA128A"/>
    <w:rsid w:val="00BA1656"/>
    <w:rsid w:val="00BA1890"/>
    <w:rsid w:val="00BA1A3A"/>
    <w:rsid w:val="00BA1A86"/>
    <w:rsid w:val="00BA1BE8"/>
    <w:rsid w:val="00BA1CB9"/>
    <w:rsid w:val="00BA1FE9"/>
    <w:rsid w:val="00BA20BD"/>
    <w:rsid w:val="00BA23EC"/>
    <w:rsid w:val="00BA2534"/>
    <w:rsid w:val="00BA28E4"/>
    <w:rsid w:val="00BA2953"/>
    <w:rsid w:val="00BA2A23"/>
    <w:rsid w:val="00BA2FF4"/>
    <w:rsid w:val="00BA3695"/>
    <w:rsid w:val="00BA3707"/>
    <w:rsid w:val="00BA39D9"/>
    <w:rsid w:val="00BA40C3"/>
    <w:rsid w:val="00BA41EA"/>
    <w:rsid w:val="00BA492E"/>
    <w:rsid w:val="00BA4B17"/>
    <w:rsid w:val="00BA4D1D"/>
    <w:rsid w:val="00BA5ADB"/>
    <w:rsid w:val="00BA5D9F"/>
    <w:rsid w:val="00BA5F0B"/>
    <w:rsid w:val="00BA5F5D"/>
    <w:rsid w:val="00BA600F"/>
    <w:rsid w:val="00BA60B0"/>
    <w:rsid w:val="00BA6196"/>
    <w:rsid w:val="00BA6330"/>
    <w:rsid w:val="00BA63ED"/>
    <w:rsid w:val="00BA6412"/>
    <w:rsid w:val="00BA648B"/>
    <w:rsid w:val="00BA66FB"/>
    <w:rsid w:val="00BA6F68"/>
    <w:rsid w:val="00BA7149"/>
    <w:rsid w:val="00BA71B1"/>
    <w:rsid w:val="00BA78D7"/>
    <w:rsid w:val="00BA7A2B"/>
    <w:rsid w:val="00BB009F"/>
    <w:rsid w:val="00BB053E"/>
    <w:rsid w:val="00BB0F91"/>
    <w:rsid w:val="00BB1518"/>
    <w:rsid w:val="00BB1580"/>
    <w:rsid w:val="00BB1596"/>
    <w:rsid w:val="00BB1A8F"/>
    <w:rsid w:val="00BB1AA8"/>
    <w:rsid w:val="00BB1CB7"/>
    <w:rsid w:val="00BB1D75"/>
    <w:rsid w:val="00BB1F12"/>
    <w:rsid w:val="00BB25C8"/>
    <w:rsid w:val="00BB273A"/>
    <w:rsid w:val="00BB2894"/>
    <w:rsid w:val="00BB2DEA"/>
    <w:rsid w:val="00BB389E"/>
    <w:rsid w:val="00BB44B7"/>
    <w:rsid w:val="00BB4529"/>
    <w:rsid w:val="00BB49DC"/>
    <w:rsid w:val="00BB4C70"/>
    <w:rsid w:val="00BB4C75"/>
    <w:rsid w:val="00BB4CAD"/>
    <w:rsid w:val="00BB4F71"/>
    <w:rsid w:val="00BB4F7B"/>
    <w:rsid w:val="00BB5167"/>
    <w:rsid w:val="00BB537F"/>
    <w:rsid w:val="00BB5A75"/>
    <w:rsid w:val="00BB5B45"/>
    <w:rsid w:val="00BB5B84"/>
    <w:rsid w:val="00BB5B8D"/>
    <w:rsid w:val="00BB5C9D"/>
    <w:rsid w:val="00BB5CF5"/>
    <w:rsid w:val="00BB5D40"/>
    <w:rsid w:val="00BB5EAF"/>
    <w:rsid w:val="00BB5FB6"/>
    <w:rsid w:val="00BB5FCC"/>
    <w:rsid w:val="00BB6BBF"/>
    <w:rsid w:val="00BB70DF"/>
    <w:rsid w:val="00BB7393"/>
    <w:rsid w:val="00BB7459"/>
    <w:rsid w:val="00BB7577"/>
    <w:rsid w:val="00BB75FD"/>
    <w:rsid w:val="00BC048B"/>
    <w:rsid w:val="00BC07E6"/>
    <w:rsid w:val="00BC0B09"/>
    <w:rsid w:val="00BC0B67"/>
    <w:rsid w:val="00BC0BCC"/>
    <w:rsid w:val="00BC0CCB"/>
    <w:rsid w:val="00BC0FFB"/>
    <w:rsid w:val="00BC1227"/>
    <w:rsid w:val="00BC1BE9"/>
    <w:rsid w:val="00BC1CED"/>
    <w:rsid w:val="00BC2069"/>
    <w:rsid w:val="00BC21E0"/>
    <w:rsid w:val="00BC308D"/>
    <w:rsid w:val="00BC324E"/>
    <w:rsid w:val="00BC342B"/>
    <w:rsid w:val="00BC357E"/>
    <w:rsid w:val="00BC3709"/>
    <w:rsid w:val="00BC433C"/>
    <w:rsid w:val="00BC4EFD"/>
    <w:rsid w:val="00BC5057"/>
    <w:rsid w:val="00BC50A5"/>
    <w:rsid w:val="00BC50B6"/>
    <w:rsid w:val="00BC5399"/>
    <w:rsid w:val="00BC54BB"/>
    <w:rsid w:val="00BC5A38"/>
    <w:rsid w:val="00BC6313"/>
    <w:rsid w:val="00BC6467"/>
    <w:rsid w:val="00BC6CE9"/>
    <w:rsid w:val="00BC7702"/>
    <w:rsid w:val="00BC7889"/>
    <w:rsid w:val="00BC7A74"/>
    <w:rsid w:val="00BD0042"/>
    <w:rsid w:val="00BD057D"/>
    <w:rsid w:val="00BD092A"/>
    <w:rsid w:val="00BD1377"/>
    <w:rsid w:val="00BD1CBF"/>
    <w:rsid w:val="00BD1DD5"/>
    <w:rsid w:val="00BD27B1"/>
    <w:rsid w:val="00BD280E"/>
    <w:rsid w:val="00BD2857"/>
    <w:rsid w:val="00BD28B8"/>
    <w:rsid w:val="00BD2B78"/>
    <w:rsid w:val="00BD321B"/>
    <w:rsid w:val="00BD36E7"/>
    <w:rsid w:val="00BD3D48"/>
    <w:rsid w:val="00BD3EFA"/>
    <w:rsid w:val="00BD489E"/>
    <w:rsid w:val="00BD4EC8"/>
    <w:rsid w:val="00BD5068"/>
    <w:rsid w:val="00BD5414"/>
    <w:rsid w:val="00BD56F4"/>
    <w:rsid w:val="00BD5952"/>
    <w:rsid w:val="00BD5997"/>
    <w:rsid w:val="00BD60E7"/>
    <w:rsid w:val="00BD6712"/>
    <w:rsid w:val="00BD73AA"/>
    <w:rsid w:val="00BD7460"/>
    <w:rsid w:val="00BD7489"/>
    <w:rsid w:val="00BD755E"/>
    <w:rsid w:val="00BD75BB"/>
    <w:rsid w:val="00BD764E"/>
    <w:rsid w:val="00BD77C0"/>
    <w:rsid w:val="00BD7932"/>
    <w:rsid w:val="00BD7B32"/>
    <w:rsid w:val="00BE061C"/>
    <w:rsid w:val="00BE08F6"/>
    <w:rsid w:val="00BE0FC7"/>
    <w:rsid w:val="00BE1241"/>
    <w:rsid w:val="00BE2023"/>
    <w:rsid w:val="00BE2277"/>
    <w:rsid w:val="00BE24E2"/>
    <w:rsid w:val="00BE2527"/>
    <w:rsid w:val="00BE3301"/>
    <w:rsid w:val="00BE33B6"/>
    <w:rsid w:val="00BE38B1"/>
    <w:rsid w:val="00BE3ACE"/>
    <w:rsid w:val="00BE41A2"/>
    <w:rsid w:val="00BE423D"/>
    <w:rsid w:val="00BE447F"/>
    <w:rsid w:val="00BE4541"/>
    <w:rsid w:val="00BE46A1"/>
    <w:rsid w:val="00BE483B"/>
    <w:rsid w:val="00BE48EF"/>
    <w:rsid w:val="00BE4A65"/>
    <w:rsid w:val="00BE4CDA"/>
    <w:rsid w:val="00BE517B"/>
    <w:rsid w:val="00BE66F5"/>
    <w:rsid w:val="00BE6844"/>
    <w:rsid w:val="00BE69C1"/>
    <w:rsid w:val="00BE7348"/>
    <w:rsid w:val="00BE7588"/>
    <w:rsid w:val="00BE7828"/>
    <w:rsid w:val="00BE789D"/>
    <w:rsid w:val="00BE7B1F"/>
    <w:rsid w:val="00BF0094"/>
    <w:rsid w:val="00BF0240"/>
    <w:rsid w:val="00BF0AE8"/>
    <w:rsid w:val="00BF0F75"/>
    <w:rsid w:val="00BF0FA4"/>
    <w:rsid w:val="00BF13C9"/>
    <w:rsid w:val="00BF1617"/>
    <w:rsid w:val="00BF1B9C"/>
    <w:rsid w:val="00BF1EB7"/>
    <w:rsid w:val="00BF24ED"/>
    <w:rsid w:val="00BF2A73"/>
    <w:rsid w:val="00BF2C7A"/>
    <w:rsid w:val="00BF2CE2"/>
    <w:rsid w:val="00BF30DD"/>
    <w:rsid w:val="00BF3933"/>
    <w:rsid w:val="00BF3D15"/>
    <w:rsid w:val="00BF3D26"/>
    <w:rsid w:val="00BF4B9E"/>
    <w:rsid w:val="00BF5097"/>
    <w:rsid w:val="00BF57B6"/>
    <w:rsid w:val="00BF5C4C"/>
    <w:rsid w:val="00BF6408"/>
    <w:rsid w:val="00BF6A18"/>
    <w:rsid w:val="00BF6CC9"/>
    <w:rsid w:val="00BF6E6F"/>
    <w:rsid w:val="00BF711A"/>
    <w:rsid w:val="00BF71E7"/>
    <w:rsid w:val="00BF73EC"/>
    <w:rsid w:val="00BF777E"/>
    <w:rsid w:val="00BF7AA0"/>
    <w:rsid w:val="00BF7CED"/>
    <w:rsid w:val="00C002A0"/>
    <w:rsid w:val="00C005C1"/>
    <w:rsid w:val="00C009AD"/>
    <w:rsid w:val="00C00A19"/>
    <w:rsid w:val="00C00DA9"/>
    <w:rsid w:val="00C011F3"/>
    <w:rsid w:val="00C01BFF"/>
    <w:rsid w:val="00C01F13"/>
    <w:rsid w:val="00C02413"/>
    <w:rsid w:val="00C0243B"/>
    <w:rsid w:val="00C02A29"/>
    <w:rsid w:val="00C02F55"/>
    <w:rsid w:val="00C031E1"/>
    <w:rsid w:val="00C03352"/>
    <w:rsid w:val="00C03926"/>
    <w:rsid w:val="00C03B21"/>
    <w:rsid w:val="00C03BB5"/>
    <w:rsid w:val="00C040CB"/>
    <w:rsid w:val="00C04148"/>
    <w:rsid w:val="00C04762"/>
    <w:rsid w:val="00C0498E"/>
    <w:rsid w:val="00C04C77"/>
    <w:rsid w:val="00C04E24"/>
    <w:rsid w:val="00C05029"/>
    <w:rsid w:val="00C05044"/>
    <w:rsid w:val="00C051D1"/>
    <w:rsid w:val="00C0542C"/>
    <w:rsid w:val="00C05ED7"/>
    <w:rsid w:val="00C06162"/>
    <w:rsid w:val="00C0650E"/>
    <w:rsid w:val="00C06BA3"/>
    <w:rsid w:val="00C06D12"/>
    <w:rsid w:val="00C0725D"/>
    <w:rsid w:val="00C073FF"/>
    <w:rsid w:val="00C075AF"/>
    <w:rsid w:val="00C076E6"/>
    <w:rsid w:val="00C07CC8"/>
    <w:rsid w:val="00C07F07"/>
    <w:rsid w:val="00C10025"/>
    <w:rsid w:val="00C101F3"/>
    <w:rsid w:val="00C1020E"/>
    <w:rsid w:val="00C10AD0"/>
    <w:rsid w:val="00C10DF2"/>
    <w:rsid w:val="00C112F2"/>
    <w:rsid w:val="00C11436"/>
    <w:rsid w:val="00C11525"/>
    <w:rsid w:val="00C11B92"/>
    <w:rsid w:val="00C11C0B"/>
    <w:rsid w:val="00C11CA3"/>
    <w:rsid w:val="00C125B7"/>
    <w:rsid w:val="00C12739"/>
    <w:rsid w:val="00C1275B"/>
    <w:rsid w:val="00C127DD"/>
    <w:rsid w:val="00C12C8F"/>
    <w:rsid w:val="00C12E62"/>
    <w:rsid w:val="00C130B4"/>
    <w:rsid w:val="00C13857"/>
    <w:rsid w:val="00C13A54"/>
    <w:rsid w:val="00C1405F"/>
    <w:rsid w:val="00C14775"/>
    <w:rsid w:val="00C14865"/>
    <w:rsid w:val="00C14D0D"/>
    <w:rsid w:val="00C14EAA"/>
    <w:rsid w:val="00C155FC"/>
    <w:rsid w:val="00C15774"/>
    <w:rsid w:val="00C16536"/>
    <w:rsid w:val="00C16563"/>
    <w:rsid w:val="00C1656B"/>
    <w:rsid w:val="00C1665C"/>
    <w:rsid w:val="00C16FCE"/>
    <w:rsid w:val="00C17094"/>
    <w:rsid w:val="00C17BB7"/>
    <w:rsid w:val="00C20116"/>
    <w:rsid w:val="00C2018D"/>
    <w:rsid w:val="00C2066D"/>
    <w:rsid w:val="00C20869"/>
    <w:rsid w:val="00C209A5"/>
    <w:rsid w:val="00C214A2"/>
    <w:rsid w:val="00C22071"/>
    <w:rsid w:val="00C22153"/>
    <w:rsid w:val="00C221A7"/>
    <w:rsid w:val="00C221D6"/>
    <w:rsid w:val="00C2241D"/>
    <w:rsid w:val="00C22776"/>
    <w:rsid w:val="00C22A56"/>
    <w:rsid w:val="00C230CD"/>
    <w:rsid w:val="00C23708"/>
    <w:rsid w:val="00C23B77"/>
    <w:rsid w:val="00C24064"/>
    <w:rsid w:val="00C241CE"/>
    <w:rsid w:val="00C24740"/>
    <w:rsid w:val="00C2480D"/>
    <w:rsid w:val="00C24838"/>
    <w:rsid w:val="00C248A9"/>
    <w:rsid w:val="00C2555A"/>
    <w:rsid w:val="00C256FE"/>
    <w:rsid w:val="00C25BCC"/>
    <w:rsid w:val="00C25CB2"/>
    <w:rsid w:val="00C25E3E"/>
    <w:rsid w:val="00C25EE6"/>
    <w:rsid w:val="00C26501"/>
    <w:rsid w:val="00C26F03"/>
    <w:rsid w:val="00C276E8"/>
    <w:rsid w:val="00C27BB2"/>
    <w:rsid w:val="00C302BE"/>
    <w:rsid w:val="00C30655"/>
    <w:rsid w:val="00C3065D"/>
    <w:rsid w:val="00C30733"/>
    <w:rsid w:val="00C307DB"/>
    <w:rsid w:val="00C3096B"/>
    <w:rsid w:val="00C31D77"/>
    <w:rsid w:val="00C31FD5"/>
    <w:rsid w:val="00C324CC"/>
    <w:rsid w:val="00C32870"/>
    <w:rsid w:val="00C32B37"/>
    <w:rsid w:val="00C32DB4"/>
    <w:rsid w:val="00C3388C"/>
    <w:rsid w:val="00C33D5A"/>
    <w:rsid w:val="00C33ED2"/>
    <w:rsid w:val="00C340B7"/>
    <w:rsid w:val="00C3430D"/>
    <w:rsid w:val="00C347E2"/>
    <w:rsid w:val="00C34F35"/>
    <w:rsid w:val="00C35C93"/>
    <w:rsid w:val="00C36036"/>
    <w:rsid w:val="00C36327"/>
    <w:rsid w:val="00C36382"/>
    <w:rsid w:val="00C36A74"/>
    <w:rsid w:val="00C37041"/>
    <w:rsid w:val="00C373F5"/>
    <w:rsid w:val="00C3774F"/>
    <w:rsid w:val="00C37799"/>
    <w:rsid w:val="00C37B80"/>
    <w:rsid w:val="00C37CB7"/>
    <w:rsid w:val="00C4043D"/>
    <w:rsid w:val="00C41700"/>
    <w:rsid w:val="00C42210"/>
    <w:rsid w:val="00C4235B"/>
    <w:rsid w:val="00C4267C"/>
    <w:rsid w:val="00C43839"/>
    <w:rsid w:val="00C43F54"/>
    <w:rsid w:val="00C43F72"/>
    <w:rsid w:val="00C443B4"/>
    <w:rsid w:val="00C44804"/>
    <w:rsid w:val="00C44932"/>
    <w:rsid w:val="00C44CBE"/>
    <w:rsid w:val="00C44D4B"/>
    <w:rsid w:val="00C44DCE"/>
    <w:rsid w:val="00C44E0D"/>
    <w:rsid w:val="00C44F6B"/>
    <w:rsid w:val="00C458D2"/>
    <w:rsid w:val="00C45A6D"/>
    <w:rsid w:val="00C45D87"/>
    <w:rsid w:val="00C45EC7"/>
    <w:rsid w:val="00C46092"/>
    <w:rsid w:val="00C463CE"/>
    <w:rsid w:val="00C4664B"/>
    <w:rsid w:val="00C46801"/>
    <w:rsid w:val="00C47348"/>
    <w:rsid w:val="00C4764C"/>
    <w:rsid w:val="00C477DF"/>
    <w:rsid w:val="00C47EC3"/>
    <w:rsid w:val="00C500B2"/>
    <w:rsid w:val="00C500EA"/>
    <w:rsid w:val="00C504F5"/>
    <w:rsid w:val="00C50890"/>
    <w:rsid w:val="00C5172A"/>
    <w:rsid w:val="00C51CC2"/>
    <w:rsid w:val="00C524BC"/>
    <w:rsid w:val="00C52B58"/>
    <w:rsid w:val="00C52E09"/>
    <w:rsid w:val="00C53723"/>
    <w:rsid w:val="00C53727"/>
    <w:rsid w:val="00C54128"/>
    <w:rsid w:val="00C54387"/>
    <w:rsid w:val="00C54FAD"/>
    <w:rsid w:val="00C5562D"/>
    <w:rsid w:val="00C55670"/>
    <w:rsid w:val="00C5576E"/>
    <w:rsid w:val="00C55F43"/>
    <w:rsid w:val="00C56848"/>
    <w:rsid w:val="00C56E9A"/>
    <w:rsid w:val="00C57017"/>
    <w:rsid w:val="00C5729D"/>
    <w:rsid w:val="00C57417"/>
    <w:rsid w:val="00C5786A"/>
    <w:rsid w:val="00C57874"/>
    <w:rsid w:val="00C578BD"/>
    <w:rsid w:val="00C57B48"/>
    <w:rsid w:val="00C57D21"/>
    <w:rsid w:val="00C57D64"/>
    <w:rsid w:val="00C60026"/>
    <w:rsid w:val="00C602AA"/>
    <w:rsid w:val="00C605B0"/>
    <w:rsid w:val="00C6073A"/>
    <w:rsid w:val="00C60F78"/>
    <w:rsid w:val="00C6111E"/>
    <w:rsid w:val="00C617A2"/>
    <w:rsid w:val="00C618C9"/>
    <w:rsid w:val="00C61A52"/>
    <w:rsid w:val="00C61A84"/>
    <w:rsid w:val="00C61B6F"/>
    <w:rsid w:val="00C62695"/>
    <w:rsid w:val="00C627BD"/>
    <w:rsid w:val="00C62B1C"/>
    <w:rsid w:val="00C62F82"/>
    <w:rsid w:val="00C63D70"/>
    <w:rsid w:val="00C63E66"/>
    <w:rsid w:val="00C63F1A"/>
    <w:rsid w:val="00C64249"/>
    <w:rsid w:val="00C642FC"/>
    <w:rsid w:val="00C649C6"/>
    <w:rsid w:val="00C649E3"/>
    <w:rsid w:val="00C64FC0"/>
    <w:rsid w:val="00C65402"/>
    <w:rsid w:val="00C661FC"/>
    <w:rsid w:val="00C663A4"/>
    <w:rsid w:val="00C666A6"/>
    <w:rsid w:val="00C6672F"/>
    <w:rsid w:val="00C66B57"/>
    <w:rsid w:val="00C67B0F"/>
    <w:rsid w:val="00C67E6B"/>
    <w:rsid w:val="00C70823"/>
    <w:rsid w:val="00C70A79"/>
    <w:rsid w:val="00C70C15"/>
    <w:rsid w:val="00C70E51"/>
    <w:rsid w:val="00C70FA9"/>
    <w:rsid w:val="00C7137B"/>
    <w:rsid w:val="00C714B2"/>
    <w:rsid w:val="00C72018"/>
    <w:rsid w:val="00C72112"/>
    <w:rsid w:val="00C72839"/>
    <w:rsid w:val="00C72A0D"/>
    <w:rsid w:val="00C72CFB"/>
    <w:rsid w:val="00C7349A"/>
    <w:rsid w:val="00C736F9"/>
    <w:rsid w:val="00C74019"/>
    <w:rsid w:val="00C74149"/>
    <w:rsid w:val="00C74376"/>
    <w:rsid w:val="00C743BE"/>
    <w:rsid w:val="00C746EF"/>
    <w:rsid w:val="00C74B5A"/>
    <w:rsid w:val="00C750A8"/>
    <w:rsid w:val="00C754F3"/>
    <w:rsid w:val="00C75530"/>
    <w:rsid w:val="00C75558"/>
    <w:rsid w:val="00C759CA"/>
    <w:rsid w:val="00C75A0E"/>
    <w:rsid w:val="00C75EA6"/>
    <w:rsid w:val="00C76818"/>
    <w:rsid w:val="00C76828"/>
    <w:rsid w:val="00C76A6E"/>
    <w:rsid w:val="00C776E2"/>
    <w:rsid w:val="00C779F2"/>
    <w:rsid w:val="00C77BA7"/>
    <w:rsid w:val="00C77E3C"/>
    <w:rsid w:val="00C8011B"/>
    <w:rsid w:val="00C815EF"/>
    <w:rsid w:val="00C8181F"/>
    <w:rsid w:val="00C81D50"/>
    <w:rsid w:val="00C82041"/>
    <w:rsid w:val="00C821BF"/>
    <w:rsid w:val="00C822C1"/>
    <w:rsid w:val="00C828FB"/>
    <w:rsid w:val="00C82CC2"/>
    <w:rsid w:val="00C82D3B"/>
    <w:rsid w:val="00C82F73"/>
    <w:rsid w:val="00C837A4"/>
    <w:rsid w:val="00C83D8C"/>
    <w:rsid w:val="00C83E77"/>
    <w:rsid w:val="00C8436D"/>
    <w:rsid w:val="00C8440A"/>
    <w:rsid w:val="00C846AD"/>
    <w:rsid w:val="00C849F2"/>
    <w:rsid w:val="00C8573D"/>
    <w:rsid w:val="00C859A9"/>
    <w:rsid w:val="00C85B07"/>
    <w:rsid w:val="00C86E1D"/>
    <w:rsid w:val="00C870A7"/>
    <w:rsid w:val="00C870D6"/>
    <w:rsid w:val="00C872AA"/>
    <w:rsid w:val="00C87934"/>
    <w:rsid w:val="00C90054"/>
    <w:rsid w:val="00C9075B"/>
    <w:rsid w:val="00C90BCF"/>
    <w:rsid w:val="00C912EF"/>
    <w:rsid w:val="00C9130B"/>
    <w:rsid w:val="00C91443"/>
    <w:rsid w:val="00C91C58"/>
    <w:rsid w:val="00C91CB2"/>
    <w:rsid w:val="00C928B2"/>
    <w:rsid w:val="00C92B31"/>
    <w:rsid w:val="00C92B56"/>
    <w:rsid w:val="00C9310C"/>
    <w:rsid w:val="00C93977"/>
    <w:rsid w:val="00C93CDF"/>
    <w:rsid w:val="00C93FFA"/>
    <w:rsid w:val="00C94733"/>
    <w:rsid w:val="00C9482D"/>
    <w:rsid w:val="00C95086"/>
    <w:rsid w:val="00C954E2"/>
    <w:rsid w:val="00C95D76"/>
    <w:rsid w:val="00C95E30"/>
    <w:rsid w:val="00C95EB8"/>
    <w:rsid w:val="00C95F19"/>
    <w:rsid w:val="00C963C1"/>
    <w:rsid w:val="00C96855"/>
    <w:rsid w:val="00C968EA"/>
    <w:rsid w:val="00C96B7B"/>
    <w:rsid w:val="00C973B8"/>
    <w:rsid w:val="00C976C1"/>
    <w:rsid w:val="00C97A01"/>
    <w:rsid w:val="00C97A04"/>
    <w:rsid w:val="00C97E41"/>
    <w:rsid w:val="00CA00B1"/>
    <w:rsid w:val="00CA081F"/>
    <w:rsid w:val="00CA0A9A"/>
    <w:rsid w:val="00CA0CA9"/>
    <w:rsid w:val="00CA1653"/>
    <w:rsid w:val="00CA1CA4"/>
    <w:rsid w:val="00CA283D"/>
    <w:rsid w:val="00CA2CCD"/>
    <w:rsid w:val="00CA2F9C"/>
    <w:rsid w:val="00CA3052"/>
    <w:rsid w:val="00CA37CD"/>
    <w:rsid w:val="00CA3922"/>
    <w:rsid w:val="00CA3AD1"/>
    <w:rsid w:val="00CA3C19"/>
    <w:rsid w:val="00CA3D57"/>
    <w:rsid w:val="00CA48A2"/>
    <w:rsid w:val="00CA4CA2"/>
    <w:rsid w:val="00CA52F4"/>
    <w:rsid w:val="00CA5D8A"/>
    <w:rsid w:val="00CA5D9D"/>
    <w:rsid w:val="00CA653A"/>
    <w:rsid w:val="00CA65D7"/>
    <w:rsid w:val="00CA694B"/>
    <w:rsid w:val="00CA718E"/>
    <w:rsid w:val="00CA725D"/>
    <w:rsid w:val="00CA7350"/>
    <w:rsid w:val="00CA780B"/>
    <w:rsid w:val="00CA7B9A"/>
    <w:rsid w:val="00CA7C16"/>
    <w:rsid w:val="00CA7F1A"/>
    <w:rsid w:val="00CB015D"/>
    <w:rsid w:val="00CB0272"/>
    <w:rsid w:val="00CB0B55"/>
    <w:rsid w:val="00CB0D75"/>
    <w:rsid w:val="00CB0F19"/>
    <w:rsid w:val="00CB129B"/>
    <w:rsid w:val="00CB19CB"/>
    <w:rsid w:val="00CB1A3F"/>
    <w:rsid w:val="00CB1E5D"/>
    <w:rsid w:val="00CB239F"/>
    <w:rsid w:val="00CB24CB"/>
    <w:rsid w:val="00CB2525"/>
    <w:rsid w:val="00CB28C6"/>
    <w:rsid w:val="00CB2998"/>
    <w:rsid w:val="00CB29DA"/>
    <w:rsid w:val="00CB2E48"/>
    <w:rsid w:val="00CB3956"/>
    <w:rsid w:val="00CB40C8"/>
    <w:rsid w:val="00CB4284"/>
    <w:rsid w:val="00CB4469"/>
    <w:rsid w:val="00CB482B"/>
    <w:rsid w:val="00CB4F32"/>
    <w:rsid w:val="00CB578F"/>
    <w:rsid w:val="00CB58C5"/>
    <w:rsid w:val="00CB5923"/>
    <w:rsid w:val="00CB59F0"/>
    <w:rsid w:val="00CB5AF6"/>
    <w:rsid w:val="00CB5DA5"/>
    <w:rsid w:val="00CB6488"/>
    <w:rsid w:val="00CB6715"/>
    <w:rsid w:val="00CB6AA3"/>
    <w:rsid w:val="00CB6C19"/>
    <w:rsid w:val="00CB6EB1"/>
    <w:rsid w:val="00CB6F57"/>
    <w:rsid w:val="00CB6FA9"/>
    <w:rsid w:val="00CB7035"/>
    <w:rsid w:val="00CB776D"/>
    <w:rsid w:val="00CC00E0"/>
    <w:rsid w:val="00CC0FF4"/>
    <w:rsid w:val="00CC12F3"/>
    <w:rsid w:val="00CC156F"/>
    <w:rsid w:val="00CC1D6B"/>
    <w:rsid w:val="00CC1FF1"/>
    <w:rsid w:val="00CC20E4"/>
    <w:rsid w:val="00CC24AA"/>
    <w:rsid w:val="00CC2515"/>
    <w:rsid w:val="00CC2A05"/>
    <w:rsid w:val="00CC2EFA"/>
    <w:rsid w:val="00CC3EFC"/>
    <w:rsid w:val="00CC3FE0"/>
    <w:rsid w:val="00CC438C"/>
    <w:rsid w:val="00CC4CF8"/>
    <w:rsid w:val="00CC4D23"/>
    <w:rsid w:val="00CC546B"/>
    <w:rsid w:val="00CC5676"/>
    <w:rsid w:val="00CC57B3"/>
    <w:rsid w:val="00CC5C33"/>
    <w:rsid w:val="00CC6330"/>
    <w:rsid w:val="00CC635E"/>
    <w:rsid w:val="00CC64E0"/>
    <w:rsid w:val="00CC6A1F"/>
    <w:rsid w:val="00CC6F47"/>
    <w:rsid w:val="00CC7113"/>
    <w:rsid w:val="00CC75E1"/>
    <w:rsid w:val="00CC7866"/>
    <w:rsid w:val="00CC7939"/>
    <w:rsid w:val="00CD02B8"/>
    <w:rsid w:val="00CD07A5"/>
    <w:rsid w:val="00CD0C07"/>
    <w:rsid w:val="00CD0D20"/>
    <w:rsid w:val="00CD10A8"/>
    <w:rsid w:val="00CD1389"/>
    <w:rsid w:val="00CD1A43"/>
    <w:rsid w:val="00CD1A8F"/>
    <w:rsid w:val="00CD1CB7"/>
    <w:rsid w:val="00CD1DD0"/>
    <w:rsid w:val="00CD1F4A"/>
    <w:rsid w:val="00CD2041"/>
    <w:rsid w:val="00CD207E"/>
    <w:rsid w:val="00CD20A6"/>
    <w:rsid w:val="00CD2379"/>
    <w:rsid w:val="00CD2976"/>
    <w:rsid w:val="00CD2F45"/>
    <w:rsid w:val="00CD3380"/>
    <w:rsid w:val="00CD3569"/>
    <w:rsid w:val="00CD386C"/>
    <w:rsid w:val="00CD389A"/>
    <w:rsid w:val="00CD3E6F"/>
    <w:rsid w:val="00CD3EBE"/>
    <w:rsid w:val="00CD42C6"/>
    <w:rsid w:val="00CD48F7"/>
    <w:rsid w:val="00CD49AD"/>
    <w:rsid w:val="00CD50E0"/>
    <w:rsid w:val="00CD51CA"/>
    <w:rsid w:val="00CD5868"/>
    <w:rsid w:val="00CD5B0F"/>
    <w:rsid w:val="00CD5CEC"/>
    <w:rsid w:val="00CD61A0"/>
    <w:rsid w:val="00CD6E7F"/>
    <w:rsid w:val="00CD70F5"/>
    <w:rsid w:val="00CD7349"/>
    <w:rsid w:val="00CD74BF"/>
    <w:rsid w:val="00CD762A"/>
    <w:rsid w:val="00CD7645"/>
    <w:rsid w:val="00CD78B8"/>
    <w:rsid w:val="00CE02B2"/>
    <w:rsid w:val="00CE074D"/>
    <w:rsid w:val="00CE09D4"/>
    <w:rsid w:val="00CE1184"/>
    <w:rsid w:val="00CE126D"/>
    <w:rsid w:val="00CE176B"/>
    <w:rsid w:val="00CE202E"/>
    <w:rsid w:val="00CE217A"/>
    <w:rsid w:val="00CE2406"/>
    <w:rsid w:val="00CE2568"/>
    <w:rsid w:val="00CE2FF2"/>
    <w:rsid w:val="00CE31BA"/>
    <w:rsid w:val="00CE33F0"/>
    <w:rsid w:val="00CE34A8"/>
    <w:rsid w:val="00CE35B8"/>
    <w:rsid w:val="00CE39CC"/>
    <w:rsid w:val="00CE41EE"/>
    <w:rsid w:val="00CE4339"/>
    <w:rsid w:val="00CE47C5"/>
    <w:rsid w:val="00CE483D"/>
    <w:rsid w:val="00CE5066"/>
    <w:rsid w:val="00CE520E"/>
    <w:rsid w:val="00CE521A"/>
    <w:rsid w:val="00CE5C15"/>
    <w:rsid w:val="00CE61EF"/>
    <w:rsid w:val="00CE65A8"/>
    <w:rsid w:val="00CE66FA"/>
    <w:rsid w:val="00CE6B00"/>
    <w:rsid w:val="00CE6BC9"/>
    <w:rsid w:val="00CE7441"/>
    <w:rsid w:val="00CE7665"/>
    <w:rsid w:val="00CE779E"/>
    <w:rsid w:val="00CE7AC4"/>
    <w:rsid w:val="00CF017D"/>
    <w:rsid w:val="00CF0385"/>
    <w:rsid w:val="00CF04B8"/>
    <w:rsid w:val="00CF04F9"/>
    <w:rsid w:val="00CF0751"/>
    <w:rsid w:val="00CF07F3"/>
    <w:rsid w:val="00CF0A6D"/>
    <w:rsid w:val="00CF11C7"/>
    <w:rsid w:val="00CF12E3"/>
    <w:rsid w:val="00CF1525"/>
    <w:rsid w:val="00CF1A13"/>
    <w:rsid w:val="00CF1A84"/>
    <w:rsid w:val="00CF1E7D"/>
    <w:rsid w:val="00CF1FF2"/>
    <w:rsid w:val="00CF24F7"/>
    <w:rsid w:val="00CF2535"/>
    <w:rsid w:val="00CF2847"/>
    <w:rsid w:val="00CF29BB"/>
    <w:rsid w:val="00CF2FC8"/>
    <w:rsid w:val="00CF321A"/>
    <w:rsid w:val="00CF3BB0"/>
    <w:rsid w:val="00CF3D1E"/>
    <w:rsid w:val="00CF3D79"/>
    <w:rsid w:val="00CF4056"/>
    <w:rsid w:val="00CF4267"/>
    <w:rsid w:val="00CF4AAB"/>
    <w:rsid w:val="00CF4C54"/>
    <w:rsid w:val="00CF561F"/>
    <w:rsid w:val="00CF58B5"/>
    <w:rsid w:val="00CF5B66"/>
    <w:rsid w:val="00CF6304"/>
    <w:rsid w:val="00CF63C2"/>
    <w:rsid w:val="00CF654C"/>
    <w:rsid w:val="00CF6C6E"/>
    <w:rsid w:val="00CF6CC0"/>
    <w:rsid w:val="00CF719B"/>
    <w:rsid w:val="00CF732E"/>
    <w:rsid w:val="00CF77E9"/>
    <w:rsid w:val="00CF7DEF"/>
    <w:rsid w:val="00CF7E02"/>
    <w:rsid w:val="00CF7FD4"/>
    <w:rsid w:val="00D00574"/>
    <w:rsid w:val="00D005C7"/>
    <w:rsid w:val="00D008A5"/>
    <w:rsid w:val="00D00955"/>
    <w:rsid w:val="00D01088"/>
    <w:rsid w:val="00D0124A"/>
    <w:rsid w:val="00D0142A"/>
    <w:rsid w:val="00D016A5"/>
    <w:rsid w:val="00D018F0"/>
    <w:rsid w:val="00D024C2"/>
    <w:rsid w:val="00D026D2"/>
    <w:rsid w:val="00D029F0"/>
    <w:rsid w:val="00D02F51"/>
    <w:rsid w:val="00D032AD"/>
    <w:rsid w:val="00D0361E"/>
    <w:rsid w:val="00D036DB"/>
    <w:rsid w:val="00D03985"/>
    <w:rsid w:val="00D03DBC"/>
    <w:rsid w:val="00D0407A"/>
    <w:rsid w:val="00D04340"/>
    <w:rsid w:val="00D04346"/>
    <w:rsid w:val="00D043B1"/>
    <w:rsid w:val="00D0443E"/>
    <w:rsid w:val="00D044B3"/>
    <w:rsid w:val="00D044CE"/>
    <w:rsid w:val="00D04D8F"/>
    <w:rsid w:val="00D05100"/>
    <w:rsid w:val="00D0573C"/>
    <w:rsid w:val="00D057F9"/>
    <w:rsid w:val="00D0611A"/>
    <w:rsid w:val="00D06217"/>
    <w:rsid w:val="00D063E1"/>
    <w:rsid w:val="00D06729"/>
    <w:rsid w:val="00D06C55"/>
    <w:rsid w:val="00D06D45"/>
    <w:rsid w:val="00D06DCF"/>
    <w:rsid w:val="00D0763D"/>
    <w:rsid w:val="00D07B33"/>
    <w:rsid w:val="00D07E36"/>
    <w:rsid w:val="00D10301"/>
    <w:rsid w:val="00D103F2"/>
    <w:rsid w:val="00D104BB"/>
    <w:rsid w:val="00D104CE"/>
    <w:rsid w:val="00D1169D"/>
    <w:rsid w:val="00D117DF"/>
    <w:rsid w:val="00D11B46"/>
    <w:rsid w:val="00D11BB6"/>
    <w:rsid w:val="00D11E8F"/>
    <w:rsid w:val="00D12133"/>
    <w:rsid w:val="00D124CD"/>
    <w:rsid w:val="00D125A8"/>
    <w:rsid w:val="00D125FF"/>
    <w:rsid w:val="00D12943"/>
    <w:rsid w:val="00D12BBE"/>
    <w:rsid w:val="00D12BE8"/>
    <w:rsid w:val="00D13079"/>
    <w:rsid w:val="00D132CB"/>
    <w:rsid w:val="00D138DB"/>
    <w:rsid w:val="00D13A19"/>
    <w:rsid w:val="00D13FA4"/>
    <w:rsid w:val="00D13FD4"/>
    <w:rsid w:val="00D14122"/>
    <w:rsid w:val="00D14173"/>
    <w:rsid w:val="00D1435F"/>
    <w:rsid w:val="00D143BD"/>
    <w:rsid w:val="00D150BD"/>
    <w:rsid w:val="00D15423"/>
    <w:rsid w:val="00D1590A"/>
    <w:rsid w:val="00D15CDD"/>
    <w:rsid w:val="00D15E27"/>
    <w:rsid w:val="00D15E57"/>
    <w:rsid w:val="00D15F04"/>
    <w:rsid w:val="00D16062"/>
    <w:rsid w:val="00D16335"/>
    <w:rsid w:val="00D16681"/>
    <w:rsid w:val="00D16777"/>
    <w:rsid w:val="00D16B84"/>
    <w:rsid w:val="00D16DC3"/>
    <w:rsid w:val="00D16F5E"/>
    <w:rsid w:val="00D202D4"/>
    <w:rsid w:val="00D208DE"/>
    <w:rsid w:val="00D20A28"/>
    <w:rsid w:val="00D211E4"/>
    <w:rsid w:val="00D215E0"/>
    <w:rsid w:val="00D218A6"/>
    <w:rsid w:val="00D21E60"/>
    <w:rsid w:val="00D22766"/>
    <w:rsid w:val="00D22963"/>
    <w:rsid w:val="00D22AB7"/>
    <w:rsid w:val="00D23087"/>
    <w:rsid w:val="00D230D3"/>
    <w:rsid w:val="00D234E5"/>
    <w:rsid w:val="00D2355F"/>
    <w:rsid w:val="00D23B6B"/>
    <w:rsid w:val="00D23CC2"/>
    <w:rsid w:val="00D23D20"/>
    <w:rsid w:val="00D23FBD"/>
    <w:rsid w:val="00D24088"/>
    <w:rsid w:val="00D24234"/>
    <w:rsid w:val="00D24467"/>
    <w:rsid w:val="00D2485D"/>
    <w:rsid w:val="00D24FB2"/>
    <w:rsid w:val="00D2525C"/>
    <w:rsid w:val="00D252BD"/>
    <w:rsid w:val="00D259DD"/>
    <w:rsid w:val="00D25D37"/>
    <w:rsid w:val="00D26CF9"/>
    <w:rsid w:val="00D26DA3"/>
    <w:rsid w:val="00D2706A"/>
    <w:rsid w:val="00D270FE"/>
    <w:rsid w:val="00D27187"/>
    <w:rsid w:val="00D27BC5"/>
    <w:rsid w:val="00D27EEC"/>
    <w:rsid w:val="00D27F8F"/>
    <w:rsid w:val="00D30489"/>
    <w:rsid w:val="00D30D05"/>
    <w:rsid w:val="00D3121E"/>
    <w:rsid w:val="00D3151F"/>
    <w:rsid w:val="00D316A5"/>
    <w:rsid w:val="00D3214A"/>
    <w:rsid w:val="00D32BC1"/>
    <w:rsid w:val="00D32F8A"/>
    <w:rsid w:val="00D33619"/>
    <w:rsid w:val="00D33BBA"/>
    <w:rsid w:val="00D34271"/>
    <w:rsid w:val="00D3462F"/>
    <w:rsid w:val="00D34749"/>
    <w:rsid w:val="00D34944"/>
    <w:rsid w:val="00D351BB"/>
    <w:rsid w:val="00D351CB"/>
    <w:rsid w:val="00D3545C"/>
    <w:rsid w:val="00D3580B"/>
    <w:rsid w:val="00D35AB5"/>
    <w:rsid w:val="00D35B3D"/>
    <w:rsid w:val="00D35DE8"/>
    <w:rsid w:val="00D366A4"/>
    <w:rsid w:val="00D36B53"/>
    <w:rsid w:val="00D36E28"/>
    <w:rsid w:val="00D37225"/>
    <w:rsid w:val="00D372C9"/>
    <w:rsid w:val="00D374E6"/>
    <w:rsid w:val="00D37B44"/>
    <w:rsid w:val="00D40AC4"/>
    <w:rsid w:val="00D40B52"/>
    <w:rsid w:val="00D41593"/>
    <w:rsid w:val="00D417EB"/>
    <w:rsid w:val="00D419C1"/>
    <w:rsid w:val="00D41B39"/>
    <w:rsid w:val="00D41BFC"/>
    <w:rsid w:val="00D41C98"/>
    <w:rsid w:val="00D423E1"/>
    <w:rsid w:val="00D424B1"/>
    <w:rsid w:val="00D4327B"/>
    <w:rsid w:val="00D4356D"/>
    <w:rsid w:val="00D437B1"/>
    <w:rsid w:val="00D4394C"/>
    <w:rsid w:val="00D43BCC"/>
    <w:rsid w:val="00D43D3A"/>
    <w:rsid w:val="00D43F0F"/>
    <w:rsid w:val="00D43FE5"/>
    <w:rsid w:val="00D448FD"/>
    <w:rsid w:val="00D449DB"/>
    <w:rsid w:val="00D44DEB"/>
    <w:rsid w:val="00D4538C"/>
    <w:rsid w:val="00D461FE"/>
    <w:rsid w:val="00D464B6"/>
    <w:rsid w:val="00D46F07"/>
    <w:rsid w:val="00D470CE"/>
    <w:rsid w:val="00D477A7"/>
    <w:rsid w:val="00D47965"/>
    <w:rsid w:val="00D47EBB"/>
    <w:rsid w:val="00D50672"/>
    <w:rsid w:val="00D50908"/>
    <w:rsid w:val="00D51061"/>
    <w:rsid w:val="00D510EC"/>
    <w:rsid w:val="00D5166B"/>
    <w:rsid w:val="00D52113"/>
    <w:rsid w:val="00D52334"/>
    <w:rsid w:val="00D52947"/>
    <w:rsid w:val="00D531D0"/>
    <w:rsid w:val="00D53333"/>
    <w:rsid w:val="00D5344A"/>
    <w:rsid w:val="00D534F7"/>
    <w:rsid w:val="00D5361C"/>
    <w:rsid w:val="00D537BF"/>
    <w:rsid w:val="00D53AA5"/>
    <w:rsid w:val="00D53E1C"/>
    <w:rsid w:val="00D53F41"/>
    <w:rsid w:val="00D54050"/>
    <w:rsid w:val="00D54647"/>
    <w:rsid w:val="00D5483D"/>
    <w:rsid w:val="00D54AD8"/>
    <w:rsid w:val="00D54D6E"/>
    <w:rsid w:val="00D54EE1"/>
    <w:rsid w:val="00D54F65"/>
    <w:rsid w:val="00D5522A"/>
    <w:rsid w:val="00D5635F"/>
    <w:rsid w:val="00D563CF"/>
    <w:rsid w:val="00D565EE"/>
    <w:rsid w:val="00D5664D"/>
    <w:rsid w:val="00D568B7"/>
    <w:rsid w:val="00D56C51"/>
    <w:rsid w:val="00D56C8F"/>
    <w:rsid w:val="00D57256"/>
    <w:rsid w:val="00D57845"/>
    <w:rsid w:val="00D578EC"/>
    <w:rsid w:val="00D57A96"/>
    <w:rsid w:val="00D600B1"/>
    <w:rsid w:val="00D60715"/>
    <w:rsid w:val="00D60D06"/>
    <w:rsid w:val="00D60E79"/>
    <w:rsid w:val="00D61191"/>
    <w:rsid w:val="00D613C4"/>
    <w:rsid w:val="00D617B4"/>
    <w:rsid w:val="00D61DF4"/>
    <w:rsid w:val="00D62068"/>
    <w:rsid w:val="00D62474"/>
    <w:rsid w:val="00D62CB6"/>
    <w:rsid w:val="00D63631"/>
    <w:rsid w:val="00D636D1"/>
    <w:rsid w:val="00D63FF9"/>
    <w:rsid w:val="00D641B4"/>
    <w:rsid w:val="00D6420E"/>
    <w:rsid w:val="00D647C1"/>
    <w:rsid w:val="00D64A52"/>
    <w:rsid w:val="00D64B12"/>
    <w:rsid w:val="00D64EDE"/>
    <w:rsid w:val="00D6514A"/>
    <w:rsid w:val="00D65165"/>
    <w:rsid w:val="00D65224"/>
    <w:rsid w:val="00D66210"/>
    <w:rsid w:val="00D669B6"/>
    <w:rsid w:val="00D66AA1"/>
    <w:rsid w:val="00D66CE4"/>
    <w:rsid w:val="00D67181"/>
    <w:rsid w:val="00D67B97"/>
    <w:rsid w:val="00D67C5C"/>
    <w:rsid w:val="00D70490"/>
    <w:rsid w:val="00D70702"/>
    <w:rsid w:val="00D70767"/>
    <w:rsid w:val="00D70DD0"/>
    <w:rsid w:val="00D7116E"/>
    <w:rsid w:val="00D71724"/>
    <w:rsid w:val="00D71C07"/>
    <w:rsid w:val="00D71C3D"/>
    <w:rsid w:val="00D71F9E"/>
    <w:rsid w:val="00D723DD"/>
    <w:rsid w:val="00D724AB"/>
    <w:rsid w:val="00D72C16"/>
    <w:rsid w:val="00D72C79"/>
    <w:rsid w:val="00D72DF2"/>
    <w:rsid w:val="00D73B25"/>
    <w:rsid w:val="00D73B67"/>
    <w:rsid w:val="00D73C2D"/>
    <w:rsid w:val="00D74036"/>
    <w:rsid w:val="00D7463E"/>
    <w:rsid w:val="00D746A7"/>
    <w:rsid w:val="00D747D8"/>
    <w:rsid w:val="00D75622"/>
    <w:rsid w:val="00D756F3"/>
    <w:rsid w:val="00D75FC5"/>
    <w:rsid w:val="00D764A3"/>
    <w:rsid w:val="00D765A4"/>
    <w:rsid w:val="00D768E2"/>
    <w:rsid w:val="00D76CFA"/>
    <w:rsid w:val="00D77159"/>
    <w:rsid w:val="00D776AE"/>
    <w:rsid w:val="00D77A6D"/>
    <w:rsid w:val="00D77EAD"/>
    <w:rsid w:val="00D77F1C"/>
    <w:rsid w:val="00D80F31"/>
    <w:rsid w:val="00D81238"/>
    <w:rsid w:val="00D814DA"/>
    <w:rsid w:val="00D81779"/>
    <w:rsid w:val="00D8184B"/>
    <w:rsid w:val="00D81A56"/>
    <w:rsid w:val="00D81ACC"/>
    <w:rsid w:val="00D81AE8"/>
    <w:rsid w:val="00D81E18"/>
    <w:rsid w:val="00D82184"/>
    <w:rsid w:val="00D82269"/>
    <w:rsid w:val="00D8262B"/>
    <w:rsid w:val="00D826AB"/>
    <w:rsid w:val="00D82946"/>
    <w:rsid w:val="00D82981"/>
    <w:rsid w:val="00D82B32"/>
    <w:rsid w:val="00D82C0A"/>
    <w:rsid w:val="00D82F22"/>
    <w:rsid w:val="00D830EE"/>
    <w:rsid w:val="00D833C4"/>
    <w:rsid w:val="00D8351C"/>
    <w:rsid w:val="00D83550"/>
    <w:rsid w:val="00D83685"/>
    <w:rsid w:val="00D837CF"/>
    <w:rsid w:val="00D83E72"/>
    <w:rsid w:val="00D84A56"/>
    <w:rsid w:val="00D84A9C"/>
    <w:rsid w:val="00D84E1D"/>
    <w:rsid w:val="00D84EDB"/>
    <w:rsid w:val="00D85060"/>
    <w:rsid w:val="00D85497"/>
    <w:rsid w:val="00D860BE"/>
    <w:rsid w:val="00D862C5"/>
    <w:rsid w:val="00D8674D"/>
    <w:rsid w:val="00D870B1"/>
    <w:rsid w:val="00D87468"/>
    <w:rsid w:val="00D87489"/>
    <w:rsid w:val="00D874A9"/>
    <w:rsid w:val="00D87C8F"/>
    <w:rsid w:val="00D90091"/>
    <w:rsid w:val="00D900A1"/>
    <w:rsid w:val="00D9016D"/>
    <w:rsid w:val="00D90215"/>
    <w:rsid w:val="00D9021C"/>
    <w:rsid w:val="00D905F3"/>
    <w:rsid w:val="00D909EA"/>
    <w:rsid w:val="00D90B51"/>
    <w:rsid w:val="00D90BAA"/>
    <w:rsid w:val="00D90F26"/>
    <w:rsid w:val="00D9103E"/>
    <w:rsid w:val="00D9140B"/>
    <w:rsid w:val="00D91AEE"/>
    <w:rsid w:val="00D91E6D"/>
    <w:rsid w:val="00D91FFD"/>
    <w:rsid w:val="00D920FD"/>
    <w:rsid w:val="00D928FF"/>
    <w:rsid w:val="00D92E54"/>
    <w:rsid w:val="00D93425"/>
    <w:rsid w:val="00D93545"/>
    <w:rsid w:val="00D941DA"/>
    <w:rsid w:val="00D942CA"/>
    <w:rsid w:val="00D947B2"/>
    <w:rsid w:val="00D947EA"/>
    <w:rsid w:val="00D94E59"/>
    <w:rsid w:val="00D95118"/>
    <w:rsid w:val="00D95673"/>
    <w:rsid w:val="00D95954"/>
    <w:rsid w:val="00D95A81"/>
    <w:rsid w:val="00D95E69"/>
    <w:rsid w:val="00D95E7D"/>
    <w:rsid w:val="00D95EB3"/>
    <w:rsid w:val="00D95F4E"/>
    <w:rsid w:val="00D95F95"/>
    <w:rsid w:val="00D963BF"/>
    <w:rsid w:val="00D9680C"/>
    <w:rsid w:val="00D973EF"/>
    <w:rsid w:val="00D978A9"/>
    <w:rsid w:val="00DA01F7"/>
    <w:rsid w:val="00DA0BD6"/>
    <w:rsid w:val="00DA0D85"/>
    <w:rsid w:val="00DA0E92"/>
    <w:rsid w:val="00DA11FD"/>
    <w:rsid w:val="00DA141E"/>
    <w:rsid w:val="00DA1794"/>
    <w:rsid w:val="00DA1A08"/>
    <w:rsid w:val="00DA1B2A"/>
    <w:rsid w:val="00DA20B3"/>
    <w:rsid w:val="00DA2427"/>
    <w:rsid w:val="00DA2531"/>
    <w:rsid w:val="00DA2744"/>
    <w:rsid w:val="00DA28CB"/>
    <w:rsid w:val="00DA2968"/>
    <w:rsid w:val="00DA29E8"/>
    <w:rsid w:val="00DA306D"/>
    <w:rsid w:val="00DA3120"/>
    <w:rsid w:val="00DA35FF"/>
    <w:rsid w:val="00DA390F"/>
    <w:rsid w:val="00DA3A94"/>
    <w:rsid w:val="00DA3F8F"/>
    <w:rsid w:val="00DA44D6"/>
    <w:rsid w:val="00DA4BEF"/>
    <w:rsid w:val="00DA4FF9"/>
    <w:rsid w:val="00DA531D"/>
    <w:rsid w:val="00DA58D0"/>
    <w:rsid w:val="00DA59FA"/>
    <w:rsid w:val="00DA5A3F"/>
    <w:rsid w:val="00DA5E8C"/>
    <w:rsid w:val="00DA60C1"/>
    <w:rsid w:val="00DA6140"/>
    <w:rsid w:val="00DA6303"/>
    <w:rsid w:val="00DA6748"/>
    <w:rsid w:val="00DA681F"/>
    <w:rsid w:val="00DA6882"/>
    <w:rsid w:val="00DA7098"/>
    <w:rsid w:val="00DA7B30"/>
    <w:rsid w:val="00DA7B85"/>
    <w:rsid w:val="00DA7B9A"/>
    <w:rsid w:val="00DB00C5"/>
    <w:rsid w:val="00DB0186"/>
    <w:rsid w:val="00DB05F1"/>
    <w:rsid w:val="00DB07E9"/>
    <w:rsid w:val="00DB130E"/>
    <w:rsid w:val="00DB1808"/>
    <w:rsid w:val="00DB1B8A"/>
    <w:rsid w:val="00DB1B98"/>
    <w:rsid w:val="00DB2249"/>
    <w:rsid w:val="00DB3376"/>
    <w:rsid w:val="00DB3800"/>
    <w:rsid w:val="00DB3D0F"/>
    <w:rsid w:val="00DB3E43"/>
    <w:rsid w:val="00DB3ED4"/>
    <w:rsid w:val="00DB3FA5"/>
    <w:rsid w:val="00DB401A"/>
    <w:rsid w:val="00DB418C"/>
    <w:rsid w:val="00DB431B"/>
    <w:rsid w:val="00DB43CE"/>
    <w:rsid w:val="00DB45B7"/>
    <w:rsid w:val="00DB4A2B"/>
    <w:rsid w:val="00DB4CBB"/>
    <w:rsid w:val="00DB4F9D"/>
    <w:rsid w:val="00DB5B19"/>
    <w:rsid w:val="00DB5E53"/>
    <w:rsid w:val="00DB5ECB"/>
    <w:rsid w:val="00DB61C7"/>
    <w:rsid w:val="00DB623C"/>
    <w:rsid w:val="00DB691D"/>
    <w:rsid w:val="00DB6AC7"/>
    <w:rsid w:val="00DB6BC1"/>
    <w:rsid w:val="00DB732E"/>
    <w:rsid w:val="00DB764C"/>
    <w:rsid w:val="00DB79B2"/>
    <w:rsid w:val="00DB7A15"/>
    <w:rsid w:val="00DB7D15"/>
    <w:rsid w:val="00DB7DE9"/>
    <w:rsid w:val="00DC020D"/>
    <w:rsid w:val="00DC03F8"/>
    <w:rsid w:val="00DC06F1"/>
    <w:rsid w:val="00DC12FB"/>
    <w:rsid w:val="00DC13F0"/>
    <w:rsid w:val="00DC1765"/>
    <w:rsid w:val="00DC2752"/>
    <w:rsid w:val="00DC29AC"/>
    <w:rsid w:val="00DC2B0F"/>
    <w:rsid w:val="00DC2CFF"/>
    <w:rsid w:val="00DC2EF5"/>
    <w:rsid w:val="00DC3307"/>
    <w:rsid w:val="00DC3477"/>
    <w:rsid w:val="00DC3889"/>
    <w:rsid w:val="00DC3A3C"/>
    <w:rsid w:val="00DC3E49"/>
    <w:rsid w:val="00DC409A"/>
    <w:rsid w:val="00DC45B1"/>
    <w:rsid w:val="00DC4A61"/>
    <w:rsid w:val="00DC4DE4"/>
    <w:rsid w:val="00DC511F"/>
    <w:rsid w:val="00DC5B25"/>
    <w:rsid w:val="00DC5CDC"/>
    <w:rsid w:val="00DC5E82"/>
    <w:rsid w:val="00DC6016"/>
    <w:rsid w:val="00DC611D"/>
    <w:rsid w:val="00DC62B6"/>
    <w:rsid w:val="00DC7ABF"/>
    <w:rsid w:val="00DC7BA3"/>
    <w:rsid w:val="00DC7FDA"/>
    <w:rsid w:val="00DD0CC6"/>
    <w:rsid w:val="00DD10C4"/>
    <w:rsid w:val="00DD1511"/>
    <w:rsid w:val="00DD16FB"/>
    <w:rsid w:val="00DD1D89"/>
    <w:rsid w:val="00DD206A"/>
    <w:rsid w:val="00DD248A"/>
    <w:rsid w:val="00DD26DB"/>
    <w:rsid w:val="00DD28F2"/>
    <w:rsid w:val="00DD2C4E"/>
    <w:rsid w:val="00DD2DAC"/>
    <w:rsid w:val="00DD2DD4"/>
    <w:rsid w:val="00DD2FC1"/>
    <w:rsid w:val="00DD353B"/>
    <w:rsid w:val="00DD356B"/>
    <w:rsid w:val="00DD382D"/>
    <w:rsid w:val="00DD3AAA"/>
    <w:rsid w:val="00DD3CC3"/>
    <w:rsid w:val="00DD3DE9"/>
    <w:rsid w:val="00DD42B2"/>
    <w:rsid w:val="00DD42F7"/>
    <w:rsid w:val="00DD4533"/>
    <w:rsid w:val="00DD4EE3"/>
    <w:rsid w:val="00DD5004"/>
    <w:rsid w:val="00DD55CF"/>
    <w:rsid w:val="00DD5711"/>
    <w:rsid w:val="00DD572A"/>
    <w:rsid w:val="00DD5B79"/>
    <w:rsid w:val="00DD5FCA"/>
    <w:rsid w:val="00DD647D"/>
    <w:rsid w:val="00DD64B6"/>
    <w:rsid w:val="00DD6897"/>
    <w:rsid w:val="00DD6A41"/>
    <w:rsid w:val="00DD6B85"/>
    <w:rsid w:val="00DD6D69"/>
    <w:rsid w:val="00DD70B1"/>
    <w:rsid w:val="00DD7353"/>
    <w:rsid w:val="00DD75E2"/>
    <w:rsid w:val="00DD7AFB"/>
    <w:rsid w:val="00DD7F70"/>
    <w:rsid w:val="00DE0432"/>
    <w:rsid w:val="00DE0574"/>
    <w:rsid w:val="00DE0C3E"/>
    <w:rsid w:val="00DE0E60"/>
    <w:rsid w:val="00DE1079"/>
    <w:rsid w:val="00DE173E"/>
    <w:rsid w:val="00DE17B6"/>
    <w:rsid w:val="00DE1E7C"/>
    <w:rsid w:val="00DE1F38"/>
    <w:rsid w:val="00DE2340"/>
    <w:rsid w:val="00DE2513"/>
    <w:rsid w:val="00DE2626"/>
    <w:rsid w:val="00DE2787"/>
    <w:rsid w:val="00DE2837"/>
    <w:rsid w:val="00DE2D8D"/>
    <w:rsid w:val="00DE340A"/>
    <w:rsid w:val="00DE3783"/>
    <w:rsid w:val="00DE3A8C"/>
    <w:rsid w:val="00DE3E4C"/>
    <w:rsid w:val="00DE41ED"/>
    <w:rsid w:val="00DE4623"/>
    <w:rsid w:val="00DE470A"/>
    <w:rsid w:val="00DE4D3B"/>
    <w:rsid w:val="00DE5157"/>
    <w:rsid w:val="00DE5EE8"/>
    <w:rsid w:val="00DE6E37"/>
    <w:rsid w:val="00DE72EF"/>
    <w:rsid w:val="00DE7AFC"/>
    <w:rsid w:val="00DE7B5B"/>
    <w:rsid w:val="00DF0017"/>
    <w:rsid w:val="00DF0192"/>
    <w:rsid w:val="00DF02A4"/>
    <w:rsid w:val="00DF1102"/>
    <w:rsid w:val="00DF12E2"/>
    <w:rsid w:val="00DF1483"/>
    <w:rsid w:val="00DF174B"/>
    <w:rsid w:val="00DF1918"/>
    <w:rsid w:val="00DF1930"/>
    <w:rsid w:val="00DF22E8"/>
    <w:rsid w:val="00DF2481"/>
    <w:rsid w:val="00DF253F"/>
    <w:rsid w:val="00DF2831"/>
    <w:rsid w:val="00DF2C93"/>
    <w:rsid w:val="00DF2ED2"/>
    <w:rsid w:val="00DF2FB9"/>
    <w:rsid w:val="00DF370F"/>
    <w:rsid w:val="00DF3A87"/>
    <w:rsid w:val="00DF3D62"/>
    <w:rsid w:val="00DF3F70"/>
    <w:rsid w:val="00DF3F9D"/>
    <w:rsid w:val="00DF44CD"/>
    <w:rsid w:val="00DF45AA"/>
    <w:rsid w:val="00DF4737"/>
    <w:rsid w:val="00DF570D"/>
    <w:rsid w:val="00DF5A46"/>
    <w:rsid w:val="00DF5C37"/>
    <w:rsid w:val="00DF6A26"/>
    <w:rsid w:val="00DF6B65"/>
    <w:rsid w:val="00DF7132"/>
    <w:rsid w:val="00DF71F8"/>
    <w:rsid w:val="00DF72A9"/>
    <w:rsid w:val="00DF76D8"/>
    <w:rsid w:val="00E00343"/>
    <w:rsid w:val="00E0047E"/>
    <w:rsid w:val="00E00D31"/>
    <w:rsid w:val="00E00E1A"/>
    <w:rsid w:val="00E0105E"/>
    <w:rsid w:val="00E01060"/>
    <w:rsid w:val="00E0110D"/>
    <w:rsid w:val="00E0111C"/>
    <w:rsid w:val="00E011FC"/>
    <w:rsid w:val="00E019D5"/>
    <w:rsid w:val="00E01D04"/>
    <w:rsid w:val="00E01D1A"/>
    <w:rsid w:val="00E02441"/>
    <w:rsid w:val="00E02C5A"/>
    <w:rsid w:val="00E030B0"/>
    <w:rsid w:val="00E032E1"/>
    <w:rsid w:val="00E03520"/>
    <w:rsid w:val="00E035E1"/>
    <w:rsid w:val="00E0392D"/>
    <w:rsid w:val="00E03A28"/>
    <w:rsid w:val="00E03A87"/>
    <w:rsid w:val="00E03EA4"/>
    <w:rsid w:val="00E03FE7"/>
    <w:rsid w:val="00E0406C"/>
    <w:rsid w:val="00E049B8"/>
    <w:rsid w:val="00E049C7"/>
    <w:rsid w:val="00E051E9"/>
    <w:rsid w:val="00E0548D"/>
    <w:rsid w:val="00E056E3"/>
    <w:rsid w:val="00E05704"/>
    <w:rsid w:val="00E05B58"/>
    <w:rsid w:val="00E05D6A"/>
    <w:rsid w:val="00E05FBC"/>
    <w:rsid w:val="00E0643A"/>
    <w:rsid w:val="00E066EB"/>
    <w:rsid w:val="00E06828"/>
    <w:rsid w:val="00E06A6A"/>
    <w:rsid w:val="00E07A78"/>
    <w:rsid w:val="00E07C31"/>
    <w:rsid w:val="00E10058"/>
    <w:rsid w:val="00E1058A"/>
    <w:rsid w:val="00E10F13"/>
    <w:rsid w:val="00E110DA"/>
    <w:rsid w:val="00E11112"/>
    <w:rsid w:val="00E11535"/>
    <w:rsid w:val="00E115A8"/>
    <w:rsid w:val="00E11619"/>
    <w:rsid w:val="00E11A58"/>
    <w:rsid w:val="00E12347"/>
    <w:rsid w:val="00E124EE"/>
    <w:rsid w:val="00E12E87"/>
    <w:rsid w:val="00E12F2E"/>
    <w:rsid w:val="00E13583"/>
    <w:rsid w:val="00E13778"/>
    <w:rsid w:val="00E13CA2"/>
    <w:rsid w:val="00E13DD4"/>
    <w:rsid w:val="00E140AB"/>
    <w:rsid w:val="00E1423D"/>
    <w:rsid w:val="00E143F7"/>
    <w:rsid w:val="00E145CE"/>
    <w:rsid w:val="00E1472D"/>
    <w:rsid w:val="00E14A4F"/>
    <w:rsid w:val="00E14D83"/>
    <w:rsid w:val="00E14E57"/>
    <w:rsid w:val="00E1547D"/>
    <w:rsid w:val="00E1556D"/>
    <w:rsid w:val="00E157DD"/>
    <w:rsid w:val="00E15A5F"/>
    <w:rsid w:val="00E15B7B"/>
    <w:rsid w:val="00E15CEA"/>
    <w:rsid w:val="00E1630C"/>
    <w:rsid w:val="00E168F3"/>
    <w:rsid w:val="00E16986"/>
    <w:rsid w:val="00E17181"/>
    <w:rsid w:val="00E17560"/>
    <w:rsid w:val="00E177AA"/>
    <w:rsid w:val="00E17AF4"/>
    <w:rsid w:val="00E17B66"/>
    <w:rsid w:val="00E17E28"/>
    <w:rsid w:val="00E2013D"/>
    <w:rsid w:val="00E20516"/>
    <w:rsid w:val="00E206ED"/>
    <w:rsid w:val="00E20744"/>
    <w:rsid w:val="00E20A1D"/>
    <w:rsid w:val="00E20C17"/>
    <w:rsid w:val="00E20F52"/>
    <w:rsid w:val="00E2141F"/>
    <w:rsid w:val="00E21420"/>
    <w:rsid w:val="00E21731"/>
    <w:rsid w:val="00E218DA"/>
    <w:rsid w:val="00E219FF"/>
    <w:rsid w:val="00E21C97"/>
    <w:rsid w:val="00E22168"/>
    <w:rsid w:val="00E22B02"/>
    <w:rsid w:val="00E23397"/>
    <w:rsid w:val="00E238FA"/>
    <w:rsid w:val="00E23907"/>
    <w:rsid w:val="00E2400A"/>
    <w:rsid w:val="00E24346"/>
    <w:rsid w:val="00E245F7"/>
    <w:rsid w:val="00E24A6F"/>
    <w:rsid w:val="00E24DF6"/>
    <w:rsid w:val="00E2541C"/>
    <w:rsid w:val="00E2553E"/>
    <w:rsid w:val="00E2584B"/>
    <w:rsid w:val="00E2646C"/>
    <w:rsid w:val="00E26507"/>
    <w:rsid w:val="00E26D22"/>
    <w:rsid w:val="00E26D79"/>
    <w:rsid w:val="00E27CAF"/>
    <w:rsid w:val="00E27E24"/>
    <w:rsid w:val="00E27E48"/>
    <w:rsid w:val="00E302F9"/>
    <w:rsid w:val="00E30AE4"/>
    <w:rsid w:val="00E30C14"/>
    <w:rsid w:val="00E30E64"/>
    <w:rsid w:val="00E311E8"/>
    <w:rsid w:val="00E31238"/>
    <w:rsid w:val="00E31A8A"/>
    <w:rsid w:val="00E31B6F"/>
    <w:rsid w:val="00E31D3C"/>
    <w:rsid w:val="00E31E1D"/>
    <w:rsid w:val="00E31F70"/>
    <w:rsid w:val="00E320AD"/>
    <w:rsid w:val="00E32108"/>
    <w:rsid w:val="00E322B5"/>
    <w:rsid w:val="00E32544"/>
    <w:rsid w:val="00E328D8"/>
    <w:rsid w:val="00E32D6E"/>
    <w:rsid w:val="00E32FA8"/>
    <w:rsid w:val="00E331DE"/>
    <w:rsid w:val="00E3396F"/>
    <w:rsid w:val="00E33D80"/>
    <w:rsid w:val="00E33E0B"/>
    <w:rsid w:val="00E342EB"/>
    <w:rsid w:val="00E343C6"/>
    <w:rsid w:val="00E34452"/>
    <w:rsid w:val="00E34E20"/>
    <w:rsid w:val="00E34E25"/>
    <w:rsid w:val="00E351CF"/>
    <w:rsid w:val="00E36038"/>
    <w:rsid w:val="00E365E5"/>
    <w:rsid w:val="00E3662B"/>
    <w:rsid w:val="00E36AAD"/>
    <w:rsid w:val="00E36D94"/>
    <w:rsid w:val="00E36DD2"/>
    <w:rsid w:val="00E3773D"/>
    <w:rsid w:val="00E400DF"/>
    <w:rsid w:val="00E40263"/>
    <w:rsid w:val="00E40538"/>
    <w:rsid w:val="00E40612"/>
    <w:rsid w:val="00E40AE5"/>
    <w:rsid w:val="00E40BE5"/>
    <w:rsid w:val="00E40F5F"/>
    <w:rsid w:val="00E40FED"/>
    <w:rsid w:val="00E41062"/>
    <w:rsid w:val="00E41667"/>
    <w:rsid w:val="00E4166E"/>
    <w:rsid w:val="00E41680"/>
    <w:rsid w:val="00E41DB0"/>
    <w:rsid w:val="00E427B4"/>
    <w:rsid w:val="00E42C4E"/>
    <w:rsid w:val="00E42D39"/>
    <w:rsid w:val="00E42D92"/>
    <w:rsid w:val="00E43886"/>
    <w:rsid w:val="00E43B0C"/>
    <w:rsid w:val="00E43C19"/>
    <w:rsid w:val="00E43D3E"/>
    <w:rsid w:val="00E43D70"/>
    <w:rsid w:val="00E43E3B"/>
    <w:rsid w:val="00E44310"/>
    <w:rsid w:val="00E44356"/>
    <w:rsid w:val="00E44667"/>
    <w:rsid w:val="00E44D1F"/>
    <w:rsid w:val="00E44EAC"/>
    <w:rsid w:val="00E44FA9"/>
    <w:rsid w:val="00E451E5"/>
    <w:rsid w:val="00E45D4F"/>
    <w:rsid w:val="00E45F9F"/>
    <w:rsid w:val="00E4623A"/>
    <w:rsid w:val="00E46615"/>
    <w:rsid w:val="00E46844"/>
    <w:rsid w:val="00E46B44"/>
    <w:rsid w:val="00E46BC2"/>
    <w:rsid w:val="00E46BD5"/>
    <w:rsid w:val="00E46D0F"/>
    <w:rsid w:val="00E4718A"/>
    <w:rsid w:val="00E47406"/>
    <w:rsid w:val="00E47661"/>
    <w:rsid w:val="00E47C58"/>
    <w:rsid w:val="00E50766"/>
    <w:rsid w:val="00E50984"/>
    <w:rsid w:val="00E50E99"/>
    <w:rsid w:val="00E51224"/>
    <w:rsid w:val="00E51281"/>
    <w:rsid w:val="00E517EF"/>
    <w:rsid w:val="00E51B09"/>
    <w:rsid w:val="00E52167"/>
    <w:rsid w:val="00E52516"/>
    <w:rsid w:val="00E53185"/>
    <w:rsid w:val="00E533FC"/>
    <w:rsid w:val="00E53420"/>
    <w:rsid w:val="00E5345C"/>
    <w:rsid w:val="00E534D3"/>
    <w:rsid w:val="00E5374D"/>
    <w:rsid w:val="00E53A2C"/>
    <w:rsid w:val="00E53C4C"/>
    <w:rsid w:val="00E53D0A"/>
    <w:rsid w:val="00E53F2B"/>
    <w:rsid w:val="00E540ED"/>
    <w:rsid w:val="00E54910"/>
    <w:rsid w:val="00E54B7B"/>
    <w:rsid w:val="00E54C60"/>
    <w:rsid w:val="00E550AA"/>
    <w:rsid w:val="00E55108"/>
    <w:rsid w:val="00E55718"/>
    <w:rsid w:val="00E55AC6"/>
    <w:rsid w:val="00E563D0"/>
    <w:rsid w:val="00E5678C"/>
    <w:rsid w:val="00E56B10"/>
    <w:rsid w:val="00E57620"/>
    <w:rsid w:val="00E5779F"/>
    <w:rsid w:val="00E5787C"/>
    <w:rsid w:val="00E6045B"/>
    <w:rsid w:val="00E609DE"/>
    <w:rsid w:val="00E60CC2"/>
    <w:rsid w:val="00E6145B"/>
    <w:rsid w:val="00E61474"/>
    <w:rsid w:val="00E61515"/>
    <w:rsid w:val="00E6151D"/>
    <w:rsid w:val="00E61844"/>
    <w:rsid w:val="00E619D7"/>
    <w:rsid w:val="00E61E6C"/>
    <w:rsid w:val="00E624D4"/>
    <w:rsid w:val="00E62823"/>
    <w:rsid w:val="00E62985"/>
    <w:rsid w:val="00E629F9"/>
    <w:rsid w:val="00E62A0B"/>
    <w:rsid w:val="00E62AD7"/>
    <w:rsid w:val="00E62F1A"/>
    <w:rsid w:val="00E6320E"/>
    <w:rsid w:val="00E63825"/>
    <w:rsid w:val="00E638B0"/>
    <w:rsid w:val="00E63933"/>
    <w:rsid w:val="00E63D31"/>
    <w:rsid w:val="00E64252"/>
    <w:rsid w:val="00E6431B"/>
    <w:rsid w:val="00E64425"/>
    <w:rsid w:val="00E64B84"/>
    <w:rsid w:val="00E64C88"/>
    <w:rsid w:val="00E654D3"/>
    <w:rsid w:val="00E658DF"/>
    <w:rsid w:val="00E658FF"/>
    <w:rsid w:val="00E65DAC"/>
    <w:rsid w:val="00E65F30"/>
    <w:rsid w:val="00E66CD3"/>
    <w:rsid w:val="00E66F10"/>
    <w:rsid w:val="00E671C5"/>
    <w:rsid w:val="00E6753F"/>
    <w:rsid w:val="00E677B4"/>
    <w:rsid w:val="00E67E7B"/>
    <w:rsid w:val="00E67EE3"/>
    <w:rsid w:val="00E705BE"/>
    <w:rsid w:val="00E70739"/>
    <w:rsid w:val="00E70943"/>
    <w:rsid w:val="00E709FE"/>
    <w:rsid w:val="00E70DE3"/>
    <w:rsid w:val="00E711CC"/>
    <w:rsid w:val="00E7160A"/>
    <w:rsid w:val="00E716F1"/>
    <w:rsid w:val="00E71F39"/>
    <w:rsid w:val="00E71F77"/>
    <w:rsid w:val="00E72278"/>
    <w:rsid w:val="00E722AC"/>
    <w:rsid w:val="00E72741"/>
    <w:rsid w:val="00E7281F"/>
    <w:rsid w:val="00E72D13"/>
    <w:rsid w:val="00E733EC"/>
    <w:rsid w:val="00E734C5"/>
    <w:rsid w:val="00E736BE"/>
    <w:rsid w:val="00E73A93"/>
    <w:rsid w:val="00E73B04"/>
    <w:rsid w:val="00E73DF3"/>
    <w:rsid w:val="00E742AE"/>
    <w:rsid w:val="00E74723"/>
    <w:rsid w:val="00E74751"/>
    <w:rsid w:val="00E74A6A"/>
    <w:rsid w:val="00E74C24"/>
    <w:rsid w:val="00E750DF"/>
    <w:rsid w:val="00E759F0"/>
    <w:rsid w:val="00E75BA8"/>
    <w:rsid w:val="00E75D97"/>
    <w:rsid w:val="00E75DBF"/>
    <w:rsid w:val="00E75E9D"/>
    <w:rsid w:val="00E7611A"/>
    <w:rsid w:val="00E76C5F"/>
    <w:rsid w:val="00E76D7B"/>
    <w:rsid w:val="00E76D90"/>
    <w:rsid w:val="00E76F4A"/>
    <w:rsid w:val="00E771E0"/>
    <w:rsid w:val="00E773AC"/>
    <w:rsid w:val="00E775B0"/>
    <w:rsid w:val="00E80451"/>
    <w:rsid w:val="00E8090C"/>
    <w:rsid w:val="00E81297"/>
    <w:rsid w:val="00E81431"/>
    <w:rsid w:val="00E8143B"/>
    <w:rsid w:val="00E81862"/>
    <w:rsid w:val="00E81D2E"/>
    <w:rsid w:val="00E8205B"/>
    <w:rsid w:val="00E8208E"/>
    <w:rsid w:val="00E8244E"/>
    <w:rsid w:val="00E8259A"/>
    <w:rsid w:val="00E82823"/>
    <w:rsid w:val="00E82BB2"/>
    <w:rsid w:val="00E8300B"/>
    <w:rsid w:val="00E830E0"/>
    <w:rsid w:val="00E83A24"/>
    <w:rsid w:val="00E83E1C"/>
    <w:rsid w:val="00E83E5F"/>
    <w:rsid w:val="00E847A5"/>
    <w:rsid w:val="00E84856"/>
    <w:rsid w:val="00E848DA"/>
    <w:rsid w:val="00E856CA"/>
    <w:rsid w:val="00E8572F"/>
    <w:rsid w:val="00E85976"/>
    <w:rsid w:val="00E85986"/>
    <w:rsid w:val="00E85C34"/>
    <w:rsid w:val="00E8608D"/>
    <w:rsid w:val="00E8616C"/>
    <w:rsid w:val="00E863F5"/>
    <w:rsid w:val="00E86882"/>
    <w:rsid w:val="00E8698F"/>
    <w:rsid w:val="00E86D8E"/>
    <w:rsid w:val="00E86F96"/>
    <w:rsid w:val="00E875AA"/>
    <w:rsid w:val="00E87962"/>
    <w:rsid w:val="00E87AA5"/>
    <w:rsid w:val="00E90411"/>
    <w:rsid w:val="00E91225"/>
    <w:rsid w:val="00E913F4"/>
    <w:rsid w:val="00E918E8"/>
    <w:rsid w:val="00E91A43"/>
    <w:rsid w:val="00E9204E"/>
    <w:rsid w:val="00E923C3"/>
    <w:rsid w:val="00E9264D"/>
    <w:rsid w:val="00E92BA8"/>
    <w:rsid w:val="00E92BD3"/>
    <w:rsid w:val="00E92D3D"/>
    <w:rsid w:val="00E93304"/>
    <w:rsid w:val="00E9388D"/>
    <w:rsid w:val="00E93ADE"/>
    <w:rsid w:val="00E93EA8"/>
    <w:rsid w:val="00E93EB0"/>
    <w:rsid w:val="00E94220"/>
    <w:rsid w:val="00E944F2"/>
    <w:rsid w:val="00E947DF"/>
    <w:rsid w:val="00E947E4"/>
    <w:rsid w:val="00E954AD"/>
    <w:rsid w:val="00E956E8"/>
    <w:rsid w:val="00E957D0"/>
    <w:rsid w:val="00E957E6"/>
    <w:rsid w:val="00E959B0"/>
    <w:rsid w:val="00E963E0"/>
    <w:rsid w:val="00E9650C"/>
    <w:rsid w:val="00E966AE"/>
    <w:rsid w:val="00E96BC9"/>
    <w:rsid w:val="00E96D28"/>
    <w:rsid w:val="00E97044"/>
    <w:rsid w:val="00E97461"/>
    <w:rsid w:val="00E97569"/>
    <w:rsid w:val="00EA014B"/>
    <w:rsid w:val="00EA016D"/>
    <w:rsid w:val="00EA04BB"/>
    <w:rsid w:val="00EA075C"/>
    <w:rsid w:val="00EA0F5F"/>
    <w:rsid w:val="00EA1076"/>
    <w:rsid w:val="00EA1697"/>
    <w:rsid w:val="00EA1819"/>
    <w:rsid w:val="00EA1BC1"/>
    <w:rsid w:val="00EA1FC6"/>
    <w:rsid w:val="00EA211D"/>
    <w:rsid w:val="00EA2295"/>
    <w:rsid w:val="00EA2409"/>
    <w:rsid w:val="00EA2451"/>
    <w:rsid w:val="00EA2526"/>
    <w:rsid w:val="00EA2A4A"/>
    <w:rsid w:val="00EA3294"/>
    <w:rsid w:val="00EA3601"/>
    <w:rsid w:val="00EA399F"/>
    <w:rsid w:val="00EA4087"/>
    <w:rsid w:val="00EA41A0"/>
    <w:rsid w:val="00EA4286"/>
    <w:rsid w:val="00EA43CF"/>
    <w:rsid w:val="00EA4676"/>
    <w:rsid w:val="00EA46B4"/>
    <w:rsid w:val="00EA4930"/>
    <w:rsid w:val="00EA4C0D"/>
    <w:rsid w:val="00EA4CC8"/>
    <w:rsid w:val="00EA4E25"/>
    <w:rsid w:val="00EA51CA"/>
    <w:rsid w:val="00EA5381"/>
    <w:rsid w:val="00EA5AAF"/>
    <w:rsid w:val="00EA5B9F"/>
    <w:rsid w:val="00EA5D02"/>
    <w:rsid w:val="00EA5E19"/>
    <w:rsid w:val="00EA6297"/>
    <w:rsid w:val="00EA6CB2"/>
    <w:rsid w:val="00EA72E2"/>
    <w:rsid w:val="00EA74F5"/>
    <w:rsid w:val="00EA7545"/>
    <w:rsid w:val="00EA7760"/>
    <w:rsid w:val="00EA7D2B"/>
    <w:rsid w:val="00EB0602"/>
    <w:rsid w:val="00EB075B"/>
    <w:rsid w:val="00EB08BC"/>
    <w:rsid w:val="00EB08DB"/>
    <w:rsid w:val="00EB0A22"/>
    <w:rsid w:val="00EB0A8F"/>
    <w:rsid w:val="00EB0B57"/>
    <w:rsid w:val="00EB0DC3"/>
    <w:rsid w:val="00EB0F3A"/>
    <w:rsid w:val="00EB1345"/>
    <w:rsid w:val="00EB1B3E"/>
    <w:rsid w:val="00EB2308"/>
    <w:rsid w:val="00EB2418"/>
    <w:rsid w:val="00EB26F7"/>
    <w:rsid w:val="00EB2865"/>
    <w:rsid w:val="00EB2AD9"/>
    <w:rsid w:val="00EB2D43"/>
    <w:rsid w:val="00EB2D59"/>
    <w:rsid w:val="00EB2EAD"/>
    <w:rsid w:val="00EB2F0F"/>
    <w:rsid w:val="00EB3458"/>
    <w:rsid w:val="00EB37CF"/>
    <w:rsid w:val="00EB37D3"/>
    <w:rsid w:val="00EB3CE0"/>
    <w:rsid w:val="00EB4579"/>
    <w:rsid w:val="00EB48E6"/>
    <w:rsid w:val="00EB4E37"/>
    <w:rsid w:val="00EB4F4A"/>
    <w:rsid w:val="00EB4FDB"/>
    <w:rsid w:val="00EB54D0"/>
    <w:rsid w:val="00EB5897"/>
    <w:rsid w:val="00EB6080"/>
    <w:rsid w:val="00EB642F"/>
    <w:rsid w:val="00EB6887"/>
    <w:rsid w:val="00EB68A0"/>
    <w:rsid w:val="00EB6933"/>
    <w:rsid w:val="00EB69F8"/>
    <w:rsid w:val="00EB6DCA"/>
    <w:rsid w:val="00EB746C"/>
    <w:rsid w:val="00EB7720"/>
    <w:rsid w:val="00EB78CF"/>
    <w:rsid w:val="00EB7BF8"/>
    <w:rsid w:val="00EB7C1A"/>
    <w:rsid w:val="00EC0414"/>
    <w:rsid w:val="00EC0B85"/>
    <w:rsid w:val="00EC12BB"/>
    <w:rsid w:val="00EC1AD7"/>
    <w:rsid w:val="00EC1F12"/>
    <w:rsid w:val="00EC1FDD"/>
    <w:rsid w:val="00EC2BE1"/>
    <w:rsid w:val="00EC2CB8"/>
    <w:rsid w:val="00EC33D2"/>
    <w:rsid w:val="00EC3839"/>
    <w:rsid w:val="00EC3C4B"/>
    <w:rsid w:val="00EC3C91"/>
    <w:rsid w:val="00EC3DE2"/>
    <w:rsid w:val="00EC3FD0"/>
    <w:rsid w:val="00EC405C"/>
    <w:rsid w:val="00EC4C31"/>
    <w:rsid w:val="00EC4D1C"/>
    <w:rsid w:val="00EC4FCC"/>
    <w:rsid w:val="00EC5541"/>
    <w:rsid w:val="00EC5A2E"/>
    <w:rsid w:val="00EC5F58"/>
    <w:rsid w:val="00EC6346"/>
    <w:rsid w:val="00EC653A"/>
    <w:rsid w:val="00EC6970"/>
    <w:rsid w:val="00EC69F7"/>
    <w:rsid w:val="00EC6F67"/>
    <w:rsid w:val="00EC753A"/>
    <w:rsid w:val="00EC764C"/>
    <w:rsid w:val="00EC7828"/>
    <w:rsid w:val="00EC7A31"/>
    <w:rsid w:val="00EC7AFC"/>
    <w:rsid w:val="00EC7CC0"/>
    <w:rsid w:val="00EC7D40"/>
    <w:rsid w:val="00ED0138"/>
    <w:rsid w:val="00ED0262"/>
    <w:rsid w:val="00ED0925"/>
    <w:rsid w:val="00ED0941"/>
    <w:rsid w:val="00ED0B45"/>
    <w:rsid w:val="00ED1331"/>
    <w:rsid w:val="00ED1920"/>
    <w:rsid w:val="00ED1C24"/>
    <w:rsid w:val="00ED1D1A"/>
    <w:rsid w:val="00ED1F67"/>
    <w:rsid w:val="00ED2267"/>
    <w:rsid w:val="00ED24C5"/>
    <w:rsid w:val="00ED2C03"/>
    <w:rsid w:val="00ED2FFC"/>
    <w:rsid w:val="00ED36DD"/>
    <w:rsid w:val="00ED3964"/>
    <w:rsid w:val="00ED3AF7"/>
    <w:rsid w:val="00ED3E11"/>
    <w:rsid w:val="00ED405F"/>
    <w:rsid w:val="00ED41C1"/>
    <w:rsid w:val="00ED42DB"/>
    <w:rsid w:val="00ED43E1"/>
    <w:rsid w:val="00ED441B"/>
    <w:rsid w:val="00ED4B4C"/>
    <w:rsid w:val="00ED4FF4"/>
    <w:rsid w:val="00ED5273"/>
    <w:rsid w:val="00ED5484"/>
    <w:rsid w:val="00ED5659"/>
    <w:rsid w:val="00ED5D7F"/>
    <w:rsid w:val="00ED62B6"/>
    <w:rsid w:val="00ED64F5"/>
    <w:rsid w:val="00ED65FF"/>
    <w:rsid w:val="00ED6965"/>
    <w:rsid w:val="00ED69C7"/>
    <w:rsid w:val="00ED7005"/>
    <w:rsid w:val="00ED7186"/>
    <w:rsid w:val="00ED72E9"/>
    <w:rsid w:val="00ED762E"/>
    <w:rsid w:val="00ED7B98"/>
    <w:rsid w:val="00EE0158"/>
    <w:rsid w:val="00EE01FD"/>
    <w:rsid w:val="00EE17DB"/>
    <w:rsid w:val="00EE1E42"/>
    <w:rsid w:val="00EE3026"/>
    <w:rsid w:val="00EE332D"/>
    <w:rsid w:val="00EE3379"/>
    <w:rsid w:val="00EE38A9"/>
    <w:rsid w:val="00EE3E90"/>
    <w:rsid w:val="00EE3F22"/>
    <w:rsid w:val="00EE41BC"/>
    <w:rsid w:val="00EE46CD"/>
    <w:rsid w:val="00EE4809"/>
    <w:rsid w:val="00EE4A77"/>
    <w:rsid w:val="00EE4BAB"/>
    <w:rsid w:val="00EE4BED"/>
    <w:rsid w:val="00EE4CB8"/>
    <w:rsid w:val="00EE5534"/>
    <w:rsid w:val="00EE5750"/>
    <w:rsid w:val="00EE5D9A"/>
    <w:rsid w:val="00EE6339"/>
    <w:rsid w:val="00EE6963"/>
    <w:rsid w:val="00EE6C43"/>
    <w:rsid w:val="00EE6EE0"/>
    <w:rsid w:val="00EE7275"/>
    <w:rsid w:val="00EE72A1"/>
    <w:rsid w:val="00EE7305"/>
    <w:rsid w:val="00EE747C"/>
    <w:rsid w:val="00EE76F3"/>
    <w:rsid w:val="00EF1493"/>
    <w:rsid w:val="00EF18FE"/>
    <w:rsid w:val="00EF1A21"/>
    <w:rsid w:val="00EF1AD4"/>
    <w:rsid w:val="00EF1B44"/>
    <w:rsid w:val="00EF1D50"/>
    <w:rsid w:val="00EF2264"/>
    <w:rsid w:val="00EF2632"/>
    <w:rsid w:val="00EF29B1"/>
    <w:rsid w:val="00EF2A35"/>
    <w:rsid w:val="00EF2A4E"/>
    <w:rsid w:val="00EF2D0F"/>
    <w:rsid w:val="00EF3760"/>
    <w:rsid w:val="00EF3D2A"/>
    <w:rsid w:val="00EF44C1"/>
    <w:rsid w:val="00EF45DB"/>
    <w:rsid w:val="00EF46C7"/>
    <w:rsid w:val="00EF4C83"/>
    <w:rsid w:val="00EF4E64"/>
    <w:rsid w:val="00EF5128"/>
    <w:rsid w:val="00EF66E7"/>
    <w:rsid w:val="00EF6972"/>
    <w:rsid w:val="00EF69D3"/>
    <w:rsid w:val="00EF6BAD"/>
    <w:rsid w:val="00EF6DE3"/>
    <w:rsid w:val="00EF6E05"/>
    <w:rsid w:val="00EF733D"/>
    <w:rsid w:val="00EF78A5"/>
    <w:rsid w:val="00F00552"/>
    <w:rsid w:val="00F0075C"/>
    <w:rsid w:val="00F00973"/>
    <w:rsid w:val="00F00E4E"/>
    <w:rsid w:val="00F00EA8"/>
    <w:rsid w:val="00F00F8A"/>
    <w:rsid w:val="00F011FD"/>
    <w:rsid w:val="00F01247"/>
    <w:rsid w:val="00F014CC"/>
    <w:rsid w:val="00F01A07"/>
    <w:rsid w:val="00F01C34"/>
    <w:rsid w:val="00F0239D"/>
    <w:rsid w:val="00F0252B"/>
    <w:rsid w:val="00F027F5"/>
    <w:rsid w:val="00F028AB"/>
    <w:rsid w:val="00F02B12"/>
    <w:rsid w:val="00F033E2"/>
    <w:rsid w:val="00F03D6D"/>
    <w:rsid w:val="00F03FB0"/>
    <w:rsid w:val="00F041E1"/>
    <w:rsid w:val="00F045DE"/>
    <w:rsid w:val="00F04A9D"/>
    <w:rsid w:val="00F04E15"/>
    <w:rsid w:val="00F054F8"/>
    <w:rsid w:val="00F055F2"/>
    <w:rsid w:val="00F05958"/>
    <w:rsid w:val="00F05F73"/>
    <w:rsid w:val="00F06324"/>
    <w:rsid w:val="00F0650C"/>
    <w:rsid w:val="00F06B1F"/>
    <w:rsid w:val="00F06B59"/>
    <w:rsid w:val="00F06C74"/>
    <w:rsid w:val="00F0782B"/>
    <w:rsid w:val="00F07AB8"/>
    <w:rsid w:val="00F07EFA"/>
    <w:rsid w:val="00F1059B"/>
    <w:rsid w:val="00F1100E"/>
    <w:rsid w:val="00F1125E"/>
    <w:rsid w:val="00F112D3"/>
    <w:rsid w:val="00F11367"/>
    <w:rsid w:val="00F11378"/>
    <w:rsid w:val="00F11656"/>
    <w:rsid w:val="00F11EE2"/>
    <w:rsid w:val="00F120E4"/>
    <w:rsid w:val="00F12276"/>
    <w:rsid w:val="00F1237C"/>
    <w:rsid w:val="00F1271C"/>
    <w:rsid w:val="00F12B31"/>
    <w:rsid w:val="00F13012"/>
    <w:rsid w:val="00F139C5"/>
    <w:rsid w:val="00F141FA"/>
    <w:rsid w:val="00F1425F"/>
    <w:rsid w:val="00F1443E"/>
    <w:rsid w:val="00F14D33"/>
    <w:rsid w:val="00F150B3"/>
    <w:rsid w:val="00F157EC"/>
    <w:rsid w:val="00F15892"/>
    <w:rsid w:val="00F158EC"/>
    <w:rsid w:val="00F159DA"/>
    <w:rsid w:val="00F15B9D"/>
    <w:rsid w:val="00F15F45"/>
    <w:rsid w:val="00F15F50"/>
    <w:rsid w:val="00F161E7"/>
    <w:rsid w:val="00F167A7"/>
    <w:rsid w:val="00F16B92"/>
    <w:rsid w:val="00F16C27"/>
    <w:rsid w:val="00F17135"/>
    <w:rsid w:val="00F17243"/>
    <w:rsid w:val="00F200FB"/>
    <w:rsid w:val="00F2027A"/>
    <w:rsid w:val="00F20708"/>
    <w:rsid w:val="00F20A71"/>
    <w:rsid w:val="00F20B5F"/>
    <w:rsid w:val="00F20F29"/>
    <w:rsid w:val="00F2130E"/>
    <w:rsid w:val="00F215A2"/>
    <w:rsid w:val="00F217A7"/>
    <w:rsid w:val="00F21C6B"/>
    <w:rsid w:val="00F21FAA"/>
    <w:rsid w:val="00F22299"/>
    <w:rsid w:val="00F223B6"/>
    <w:rsid w:val="00F22AE0"/>
    <w:rsid w:val="00F22F33"/>
    <w:rsid w:val="00F23253"/>
    <w:rsid w:val="00F235AC"/>
    <w:rsid w:val="00F23757"/>
    <w:rsid w:val="00F2404E"/>
    <w:rsid w:val="00F24A21"/>
    <w:rsid w:val="00F24CEE"/>
    <w:rsid w:val="00F252EC"/>
    <w:rsid w:val="00F25571"/>
    <w:rsid w:val="00F257C4"/>
    <w:rsid w:val="00F25A80"/>
    <w:rsid w:val="00F25C67"/>
    <w:rsid w:val="00F25D37"/>
    <w:rsid w:val="00F25DA0"/>
    <w:rsid w:val="00F25DC5"/>
    <w:rsid w:val="00F26153"/>
    <w:rsid w:val="00F2695E"/>
    <w:rsid w:val="00F26C33"/>
    <w:rsid w:val="00F26C89"/>
    <w:rsid w:val="00F26FC9"/>
    <w:rsid w:val="00F2726C"/>
    <w:rsid w:val="00F27A4C"/>
    <w:rsid w:val="00F300FD"/>
    <w:rsid w:val="00F302D9"/>
    <w:rsid w:val="00F304B8"/>
    <w:rsid w:val="00F3071E"/>
    <w:rsid w:val="00F31061"/>
    <w:rsid w:val="00F311CD"/>
    <w:rsid w:val="00F3178B"/>
    <w:rsid w:val="00F3184E"/>
    <w:rsid w:val="00F32D99"/>
    <w:rsid w:val="00F32D9F"/>
    <w:rsid w:val="00F32EB6"/>
    <w:rsid w:val="00F33239"/>
    <w:rsid w:val="00F334AB"/>
    <w:rsid w:val="00F337B1"/>
    <w:rsid w:val="00F337EE"/>
    <w:rsid w:val="00F33826"/>
    <w:rsid w:val="00F3386C"/>
    <w:rsid w:val="00F3392D"/>
    <w:rsid w:val="00F33D9C"/>
    <w:rsid w:val="00F341D5"/>
    <w:rsid w:val="00F35153"/>
    <w:rsid w:val="00F352DD"/>
    <w:rsid w:val="00F357F4"/>
    <w:rsid w:val="00F3588C"/>
    <w:rsid w:val="00F35997"/>
    <w:rsid w:val="00F35C0E"/>
    <w:rsid w:val="00F360FD"/>
    <w:rsid w:val="00F362F5"/>
    <w:rsid w:val="00F3673E"/>
    <w:rsid w:val="00F36B77"/>
    <w:rsid w:val="00F37038"/>
    <w:rsid w:val="00F37E97"/>
    <w:rsid w:val="00F37FD7"/>
    <w:rsid w:val="00F40243"/>
    <w:rsid w:val="00F40387"/>
    <w:rsid w:val="00F40A5D"/>
    <w:rsid w:val="00F40C2F"/>
    <w:rsid w:val="00F41142"/>
    <w:rsid w:val="00F41358"/>
    <w:rsid w:val="00F41B3A"/>
    <w:rsid w:val="00F41C24"/>
    <w:rsid w:val="00F423B4"/>
    <w:rsid w:val="00F426EB"/>
    <w:rsid w:val="00F4281B"/>
    <w:rsid w:val="00F428D5"/>
    <w:rsid w:val="00F42EA1"/>
    <w:rsid w:val="00F43172"/>
    <w:rsid w:val="00F43532"/>
    <w:rsid w:val="00F43613"/>
    <w:rsid w:val="00F4366C"/>
    <w:rsid w:val="00F436ED"/>
    <w:rsid w:val="00F43832"/>
    <w:rsid w:val="00F43963"/>
    <w:rsid w:val="00F43B14"/>
    <w:rsid w:val="00F4409D"/>
    <w:rsid w:val="00F44105"/>
    <w:rsid w:val="00F44207"/>
    <w:rsid w:val="00F44734"/>
    <w:rsid w:val="00F45644"/>
    <w:rsid w:val="00F45EF8"/>
    <w:rsid w:val="00F45F9B"/>
    <w:rsid w:val="00F4614B"/>
    <w:rsid w:val="00F46697"/>
    <w:rsid w:val="00F46BF7"/>
    <w:rsid w:val="00F46F92"/>
    <w:rsid w:val="00F47498"/>
    <w:rsid w:val="00F47875"/>
    <w:rsid w:val="00F47CC1"/>
    <w:rsid w:val="00F51CEC"/>
    <w:rsid w:val="00F51EE3"/>
    <w:rsid w:val="00F5204B"/>
    <w:rsid w:val="00F5224C"/>
    <w:rsid w:val="00F52375"/>
    <w:rsid w:val="00F52426"/>
    <w:rsid w:val="00F5257E"/>
    <w:rsid w:val="00F527AD"/>
    <w:rsid w:val="00F52C79"/>
    <w:rsid w:val="00F53F68"/>
    <w:rsid w:val="00F543DE"/>
    <w:rsid w:val="00F546B1"/>
    <w:rsid w:val="00F54DF7"/>
    <w:rsid w:val="00F54EC0"/>
    <w:rsid w:val="00F54F52"/>
    <w:rsid w:val="00F550CD"/>
    <w:rsid w:val="00F55191"/>
    <w:rsid w:val="00F5551C"/>
    <w:rsid w:val="00F55588"/>
    <w:rsid w:val="00F55723"/>
    <w:rsid w:val="00F5581F"/>
    <w:rsid w:val="00F55E65"/>
    <w:rsid w:val="00F55F1D"/>
    <w:rsid w:val="00F5605B"/>
    <w:rsid w:val="00F56710"/>
    <w:rsid w:val="00F568C0"/>
    <w:rsid w:val="00F56A86"/>
    <w:rsid w:val="00F56C67"/>
    <w:rsid w:val="00F56E67"/>
    <w:rsid w:val="00F57304"/>
    <w:rsid w:val="00F5778F"/>
    <w:rsid w:val="00F57BD5"/>
    <w:rsid w:val="00F60094"/>
    <w:rsid w:val="00F6013D"/>
    <w:rsid w:val="00F603E6"/>
    <w:rsid w:val="00F607A4"/>
    <w:rsid w:val="00F60936"/>
    <w:rsid w:val="00F609E6"/>
    <w:rsid w:val="00F60B49"/>
    <w:rsid w:val="00F60FFD"/>
    <w:rsid w:val="00F61A14"/>
    <w:rsid w:val="00F61DAA"/>
    <w:rsid w:val="00F623D8"/>
    <w:rsid w:val="00F627F5"/>
    <w:rsid w:val="00F629F8"/>
    <w:rsid w:val="00F62CCA"/>
    <w:rsid w:val="00F6311A"/>
    <w:rsid w:val="00F6392E"/>
    <w:rsid w:val="00F63C06"/>
    <w:rsid w:val="00F63CA5"/>
    <w:rsid w:val="00F63DFF"/>
    <w:rsid w:val="00F644FA"/>
    <w:rsid w:val="00F64534"/>
    <w:rsid w:val="00F646FA"/>
    <w:rsid w:val="00F6486B"/>
    <w:rsid w:val="00F64934"/>
    <w:rsid w:val="00F649C6"/>
    <w:rsid w:val="00F64CC3"/>
    <w:rsid w:val="00F64FB9"/>
    <w:rsid w:val="00F651E3"/>
    <w:rsid w:val="00F65708"/>
    <w:rsid w:val="00F659D8"/>
    <w:rsid w:val="00F65A88"/>
    <w:rsid w:val="00F65CCD"/>
    <w:rsid w:val="00F661BD"/>
    <w:rsid w:val="00F6658E"/>
    <w:rsid w:val="00F66EA9"/>
    <w:rsid w:val="00F674B6"/>
    <w:rsid w:val="00F6753E"/>
    <w:rsid w:val="00F67794"/>
    <w:rsid w:val="00F67B5E"/>
    <w:rsid w:val="00F67BDD"/>
    <w:rsid w:val="00F67DAB"/>
    <w:rsid w:val="00F70751"/>
    <w:rsid w:val="00F709D2"/>
    <w:rsid w:val="00F70A93"/>
    <w:rsid w:val="00F70C05"/>
    <w:rsid w:val="00F71778"/>
    <w:rsid w:val="00F71909"/>
    <w:rsid w:val="00F71AC1"/>
    <w:rsid w:val="00F71B4F"/>
    <w:rsid w:val="00F721D7"/>
    <w:rsid w:val="00F72216"/>
    <w:rsid w:val="00F72244"/>
    <w:rsid w:val="00F72566"/>
    <w:rsid w:val="00F7294C"/>
    <w:rsid w:val="00F7331A"/>
    <w:rsid w:val="00F733AD"/>
    <w:rsid w:val="00F73545"/>
    <w:rsid w:val="00F738E6"/>
    <w:rsid w:val="00F73B10"/>
    <w:rsid w:val="00F73D64"/>
    <w:rsid w:val="00F73E4E"/>
    <w:rsid w:val="00F740A2"/>
    <w:rsid w:val="00F74629"/>
    <w:rsid w:val="00F748AA"/>
    <w:rsid w:val="00F74B75"/>
    <w:rsid w:val="00F74F48"/>
    <w:rsid w:val="00F756AC"/>
    <w:rsid w:val="00F7584E"/>
    <w:rsid w:val="00F75932"/>
    <w:rsid w:val="00F75B97"/>
    <w:rsid w:val="00F75CDD"/>
    <w:rsid w:val="00F76166"/>
    <w:rsid w:val="00F76432"/>
    <w:rsid w:val="00F76C9A"/>
    <w:rsid w:val="00F76DA5"/>
    <w:rsid w:val="00F77A32"/>
    <w:rsid w:val="00F77E29"/>
    <w:rsid w:val="00F77E40"/>
    <w:rsid w:val="00F8043E"/>
    <w:rsid w:val="00F80E59"/>
    <w:rsid w:val="00F8106A"/>
    <w:rsid w:val="00F824F4"/>
    <w:rsid w:val="00F826E2"/>
    <w:rsid w:val="00F82997"/>
    <w:rsid w:val="00F82BEC"/>
    <w:rsid w:val="00F82F4A"/>
    <w:rsid w:val="00F8312D"/>
    <w:rsid w:val="00F83310"/>
    <w:rsid w:val="00F833D3"/>
    <w:rsid w:val="00F83717"/>
    <w:rsid w:val="00F83B31"/>
    <w:rsid w:val="00F83C39"/>
    <w:rsid w:val="00F840B4"/>
    <w:rsid w:val="00F847A8"/>
    <w:rsid w:val="00F84A6D"/>
    <w:rsid w:val="00F84C56"/>
    <w:rsid w:val="00F855BA"/>
    <w:rsid w:val="00F85706"/>
    <w:rsid w:val="00F85BAF"/>
    <w:rsid w:val="00F86A06"/>
    <w:rsid w:val="00F86BD4"/>
    <w:rsid w:val="00F86C0A"/>
    <w:rsid w:val="00F86C16"/>
    <w:rsid w:val="00F86D65"/>
    <w:rsid w:val="00F86E7B"/>
    <w:rsid w:val="00F87019"/>
    <w:rsid w:val="00F870D0"/>
    <w:rsid w:val="00F877EB"/>
    <w:rsid w:val="00F87F44"/>
    <w:rsid w:val="00F87FBC"/>
    <w:rsid w:val="00F90266"/>
    <w:rsid w:val="00F90B60"/>
    <w:rsid w:val="00F90DC0"/>
    <w:rsid w:val="00F90E20"/>
    <w:rsid w:val="00F91216"/>
    <w:rsid w:val="00F9196A"/>
    <w:rsid w:val="00F91D8C"/>
    <w:rsid w:val="00F91DA9"/>
    <w:rsid w:val="00F91EA1"/>
    <w:rsid w:val="00F92060"/>
    <w:rsid w:val="00F921BC"/>
    <w:rsid w:val="00F92518"/>
    <w:rsid w:val="00F92CFE"/>
    <w:rsid w:val="00F92E8B"/>
    <w:rsid w:val="00F9307B"/>
    <w:rsid w:val="00F930C5"/>
    <w:rsid w:val="00F93EC1"/>
    <w:rsid w:val="00F94803"/>
    <w:rsid w:val="00F949F8"/>
    <w:rsid w:val="00F94A9A"/>
    <w:rsid w:val="00F94CD3"/>
    <w:rsid w:val="00F94D5C"/>
    <w:rsid w:val="00F94E4A"/>
    <w:rsid w:val="00F94F88"/>
    <w:rsid w:val="00F952DE"/>
    <w:rsid w:val="00F95335"/>
    <w:rsid w:val="00F95556"/>
    <w:rsid w:val="00F955AC"/>
    <w:rsid w:val="00F956AE"/>
    <w:rsid w:val="00F95905"/>
    <w:rsid w:val="00F9596E"/>
    <w:rsid w:val="00F95E72"/>
    <w:rsid w:val="00F9638C"/>
    <w:rsid w:val="00F963D6"/>
    <w:rsid w:val="00F96517"/>
    <w:rsid w:val="00F9692D"/>
    <w:rsid w:val="00F96B18"/>
    <w:rsid w:val="00F96BB8"/>
    <w:rsid w:val="00F97C3F"/>
    <w:rsid w:val="00F97C92"/>
    <w:rsid w:val="00F97F34"/>
    <w:rsid w:val="00FA0007"/>
    <w:rsid w:val="00FA046F"/>
    <w:rsid w:val="00FA08E3"/>
    <w:rsid w:val="00FA0A3E"/>
    <w:rsid w:val="00FA0B38"/>
    <w:rsid w:val="00FA16BA"/>
    <w:rsid w:val="00FA16C2"/>
    <w:rsid w:val="00FA172B"/>
    <w:rsid w:val="00FA18F1"/>
    <w:rsid w:val="00FA1D03"/>
    <w:rsid w:val="00FA1DB1"/>
    <w:rsid w:val="00FA231F"/>
    <w:rsid w:val="00FA25EF"/>
    <w:rsid w:val="00FA26F3"/>
    <w:rsid w:val="00FA28A4"/>
    <w:rsid w:val="00FA2917"/>
    <w:rsid w:val="00FA2B08"/>
    <w:rsid w:val="00FA2BCA"/>
    <w:rsid w:val="00FA337F"/>
    <w:rsid w:val="00FA382D"/>
    <w:rsid w:val="00FA3886"/>
    <w:rsid w:val="00FA38E4"/>
    <w:rsid w:val="00FA3A49"/>
    <w:rsid w:val="00FA3ACF"/>
    <w:rsid w:val="00FA43ED"/>
    <w:rsid w:val="00FA4527"/>
    <w:rsid w:val="00FA481F"/>
    <w:rsid w:val="00FA4BDA"/>
    <w:rsid w:val="00FA4E01"/>
    <w:rsid w:val="00FA530A"/>
    <w:rsid w:val="00FA55F5"/>
    <w:rsid w:val="00FA5865"/>
    <w:rsid w:val="00FA6542"/>
    <w:rsid w:val="00FA6947"/>
    <w:rsid w:val="00FA6F9E"/>
    <w:rsid w:val="00FA74B6"/>
    <w:rsid w:val="00FA7611"/>
    <w:rsid w:val="00FB06F8"/>
    <w:rsid w:val="00FB0DD8"/>
    <w:rsid w:val="00FB11DB"/>
    <w:rsid w:val="00FB12D3"/>
    <w:rsid w:val="00FB1308"/>
    <w:rsid w:val="00FB1330"/>
    <w:rsid w:val="00FB136A"/>
    <w:rsid w:val="00FB1AA7"/>
    <w:rsid w:val="00FB1B30"/>
    <w:rsid w:val="00FB1F91"/>
    <w:rsid w:val="00FB209E"/>
    <w:rsid w:val="00FB21E6"/>
    <w:rsid w:val="00FB23D6"/>
    <w:rsid w:val="00FB2B5D"/>
    <w:rsid w:val="00FB2E64"/>
    <w:rsid w:val="00FB3352"/>
    <w:rsid w:val="00FB33FD"/>
    <w:rsid w:val="00FB3402"/>
    <w:rsid w:val="00FB36CD"/>
    <w:rsid w:val="00FB39AE"/>
    <w:rsid w:val="00FB4B8E"/>
    <w:rsid w:val="00FB4C22"/>
    <w:rsid w:val="00FB505E"/>
    <w:rsid w:val="00FB53F9"/>
    <w:rsid w:val="00FB5916"/>
    <w:rsid w:val="00FB5B36"/>
    <w:rsid w:val="00FB5E44"/>
    <w:rsid w:val="00FB6160"/>
    <w:rsid w:val="00FB6497"/>
    <w:rsid w:val="00FB6CCB"/>
    <w:rsid w:val="00FB6D11"/>
    <w:rsid w:val="00FB6F71"/>
    <w:rsid w:val="00FB7176"/>
    <w:rsid w:val="00FB746B"/>
    <w:rsid w:val="00FB753E"/>
    <w:rsid w:val="00FB7657"/>
    <w:rsid w:val="00FB7812"/>
    <w:rsid w:val="00FC00F1"/>
    <w:rsid w:val="00FC02AA"/>
    <w:rsid w:val="00FC0D22"/>
    <w:rsid w:val="00FC0DD6"/>
    <w:rsid w:val="00FC0E5F"/>
    <w:rsid w:val="00FC1F2E"/>
    <w:rsid w:val="00FC243F"/>
    <w:rsid w:val="00FC25C7"/>
    <w:rsid w:val="00FC273D"/>
    <w:rsid w:val="00FC2880"/>
    <w:rsid w:val="00FC28A1"/>
    <w:rsid w:val="00FC2C7A"/>
    <w:rsid w:val="00FC2EB3"/>
    <w:rsid w:val="00FC2F10"/>
    <w:rsid w:val="00FC2F4C"/>
    <w:rsid w:val="00FC33DF"/>
    <w:rsid w:val="00FC3779"/>
    <w:rsid w:val="00FC38AD"/>
    <w:rsid w:val="00FC3980"/>
    <w:rsid w:val="00FC3ECB"/>
    <w:rsid w:val="00FC4289"/>
    <w:rsid w:val="00FC4843"/>
    <w:rsid w:val="00FC4BDB"/>
    <w:rsid w:val="00FC5514"/>
    <w:rsid w:val="00FC5590"/>
    <w:rsid w:val="00FC5734"/>
    <w:rsid w:val="00FC583B"/>
    <w:rsid w:val="00FC5BA0"/>
    <w:rsid w:val="00FC5C6C"/>
    <w:rsid w:val="00FC61D2"/>
    <w:rsid w:val="00FC63DD"/>
    <w:rsid w:val="00FC6928"/>
    <w:rsid w:val="00FC6954"/>
    <w:rsid w:val="00FC718B"/>
    <w:rsid w:val="00FC7532"/>
    <w:rsid w:val="00FC766F"/>
    <w:rsid w:val="00FC7912"/>
    <w:rsid w:val="00FC7C92"/>
    <w:rsid w:val="00FC7D69"/>
    <w:rsid w:val="00FC7EAE"/>
    <w:rsid w:val="00FD0758"/>
    <w:rsid w:val="00FD0894"/>
    <w:rsid w:val="00FD0952"/>
    <w:rsid w:val="00FD0B05"/>
    <w:rsid w:val="00FD0E6E"/>
    <w:rsid w:val="00FD0EC4"/>
    <w:rsid w:val="00FD1479"/>
    <w:rsid w:val="00FD15FD"/>
    <w:rsid w:val="00FD1951"/>
    <w:rsid w:val="00FD1D7A"/>
    <w:rsid w:val="00FD220D"/>
    <w:rsid w:val="00FD2339"/>
    <w:rsid w:val="00FD2356"/>
    <w:rsid w:val="00FD247C"/>
    <w:rsid w:val="00FD313B"/>
    <w:rsid w:val="00FD35C7"/>
    <w:rsid w:val="00FD4055"/>
    <w:rsid w:val="00FD42BF"/>
    <w:rsid w:val="00FD44A5"/>
    <w:rsid w:val="00FD4BC5"/>
    <w:rsid w:val="00FD52BE"/>
    <w:rsid w:val="00FD541D"/>
    <w:rsid w:val="00FD64FB"/>
    <w:rsid w:val="00FD65A6"/>
    <w:rsid w:val="00FD69BB"/>
    <w:rsid w:val="00FD6CE7"/>
    <w:rsid w:val="00FD7030"/>
    <w:rsid w:val="00FD7088"/>
    <w:rsid w:val="00FD73BB"/>
    <w:rsid w:val="00FD7544"/>
    <w:rsid w:val="00FD7F55"/>
    <w:rsid w:val="00FE07C9"/>
    <w:rsid w:val="00FE0CBD"/>
    <w:rsid w:val="00FE0F9D"/>
    <w:rsid w:val="00FE1161"/>
    <w:rsid w:val="00FE1406"/>
    <w:rsid w:val="00FE1546"/>
    <w:rsid w:val="00FE194C"/>
    <w:rsid w:val="00FE1A90"/>
    <w:rsid w:val="00FE1D94"/>
    <w:rsid w:val="00FE20CB"/>
    <w:rsid w:val="00FE221E"/>
    <w:rsid w:val="00FE26EE"/>
    <w:rsid w:val="00FE2EA7"/>
    <w:rsid w:val="00FE3350"/>
    <w:rsid w:val="00FE3473"/>
    <w:rsid w:val="00FE37E0"/>
    <w:rsid w:val="00FE3B98"/>
    <w:rsid w:val="00FE3E72"/>
    <w:rsid w:val="00FE47E9"/>
    <w:rsid w:val="00FE4BF1"/>
    <w:rsid w:val="00FE4D21"/>
    <w:rsid w:val="00FE535F"/>
    <w:rsid w:val="00FE572D"/>
    <w:rsid w:val="00FE5BDF"/>
    <w:rsid w:val="00FE61CE"/>
    <w:rsid w:val="00FE657E"/>
    <w:rsid w:val="00FE6B22"/>
    <w:rsid w:val="00FE7AE6"/>
    <w:rsid w:val="00FF0241"/>
    <w:rsid w:val="00FF02CA"/>
    <w:rsid w:val="00FF0C57"/>
    <w:rsid w:val="00FF0D2D"/>
    <w:rsid w:val="00FF1B9E"/>
    <w:rsid w:val="00FF1DE9"/>
    <w:rsid w:val="00FF1FA7"/>
    <w:rsid w:val="00FF2118"/>
    <w:rsid w:val="00FF27B7"/>
    <w:rsid w:val="00FF284F"/>
    <w:rsid w:val="00FF2E25"/>
    <w:rsid w:val="00FF3255"/>
    <w:rsid w:val="00FF34F4"/>
    <w:rsid w:val="00FF3612"/>
    <w:rsid w:val="00FF39AB"/>
    <w:rsid w:val="00FF3AF2"/>
    <w:rsid w:val="00FF3B5E"/>
    <w:rsid w:val="00FF412F"/>
    <w:rsid w:val="00FF436C"/>
    <w:rsid w:val="00FF4898"/>
    <w:rsid w:val="00FF4C22"/>
    <w:rsid w:val="00FF51B1"/>
    <w:rsid w:val="00FF556D"/>
    <w:rsid w:val="00FF5B57"/>
    <w:rsid w:val="00FF5FF0"/>
    <w:rsid w:val="00FF6165"/>
    <w:rsid w:val="00FF6285"/>
    <w:rsid w:val="00FF637A"/>
    <w:rsid w:val="00FF6422"/>
    <w:rsid w:val="00FF64B0"/>
    <w:rsid w:val="00FF6749"/>
    <w:rsid w:val="00FF6A11"/>
    <w:rsid w:val="00FF6D31"/>
    <w:rsid w:val="00FF6F8F"/>
    <w:rsid w:val="00FF7114"/>
    <w:rsid w:val="00FF77F9"/>
    <w:rsid w:val="00FF7889"/>
    <w:rsid w:val="00FF7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6F4389"/>
  <w15:chartTrackingRefBased/>
  <w15:docId w15:val="{C41B3381-D13C-4607-A059-9B06F0A21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120"/>
      <w:jc w:val="both"/>
    </w:pPr>
    <w:rPr>
      <w:rFonts w:ascii="AGaramond" w:hAnsi="AGaramond"/>
      <w:sz w:val="22"/>
    </w:rPr>
  </w:style>
  <w:style w:type="paragraph" w:customStyle="1" w:styleId="NoParagraphStyle">
    <w:name w:val="[No Paragraph Style]"/>
    <w:rsid w:val="00CB40C8"/>
    <w:pPr>
      <w:autoSpaceDE w:val="0"/>
      <w:autoSpaceDN w:val="0"/>
      <w:adjustRightInd w:val="0"/>
      <w:spacing w:line="288" w:lineRule="auto"/>
      <w:textAlignment w:val="center"/>
    </w:pPr>
    <w:rPr>
      <w:color w:val="000000"/>
      <w:sz w:val="24"/>
      <w:szCs w:val="24"/>
    </w:rPr>
  </w:style>
  <w:style w:type="paragraph" w:customStyle="1" w:styleId="Headline">
    <w:name w:val="Headline"/>
    <w:basedOn w:val="NoParagraphStyle"/>
    <w:rsid w:val="00CB40C8"/>
    <w:pPr>
      <w:pBdr>
        <w:bottom w:val="single" w:sz="16" w:space="3" w:color="000000"/>
      </w:pBdr>
      <w:suppressAutoHyphens/>
      <w:jc w:val="center"/>
    </w:pPr>
    <w:rPr>
      <w:rFonts w:ascii="Myriad Condensed" w:hAnsi="Myriad Condensed" w:cs="Myriad Condensed"/>
      <w:b/>
      <w:bCs/>
      <w:caps/>
      <w:sz w:val="48"/>
      <w:szCs w:val="48"/>
    </w:rPr>
  </w:style>
  <w:style w:type="paragraph" w:customStyle="1" w:styleId="Subhead1">
    <w:name w:val="Subhead 1"/>
    <w:basedOn w:val="Headline"/>
    <w:rsid w:val="00CB40C8"/>
    <w:pPr>
      <w:pBdr>
        <w:bottom w:val="none" w:sz="0" w:space="0" w:color="auto"/>
      </w:pBdr>
    </w:pPr>
    <w:rPr>
      <w:sz w:val="28"/>
      <w:szCs w:val="28"/>
    </w:rPr>
  </w:style>
  <w:style w:type="paragraph" w:customStyle="1" w:styleId="BodyText2">
    <w:name w:val="Body Text2"/>
    <w:basedOn w:val="NoParagraphStyle"/>
    <w:rsid w:val="00CB40C8"/>
    <w:pPr>
      <w:spacing w:after="86"/>
    </w:pPr>
    <w:rPr>
      <w:rFonts w:ascii="AGaramond" w:hAnsi="AGaramond" w:cs="AGaramond"/>
      <w:sz w:val="22"/>
      <w:szCs w:val="22"/>
    </w:rPr>
  </w:style>
  <w:style w:type="paragraph" w:customStyle="1" w:styleId="Tighttext">
    <w:name w:val="Tight text"/>
    <w:basedOn w:val="BodyText2"/>
    <w:next w:val="BodyText2"/>
    <w:rsid w:val="00CB40C8"/>
    <w:pPr>
      <w:spacing w:after="0"/>
    </w:pPr>
  </w:style>
  <w:style w:type="table" w:styleId="TableGrid">
    <w:name w:val="Table Grid"/>
    <w:basedOn w:val="TableNormal"/>
    <w:rsid w:val="00B41E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2">
    <w:name w:val="Subhead 2"/>
    <w:basedOn w:val="Subhead1"/>
    <w:rsid w:val="00A556DD"/>
    <w:rPr>
      <w:sz w:val="24"/>
      <w:szCs w:val="24"/>
    </w:rPr>
  </w:style>
  <w:style w:type="paragraph" w:styleId="Header">
    <w:name w:val="header"/>
    <w:basedOn w:val="Normal"/>
    <w:rsid w:val="006263C7"/>
    <w:pPr>
      <w:tabs>
        <w:tab w:val="center" w:pos="4320"/>
        <w:tab w:val="right" w:pos="8640"/>
      </w:tabs>
    </w:pPr>
  </w:style>
  <w:style w:type="paragraph" w:styleId="Footer">
    <w:name w:val="footer"/>
    <w:basedOn w:val="Normal"/>
    <w:link w:val="FooterChar"/>
    <w:uiPriority w:val="99"/>
    <w:rsid w:val="006263C7"/>
    <w:pPr>
      <w:tabs>
        <w:tab w:val="center" w:pos="4320"/>
        <w:tab w:val="right" w:pos="8640"/>
      </w:tabs>
    </w:pPr>
  </w:style>
  <w:style w:type="character" w:styleId="Hyperlink">
    <w:name w:val="Hyperlink"/>
    <w:rsid w:val="00496425"/>
    <w:rPr>
      <w:color w:val="0000FF"/>
      <w:u w:val="single"/>
    </w:rPr>
  </w:style>
  <w:style w:type="paragraph" w:styleId="BodyText">
    <w:name w:val="Body Text"/>
    <w:basedOn w:val="NoParagraphStyle"/>
    <w:link w:val="BodyTextChar"/>
    <w:uiPriority w:val="99"/>
    <w:rsid w:val="006927FE"/>
    <w:pPr>
      <w:spacing w:after="86"/>
    </w:pPr>
    <w:rPr>
      <w:rFonts w:ascii="AGaramond" w:hAnsi="AGaramond" w:cs="AGaramond"/>
      <w:sz w:val="22"/>
      <w:szCs w:val="22"/>
    </w:rPr>
  </w:style>
  <w:style w:type="character" w:customStyle="1" w:styleId="BodyTextChar">
    <w:name w:val="Body Text Char"/>
    <w:link w:val="BodyText"/>
    <w:uiPriority w:val="99"/>
    <w:rsid w:val="006927FE"/>
    <w:rPr>
      <w:rFonts w:ascii="AGaramond" w:hAnsi="AGaramond" w:cs="AGaramond"/>
      <w:color w:val="000000"/>
      <w:sz w:val="22"/>
      <w:szCs w:val="22"/>
    </w:rPr>
  </w:style>
  <w:style w:type="paragraph" w:styleId="BalloonText">
    <w:name w:val="Balloon Text"/>
    <w:basedOn w:val="Normal"/>
    <w:link w:val="BalloonTextChar"/>
    <w:rsid w:val="00A77AB5"/>
    <w:rPr>
      <w:rFonts w:ascii="Tahoma" w:hAnsi="Tahoma" w:cs="Tahoma"/>
      <w:sz w:val="16"/>
      <w:szCs w:val="16"/>
    </w:rPr>
  </w:style>
  <w:style w:type="character" w:customStyle="1" w:styleId="BalloonTextChar">
    <w:name w:val="Balloon Text Char"/>
    <w:link w:val="BalloonText"/>
    <w:rsid w:val="00A77AB5"/>
    <w:rPr>
      <w:rFonts w:ascii="Tahoma" w:hAnsi="Tahoma" w:cs="Tahoma"/>
      <w:sz w:val="16"/>
      <w:szCs w:val="16"/>
    </w:rPr>
  </w:style>
  <w:style w:type="character" w:customStyle="1" w:styleId="FooterChar">
    <w:name w:val="Footer Char"/>
    <w:link w:val="Footer"/>
    <w:uiPriority w:val="99"/>
    <w:rsid w:val="00C62695"/>
    <w:rPr>
      <w:rFonts w:ascii="Arial" w:hAnsi="Arial" w:cs="Arial"/>
      <w:sz w:val="24"/>
      <w:szCs w:val="24"/>
    </w:rPr>
  </w:style>
  <w:style w:type="character" w:customStyle="1" w:styleId="UnresolvedMention1">
    <w:name w:val="Unresolved Mention1"/>
    <w:uiPriority w:val="47"/>
    <w:rsid w:val="004151A5"/>
    <w:rPr>
      <w:color w:val="808080"/>
      <w:shd w:val="clear" w:color="auto" w:fill="E6E6E6"/>
    </w:rPr>
  </w:style>
  <w:style w:type="character" w:styleId="PlaceholderText">
    <w:name w:val="Placeholder Text"/>
    <w:basedOn w:val="DefaultParagraphFont"/>
    <w:uiPriority w:val="99"/>
    <w:semiHidden/>
    <w:rsid w:val="0041309B"/>
    <w:rPr>
      <w:color w:val="808080"/>
    </w:rPr>
  </w:style>
  <w:style w:type="character" w:styleId="UnresolvedMention">
    <w:name w:val="Unresolved Mention"/>
    <w:basedOn w:val="DefaultParagraphFont"/>
    <w:uiPriority w:val="99"/>
    <w:semiHidden/>
    <w:unhideWhenUsed/>
    <w:rsid w:val="00D477A7"/>
    <w:rPr>
      <w:color w:val="605E5C"/>
      <w:shd w:val="clear" w:color="auto" w:fill="E1DFDD"/>
    </w:rPr>
  </w:style>
  <w:style w:type="paragraph" w:styleId="Subtitle">
    <w:name w:val="Subtitle"/>
    <w:basedOn w:val="Normal"/>
    <w:next w:val="Normal"/>
    <w:link w:val="SubtitleChar"/>
    <w:qFormat/>
    <w:rsid w:val="00274AF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74AFF"/>
    <w:rPr>
      <w:rFonts w:asciiTheme="minorHAnsi" w:eastAsiaTheme="minorEastAsia" w:hAnsiTheme="minorHAnsi" w:cstheme="minorBidi"/>
      <w:color w:val="5A5A5A" w:themeColor="text1" w:themeTint="A5"/>
      <w:spacing w:val="15"/>
      <w:sz w:val="22"/>
      <w:szCs w:val="22"/>
    </w:rPr>
  </w:style>
  <w:style w:type="paragraph" w:styleId="Revision">
    <w:name w:val="Revision"/>
    <w:hidden/>
    <w:uiPriority w:val="99"/>
    <w:semiHidden/>
    <w:rsid w:val="00D351BB"/>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4958182">
      <w:bodyDiv w:val="1"/>
      <w:marLeft w:val="0"/>
      <w:marRight w:val="0"/>
      <w:marTop w:val="0"/>
      <w:marBottom w:val="0"/>
      <w:divBdr>
        <w:top w:val="none" w:sz="0" w:space="0" w:color="auto"/>
        <w:left w:val="none" w:sz="0" w:space="0" w:color="auto"/>
        <w:bottom w:val="none" w:sz="0" w:space="0" w:color="auto"/>
        <w:right w:val="none" w:sz="0" w:space="0" w:color="auto"/>
      </w:divBdr>
      <w:divsChild>
        <w:div w:id="633413476">
          <w:marLeft w:val="0"/>
          <w:marRight w:val="0"/>
          <w:marTop w:val="0"/>
          <w:marBottom w:val="0"/>
          <w:divBdr>
            <w:top w:val="none" w:sz="0" w:space="0" w:color="auto"/>
            <w:left w:val="none" w:sz="0" w:space="0" w:color="auto"/>
            <w:bottom w:val="none" w:sz="0" w:space="0" w:color="auto"/>
            <w:right w:val="none" w:sz="0" w:space="0" w:color="auto"/>
          </w:divBdr>
        </w:div>
        <w:div w:id="1232349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tty@tassp.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allie@tassp.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asc.memberclicks.net/tasc-senior-scholarsh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sc.memberclicks.net/tasc-senior-schola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30b7948-74d7-44b7-85fc-262b44fd4676" xsi:nil="true"/>
    <lcf76f155ced4ddcb4097134ff3c332f xmlns="e99b0fe1-52a8-48bf-a262-d9714cb4df0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13AB5ED8AF744596BB454E80D2E9BB" ma:contentTypeVersion="20" ma:contentTypeDescription="Create a new document." ma:contentTypeScope="" ma:versionID="7fa7fd4101bccb0c7df30b81f52e5499">
  <xsd:schema xmlns:xsd="http://www.w3.org/2001/XMLSchema" xmlns:xs="http://www.w3.org/2001/XMLSchema" xmlns:p="http://schemas.microsoft.com/office/2006/metadata/properties" xmlns:ns2="e99b0fe1-52a8-48bf-a262-d9714cb4df04" xmlns:ns3="c30b7948-74d7-44b7-85fc-262b44fd4676" targetNamespace="http://schemas.microsoft.com/office/2006/metadata/properties" ma:root="true" ma:fieldsID="fb75e7d87ec316b9e52a96ff81226394" ns2:_="" ns3:_="">
    <xsd:import namespace="e99b0fe1-52a8-48bf-a262-d9714cb4df04"/>
    <xsd:import namespace="c30b7948-74d7-44b7-85fc-262b44fd46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b0fe1-52a8-48bf-a262-d9714cb4d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3609eb-ea2f-4db7-8837-ebcfeb77c14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0b7948-74d7-44b7-85fc-262b44fd46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518552d-71cf-4312-8974-649f2d5a44c6}" ma:internalName="TaxCatchAll" ma:showField="CatchAllData" ma:web="c30b7948-74d7-44b7-85fc-262b44fd46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65B38-D0BE-4D7F-8FC2-2024AE703D29}">
  <ds:schemaRefs>
    <ds:schemaRef ds:uri="http://schemas.microsoft.com/sharepoint/v3/contenttype/forms"/>
  </ds:schemaRefs>
</ds:datastoreItem>
</file>

<file path=customXml/itemProps2.xml><?xml version="1.0" encoding="utf-8"?>
<ds:datastoreItem xmlns:ds="http://schemas.openxmlformats.org/officeDocument/2006/customXml" ds:itemID="{A5ECCD3A-FEA8-4351-8458-E667DEE80961}">
  <ds:schemaRefs>
    <ds:schemaRef ds:uri="http://schemas.microsoft.com/office/2006/metadata/properties"/>
    <ds:schemaRef ds:uri="http://schemas.microsoft.com/office/infopath/2007/PartnerControls"/>
    <ds:schemaRef ds:uri="c30b7948-74d7-44b7-85fc-262b44fd4676"/>
    <ds:schemaRef ds:uri="e99b0fe1-52a8-48bf-a262-d9714cb4df04"/>
  </ds:schemaRefs>
</ds:datastoreItem>
</file>

<file path=customXml/itemProps3.xml><?xml version="1.0" encoding="utf-8"?>
<ds:datastoreItem xmlns:ds="http://schemas.openxmlformats.org/officeDocument/2006/customXml" ds:itemID="{FF05E69E-63EA-4166-ACF7-767871AFE7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b0fe1-52a8-48bf-a262-d9714cb4df04"/>
    <ds:schemaRef ds:uri="c30b7948-74d7-44b7-85fc-262b44fd46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424B8D-06C3-4D23-8C46-83EE5CC52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47</Words>
  <Characters>711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2011 TASC SCHOLARSHIP APPLICATION</vt:lpstr>
    </vt:vector>
  </TitlesOfParts>
  <Company>TASSP</Company>
  <LinksUpToDate>false</LinksUpToDate>
  <CharactersWithSpaces>8341</CharactersWithSpaces>
  <SharedDoc>false</SharedDoc>
  <HLinks>
    <vt:vector size="24" baseType="variant">
      <vt:variant>
        <vt:i4>8192085</vt:i4>
      </vt:variant>
      <vt:variant>
        <vt:i4>19</vt:i4>
      </vt:variant>
      <vt:variant>
        <vt:i4>0</vt:i4>
      </vt:variant>
      <vt:variant>
        <vt:i4>5</vt:i4>
      </vt:variant>
      <vt:variant>
        <vt:lpwstr>https://tasc.memberclicks.net/tasc_scholarship_app</vt:lpwstr>
      </vt:variant>
      <vt:variant>
        <vt:lpwstr>/</vt:lpwstr>
      </vt:variant>
      <vt:variant>
        <vt:i4>7405653</vt:i4>
      </vt:variant>
      <vt:variant>
        <vt:i4>16</vt:i4>
      </vt:variant>
      <vt:variant>
        <vt:i4>0</vt:i4>
      </vt:variant>
      <vt:variant>
        <vt:i4>5</vt:i4>
      </vt:variant>
      <vt:variant>
        <vt:lpwstr>mailto:ofra@tassp.org</vt:lpwstr>
      </vt:variant>
      <vt:variant>
        <vt:lpwstr/>
      </vt:variant>
      <vt:variant>
        <vt:i4>7471188</vt:i4>
      </vt:variant>
      <vt:variant>
        <vt:i4>13</vt:i4>
      </vt:variant>
      <vt:variant>
        <vt:i4>0</vt:i4>
      </vt:variant>
      <vt:variant>
        <vt:i4>5</vt:i4>
      </vt:variant>
      <vt:variant>
        <vt:lpwstr>mailto:lori@tassp.org</vt:lpwstr>
      </vt:variant>
      <vt:variant>
        <vt:lpwstr/>
      </vt:variant>
      <vt:variant>
        <vt:i4>8192085</vt:i4>
      </vt:variant>
      <vt:variant>
        <vt:i4>10</vt:i4>
      </vt:variant>
      <vt:variant>
        <vt:i4>0</vt:i4>
      </vt:variant>
      <vt:variant>
        <vt:i4>5</vt:i4>
      </vt:variant>
      <vt:variant>
        <vt:lpwstr>https://tasc.memberclicks.net/tasc_scholarship_app</vt:lpwstr>
      </vt:variant>
      <vt:variant>
        <vt:lpwst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 TASC SCHOLARSHIP APPLICATION</dc:title>
  <dc:subject/>
  <dc:creator>yancy</dc:creator>
  <cp:keywords/>
  <cp:lastModifiedBy>Patty Wangler</cp:lastModifiedBy>
  <cp:revision>2</cp:revision>
  <cp:lastPrinted>2014-10-29T18:19:00Z</cp:lastPrinted>
  <dcterms:created xsi:type="dcterms:W3CDTF">2025-10-27T20:27:00Z</dcterms:created>
  <dcterms:modified xsi:type="dcterms:W3CDTF">2025-10-2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3AB5ED8AF744596BB454E80D2E9BB</vt:lpwstr>
  </property>
  <property fmtid="{D5CDD505-2E9C-101B-9397-08002B2CF9AE}" pid="3" name="Order">
    <vt:r8>6899400</vt:r8>
  </property>
  <property fmtid="{D5CDD505-2E9C-101B-9397-08002B2CF9AE}" pid="4" name="GrammarlyDocumentId">
    <vt:lpwstr>15e789f142c1113400a2e14ca81a40bce416896ecc75768611bee08db09ab5b3</vt:lpwstr>
  </property>
  <property fmtid="{D5CDD505-2E9C-101B-9397-08002B2CF9AE}" pid="5" name="MediaServiceImageTags">
    <vt:lpwstr/>
  </property>
</Properties>
</file>